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F3446" w14:textId="2AD3191E" w:rsidR="00491423" w:rsidRPr="00BC3192" w:rsidRDefault="00491423" w:rsidP="00A70688">
      <w:pPr>
        <w:jc w:val="both"/>
        <w:rPr>
          <w:rFonts w:ascii="Arial" w:hAnsi="Arial" w:cs="Arial"/>
          <w:sz w:val="20"/>
          <w:szCs w:val="20"/>
          <w:lang w:val="tn-ZA"/>
        </w:rPr>
      </w:pPr>
      <w:bookmarkStart w:id="0" w:name="_Hlk63073284"/>
      <w:r w:rsidRPr="00BC3192">
        <w:rPr>
          <w:rFonts w:ascii="Arial" w:hAnsi="Arial" w:cs="Arial"/>
          <w:b/>
          <w:sz w:val="32"/>
          <w:szCs w:val="32"/>
          <w:lang w:val="tn-ZA"/>
        </w:rPr>
        <w:t>Thulaganyo ya Thuso ya Kalafo vs Pholisi ya Inšorense ya Boitekanelo - Pharologano ke eng, le gore ke efe e e ntshiametseng?</w:t>
      </w:r>
    </w:p>
    <w:p w14:paraId="5CD48123" w14:textId="4D42D695" w:rsidR="003255FB" w:rsidRPr="00BC3192" w:rsidRDefault="003255FB">
      <w:pPr>
        <w:spacing w:line="240" w:lineRule="auto"/>
        <w:jc w:val="both"/>
        <w:rPr>
          <w:rFonts w:ascii="Arial" w:hAnsi="Arial" w:cs="Arial"/>
          <w:b/>
          <w:i/>
          <w:sz w:val="20"/>
          <w:szCs w:val="20"/>
          <w:lang w:val="tn-ZA"/>
        </w:rPr>
      </w:pPr>
      <w:r w:rsidRPr="00BC3192">
        <w:rPr>
          <w:rFonts w:ascii="Arial" w:hAnsi="Arial" w:cs="Arial"/>
          <w:b/>
          <w:i/>
          <w:sz w:val="20"/>
          <w:szCs w:val="20"/>
          <w:lang w:val="tn-ZA"/>
        </w:rPr>
        <w:t>Ketapele/Matseno</w:t>
      </w:r>
    </w:p>
    <w:p w14:paraId="2E4A091A" w14:textId="1E29E128" w:rsidR="009D5E74" w:rsidRPr="00BC3192" w:rsidRDefault="00150E44" w:rsidP="008E1DD3">
      <w:pPr>
        <w:spacing w:line="240" w:lineRule="auto"/>
        <w:jc w:val="both"/>
        <w:rPr>
          <w:rFonts w:ascii="Arial" w:hAnsi="Arial" w:cs="Arial"/>
          <w:sz w:val="20"/>
          <w:szCs w:val="20"/>
          <w:lang w:val="tn-ZA"/>
        </w:rPr>
      </w:pPr>
      <w:r w:rsidRPr="00BC3192">
        <w:rPr>
          <w:rFonts w:ascii="Arial" w:hAnsi="Arial" w:cs="Arial"/>
          <w:sz w:val="20"/>
          <w:szCs w:val="20"/>
          <w:lang w:val="tn-ZA"/>
        </w:rPr>
        <w:t>Gore o tlhopha thulaganyo ya thuso ya kalafo kgotsa pholisi ya inšorense ya boitekanelo, go tla ikaega ka mokgwatshelo wa gago, ditlhok</w:t>
      </w:r>
      <w:r w:rsidR="00AD3763">
        <w:rPr>
          <w:rFonts w:ascii="Arial" w:hAnsi="Arial" w:cs="Arial"/>
          <w:sz w:val="20"/>
          <w:szCs w:val="20"/>
          <w:lang w:val="tn-ZA"/>
        </w:rPr>
        <w:t>wa</w:t>
      </w:r>
      <w:r w:rsidRPr="00BC3192">
        <w:rPr>
          <w:rFonts w:ascii="Arial" w:hAnsi="Arial" w:cs="Arial"/>
          <w:sz w:val="20"/>
          <w:szCs w:val="20"/>
          <w:lang w:val="tn-ZA"/>
        </w:rPr>
        <w:t xml:space="preserve"> tsa gago le tekanyetsokabo ya gago. Ditshenyegelo gareng ga dilo tse pedi tse di tla farologana gonne dikungo di aba ditirelo le dithuso tse di farologaneng. Sedirisiwa se </w:t>
      </w:r>
      <w:r w:rsidR="007974CA" w:rsidRPr="00A12C17">
        <w:rPr>
          <w:rFonts w:ascii="Arial" w:hAnsi="Arial" w:cs="Arial"/>
          <w:sz w:val="20"/>
          <w:szCs w:val="20"/>
          <w:lang w:val="tn-ZA"/>
        </w:rPr>
        <w:t>s</w:t>
      </w:r>
      <w:r w:rsidRPr="00BC3192">
        <w:rPr>
          <w:rFonts w:ascii="Arial" w:hAnsi="Arial" w:cs="Arial"/>
          <w:sz w:val="20"/>
          <w:szCs w:val="20"/>
          <w:lang w:val="tn-ZA"/>
        </w:rPr>
        <w:t>e tla go tlamela ka tshedimosetso ya ditlhopho tse ka bobedi, gore go kgone go dira tshwetso ka kutlwisiso mo go tsona.</w:t>
      </w:r>
      <w:r w:rsidR="000D0A65" w:rsidRPr="00BC3192">
        <w:rPr>
          <w:rFonts w:ascii="Arial" w:hAnsi="Arial" w:cs="Arial"/>
          <w:sz w:val="20"/>
          <w:szCs w:val="20"/>
          <w:lang w:val="tn-ZA"/>
        </w:rPr>
        <w:t xml:space="preserve">  </w:t>
      </w:r>
    </w:p>
    <w:p w14:paraId="4F0E21A2" w14:textId="5D878EC8" w:rsidR="00D94DE1" w:rsidRPr="00BC3192" w:rsidRDefault="007F2F85" w:rsidP="008E1DD3">
      <w:pPr>
        <w:spacing w:line="240" w:lineRule="auto"/>
        <w:jc w:val="both"/>
        <w:rPr>
          <w:rFonts w:ascii="Arial" w:hAnsi="Arial" w:cs="Arial"/>
          <w:bCs/>
          <w:sz w:val="20"/>
          <w:szCs w:val="20"/>
          <w:shd w:val="clear" w:color="auto" w:fill="FFFFFF"/>
          <w:lang w:val="tn-ZA"/>
        </w:rPr>
      </w:pPr>
      <w:r w:rsidRPr="00BC3192">
        <w:rPr>
          <w:rFonts w:ascii="Arial" w:hAnsi="Arial" w:cs="Arial"/>
          <w:bCs/>
          <w:sz w:val="20"/>
          <w:szCs w:val="20"/>
          <w:shd w:val="clear" w:color="auto" w:fill="FFFFFF"/>
          <w:lang w:val="tn-ZA"/>
        </w:rPr>
        <w:t>Go botlhokwa go itse gore ke melao efe e e dirang mo dikungong tse le gore ke mekgatlho efe e e diragatsang melao e.</w:t>
      </w:r>
      <w:r w:rsidR="004249EB" w:rsidRPr="00BC3192">
        <w:rPr>
          <w:rFonts w:ascii="Arial" w:hAnsi="Arial" w:cs="Arial"/>
          <w:bCs/>
          <w:sz w:val="20"/>
          <w:szCs w:val="20"/>
          <w:shd w:val="clear" w:color="auto" w:fill="FFFFFF"/>
          <w:lang w:val="tn-ZA"/>
        </w:rPr>
        <w:t xml:space="preserve"> </w:t>
      </w:r>
    </w:p>
    <w:p w14:paraId="76658F41" w14:textId="1C87B44A" w:rsidR="00D94DE1" w:rsidRPr="00BC3192" w:rsidRDefault="004249EB" w:rsidP="008E1DD3">
      <w:pPr>
        <w:pStyle w:val="ListParagraph"/>
        <w:numPr>
          <w:ilvl w:val="0"/>
          <w:numId w:val="53"/>
        </w:numPr>
        <w:spacing w:line="240" w:lineRule="auto"/>
        <w:jc w:val="both"/>
        <w:rPr>
          <w:rFonts w:ascii="Arial" w:hAnsi="Arial" w:cs="Arial"/>
          <w:sz w:val="20"/>
          <w:szCs w:val="20"/>
          <w:shd w:val="clear" w:color="auto" w:fill="FFFFFF"/>
          <w:lang w:val="tn-ZA"/>
        </w:rPr>
      </w:pPr>
      <w:r w:rsidRPr="00BC3192">
        <w:rPr>
          <w:rFonts w:ascii="Arial" w:hAnsi="Arial" w:cs="Arial"/>
          <w:bCs/>
          <w:sz w:val="20"/>
          <w:szCs w:val="20"/>
          <w:shd w:val="clear" w:color="auto" w:fill="FFFFFF"/>
          <w:lang w:val="tn-ZA"/>
        </w:rPr>
        <w:t>Dithulaganyo tsa thuso ya kalafo di dira fela ka Molao wa Dithulaganyo tsa Kalafo (</w:t>
      </w:r>
      <w:r w:rsidR="00A42C1C">
        <w:rPr>
          <w:rFonts w:ascii="Arial" w:hAnsi="Arial" w:cs="Arial"/>
          <w:bCs/>
          <w:sz w:val="20"/>
          <w:szCs w:val="20"/>
          <w:shd w:val="clear" w:color="auto" w:fill="FFFFFF"/>
          <w:lang w:val="tn-ZA"/>
        </w:rPr>
        <w:t xml:space="preserve">wa </w:t>
      </w:r>
      <w:r w:rsidRPr="00BC3192">
        <w:rPr>
          <w:rFonts w:ascii="Arial" w:hAnsi="Arial" w:cs="Arial"/>
          <w:bCs/>
          <w:sz w:val="20"/>
          <w:szCs w:val="20"/>
          <w:shd w:val="clear" w:color="auto" w:fill="FFFFFF"/>
          <w:lang w:val="tn-ZA"/>
        </w:rPr>
        <w:t xml:space="preserve">No. </w:t>
      </w:r>
      <w:r w:rsidR="00A42C1C">
        <w:rPr>
          <w:rFonts w:ascii="Arial" w:hAnsi="Arial" w:cs="Arial"/>
          <w:bCs/>
          <w:sz w:val="20"/>
          <w:szCs w:val="20"/>
          <w:shd w:val="clear" w:color="auto" w:fill="FFFFFF"/>
          <w:lang w:val="tn-ZA"/>
        </w:rPr>
        <w:t xml:space="preserve">ya </w:t>
      </w:r>
      <w:r w:rsidRPr="00BC3192">
        <w:rPr>
          <w:rFonts w:ascii="Arial" w:hAnsi="Arial" w:cs="Arial"/>
          <w:bCs/>
          <w:sz w:val="20"/>
          <w:szCs w:val="20"/>
          <w:shd w:val="clear" w:color="auto" w:fill="FFFFFF"/>
          <w:lang w:val="tn-ZA"/>
        </w:rPr>
        <w:t>131 wa 1998) (Molao wa Dithulaganyo tsa Kalafo), o o diragadiwang ke Lekgotla la Dithulaganyo tsa Kalafo (CMS).</w:t>
      </w:r>
      <w:r w:rsidR="0034352D" w:rsidRPr="00BC3192">
        <w:rPr>
          <w:rFonts w:ascii="Arial" w:hAnsi="Arial" w:cs="Arial"/>
          <w:sz w:val="20"/>
          <w:szCs w:val="20"/>
          <w:shd w:val="clear" w:color="auto" w:fill="FFFFFF"/>
          <w:lang w:val="tn-ZA"/>
        </w:rPr>
        <w:t xml:space="preserve"> </w:t>
      </w:r>
    </w:p>
    <w:p w14:paraId="7DFCA6A3" w14:textId="0A5840ED" w:rsidR="00112222" w:rsidRPr="00BC3192" w:rsidRDefault="004D41A4" w:rsidP="008E1DD3">
      <w:pPr>
        <w:pStyle w:val="ListParagraph"/>
        <w:numPr>
          <w:ilvl w:val="0"/>
          <w:numId w:val="53"/>
        </w:numPr>
        <w:spacing w:line="240" w:lineRule="auto"/>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Go tshwara badirisi sentle, ditlamoinšorense tsa boitekanelo tse e seng tsa botshelo di ka ga Molao wa Inšorense ya Pakakhutshwane (No. 53 wa 1998) mme Ditlamoinšorense tsa boitekanelo tsa botshelo di ka ga Molao wa Inšorense ya Pakatelele (</w:t>
      </w:r>
      <w:r w:rsidR="00A42C1C">
        <w:rPr>
          <w:rFonts w:ascii="Arial" w:hAnsi="Arial" w:cs="Arial"/>
          <w:sz w:val="20"/>
          <w:szCs w:val="20"/>
          <w:shd w:val="clear" w:color="auto" w:fill="FFFFFF"/>
          <w:lang w:val="tn-ZA"/>
        </w:rPr>
        <w:t xml:space="preserve">wa </w:t>
      </w:r>
      <w:r w:rsidRPr="00BC3192">
        <w:rPr>
          <w:rFonts w:ascii="Arial" w:hAnsi="Arial" w:cs="Arial"/>
          <w:sz w:val="20"/>
          <w:szCs w:val="20"/>
          <w:shd w:val="clear" w:color="auto" w:fill="FFFFFF"/>
          <w:lang w:val="tn-ZA"/>
        </w:rPr>
        <w:t xml:space="preserve">No. </w:t>
      </w:r>
      <w:r w:rsidR="00A42C1C">
        <w:rPr>
          <w:rFonts w:ascii="Arial" w:hAnsi="Arial" w:cs="Arial"/>
          <w:sz w:val="20"/>
          <w:szCs w:val="20"/>
          <w:shd w:val="clear" w:color="auto" w:fill="FFFFFF"/>
          <w:lang w:val="tn-ZA"/>
        </w:rPr>
        <w:t xml:space="preserve">ya </w:t>
      </w:r>
      <w:r w:rsidRPr="00BC3192">
        <w:rPr>
          <w:rFonts w:ascii="Arial" w:hAnsi="Arial" w:cs="Arial"/>
          <w:sz w:val="20"/>
          <w:szCs w:val="20"/>
          <w:shd w:val="clear" w:color="auto" w:fill="FFFFFF"/>
          <w:lang w:val="tn-ZA"/>
        </w:rPr>
        <w:t>52 wa 1998), jaaka go le maleba, ke melao e e diragadiwang ke Bothati jwa Maitshwaro a Lephata la Matlotlo (FSCA).</w:t>
      </w:r>
      <w:r w:rsidR="00D94DE1" w:rsidRPr="00BC3192">
        <w:rPr>
          <w:rFonts w:ascii="Arial" w:hAnsi="Arial" w:cs="Arial"/>
          <w:sz w:val="20"/>
          <w:szCs w:val="20"/>
          <w:shd w:val="clear" w:color="auto" w:fill="FFFFFF"/>
          <w:lang w:val="tn-ZA"/>
        </w:rPr>
        <w:t xml:space="preserve"> </w:t>
      </w:r>
    </w:p>
    <w:p w14:paraId="33572D2F" w14:textId="32F68249" w:rsidR="00A10C70" w:rsidRPr="00BC3192" w:rsidRDefault="00BF3C70" w:rsidP="008E1DD3">
      <w:pPr>
        <w:pStyle w:val="ListParagraph"/>
        <w:numPr>
          <w:ilvl w:val="0"/>
          <w:numId w:val="53"/>
        </w:numPr>
        <w:spacing w:line="240" w:lineRule="auto"/>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Ditlamoinšorense tsa boitekanelo tse e seng tsa botshelo le tsa botshelo le tsona di ka ga Molao wa Inšorense (</w:t>
      </w:r>
      <w:r w:rsidR="00A42C1C">
        <w:rPr>
          <w:rFonts w:ascii="Arial" w:hAnsi="Arial" w:cs="Arial"/>
          <w:sz w:val="20"/>
          <w:szCs w:val="20"/>
          <w:shd w:val="clear" w:color="auto" w:fill="FFFFFF"/>
          <w:lang w:val="tn-ZA"/>
        </w:rPr>
        <w:t xml:space="preserve">wa </w:t>
      </w:r>
      <w:r w:rsidRPr="00BC3192">
        <w:rPr>
          <w:rFonts w:ascii="Arial" w:hAnsi="Arial" w:cs="Arial"/>
          <w:sz w:val="20"/>
          <w:szCs w:val="20"/>
          <w:shd w:val="clear" w:color="auto" w:fill="FFFFFF"/>
          <w:lang w:val="tn-ZA"/>
        </w:rPr>
        <w:t xml:space="preserve">No. </w:t>
      </w:r>
      <w:r w:rsidR="00A42C1C">
        <w:rPr>
          <w:rFonts w:ascii="Arial" w:hAnsi="Arial" w:cs="Arial"/>
          <w:sz w:val="20"/>
          <w:szCs w:val="20"/>
          <w:shd w:val="clear" w:color="auto" w:fill="FFFFFF"/>
          <w:lang w:val="tn-ZA"/>
        </w:rPr>
        <w:t xml:space="preserve">ya </w:t>
      </w:r>
      <w:r w:rsidRPr="00BC3192">
        <w:rPr>
          <w:rFonts w:ascii="Arial" w:hAnsi="Arial" w:cs="Arial"/>
          <w:sz w:val="20"/>
          <w:szCs w:val="20"/>
          <w:shd w:val="clear" w:color="auto" w:fill="FFFFFF"/>
          <w:lang w:val="tn-ZA"/>
        </w:rPr>
        <w:t>18 wa 2017), o e leng molao o o rotloetsang kgonego ya matlotlo mme o diragadiwa ke Bothati jwa Tlhokomelo (PA)  (karolo ya Banka ya Aforikaborwa ya Rasefe (SARB)).</w:t>
      </w:r>
      <w:r w:rsidR="00E53955" w:rsidRPr="00BC3192">
        <w:rPr>
          <w:rFonts w:ascii="Arial" w:hAnsi="Arial" w:cs="Arial"/>
          <w:sz w:val="20"/>
          <w:szCs w:val="20"/>
          <w:shd w:val="clear" w:color="auto" w:fill="FFFFFF"/>
          <w:lang w:val="tn-ZA"/>
        </w:rPr>
        <w:t xml:space="preserve"> </w:t>
      </w:r>
    </w:p>
    <w:p w14:paraId="0993705F" w14:textId="319A7F7B" w:rsidR="00A25489" w:rsidRPr="00BC3192" w:rsidRDefault="003255FB" w:rsidP="008E1DD3">
      <w:pPr>
        <w:spacing w:line="240" w:lineRule="auto"/>
        <w:jc w:val="both"/>
        <w:rPr>
          <w:rFonts w:ascii="Arial" w:hAnsi="Arial" w:cs="Arial"/>
          <w:sz w:val="20"/>
          <w:szCs w:val="20"/>
          <w:shd w:val="clear" w:color="auto" w:fill="FFFFFF"/>
          <w:lang w:val="tn-ZA"/>
        </w:rPr>
      </w:pPr>
      <w:r w:rsidRPr="00BC3192">
        <w:rPr>
          <w:rFonts w:ascii="Arial" w:hAnsi="Arial" w:cs="Arial"/>
          <w:b/>
          <w:sz w:val="20"/>
          <w:szCs w:val="20"/>
          <w:shd w:val="clear" w:color="auto" w:fill="FFFFFF"/>
          <w:lang w:val="tn-ZA"/>
        </w:rPr>
        <w:t xml:space="preserve">Tlhokomela: </w:t>
      </w:r>
      <w:r w:rsidRPr="00BC3192">
        <w:rPr>
          <w:rFonts w:ascii="Arial" w:hAnsi="Arial" w:cs="Arial"/>
          <w:sz w:val="20"/>
          <w:szCs w:val="20"/>
          <w:shd w:val="clear" w:color="auto" w:fill="FFFFFF"/>
          <w:lang w:val="tn-ZA"/>
        </w:rPr>
        <w:t>Inšorense ya pakakhutshwane e kaiwa jaanong e le inšorense e e seng ya botshelo, fa inšorense ya pakatelele e itsiwe jaanong e le inšorense ya botshelo.</w:t>
      </w:r>
      <w:r w:rsidR="005A5B54" w:rsidRPr="00BC3192">
        <w:rPr>
          <w:rFonts w:ascii="Arial" w:hAnsi="Arial" w:cs="Arial"/>
          <w:sz w:val="20"/>
          <w:szCs w:val="20"/>
          <w:shd w:val="clear" w:color="auto" w:fill="FFFFFF"/>
          <w:lang w:val="tn-ZA"/>
        </w:rPr>
        <w:t xml:space="preserve"> </w:t>
      </w:r>
      <w:bookmarkEnd w:id="0"/>
    </w:p>
    <w:p w14:paraId="643E33AC" w14:textId="70BDCEE9" w:rsidR="00C51D9F" w:rsidRPr="00BC3192" w:rsidRDefault="00C51D9F" w:rsidP="008E1DD3">
      <w:pPr>
        <w:spacing w:line="240" w:lineRule="auto"/>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Ka molao, dithulaganyo tsa thuso ya kalafo ga di a tshwanela go tlhopholola batho ka tsela e e sa siamang mo tlamelong ya tlhokomelo ya boitekanelo le tshireletso ya ditshenyegelo tsa kalafo go ya ka lotso, dingwaga, bong, kemo ya lenyalo, tshimologo ya morafe kgotsa ya loago, semelo sa bong, boimana, bogolo kgotsa maemo a boitekanelo. Ditlhokego tse di tshwanang tse di thibelang tlhophololo e e sa siamang di a dira mo dipholising tsa inšorense ya boitekanelo.</w:t>
      </w:r>
    </w:p>
    <w:p w14:paraId="76E97005" w14:textId="079664BC" w:rsidR="001A4F89" w:rsidRPr="00BC3192" w:rsidRDefault="001A4F89" w:rsidP="008E1DD3">
      <w:pPr>
        <w:spacing w:line="240" w:lineRule="auto"/>
        <w:jc w:val="both"/>
        <w:rPr>
          <w:rFonts w:ascii="Arial" w:hAnsi="Arial" w:cs="Arial"/>
          <w:bCs/>
          <w:sz w:val="20"/>
          <w:szCs w:val="20"/>
          <w:shd w:val="clear" w:color="auto" w:fill="FFFFFF"/>
          <w:lang w:val="tn-ZA"/>
        </w:rPr>
      </w:pPr>
      <w:r w:rsidRPr="00BC3192">
        <w:rPr>
          <w:rFonts w:ascii="Arial" w:hAnsi="Arial" w:cs="Arial"/>
          <w:bCs/>
          <w:sz w:val="20"/>
          <w:szCs w:val="20"/>
          <w:shd w:val="clear" w:color="auto" w:fill="FFFFFF"/>
          <w:lang w:val="tn-ZA"/>
        </w:rPr>
        <w:t xml:space="preserve">Go na le banna le seabe ba ba farologaneng </w:t>
      </w:r>
      <w:r w:rsidR="009B13E4" w:rsidRPr="00A12C17">
        <w:rPr>
          <w:rFonts w:ascii="Arial" w:hAnsi="Arial" w:cs="Arial"/>
          <w:bCs/>
          <w:sz w:val="20"/>
          <w:szCs w:val="20"/>
          <w:shd w:val="clear" w:color="auto" w:fill="FFFFFF"/>
          <w:lang w:val="tn-ZA"/>
        </w:rPr>
        <w:t>ba</w:t>
      </w:r>
      <w:r w:rsidRPr="00BC3192">
        <w:rPr>
          <w:rFonts w:ascii="Arial" w:hAnsi="Arial" w:cs="Arial"/>
          <w:bCs/>
          <w:sz w:val="20"/>
          <w:szCs w:val="20"/>
          <w:shd w:val="clear" w:color="auto" w:fill="FFFFFF"/>
          <w:lang w:val="tn-ZA"/>
        </w:rPr>
        <w:t xml:space="preserve"> o tshwanetseng go </w:t>
      </w:r>
      <w:r w:rsidR="009B13E4" w:rsidRPr="00A12C17">
        <w:rPr>
          <w:rFonts w:ascii="Arial" w:hAnsi="Arial" w:cs="Arial"/>
          <w:bCs/>
          <w:sz w:val="20"/>
          <w:szCs w:val="20"/>
          <w:shd w:val="clear" w:color="auto" w:fill="FFFFFF"/>
          <w:lang w:val="tn-ZA"/>
        </w:rPr>
        <w:t>ba</w:t>
      </w:r>
      <w:r w:rsidRPr="00BC3192">
        <w:rPr>
          <w:rFonts w:ascii="Arial" w:hAnsi="Arial" w:cs="Arial"/>
          <w:bCs/>
          <w:sz w:val="20"/>
          <w:szCs w:val="20"/>
          <w:shd w:val="clear" w:color="auto" w:fill="FFFFFF"/>
          <w:lang w:val="tn-ZA"/>
        </w:rPr>
        <w:t xml:space="preserve"> tlhokomela. Thulaganyo ya thuso ya kalafo (mo ntlheng e thuso ya kalafo) kgotsa setlamoinšorense/motlamedi wa kungo (mo ntlheng e pholisi ya inšorense ya boitekanelo) kwa bofelong maikarabelo a sona ke go go sireletsa mo ditshenyegelong tsa kalafo kgotsa go duela bokanakang  jo </w:t>
      </w:r>
      <w:r w:rsidR="009B13E4" w:rsidRPr="00A12C17">
        <w:rPr>
          <w:rFonts w:ascii="Arial" w:hAnsi="Arial" w:cs="Arial"/>
          <w:bCs/>
          <w:sz w:val="20"/>
          <w:szCs w:val="20"/>
          <w:shd w:val="clear" w:color="auto" w:fill="FFFFFF"/>
          <w:lang w:val="tn-ZA"/>
        </w:rPr>
        <w:t>g</w:t>
      </w:r>
      <w:r w:rsidRPr="00BC3192">
        <w:rPr>
          <w:rFonts w:ascii="Arial" w:hAnsi="Arial" w:cs="Arial"/>
          <w:bCs/>
          <w:sz w:val="20"/>
          <w:szCs w:val="20"/>
          <w:shd w:val="clear" w:color="auto" w:fill="FFFFFF"/>
          <w:lang w:val="tn-ZA"/>
        </w:rPr>
        <w:t xml:space="preserve">o dumalanweng ka jone go ya ka konteraka ya inšorense. Mogakolodi yo o dumeletsweng wa matlotlo a ka go thusa go tlhopha kungo ya matlotlo e e siametseng ditlhoko tsa gago tsa kalafo le boitekanelo le tekanyetsokabo - batho ba </w:t>
      </w:r>
      <w:r w:rsidR="009B13E4" w:rsidRPr="00A12C17">
        <w:rPr>
          <w:rFonts w:ascii="Arial" w:hAnsi="Arial" w:cs="Arial"/>
          <w:bCs/>
          <w:sz w:val="20"/>
          <w:szCs w:val="20"/>
          <w:shd w:val="clear" w:color="auto" w:fill="FFFFFF"/>
          <w:lang w:val="tn-ZA"/>
        </w:rPr>
        <w:t>b</w:t>
      </w:r>
      <w:r w:rsidRPr="00BC3192">
        <w:rPr>
          <w:rFonts w:ascii="Arial" w:hAnsi="Arial" w:cs="Arial"/>
          <w:bCs/>
          <w:sz w:val="20"/>
          <w:szCs w:val="20"/>
          <w:shd w:val="clear" w:color="auto" w:fill="FFFFFF"/>
          <w:lang w:val="tn-ZA"/>
        </w:rPr>
        <w:t>a laolwa gape ke FSCA, fela ka molao o o farologaneng, o e leng Molao wa Ditirelo tsa Kgakololo le Tsereganyo tsa Matlotlo (</w:t>
      </w:r>
      <w:r w:rsidR="004C1340">
        <w:rPr>
          <w:rFonts w:ascii="Arial" w:hAnsi="Arial" w:cs="Arial"/>
          <w:bCs/>
          <w:sz w:val="20"/>
          <w:szCs w:val="20"/>
          <w:shd w:val="clear" w:color="auto" w:fill="FFFFFF"/>
          <w:lang w:val="tn-ZA"/>
        </w:rPr>
        <w:t xml:space="preserve">wa </w:t>
      </w:r>
      <w:r w:rsidRPr="00BC3192">
        <w:rPr>
          <w:rFonts w:ascii="Arial" w:hAnsi="Arial" w:cs="Arial"/>
          <w:bCs/>
          <w:sz w:val="20"/>
          <w:szCs w:val="20"/>
          <w:shd w:val="clear" w:color="auto" w:fill="FFFFFF"/>
          <w:lang w:val="tn-ZA"/>
        </w:rPr>
        <w:t xml:space="preserve">No. </w:t>
      </w:r>
      <w:r w:rsidR="004C1340">
        <w:rPr>
          <w:rFonts w:ascii="Arial" w:hAnsi="Arial" w:cs="Arial"/>
          <w:bCs/>
          <w:sz w:val="20"/>
          <w:szCs w:val="20"/>
          <w:shd w:val="clear" w:color="auto" w:fill="FFFFFF"/>
          <w:lang w:val="tn-ZA"/>
        </w:rPr>
        <w:t xml:space="preserve">ya </w:t>
      </w:r>
      <w:r w:rsidRPr="00BC3192">
        <w:rPr>
          <w:rFonts w:ascii="Arial" w:hAnsi="Arial" w:cs="Arial"/>
          <w:bCs/>
          <w:sz w:val="20"/>
          <w:szCs w:val="20"/>
          <w:shd w:val="clear" w:color="auto" w:fill="FFFFFF"/>
          <w:lang w:val="tn-ZA"/>
        </w:rPr>
        <w:t>37 wa 2002). Batlamedi ba kungo ba dumeletswe go rekisa dikungo tsa bona tsa matlotlo le ditirelo ka bagakolodi ba matlotlo kgotsa ka tlhamalalo ka dithekiso ka mogala kgotsa inthanete.</w:t>
      </w:r>
    </w:p>
    <w:p w14:paraId="4F75E5AF" w14:textId="36F409F6" w:rsidR="001A4F89" w:rsidRPr="00BC3192" w:rsidRDefault="001A4F89" w:rsidP="001A4F89">
      <w:pPr>
        <w:spacing w:line="240" w:lineRule="auto"/>
        <w:jc w:val="both"/>
        <w:rPr>
          <w:rFonts w:ascii="Arial" w:hAnsi="Arial" w:cs="Arial"/>
          <w:bCs/>
          <w:sz w:val="20"/>
          <w:szCs w:val="20"/>
          <w:shd w:val="clear" w:color="auto" w:fill="FFFFFF"/>
          <w:lang w:val="tn-ZA"/>
        </w:rPr>
      </w:pPr>
      <w:r w:rsidRPr="00BC3192">
        <w:rPr>
          <w:rFonts w:ascii="Arial" w:hAnsi="Arial" w:cs="Arial"/>
          <w:bCs/>
          <w:sz w:val="20"/>
          <w:szCs w:val="20"/>
          <w:shd w:val="clear" w:color="auto" w:fill="FFFFFF"/>
          <w:lang w:val="tn-ZA"/>
        </w:rPr>
        <w:t>Fa o bona kgakololo ya matlotlo, gatelela gore mogakolodi a go tlamele ka dintlha tsa dituelo, tshenyegelo le se se akareditsweng/se se sa akarediwang mo tshireletsong. Go bona tshedimosetso go ya pele ka ga seabe sa mogakolodi wa matlotlo etela www.fscamymoney.co.za</w:t>
      </w:r>
      <w:hyperlink r:id="rId8" w:history="1"/>
      <w:r w:rsidR="0010357D" w:rsidRPr="00BC3192">
        <w:rPr>
          <w:rFonts w:ascii="Arial" w:hAnsi="Arial" w:cs="Arial"/>
          <w:bCs/>
          <w:sz w:val="20"/>
          <w:szCs w:val="20"/>
          <w:shd w:val="clear" w:color="auto" w:fill="FFFFFF"/>
          <w:lang w:val="tn-ZA"/>
        </w:rPr>
        <w:t xml:space="preserve">  </w:t>
      </w:r>
    </w:p>
    <w:p w14:paraId="16648862" w14:textId="7C0D707A" w:rsidR="00C51D9F" w:rsidRPr="00BC3192" w:rsidRDefault="0010357D" w:rsidP="008E1DD3">
      <w:pPr>
        <w:spacing w:line="240" w:lineRule="auto"/>
        <w:jc w:val="both"/>
        <w:rPr>
          <w:rFonts w:ascii="Arial" w:hAnsi="Arial" w:cs="Arial"/>
          <w:bCs/>
          <w:sz w:val="20"/>
          <w:szCs w:val="20"/>
          <w:shd w:val="clear" w:color="auto" w:fill="FFFFFF"/>
          <w:lang w:val="tn-ZA"/>
        </w:rPr>
      </w:pPr>
      <w:r w:rsidRPr="00BC3192">
        <w:rPr>
          <w:rFonts w:ascii="Arial" w:hAnsi="Arial" w:cs="Arial"/>
          <w:sz w:val="20"/>
          <w:szCs w:val="20"/>
          <w:lang w:val="tn-ZA"/>
        </w:rPr>
        <w:t xml:space="preserve">Lenane la ditlhaloso le teng kwa bokhutlong jwa sedirisiwa ka maikemisetso a kaelo. Lenanefoko le le tla go thusa go tlhaloganya mareo a a thekinikale a a amanang le thuso ya kalafo le inšorense ya boitekanelo. </w:t>
      </w:r>
    </w:p>
    <w:p w14:paraId="2561BB05" w14:textId="5E316629" w:rsidR="0010357D" w:rsidRPr="00BC3192" w:rsidRDefault="0010357D">
      <w:pPr>
        <w:rPr>
          <w:rFonts w:ascii="Arial" w:hAnsi="Arial" w:cs="Arial"/>
          <w:b/>
          <w:sz w:val="20"/>
          <w:szCs w:val="20"/>
          <w:lang w:val="tn-ZA"/>
        </w:rPr>
      </w:pPr>
      <w:r w:rsidRPr="00BC3192">
        <w:rPr>
          <w:rFonts w:ascii="Arial" w:hAnsi="Arial" w:cs="Arial"/>
          <w:b/>
          <w:sz w:val="20"/>
          <w:szCs w:val="20"/>
          <w:lang w:val="tn-ZA"/>
        </w:rPr>
        <w:br w:type="page"/>
      </w:r>
    </w:p>
    <w:p w14:paraId="315064C4" w14:textId="77777777" w:rsidR="00CB70B0" w:rsidRPr="00BC3192" w:rsidRDefault="00CB70B0" w:rsidP="008E1DD3">
      <w:pPr>
        <w:spacing w:line="240" w:lineRule="auto"/>
        <w:jc w:val="both"/>
        <w:rPr>
          <w:rFonts w:ascii="Arial" w:hAnsi="Arial" w:cs="Arial"/>
          <w:b/>
          <w:sz w:val="20"/>
          <w:szCs w:val="20"/>
          <w:lang w:val="tn-ZA"/>
        </w:rPr>
      </w:pPr>
      <w:r w:rsidRPr="00BC3192">
        <w:rPr>
          <w:rFonts w:ascii="Arial" w:hAnsi="Arial" w:cs="Arial"/>
          <w:b/>
          <w:sz w:val="20"/>
          <w:szCs w:val="20"/>
          <w:lang w:val="tn-ZA"/>
        </w:rPr>
        <w:lastRenderedPageBreak/>
        <w:t>Tsebe ya Diteng</w:t>
      </w:r>
    </w:p>
    <w:p w14:paraId="743684A6" w14:textId="77777777" w:rsidR="00A34502" w:rsidRPr="00BC3192" w:rsidRDefault="00A34502" w:rsidP="00AF0FD8">
      <w:pPr>
        <w:pStyle w:val="ListParagraph"/>
        <w:numPr>
          <w:ilvl w:val="0"/>
          <w:numId w:val="31"/>
        </w:numPr>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Thulaganyo ya thuso ya kalafo ke eng?</w:t>
      </w:r>
    </w:p>
    <w:p w14:paraId="6A8BBF26" w14:textId="77777777" w:rsidR="00A34502" w:rsidRPr="00BC3192" w:rsidRDefault="00A34502" w:rsidP="00AF0FD8">
      <w:pPr>
        <w:pStyle w:val="ListParagraph"/>
        <w:numPr>
          <w:ilvl w:val="0"/>
          <w:numId w:val="31"/>
        </w:numPr>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Inšorense ya boitekanelo ke eng?</w:t>
      </w:r>
    </w:p>
    <w:p w14:paraId="0E3115E9" w14:textId="77777777" w:rsidR="00CD4219" w:rsidRPr="00BC3192" w:rsidRDefault="00A34502" w:rsidP="008E1DD3">
      <w:pPr>
        <w:pStyle w:val="ListParagraph"/>
        <w:numPr>
          <w:ilvl w:val="0"/>
          <w:numId w:val="31"/>
        </w:numPr>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Pharologano gareng ga thulaganyo ya thuso ya kalafo le inšorense ya boitekanelo</w:t>
      </w:r>
    </w:p>
    <w:p w14:paraId="0C223DDA" w14:textId="77777777" w:rsidR="00CD4219" w:rsidRPr="00BC3192" w:rsidRDefault="00FE336E" w:rsidP="00AF0FD8">
      <w:pPr>
        <w:pStyle w:val="ListParagraph"/>
        <w:numPr>
          <w:ilvl w:val="0"/>
          <w:numId w:val="31"/>
        </w:numPr>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Dipotso tse di bodiwang gangwe le gape - Dithulaganyo tsa thuso ya kalafo</w:t>
      </w:r>
      <w:r w:rsidR="00B8441A" w:rsidRPr="00BC3192">
        <w:rPr>
          <w:rFonts w:ascii="Arial" w:hAnsi="Arial" w:cs="Arial"/>
          <w:sz w:val="20"/>
          <w:szCs w:val="20"/>
          <w:shd w:val="clear" w:color="auto" w:fill="FFFFFF"/>
          <w:lang w:val="tn-ZA"/>
        </w:rPr>
        <w:t xml:space="preserve"> </w:t>
      </w:r>
    </w:p>
    <w:p w14:paraId="18AB7C23" w14:textId="4676DF17" w:rsidR="00B8441A" w:rsidRPr="00BC3192" w:rsidRDefault="00171F6B" w:rsidP="0010357D">
      <w:pPr>
        <w:pStyle w:val="ListParagraph"/>
        <w:numPr>
          <w:ilvl w:val="0"/>
          <w:numId w:val="31"/>
        </w:numPr>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 xml:space="preserve">Dipotso tse di bodiwang gangwe le gape - Inšorense ya boitekanelo </w:t>
      </w:r>
      <w:r w:rsidR="00B8441A" w:rsidRPr="00BC3192">
        <w:rPr>
          <w:rFonts w:ascii="Arial" w:hAnsi="Arial" w:cs="Arial"/>
          <w:sz w:val="20"/>
          <w:szCs w:val="20"/>
          <w:shd w:val="clear" w:color="auto" w:fill="FFFFFF"/>
          <w:lang w:val="tn-ZA"/>
        </w:rPr>
        <w:t xml:space="preserve"> </w:t>
      </w:r>
    </w:p>
    <w:p w14:paraId="59596213" w14:textId="7D3E1183" w:rsidR="00AF0FD8" w:rsidRPr="00BC3192" w:rsidRDefault="00AF0FD8" w:rsidP="008E1DD3">
      <w:pPr>
        <w:pStyle w:val="ListParagraph"/>
        <w:numPr>
          <w:ilvl w:val="0"/>
          <w:numId w:val="31"/>
        </w:numPr>
        <w:spacing w:line="240" w:lineRule="auto"/>
        <w:jc w:val="both"/>
        <w:rPr>
          <w:rFonts w:ascii="Arial" w:hAnsi="Arial" w:cs="Arial"/>
          <w:sz w:val="20"/>
          <w:szCs w:val="20"/>
          <w:lang w:val="tn-ZA"/>
        </w:rPr>
      </w:pPr>
      <w:r w:rsidRPr="00BC3192">
        <w:rPr>
          <w:rFonts w:ascii="Arial" w:hAnsi="Arial" w:cs="Arial"/>
          <w:sz w:val="20"/>
          <w:szCs w:val="20"/>
          <w:lang w:val="tn-ZA"/>
        </w:rPr>
        <w:t>Ke tlhopha jang gareng ga thulaganyo ya thuso ya kalafo kgotsa pholisi ya inšorense ya boitekanelo?</w:t>
      </w:r>
    </w:p>
    <w:p w14:paraId="05C5F714" w14:textId="77777777" w:rsidR="00B8441A" w:rsidRPr="00BC3192" w:rsidRDefault="00E70C0F" w:rsidP="00AF0FD8">
      <w:pPr>
        <w:pStyle w:val="ListParagraph"/>
        <w:numPr>
          <w:ilvl w:val="0"/>
          <w:numId w:val="31"/>
        </w:numPr>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 xml:space="preserve">Ka moo go diriwang ngongorego kgatlhanong le thulaganyo ya thuso ya kalafo ka teng </w:t>
      </w:r>
    </w:p>
    <w:p w14:paraId="16A45BC3" w14:textId="33411BB8" w:rsidR="00951992" w:rsidRPr="00BC3192" w:rsidRDefault="00B8441A" w:rsidP="00AF0FD8">
      <w:pPr>
        <w:pStyle w:val="ListParagraph"/>
        <w:numPr>
          <w:ilvl w:val="0"/>
          <w:numId w:val="31"/>
        </w:numPr>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Ka moo go diriwang ngongorego kgatlhanong le setlamoinšorense sa boitekanelo</w:t>
      </w:r>
      <w:r w:rsidR="00E70C0F" w:rsidRPr="00BC3192">
        <w:rPr>
          <w:rFonts w:ascii="Arial" w:hAnsi="Arial" w:cs="Arial"/>
          <w:sz w:val="20"/>
          <w:szCs w:val="20"/>
          <w:shd w:val="clear" w:color="auto" w:fill="FFFFFF"/>
          <w:lang w:val="tn-ZA"/>
        </w:rPr>
        <w:t xml:space="preserve"> </w:t>
      </w:r>
    </w:p>
    <w:p w14:paraId="3A6102BC" w14:textId="77777777" w:rsidR="00A34502" w:rsidRPr="00BC3192" w:rsidRDefault="003D33B7" w:rsidP="00AF0FD8">
      <w:pPr>
        <w:pStyle w:val="ListParagraph"/>
        <w:numPr>
          <w:ilvl w:val="0"/>
          <w:numId w:val="31"/>
        </w:numPr>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 xml:space="preserve">Ditntlha tsa kgolagano tse di botlhokwa </w:t>
      </w:r>
    </w:p>
    <w:p w14:paraId="36B2B74C" w14:textId="77777777" w:rsidR="001C10CA" w:rsidRPr="00BC3192" w:rsidRDefault="001C10CA" w:rsidP="008E1DD3">
      <w:pPr>
        <w:pStyle w:val="ListParagraph"/>
        <w:spacing w:line="240" w:lineRule="auto"/>
        <w:jc w:val="both"/>
        <w:rPr>
          <w:rFonts w:ascii="Arial" w:hAnsi="Arial" w:cs="Arial"/>
          <w:sz w:val="20"/>
          <w:szCs w:val="20"/>
          <w:shd w:val="clear" w:color="auto" w:fill="FFFFFF"/>
          <w:lang w:val="tn-ZA"/>
        </w:rPr>
      </w:pPr>
    </w:p>
    <w:p w14:paraId="012E9FA7" w14:textId="77777777" w:rsidR="00855008" w:rsidRPr="00BC3192" w:rsidRDefault="00A70688" w:rsidP="008E1DD3">
      <w:pPr>
        <w:pStyle w:val="ListParagraph"/>
        <w:numPr>
          <w:ilvl w:val="0"/>
          <w:numId w:val="32"/>
        </w:numPr>
        <w:spacing w:line="240" w:lineRule="auto"/>
        <w:jc w:val="both"/>
        <w:rPr>
          <w:rFonts w:ascii="Arial" w:hAnsi="Arial" w:cs="Arial"/>
          <w:b/>
          <w:sz w:val="20"/>
          <w:szCs w:val="20"/>
          <w:lang w:val="tn-ZA"/>
        </w:rPr>
      </w:pPr>
      <w:r w:rsidRPr="00BC3192">
        <w:rPr>
          <w:rFonts w:ascii="Arial" w:hAnsi="Arial" w:cs="Arial"/>
          <w:b/>
          <w:sz w:val="20"/>
          <w:szCs w:val="20"/>
          <w:lang w:val="tn-ZA"/>
        </w:rPr>
        <w:t>Thulaganyo ya thuso ya kalafo ke eng?</w:t>
      </w:r>
    </w:p>
    <w:p w14:paraId="74AF7041" w14:textId="2FA33127" w:rsidR="00CC2EE8" w:rsidRPr="00BC3192" w:rsidRDefault="00CC2EE8" w:rsidP="008E1DD3">
      <w:pPr>
        <w:spacing w:line="240" w:lineRule="auto"/>
        <w:jc w:val="both"/>
        <w:rPr>
          <w:rFonts w:ascii="Arial" w:hAnsi="Arial" w:cs="Arial"/>
          <w:sz w:val="20"/>
          <w:szCs w:val="20"/>
          <w:lang w:val="tn-ZA"/>
        </w:rPr>
      </w:pPr>
      <w:r w:rsidRPr="00BC3192">
        <w:rPr>
          <w:rFonts w:ascii="Arial" w:hAnsi="Arial" w:cs="Arial"/>
          <w:sz w:val="20"/>
          <w:szCs w:val="20"/>
          <w:lang w:val="tn-ZA"/>
        </w:rPr>
        <w:t>Thulaganyo ya thuso ya kalafo e go thusa go duela ditlhoko tsa gago tsa tlhomokelo ya boitekanelo, tse di jaaka ditshenyegelo tsa kalafo tse di amanang le diketelo tsa kwa ngakeng, baoki, karo, ditiro tsa meno, bongaka jwa matlho, melemo le go robadiwa kwa bookelong fa go tlhokega. Thulaganyo ya thuso ya kalafo ka gale e tlamela melemo e mentsi go feta inšorense ya boitekanelo.</w:t>
      </w:r>
    </w:p>
    <w:p w14:paraId="09725C5D" w14:textId="2540DF57" w:rsidR="00CC2EE8" w:rsidRPr="00BC3192" w:rsidRDefault="00CC2EE8" w:rsidP="008E1DD3">
      <w:pPr>
        <w:spacing w:line="240" w:lineRule="auto"/>
        <w:jc w:val="both"/>
        <w:rPr>
          <w:rFonts w:ascii="Arial" w:hAnsi="Arial" w:cs="Arial"/>
          <w:sz w:val="20"/>
          <w:szCs w:val="20"/>
          <w:lang w:val="tn-ZA"/>
        </w:rPr>
      </w:pPr>
      <w:r w:rsidRPr="00BC3192">
        <w:rPr>
          <w:rFonts w:ascii="Arial" w:hAnsi="Arial" w:cs="Arial"/>
          <w:sz w:val="20"/>
          <w:szCs w:val="20"/>
          <w:lang w:val="tn-ZA"/>
        </w:rPr>
        <w:t xml:space="preserve">Dithulaganyo tsa thuso ya kalafo ga se mekgatlho "e e dirang poelo". Ga di na batsholadišere kgotsa go duela dikarolelo tse di tswang mo dipoelong tse di dirilweng. Dithulaganyo tsa thuso ya kalafo di teng go thusa maloko a tsona ka matlotlo otlhe a kgobokanngwa le go sirelediwa gore a dirisediwe go duela ditopotuelo go ya ka melao ya dithulaganyo le go netefatsa gore maloko otlhe a tlhokomelwa ka go lekalekana le ka tshiamo (go ya ka ditlhopho tsa ona tsa thulaganyo ya thuso). Ditshalelo tsotlhe ("dipoelo" tsa ngwaga o o fetileng) di beeletswa mo boemong jwa maloko a a tsenetseng thulaganyo ya thuso ya kalafo, go ya ka molao. </w:t>
      </w:r>
    </w:p>
    <w:p w14:paraId="034E0646" w14:textId="22A16921" w:rsidR="00CC2EE8" w:rsidRPr="00BC3192" w:rsidRDefault="00CC2EE8" w:rsidP="008E1DD3">
      <w:pPr>
        <w:spacing w:line="240" w:lineRule="auto"/>
        <w:jc w:val="both"/>
        <w:rPr>
          <w:rFonts w:ascii="Arial" w:hAnsi="Arial" w:cs="Arial"/>
          <w:sz w:val="20"/>
          <w:szCs w:val="20"/>
          <w:lang w:val="tn-ZA"/>
        </w:rPr>
      </w:pPr>
      <w:r w:rsidRPr="00BC3192">
        <w:rPr>
          <w:rFonts w:ascii="Arial" w:hAnsi="Arial" w:cs="Arial"/>
          <w:sz w:val="20"/>
          <w:szCs w:val="20"/>
          <w:lang w:val="tn-ZA"/>
        </w:rPr>
        <w:t>Maloko a a mo thulaganyong ya thuso ya kalafo a a ntshang dikabe</w:t>
      </w:r>
      <w:r w:rsidR="009B13E4" w:rsidRPr="00A12C17">
        <w:rPr>
          <w:rFonts w:ascii="Arial" w:hAnsi="Arial" w:cs="Arial"/>
          <w:sz w:val="20"/>
          <w:szCs w:val="20"/>
          <w:lang w:val="tn-ZA"/>
        </w:rPr>
        <w:t>l</w:t>
      </w:r>
      <w:r w:rsidRPr="00BC3192">
        <w:rPr>
          <w:rFonts w:ascii="Arial" w:hAnsi="Arial" w:cs="Arial"/>
          <w:sz w:val="20"/>
          <w:szCs w:val="20"/>
          <w:lang w:val="tn-ZA"/>
        </w:rPr>
        <w:t>o (dituelo tsa kgwedi le kgwedi) mme a amogele tshireletso ya kalafo go ya ka melao ya thulaganyo. Dithulaganyo tsotlhe tsa thuso ya kalafo di tshwanetse go tlamela Palotlase ya Dithuso tse di Beilweng, tse go buisanwang ka tsona mo sedirisiweng se moragonyana.</w:t>
      </w:r>
    </w:p>
    <w:p w14:paraId="63535E87" w14:textId="234544AF" w:rsidR="00CC2EE8" w:rsidRPr="00BC3192" w:rsidRDefault="00CC2EE8" w:rsidP="008E1DD3">
      <w:pPr>
        <w:pStyle w:val="NormalWeb"/>
        <w:shd w:val="clear" w:color="auto" w:fill="FFFFFF"/>
        <w:spacing w:before="0" w:beforeAutospacing="0" w:after="150" w:afterAutospacing="0"/>
        <w:jc w:val="both"/>
        <w:rPr>
          <w:rFonts w:ascii="Arial" w:eastAsiaTheme="minorHAnsi" w:hAnsi="Arial" w:cs="Arial"/>
          <w:sz w:val="20"/>
          <w:szCs w:val="20"/>
          <w:lang w:val="tn-ZA"/>
        </w:rPr>
      </w:pPr>
      <w:r w:rsidRPr="00BC3192">
        <w:rPr>
          <w:rFonts w:ascii="Arial" w:eastAsiaTheme="minorHAnsi" w:hAnsi="Arial" w:cs="Arial"/>
          <w:sz w:val="20"/>
          <w:szCs w:val="20"/>
          <w:lang w:val="tn-ZA"/>
        </w:rPr>
        <w:t xml:space="preserve">Go na le mefuta e le mebedi ya dithulaganyo tsa thuso ya kalafo, yona ke, dithulaganyo tse di </w:t>
      </w:r>
      <w:r w:rsidRPr="00BC3192">
        <w:rPr>
          <w:rFonts w:ascii="Arial" w:eastAsiaTheme="minorHAnsi" w:hAnsi="Arial" w:cs="Arial"/>
          <w:b/>
          <w:sz w:val="20"/>
          <w:szCs w:val="20"/>
          <w:lang w:val="tn-ZA"/>
        </w:rPr>
        <w:t>bulegileng</w:t>
      </w:r>
      <w:r w:rsidRPr="00BC3192">
        <w:rPr>
          <w:rFonts w:ascii="Arial" w:eastAsiaTheme="minorHAnsi" w:hAnsi="Arial" w:cs="Arial"/>
          <w:sz w:val="20"/>
          <w:szCs w:val="20"/>
          <w:lang w:val="tn-ZA"/>
        </w:rPr>
        <w:t xml:space="preserve"> le tse di </w:t>
      </w:r>
      <w:r w:rsidRPr="00BC3192">
        <w:rPr>
          <w:rFonts w:ascii="Arial" w:eastAsiaTheme="minorHAnsi" w:hAnsi="Arial" w:cs="Arial"/>
          <w:b/>
          <w:sz w:val="20"/>
          <w:szCs w:val="20"/>
          <w:lang w:val="tn-ZA"/>
        </w:rPr>
        <w:t>tswalegileng</w:t>
      </w:r>
      <w:r w:rsidRPr="00BC3192">
        <w:rPr>
          <w:rFonts w:ascii="Arial" w:eastAsiaTheme="minorHAnsi" w:hAnsi="Arial" w:cs="Arial"/>
          <w:sz w:val="20"/>
          <w:szCs w:val="20"/>
          <w:lang w:val="tn-ZA"/>
        </w:rPr>
        <w:t xml:space="preserve"> (lekanyeditsweng). Motho mongwe le mongwe a ka tsenela thulaganyo e e bulegileng, fela dithulaganyo tse di tswalegileng ke tsa badiri, ditlhopha tse di totobetseng tsa bathapi, kgotsa botokololo jwa porofešene e e totobetseng , intaseteri ,mokgatlho kgotsa kgolagano. </w:t>
      </w:r>
    </w:p>
    <w:p w14:paraId="7CA77C7F" w14:textId="1ED18ABA" w:rsidR="00C0308E" w:rsidRPr="00BC3192" w:rsidRDefault="00721882" w:rsidP="008E1DD3">
      <w:pPr>
        <w:pStyle w:val="NormalWeb"/>
        <w:shd w:val="clear" w:color="auto" w:fill="FBFBFB"/>
        <w:spacing w:before="0" w:beforeAutospacing="0" w:after="200" w:afterAutospacing="0"/>
        <w:jc w:val="both"/>
        <w:rPr>
          <w:rFonts w:ascii="Arial" w:eastAsiaTheme="minorHAnsi" w:hAnsi="Arial" w:cs="Arial"/>
          <w:sz w:val="20"/>
          <w:szCs w:val="20"/>
          <w:lang w:val="tn-ZA"/>
        </w:rPr>
      </w:pPr>
      <w:r w:rsidRPr="00BC3192">
        <w:rPr>
          <w:rFonts w:ascii="Arial" w:eastAsiaTheme="minorHAnsi" w:hAnsi="Arial" w:cs="Arial"/>
          <w:sz w:val="20"/>
          <w:szCs w:val="20"/>
          <w:lang w:val="tn-ZA"/>
        </w:rPr>
        <w:t xml:space="preserve">Dithulaganyo tsotlhe tsa thuso ya kalafo mo Aforikaborwa di dira go ya ka Molao wa Dithulaganyo tsa Kalafo (Molao </w:t>
      </w:r>
      <w:r w:rsidR="004C1340">
        <w:rPr>
          <w:rFonts w:ascii="Arial" w:eastAsiaTheme="minorHAnsi" w:hAnsi="Arial" w:cs="Arial"/>
          <w:sz w:val="20"/>
          <w:szCs w:val="20"/>
          <w:lang w:val="tn-ZA"/>
        </w:rPr>
        <w:t xml:space="preserve">wa </w:t>
      </w:r>
      <w:r w:rsidRPr="00BC3192">
        <w:rPr>
          <w:rFonts w:ascii="Arial" w:eastAsiaTheme="minorHAnsi" w:hAnsi="Arial" w:cs="Arial"/>
          <w:sz w:val="20"/>
          <w:szCs w:val="20"/>
          <w:lang w:val="tn-ZA"/>
        </w:rPr>
        <w:t xml:space="preserve">No. </w:t>
      </w:r>
      <w:r w:rsidR="004C1340">
        <w:rPr>
          <w:rFonts w:ascii="Arial" w:eastAsiaTheme="minorHAnsi" w:hAnsi="Arial" w:cs="Arial"/>
          <w:sz w:val="20"/>
          <w:szCs w:val="20"/>
          <w:lang w:val="tn-ZA"/>
        </w:rPr>
        <w:t xml:space="preserve">ya </w:t>
      </w:r>
      <w:r w:rsidRPr="00BC3192">
        <w:rPr>
          <w:rFonts w:ascii="Arial" w:eastAsiaTheme="minorHAnsi" w:hAnsi="Arial" w:cs="Arial"/>
          <w:sz w:val="20"/>
          <w:szCs w:val="20"/>
          <w:lang w:val="tn-ZA"/>
        </w:rPr>
        <w:t>131 wa 1998) mme di laolwa ke Lekgotla la Dithulaganyo tsa Kalafo (CMS).</w:t>
      </w:r>
      <w:r w:rsidR="00EE6837" w:rsidRPr="00BC3192">
        <w:rPr>
          <w:rFonts w:ascii="Arial" w:eastAsiaTheme="minorHAnsi" w:hAnsi="Arial" w:cs="Arial"/>
          <w:sz w:val="20"/>
          <w:szCs w:val="20"/>
          <w:lang w:val="tn-ZA"/>
        </w:rPr>
        <w:t xml:space="preserve"> </w:t>
      </w:r>
    </w:p>
    <w:p w14:paraId="0F135E95" w14:textId="7E74C9E0" w:rsidR="00D64767" w:rsidRPr="00BC3192" w:rsidRDefault="00D64767" w:rsidP="008E1DD3">
      <w:pPr>
        <w:spacing w:line="240" w:lineRule="auto"/>
        <w:jc w:val="both"/>
        <w:rPr>
          <w:rFonts w:ascii="Arial" w:hAnsi="Arial" w:cs="Arial"/>
          <w:b/>
          <w:sz w:val="20"/>
          <w:szCs w:val="20"/>
          <w:lang w:val="tn-ZA"/>
        </w:rPr>
      </w:pPr>
      <w:r w:rsidRPr="00BC3192">
        <w:rPr>
          <w:rFonts w:ascii="Arial" w:hAnsi="Arial" w:cs="Arial"/>
          <w:b/>
          <w:sz w:val="20"/>
          <w:szCs w:val="20"/>
          <w:lang w:val="tn-ZA"/>
        </w:rPr>
        <w:t>Dithulaganyo tsa thuso ya kalafo di ka ga metheo e meraro e e tshwanang e le nosi jaaka go supilwe mo Molao</w:t>
      </w:r>
      <w:r w:rsidR="009B13E4" w:rsidRPr="00A12C17">
        <w:rPr>
          <w:rFonts w:ascii="Arial" w:hAnsi="Arial" w:cs="Arial"/>
          <w:b/>
          <w:sz w:val="20"/>
          <w:szCs w:val="20"/>
          <w:lang w:val="tn-ZA"/>
        </w:rPr>
        <w:t>ng</w:t>
      </w:r>
      <w:r w:rsidRPr="00BC3192">
        <w:rPr>
          <w:rFonts w:ascii="Arial" w:hAnsi="Arial" w:cs="Arial"/>
          <w:b/>
          <w:sz w:val="20"/>
          <w:szCs w:val="20"/>
          <w:lang w:val="tn-ZA"/>
        </w:rPr>
        <w:t xml:space="preserve"> wa Dithulaganyo tsa Kalafo ka tsela e e latelang:</w:t>
      </w:r>
    </w:p>
    <w:p w14:paraId="75203D69" w14:textId="77777777" w:rsidR="00721882" w:rsidRPr="00BC3192" w:rsidRDefault="00C41F84" w:rsidP="008E1DD3">
      <w:pPr>
        <w:pStyle w:val="NormalWeb"/>
        <w:numPr>
          <w:ilvl w:val="1"/>
          <w:numId w:val="32"/>
        </w:numPr>
        <w:spacing w:before="0" w:beforeAutospacing="0" w:after="200" w:afterAutospacing="0"/>
        <w:jc w:val="both"/>
        <w:rPr>
          <w:rFonts w:ascii="Arial" w:hAnsi="Arial" w:cs="Arial"/>
          <w:b/>
          <w:spacing w:val="3"/>
          <w:sz w:val="20"/>
          <w:szCs w:val="20"/>
          <w:lang w:val="tn-ZA"/>
        </w:rPr>
      </w:pPr>
      <w:bookmarkStart w:id="1" w:name="_Hlk63073910"/>
      <w:r w:rsidRPr="00BC3192">
        <w:rPr>
          <w:rFonts w:ascii="Arial" w:hAnsi="Arial" w:cs="Arial"/>
          <w:b/>
          <w:spacing w:val="3"/>
          <w:sz w:val="20"/>
          <w:szCs w:val="20"/>
          <w:lang w:val="tn-ZA"/>
        </w:rPr>
        <w:t>Kwadiso e e bulegileng</w:t>
      </w:r>
    </w:p>
    <w:bookmarkEnd w:id="1"/>
    <w:p w14:paraId="70E0E9B1" w14:textId="7F0337BA" w:rsidR="00272E78" w:rsidRPr="00BC3192" w:rsidRDefault="00C278FC" w:rsidP="008E1DD3">
      <w:pPr>
        <w:pStyle w:val="NormalWeb"/>
        <w:spacing w:before="0" w:beforeAutospacing="0" w:after="200" w:afterAutospacing="0"/>
        <w:jc w:val="both"/>
        <w:rPr>
          <w:rFonts w:ascii="Arial" w:hAnsi="Arial" w:cs="Arial"/>
          <w:spacing w:val="3"/>
          <w:sz w:val="20"/>
          <w:szCs w:val="20"/>
          <w:lang w:val="tn-ZA"/>
        </w:rPr>
      </w:pPr>
      <w:r w:rsidRPr="00BC3192">
        <w:rPr>
          <w:rFonts w:ascii="Arial" w:hAnsi="Arial" w:cs="Arial"/>
          <w:spacing w:val="3"/>
          <w:sz w:val="20"/>
          <w:szCs w:val="20"/>
          <w:lang w:val="tn-ZA"/>
        </w:rPr>
        <w:t>Dithulaganyo tsotlhe tse di kwadisitsweng tse di bulegileng tsa thuso ya kalafo di tshwanetse go letlelela motho mongwe le mongwe go tsenela thulaganyo. Ga di a tshwanela go tlhopholola motho mongwe le mongwe yo o batlang go tsenela thulaganyo mme a ka kgona go duela dikabelo tsa botokololo tsa kgwedi le kgwedi. Thulaganyo e e kwadisitsweng ya thuso ya kalafo ka jalo ga ya tshwanela go ganela kopo. Le fa dithulaganyo tsa thuso ya kalafo di kwadisa motho mongwe le mongwe, di ka tsenya dipakatetelo go maloko a maša le/kgotsa baikaegi ba ona fa ba tsenela thulaganyo ya thuso ya kalafo. Dipakatetelo di ikaegile ka bokanakang jwa nako jo mokopi e nnileng leloko la thulaganyo ya thuso ya kalafo ka lona ka nako e a tsenelang thulaganyo e ntšhwa ka yona. Go na le mefuta e le mebedi ya dipakatetelo:</w:t>
      </w:r>
    </w:p>
    <w:p w14:paraId="7F721193" w14:textId="62112595" w:rsidR="00841C81" w:rsidRPr="00BC3192" w:rsidRDefault="00A81E2F" w:rsidP="008E1DD3">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 xml:space="preserve">Pakatetelo ya kakaretso </w:t>
      </w:r>
      <w:r w:rsidR="009B13E4" w:rsidRPr="00A12C17">
        <w:rPr>
          <w:rFonts w:ascii="Arial" w:hAnsi="Arial" w:cs="Arial"/>
          <w:sz w:val="20"/>
          <w:szCs w:val="20"/>
          <w:lang w:val="tn-ZA"/>
        </w:rPr>
        <w:t>e e</w:t>
      </w:r>
      <w:r w:rsidRPr="00BC3192">
        <w:rPr>
          <w:rFonts w:ascii="Arial" w:hAnsi="Arial" w:cs="Arial"/>
          <w:sz w:val="20"/>
          <w:szCs w:val="20"/>
          <w:lang w:val="tn-ZA"/>
        </w:rPr>
        <w:t xml:space="preserve"> fitlha</w:t>
      </w:r>
      <w:r w:rsidR="009B13E4" w:rsidRPr="00A12C17">
        <w:rPr>
          <w:rFonts w:ascii="Arial" w:hAnsi="Arial" w:cs="Arial"/>
          <w:sz w:val="20"/>
          <w:szCs w:val="20"/>
          <w:lang w:val="tn-ZA"/>
        </w:rPr>
        <w:t>ng</w:t>
      </w:r>
      <w:r w:rsidRPr="00BC3192">
        <w:rPr>
          <w:rFonts w:ascii="Arial" w:hAnsi="Arial" w:cs="Arial"/>
          <w:sz w:val="20"/>
          <w:szCs w:val="20"/>
          <w:lang w:val="tn-ZA"/>
        </w:rPr>
        <w:t xml:space="preserve"> ka dikgwedi di le tharo, e e tsenngwang fa go fetolwa gareng ga dithulaganyo tsa thuso ya kalafo. Ka nako ya pakatetelo, maloko a tshwanetse go duela dikabelo tsa ona tsa ka gale tsa kgwedi le kgwedi fela ga ba tshwanelwa ke go lopa dithuso dingwe le dingwe ka nako ya pakatetelo, kwa ntle ga fa mo dintlheng go na le phapogo e e dirang mo Palotlaseng ya Dithuso tse di Beilweng.</w:t>
      </w:r>
      <w:r w:rsidR="00272E78" w:rsidRPr="00BC3192">
        <w:rPr>
          <w:rFonts w:ascii="Arial" w:hAnsi="Arial" w:cs="Arial"/>
          <w:sz w:val="20"/>
          <w:szCs w:val="20"/>
          <w:lang w:val="tn-ZA"/>
        </w:rPr>
        <w:t xml:space="preserve"> </w:t>
      </w:r>
      <w:r w:rsidR="00721882" w:rsidRPr="00BC3192">
        <w:rPr>
          <w:rFonts w:ascii="Arial" w:hAnsi="Arial" w:cs="Arial"/>
          <w:sz w:val="20"/>
          <w:szCs w:val="20"/>
          <w:lang w:val="tn-ZA"/>
        </w:rPr>
        <w:t xml:space="preserve"> </w:t>
      </w:r>
    </w:p>
    <w:p w14:paraId="5619325B" w14:textId="46DBB12D" w:rsidR="009A35B0" w:rsidRPr="00BC3192" w:rsidRDefault="00A27A96" w:rsidP="008E1DD3">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Pakatetelo e e ka ga Mabaka e e fitlhang go dikgwedi di le 12. Ka nako ya paka e, maloko a tshwanetse go duela dikabelo tsa ona tsa ka gale tsa kgwedi nngwe le nngwe. Maemo mangwe le mangwe a a neng a le teng pele a boitekanelo (jaaka go supilwe ka nako ya kopo) ga a kitla a akarediwa mme ditshenyegelo tsotlhe tsa kalafo tse di tsamaelanang le ona ka nako ya paka e ya dikgwedi di le 12 di tla tswa mo dikgetsing tsa leloko, kwa ntle ga gore fa phapogo ya Palotlase ya Dithuso tse Di Beilweng e dirang teng.</w:t>
      </w:r>
      <w:r w:rsidRPr="00BC3192">
        <w:rPr>
          <w:rFonts w:ascii="Arial" w:hAnsi="Arial" w:cs="Arial"/>
          <w:spacing w:val="3"/>
          <w:sz w:val="20"/>
          <w:szCs w:val="20"/>
          <w:lang w:val="tn-ZA"/>
        </w:rPr>
        <w:t xml:space="preserve"> </w:t>
      </w:r>
    </w:p>
    <w:p w14:paraId="6ADC1594" w14:textId="5132CCD8" w:rsidR="0010357D" w:rsidRPr="00BC3192" w:rsidRDefault="0010357D" w:rsidP="001A4F89">
      <w:pPr>
        <w:jc w:val="both"/>
        <w:rPr>
          <w:rFonts w:ascii="Arial" w:hAnsi="Arial" w:cs="Arial"/>
          <w:spacing w:val="3"/>
          <w:sz w:val="20"/>
          <w:szCs w:val="20"/>
          <w:lang w:val="tn-ZA"/>
        </w:rPr>
      </w:pPr>
      <w:r w:rsidRPr="00BC3192">
        <w:rPr>
          <w:rFonts w:ascii="Arial" w:hAnsi="Arial" w:cs="Arial"/>
          <w:spacing w:val="3"/>
          <w:sz w:val="20"/>
          <w:szCs w:val="20"/>
          <w:lang w:val="tn-ZA"/>
        </w:rPr>
        <w:t xml:space="preserve">Botsa mogakolodi wa gago wa matlotlo ke dipakatetelo dife tse di dirang fa o tlhopha thulaganyo e e rileng ya thuso ya kalafo. </w:t>
      </w:r>
    </w:p>
    <w:p w14:paraId="208B55C0" w14:textId="7528E256" w:rsidR="00601633" w:rsidRPr="00BC3192" w:rsidRDefault="001A4F89" w:rsidP="001A4F89">
      <w:pPr>
        <w:jc w:val="both"/>
        <w:rPr>
          <w:rFonts w:ascii="Arial" w:hAnsi="Arial" w:cs="Arial"/>
          <w:spacing w:val="3"/>
          <w:sz w:val="20"/>
          <w:szCs w:val="20"/>
          <w:lang w:val="tn-ZA"/>
        </w:rPr>
      </w:pPr>
      <w:r w:rsidRPr="00BC3192">
        <w:rPr>
          <w:rFonts w:ascii="Arial" w:hAnsi="Arial" w:cs="Arial"/>
          <w:spacing w:val="3"/>
          <w:sz w:val="20"/>
          <w:szCs w:val="20"/>
          <w:lang w:val="tn-ZA"/>
        </w:rPr>
        <w:t>Dithulaganyo tsa thuso ya kalafo di ka tlhopha gape go duedisa kotlhao ya go tsenela thari. Kotlhao ya go tsenela thari ke tuelo ya kotlhao e thulaganyo ya thuso ya kalafo e e duedisang motho mongwe le mongwe yo o tsenelang thulaganyo ya kalafo a le dingwaga di le 35 le go feta, gonne motho yoo o tsenela thulaganyo thari mo botshelong mo a ka ratang go nna le ditlhoko tse di tlhotlhwa godimo tsa kalafo.</w:t>
      </w:r>
    </w:p>
    <w:p w14:paraId="3C527CAD" w14:textId="01587794" w:rsidR="00C278FC" w:rsidRPr="00BC3192" w:rsidRDefault="00721882" w:rsidP="00123BBE">
      <w:pPr>
        <w:pStyle w:val="ListParagraph"/>
        <w:numPr>
          <w:ilvl w:val="1"/>
          <w:numId w:val="32"/>
        </w:numPr>
        <w:autoSpaceDE w:val="0"/>
        <w:autoSpaceDN w:val="0"/>
        <w:adjustRightInd w:val="0"/>
        <w:spacing w:after="0" w:line="240" w:lineRule="auto"/>
        <w:jc w:val="both"/>
        <w:rPr>
          <w:rFonts w:ascii="Arial" w:eastAsia="Calibri" w:hAnsi="Arial" w:cs="Arial"/>
          <w:b/>
          <w:sz w:val="20"/>
          <w:szCs w:val="20"/>
          <w:lang w:val="tn-ZA"/>
        </w:rPr>
      </w:pPr>
      <w:bookmarkStart w:id="2" w:name="_Hlk63072502"/>
      <w:r w:rsidRPr="00BC3192">
        <w:rPr>
          <w:rFonts w:ascii="Arial" w:eastAsia="Calibri" w:hAnsi="Arial" w:cs="Arial"/>
          <w:b/>
          <w:sz w:val="20"/>
          <w:szCs w:val="20"/>
          <w:lang w:val="tn-ZA"/>
        </w:rPr>
        <w:t>Palotlase ya Dithuso tse di Beilweng</w:t>
      </w:r>
    </w:p>
    <w:p w14:paraId="4385D9A8" w14:textId="77777777" w:rsidR="00720390" w:rsidRPr="00BC3192" w:rsidRDefault="00720390" w:rsidP="00123BBE">
      <w:pPr>
        <w:pStyle w:val="ListParagraph"/>
        <w:autoSpaceDE w:val="0"/>
        <w:autoSpaceDN w:val="0"/>
        <w:adjustRightInd w:val="0"/>
        <w:spacing w:after="0" w:line="240" w:lineRule="auto"/>
        <w:jc w:val="both"/>
        <w:rPr>
          <w:rFonts w:ascii="Arial" w:eastAsia="Calibri" w:hAnsi="Arial" w:cs="Arial"/>
          <w:b/>
          <w:sz w:val="20"/>
          <w:szCs w:val="20"/>
          <w:lang w:val="tn-ZA"/>
        </w:rPr>
      </w:pPr>
    </w:p>
    <w:p w14:paraId="00FBCF96" w14:textId="4C8F1BA7" w:rsidR="00BA756E" w:rsidRPr="00BC3192" w:rsidRDefault="00F36F69" w:rsidP="00123BBE">
      <w:pPr>
        <w:autoSpaceDE w:val="0"/>
        <w:autoSpaceDN w:val="0"/>
        <w:adjustRightInd w:val="0"/>
        <w:spacing w:after="0" w:line="240" w:lineRule="auto"/>
        <w:jc w:val="both"/>
        <w:rPr>
          <w:rFonts w:ascii="Arial" w:eastAsia="Calibri" w:hAnsi="Arial" w:cs="Arial"/>
          <w:sz w:val="20"/>
          <w:szCs w:val="20"/>
          <w:lang w:val="tn-ZA"/>
        </w:rPr>
      </w:pPr>
      <w:r w:rsidRPr="00BC3192">
        <w:rPr>
          <w:rFonts w:ascii="Arial" w:eastAsia="Calibri" w:hAnsi="Arial" w:cs="Arial"/>
          <w:sz w:val="20"/>
          <w:szCs w:val="20"/>
          <w:lang w:val="tn-ZA"/>
        </w:rPr>
        <w:t>Palotlase ya Dithuso tse di Beilweng, e gape e itsiweng e le diPMB, ke setlhopha tsa dithuso tse di tlhalositswweng tse maloko otlhe a dithulaganyo tsa thuso ya kalafo a nang le phitlhelelo ya palotlase e e rileng ya ditirelo tsa boitekanelo, go sa kgathalesege tlhopho ya thuso e a e tlhophileng. Maikaelelo ke go tlamela batho ka tlhokomelo e e tswelelang go tokafatsa boitekanelo le tshiamo ya bona le go dira tlhokomelo ya boitekanelo go re e kgonege.</w:t>
      </w:r>
      <w:r w:rsidR="00BA756E" w:rsidRPr="00BC3192">
        <w:rPr>
          <w:rFonts w:ascii="Arial" w:eastAsia="Calibri" w:hAnsi="Arial" w:cs="Arial"/>
          <w:sz w:val="20"/>
          <w:szCs w:val="20"/>
          <w:lang w:val="tn-ZA"/>
        </w:rPr>
        <w:t xml:space="preserve"> </w:t>
      </w:r>
    </w:p>
    <w:p w14:paraId="575760E4" w14:textId="77777777" w:rsidR="00B71413" w:rsidRPr="00BC3192" w:rsidRDefault="00B71413" w:rsidP="00123BBE">
      <w:pPr>
        <w:autoSpaceDE w:val="0"/>
        <w:autoSpaceDN w:val="0"/>
        <w:adjustRightInd w:val="0"/>
        <w:spacing w:after="0" w:line="240" w:lineRule="auto"/>
        <w:jc w:val="both"/>
        <w:rPr>
          <w:rFonts w:ascii="Arial" w:eastAsia="Calibri" w:hAnsi="Arial" w:cs="Arial"/>
          <w:sz w:val="20"/>
          <w:szCs w:val="20"/>
          <w:lang w:val="tn-ZA"/>
        </w:rPr>
      </w:pPr>
    </w:p>
    <w:p w14:paraId="4E2CFBE5" w14:textId="1DFDFE9B" w:rsidR="00BA756E" w:rsidRPr="00BC3192" w:rsidRDefault="001B1D18" w:rsidP="00123BBE">
      <w:pPr>
        <w:autoSpaceDE w:val="0"/>
        <w:autoSpaceDN w:val="0"/>
        <w:adjustRightInd w:val="0"/>
        <w:spacing w:after="0" w:line="240" w:lineRule="auto"/>
        <w:jc w:val="both"/>
        <w:rPr>
          <w:rFonts w:ascii="Arial" w:eastAsia="Calibri" w:hAnsi="Arial" w:cs="Arial"/>
          <w:sz w:val="20"/>
          <w:szCs w:val="20"/>
          <w:lang w:val="tn-ZA"/>
        </w:rPr>
      </w:pPr>
      <w:r w:rsidRPr="00BC3192">
        <w:rPr>
          <w:rFonts w:ascii="Arial" w:eastAsia="Calibri" w:hAnsi="Arial" w:cs="Arial"/>
          <w:sz w:val="20"/>
          <w:szCs w:val="20"/>
          <w:lang w:val="tn-ZA"/>
        </w:rPr>
        <w:t>Sekai:</w:t>
      </w:r>
    </w:p>
    <w:p w14:paraId="2EC8692B" w14:textId="77777777" w:rsidR="000F4887" w:rsidRPr="00BC3192" w:rsidRDefault="00BA756E" w:rsidP="00123BBE">
      <w:pPr>
        <w:spacing w:line="240" w:lineRule="auto"/>
        <w:jc w:val="both"/>
        <w:rPr>
          <w:rFonts w:ascii="Arial" w:eastAsia="Calibri" w:hAnsi="Arial" w:cs="Arial"/>
          <w:i/>
          <w:sz w:val="20"/>
          <w:szCs w:val="20"/>
          <w:lang w:val="tn-ZA"/>
        </w:rPr>
      </w:pPr>
      <w:r w:rsidRPr="00BC3192">
        <w:rPr>
          <w:rFonts w:ascii="Arial" w:hAnsi="Arial" w:cs="Arial"/>
          <w:i/>
          <w:sz w:val="20"/>
          <w:szCs w:val="20"/>
          <w:lang w:val="tn-ZA"/>
        </w:rPr>
        <w:t xml:space="preserve"> </w:t>
      </w:r>
      <w:r w:rsidR="00B71413" w:rsidRPr="00BC3192">
        <w:rPr>
          <w:rFonts w:ascii="Arial" w:hAnsi="Arial" w:cs="Arial"/>
          <w:i/>
          <w:sz w:val="20"/>
          <w:szCs w:val="20"/>
          <w:lang w:val="tn-ZA"/>
        </w:rPr>
        <w:t>“Felicity o tsenetse thulaganyo ya thuso ya kalafo lekgetlho la ntlha, o tlhoka go bona mosaekholoji. O batla go itse gore thuso ya gagwe ya kalafo e tla duela tirelo e bokae.</w:t>
      </w:r>
      <w:r w:rsidR="000F4887" w:rsidRPr="00BC3192">
        <w:rPr>
          <w:rFonts w:ascii="Arial" w:eastAsia="Calibri" w:hAnsi="Arial" w:cs="Arial"/>
          <w:i/>
          <w:sz w:val="20"/>
          <w:szCs w:val="20"/>
          <w:lang w:val="tn-ZA"/>
        </w:rPr>
        <w:t xml:space="preserve"> </w:t>
      </w:r>
    </w:p>
    <w:p w14:paraId="59775C74" w14:textId="26134A4A" w:rsidR="000F4887" w:rsidRPr="00BC3192" w:rsidRDefault="000F4887" w:rsidP="001A4F89">
      <w:pPr>
        <w:spacing w:after="0" w:line="240" w:lineRule="auto"/>
        <w:jc w:val="both"/>
        <w:rPr>
          <w:rFonts w:ascii="Arial" w:eastAsia="Calibri" w:hAnsi="Arial" w:cs="Arial"/>
          <w:i/>
          <w:sz w:val="20"/>
          <w:szCs w:val="20"/>
          <w:lang w:val="tn-ZA"/>
        </w:rPr>
      </w:pPr>
      <w:r w:rsidRPr="00BC3192">
        <w:rPr>
          <w:rFonts w:ascii="Arial" w:eastAsia="Calibri" w:hAnsi="Arial" w:cs="Arial"/>
          <w:i/>
          <w:sz w:val="20"/>
          <w:szCs w:val="20"/>
          <w:lang w:val="tn-ZA"/>
        </w:rPr>
        <w:t xml:space="preserve">Thulaganyo ya thuso ya kalafo e tla duela tirelo morago ga dikgwedi di le tharo fa pakatetelo e sena go fela, fa maemo e le PMB.” </w:t>
      </w:r>
    </w:p>
    <w:bookmarkEnd w:id="2"/>
    <w:p w14:paraId="753C86B6" w14:textId="77777777" w:rsidR="000F4887" w:rsidRPr="00BC3192" w:rsidRDefault="000F4887" w:rsidP="00123BBE">
      <w:pPr>
        <w:autoSpaceDE w:val="0"/>
        <w:autoSpaceDN w:val="0"/>
        <w:adjustRightInd w:val="0"/>
        <w:spacing w:after="0" w:line="240" w:lineRule="auto"/>
        <w:jc w:val="both"/>
        <w:rPr>
          <w:rFonts w:ascii="Arial" w:eastAsia="Calibri" w:hAnsi="Arial" w:cs="Arial"/>
          <w:sz w:val="20"/>
          <w:szCs w:val="20"/>
          <w:lang w:val="tn-ZA"/>
        </w:rPr>
      </w:pPr>
    </w:p>
    <w:p w14:paraId="2E08F7C5" w14:textId="2CE2EB6D" w:rsidR="00F36F69" w:rsidRPr="00BC3192" w:rsidRDefault="00947155" w:rsidP="00123BBE">
      <w:pPr>
        <w:autoSpaceDE w:val="0"/>
        <w:autoSpaceDN w:val="0"/>
        <w:adjustRightInd w:val="0"/>
        <w:spacing w:after="0" w:line="240" w:lineRule="auto"/>
        <w:jc w:val="both"/>
        <w:rPr>
          <w:rFonts w:ascii="Arial" w:eastAsia="Calibri" w:hAnsi="Arial" w:cs="Arial"/>
          <w:sz w:val="20"/>
          <w:szCs w:val="20"/>
          <w:lang w:val="tn-ZA"/>
        </w:rPr>
      </w:pPr>
      <w:r w:rsidRPr="00BC3192">
        <w:rPr>
          <w:rFonts w:ascii="Arial" w:eastAsia="Calibri" w:hAnsi="Arial" w:cs="Arial"/>
          <w:sz w:val="20"/>
          <w:szCs w:val="20"/>
          <w:lang w:val="tn-ZA"/>
        </w:rPr>
        <w:t>Palotlase ya Dithuso tse di Beilweng ke ntlha ya Molao wa Dithuso tsa Kalafo, go ya ka moo dithulaganyo tsa thuso ya kalafo di tshwanetseng go duela ditshenyegelo tse di amanang le ponobolwetse, kalafo, le tlhokomelo ya:</w:t>
      </w:r>
      <w:r w:rsidR="00BE2CA6" w:rsidRPr="00BC3192">
        <w:rPr>
          <w:rStyle w:val="FootnoteReference"/>
          <w:rFonts w:ascii="Arial" w:eastAsia="Calibri" w:hAnsi="Arial" w:cs="Arial"/>
          <w:sz w:val="20"/>
          <w:szCs w:val="20"/>
          <w:lang w:val="tn-ZA"/>
        </w:rPr>
        <w:footnoteReference w:id="1"/>
      </w:r>
      <w:r w:rsidR="00F36F69" w:rsidRPr="00BC3192">
        <w:rPr>
          <w:rFonts w:ascii="Arial" w:eastAsia="Calibri" w:hAnsi="Arial" w:cs="Arial"/>
          <w:sz w:val="20"/>
          <w:szCs w:val="20"/>
          <w:lang w:val="tn-ZA"/>
        </w:rPr>
        <w:t xml:space="preserve"> </w:t>
      </w:r>
    </w:p>
    <w:p w14:paraId="2915F997" w14:textId="186E909D" w:rsidR="00F36F69" w:rsidRPr="00BC3192" w:rsidRDefault="003B2E7A" w:rsidP="00123BBE">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maemo mangwe le mangwe a kalafo ya tshoganyetso;</w:t>
      </w:r>
      <w:r w:rsidR="00F36F69" w:rsidRPr="00BC3192">
        <w:rPr>
          <w:rFonts w:ascii="Arial" w:hAnsi="Arial" w:cs="Arial"/>
          <w:sz w:val="20"/>
          <w:szCs w:val="20"/>
          <w:lang w:val="tn-ZA"/>
        </w:rPr>
        <w:t xml:space="preserve"> </w:t>
      </w:r>
    </w:p>
    <w:p w14:paraId="4B14D219" w14:textId="175511A5" w:rsidR="00F36F69" w:rsidRPr="00BC3192" w:rsidRDefault="003B2E7A" w:rsidP="00123BBE">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Setlhopha se se lekanyeditsweng sa maemo a 271 a kalafo; le</w:t>
      </w:r>
    </w:p>
    <w:p w14:paraId="78CCE46B" w14:textId="5DC5F5C5" w:rsidR="00F36F69" w:rsidRPr="00BC3192" w:rsidRDefault="00F36F69" w:rsidP="00123BBE">
      <w:pPr>
        <w:pStyle w:val="ListParagraph"/>
        <w:numPr>
          <w:ilvl w:val="0"/>
          <w:numId w:val="4"/>
        </w:numPr>
        <w:spacing w:line="240" w:lineRule="auto"/>
        <w:ind w:left="425" w:hanging="357"/>
        <w:jc w:val="both"/>
        <w:outlineLvl w:val="0"/>
        <w:rPr>
          <w:rFonts w:ascii="Arial" w:eastAsia="Calibri" w:hAnsi="Arial" w:cs="Arial"/>
          <w:sz w:val="20"/>
          <w:szCs w:val="20"/>
          <w:lang w:val="tn-ZA"/>
        </w:rPr>
      </w:pPr>
      <w:r w:rsidRPr="00BC3192">
        <w:rPr>
          <w:rFonts w:ascii="Arial" w:hAnsi="Arial" w:cs="Arial"/>
          <w:sz w:val="20"/>
          <w:szCs w:val="20"/>
          <w:lang w:val="tn-ZA"/>
        </w:rPr>
        <w:t>Malwetse a 25 a a sa foleng.</w:t>
      </w:r>
      <w:r w:rsidRPr="00BC3192">
        <w:rPr>
          <w:rFonts w:ascii="Arial" w:eastAsia="Calibri" w:hAnsi="Arial" w:cs="Arial"/>
          <w:sz w:val="20"/>
          <w:szCs w:val="20"/>
          <w:lang w:val="tn-ZA"/>
        </w:rPr>
        <w:t xml:space="preserve"> </w:t>
      </w:r>
    </w:p>
    <w:p w14:paraId="6763C6D1" w14:textId="591D09D0" w:rsidR="00F36F69" w:rsidRPr="00BC3192" w:rsidRDefault="00F36F69" w:rsidP="00123BBE">
      <w:pPr>
        <w:autoSpaceDE w:val="0"/>
        <w:autoSpaceDN w:val="0"/>
        <w:adjustRightInd w:val="0"/>
        <w:spacing w:after="0" w:line="240" w:lineRule="auto"/>
        <w:jc w:val="both"/>
        <w:rPr>
          <w:rFonts w:ascii="Arial" w:eastAsia="Calibri" w:hAnsi="Arial" w:cs="Arial"/>
          <w:sz w:val="20"/>
          <w:szCs w:val="20"/>
          <w:lang w:val="tn-ZA"/>
        </w:rPr>
      </w:pPr>
    </w:p>
    <w:p w14:paraId="79CF3A21" w14:textId="49AD50DA" w:rsidR="00B71413" w:rsidRPr="00BC3192" w:rsidRDefault="00F546D2" w:rsidP="00123BBE">
      <w:pPr>
        <w:autoSpaceDE w:val="0"/>
        <w:autoSpaceDN w:val="0"/>
        <w:adjustRightInd w:val="0"/>
        <w:spacing w:after="0" w:line="240" w:lineRule="auto"/>
        <w:jc w:val="both"/>
        <w:rPr>
          <w:rFonts w:ascii="Arial" w:eastAsia="Calibri" w:hAnsi="Arial" w:cs="Arial"/>
          <w:sz w:val="20"/>
          <w:szCs w:val="20"/>
          <w:lang w:val="tn-ZA"/>
        </w:rPr>
      </w:pPr>
      <w:r w:rsidRPr="00BC3192">
        <w:rPr>
          <w:rFonts w:ascii="Arial" w:eastAsia="Calibri" w:hAnsi="Arial" w:cs="Arial"/>
          <w:sz w:val="20"/>
          <w:szCs w:val="20"/>
          <w:lang w:val="tn-ZA"/>
        </w:rPr>
        <w:t>Thulaganyo ya gago ya thuso ya kalafo e tla go tlamela ka lenaneo la malwetse le malwetse a a sa foleng a e a sireletsang pele ga o tsenela thulaganyo. O tla tlamelwa gape ka tshedimosetso ya batlamedi ba ba tlhophilweng ba tirelo, melemo e e bonwang kwa dikhemiseng le kwa mabentleng a mangwe a boitekanelo le melemo e e tla sirelediwang.</w:t>
      </w:r>
      <w:r w:rsidR="00EC7FBE" w:rsidRPr="00BC3192">
        <w:rPr>
          <w:rFonts w:ascii="Arial" w:eastAsia="Calibri" w:hAnsi="Arial" w:cs="Arial"/>
          <w:sz w:val="20"/>
          <w:szCs w:val="20"/>
          <w:lang w:val="tn-ZA"/>
        </w:rPr>
        <w:t xml:space="preserve"> </w:t>
      </w:r>
    </w:p>
    <w:p w14:paraId="1DF60E02" w14:textId="77777777" w:rsidR="00B71413" w:rsidRPr="00BC3192" w:rsidRDefault="00B71413" w:rsidP="00123BBE">
      <w:pPr>
        <w:autoSpaceDE w:val="0"/>
        <w:autoSpaceDN w:val="0"/>
        <w:adjustRightInd w:val="0"/>
        <w:spacing w:after="0" w:line="240" w:lineRule="auto"/>
        <w:jc w:val="both"/>
        <w:rPr>
          <w:rFonts w:ascii="Arial" w:eastAsia="Calibri" w:hAnsi="Arial" w:cs="Arial"/>
          <w:sz w:val="20"/>
          <w:szCs w:val="20"/>
          <w:lang w:val="tn-ZA"/>
        </w:rPr>
      </w:pPr>
    </w:p>
    <w:p w14:paraId="03842CAF" w14:textId="6441F928" w:rsidR="00721882" w:rsidRPr="00BC3192" w:rsidRDefault="00721882" w:rsidP="00123BBE">
      <w:pPr>
        <w:autoSpaceDE w:val="0"/>
        <w:autoSpaceDN w:val="0"/>
        <w:adjustRightInd w:val="0"/>
        <w:spacing w:after="0" w:line="240" w:lineRule="auto"/>
        <w:jc w:val="both"/>
        <w:rPr>
          <w:rFonts w:ascii="Arial" w:eastAsia="Calibri" w:hAnsi="Arial" w:cs="Arial"/>
          <w:sz w:val="20"/>
          <w:szCs w:val="20"/>
          <w:lang w:val="tn-ZA"/>
        </w:rPr>
      </w:pPr>
      <w:r w:rsidRPr="00BC3192">
        <w:rPr>
          <w:rFonts w:ascii="Arial" w:eastAsia="Calibri" w:hAnsi="Arial" w:cs="Arial"/>
          <w:sz w:val="20"/>
          <w:szCs w:val="20"/>
          <w:lang w:val="tn-ZA"/>
        </w:rPr>
        <w:t>Thulaganyo e e kwadisitsweng ya thuso ya kalafo ga e na go se akaretse bolwetse jo bo sa bonwang kgotsa bo sa alafiwa mo dikgweding di le 12 pele ga go dira kopo ya go tsenela thulaganyo. Sekai, fa moamogelatshiamelo a tshwarwa ke HIV morago ga dikgwedi di le tharo tsa pakatetelo ya kakaretso, thulaganyo e tshwanetse go duela ditshenyegelo tse di amanang le mogare.</w:t>
      </w:r>
    </w:p>
    <w:p w14:paraId="00B2F3C5" w14:textId="77777777" w:rsidR="007143E6" w:rsidRPr="00BC3192" w:rsidRDefault="007143E6" w:rsidP="00123BBE">
      <w:pPr>
        <w:autoSpaceDE w:val="0"/>
        <w:autoSpaceDN w:val="0"/>
        <w:adjustRightInd w:val="0"/>
        <w:spacing w:after="0" w:line="240" w:lineRule="auto"/>
        <w:jc w:val="both"/>
        <w:rPr>
          <w:rFonts w:ascii="Arial" w:eastAsia="Calibri" w:hAnsi="Arial" w:cs="Arial"/>
          <w:sz w:val="20"/>
          <w:szCs w:val="20"/>
          <w:lang w:val="tn-ZA"/>
        </w:rPr>
      </w:pPr>
    </w:p>
    <w:p w14:paraId="6C3E76E6" w14:textId="77777777" w:rsidR="00721882" w:rsidRPr="00BC3192" w:rsidRDefault="00721882" w:rsidP="00123BBE">
      <w:pPr>
        <w:autoSpaceDE w:val="0"/>
        <w:autoSpaceDN w:val="0"/>
        <w:adjustRightInd w:val="0"/>
        <w:spacing w:after="0" w:line="240" w:lineRule="auto"/>
        <w:jc w:val="both"/>
        <w:rPr>
          <w:rFonts w:ascii="Arial" w:eastAsia="Calibri" w:hAnsi="Arial" w:cs="Arial"/>
          <w:sz w:val="20"/>
          <w:szCs w:val="20"/>
          <w:lang w:val="tn-ZA"/>
        </w:rPr>
      </w:pPr>
      <w:r w:rsidRPr="00BC3192">
        <w:rPr>
          <w:rFonts w:ascii="Arial" w:eastAsia="Calibri" w:hAnsi="Arial" w:cs="Arial"/>
          <w:sz w:val="20"/>
          <w:szCs w:val="20"/>
          <w:lang w:val="tn-ZA"/>
        </w:rPr>
        <w:t>Fa thulaganyo e tsentse go se akarediwe ga dikgwedi di le tharo ga bolwetse mme paka ya dikgwedi di le tharo ya khutla, thulaganyo e tshwanetse go sireletsa bolwetse, go ya ka tlhopho ya thuso ya tlhopho ya ngwaga e e totobetseng ya thuso.</w:t>
      </w:r>
    </w:p>
    <w:p w14:paraId="33644773" w14:textId="77777777" w:rsidR="00045D80" w:rsidRPr="00BC3192" w:rsidRDefault="00045D80" w:rsidP="00123BBE">
      <w:pPr>
        <w:autoSpaceDE w:val="0"/>
        <w:autoSpaceDN w:val="0"/>
        <w:adjustRightInd w:val="0"/>
        <w:spacing w:after="0" w:line="240" w:lineRule="auto"/>
        <w:jc w:val="both"/>
        <w:rPr>
          <w:rFonts w:ascii="Arial" w:eastAsia="Calibri" w:hAnsi="Arial" w:cs="Arial"/>
          <w:sz w:val="20"/>
          <w:szCs w:val="20"/>
          <w:lang w:val="tn-ZA"/>
        </w:rPr>
      </w:pPr>
    </w:p>
    <w:p w14:paraId="2915C964" w14:textId="77777777" w:rsidR="00045D80" w:rsidRPr="00BC3192" w:rsidRDefault="00045D80" w:rsidP="00123BBE">
      <w:pPr>
        <w:pStyle w:val="ListParagraph"/>
        <w:numPr>
          <w:ilvl w:val="1"/>
          <w:numId w:val="32"/>
        </w:numPr>
        <w:autoSpaceDE w:val="0"/>
        <w:autoSpaceDN w:val="0"/>
        <w:adjustRightInd w:val="0"/>
        <w:spacing w:after="0" w:line="240" w:lineRule="auto"/>
        <w:jc w:val="both"/>
        <w:rPr>
          <w:rFonts w:ascii="Arial" w:eastAsia="Calibri" w:hAnsi="Arial" w:cs="Arial"/>
          <w:b/>
          <w:sz w:val="20"/>
          <w:szCs w:val="20"/>
          <w:lang w:val="tn-ZA"/>
        </w:rPr>
      </w:pPr>
      <w:r w:rsidRPr="00BC3192">
        <w:rPr>
          <w:rFonts w:ascii="Arial" w:eastAsia="Calibri" w:hAnsi="Arial" w:cs="Arial"/>
          <w:b/>
          <w:sz w:val="20"/>
          <w:szCs w:val="20"/>
          <w:lang w:val="tn-ZA"/>
        </w:rPr>
        <w:t>Kelo ya setšhaba</w:t>
      </w:r>
    </w:p>
    <w:p w14:paraId="43DBC729" w14:textId="77777777" w:rsidR="00BA3297" w:rsidRPr="00BC3192" w:rsidRDefault="00BA3297" w:rsidP="00123BBE">
      <w:pPr>
        <w:pStyle w:val="ListParagraph"/>
        <w:autoSpaceDE w:val="0"/>
        <w:autoSpaceDN w:val="0"/>
        <w:adjustRightInd w:val="0"/>
        <w:spacing w:after="0" w:line="240" w:lineRule="auto"/>
        <w:jc w:val="both"/>
        <w:rPr>
          <w:rFonts w:ascii="Arial" w:eastAsia="Calibri" w:hAnsi="Arial" w:cs="Arial"/>
          <w:b/>
          <w:sz w:val="20"/>
          <w:szCs w:val="20"/>
          <w:lang w:val="tn-ZA"/>
        </w:rPr>
      </w:pPr>
    </w:p>
    <w:p w14:paraId="617454D2" w14:textId="2248C17A" w:rsidR="00045D80" w:rsidRPr="00BC3192" w:rsidRDefault="00045D80" w:rsidP="00123BBE">
      <w:pPr>
        <w:autoSpaceDE w:val="0"/>
        <w:autoSpaceDN w:val="0"/>
        <w:adjustRightInd w:val="0"/>
        <w:spacing w:after="0" w:line="240" w:lineRule="auto"/>
        <w:jc w:val="both"/>
        <w:rPr>
          <w:rFonts w:ascii="Arial" w:eastAsia="Calibri" w:hAnsi="Arial" w:cs="Arial"/>
          <w:sz w:val="20"/>
          <w:szCs w:val="20"/>
          <w:lang w:val="tn-ZA"/>
        </w:rPr>
      </w:pPr>
      <w:r w:rsidRPr="00BC3192">
        <w:rPr>
          <w:rFonts w:ascii="Arial" w:eastAsia="Calibri" w:hAnsi="Arial" w:cs="Arial"/>
          <w:sz w:val="20"/>
          <w:szCs w:val="20"/>
          <w:lang w:val="tn-ZA"/>
        </w:rPr>
        <w:t xml:space="preserve">Dithulaganyo tse di kwadisitsweng tsa thuso ya kalafo ga di a letlelelwa go duedisa maloko dikabelo tse di farologaneng tsa thulaganyo e e tshwanang, kwa ntle ga gore dikabelo tseo di ka ga maemo a lotseno lwa mokopi le/kgotsa palo ya baikaegi. Ka mafoko a mangwe, batho ba ba nang le lotseno lo lo kwa tlase ba ka duela kabelo e nnye ya kgwedi le kgwedi ya botokololo go se tshwane le bao ba lotseno </w:t>
      </w:r>
      <w:r w:rsidR="00905C01" w:rsidRPr="00A12C17">
        <w:rPr>
          <w:rFonts w:ascii="Arial" w:eastAsia="Calibri" w:hAnsi="Arial" w:cs="Arial"/>
          <w:sz w:val="20"/>
          <w:szCs w:val="20"/>
          <w:lang w:val="tn-ZA"/>
        </w:rPr>
        <w:t>lo</w:t>
      </w:r>
      <w:r w:rsidR="00905C01" w:rsidRPr="00BC3192">
        <w:rPr>
          <w:rFonts w:ascii="Arial" w:eastAsia="Calibri" w:hAnsi="Arial" w:cs="Arial"/>
          <w:sz w:val="20"/>
          <w:szCs w:val="20"/>
          <w:lang w:val="tn-ZA"/>
        </w:rPr>
        <w:t xml:space="preserve"> </w:t>
      </w:r>
      <w:r w:rsidRPr="00BC3192">
        <w:rPr>
          <w:rFonts w:ascii="Arial" w:eastAsia="Calibri" w:hAnsi="Arial" w:cs="Arial"/>
          <w:sz w:val="20"/>
          <w:szCs w:val="20"/>
          <w:lang w:val="tn-ZA"/>
        </w:rPr>
        <w:t>l</w:t>
      </w:r>
      <w:r w:rsidR="00905C01" w:rsidRPr="00A12C17">
        <w:rPr>
          <w:rFonts w:ascii="Arial" w:eastAsia="Calibri" w:hAnsi="Arial" w:cs="Arial"/>
          <w:sz w:val="20"/>
          <w:szCs w:val="20"/>
          <w:lang w:val="tn-ZA"/>
        </w:rPr>
        <w:t>o</w:t>
      </w:r>
      <w:r w:rsidRPr="00BC3192">
        <w:rPr>
          <w:rFonts w:ascii="Arial" w:eastAsia="Calibri" w:hAnsi="Arial" w:cs="Arial"/>
          <w:sz w:val="20"/>
          <w:szCs w:val="20"/>
          <w:lang w:val="tn-ZA"/>
        </w:rPr>
        <w:t xml:space="preserve"> kwa godimo, mme thulaganyo e ka duedisa lelokolegolo kwa tlase ka motho fa a na le baikaegi.</w:t>
      </w:r>
      <w:r w:rsidR="008A7BC1" w:rsidRPr="00BC3192">
        <w:rPr>
          <w:rFonts w:ascii="Arial" w:eastAsia="Calibri" w:hAnsi="Arial" w:cs="Arial"/>
          <w:sz w:val="20"/>
          <w:szCs w:val="20"/>
          <w:lang w:val="tn-ZA"/>
        </w:rPr>
        <w:t xml:space="preserve"> </w:t>
      </w:r>
    </w:p>
    <w:p w14:paraId="46E6EFD4" w14:textId="1EDE8079" w:rsidR="00BA3297" w:rsidRPr="00BC3192" w:rsidRDefault="00BA3297">
      <w:pPr>
        <w:autoSpaceDE w:val="0"/>
        <w:autoSpaceDN w:val="0"/>
        <w:adjustRightInd w:val="0"/>
        <w:spacing w:after="0" w:line="240" w:lineRule="auto"/>
        <w:jc w:val="both"/>
        <w:rPr>
          <w:rFonts w:ascii="Arial" w:eastAsia="Calibri" w:hAnsi="Arial" w:cs="Arial"/>
          <w:sz w:val="20"/>
          <w:szCs w:val="20"/>
          <w:lang w:val="tn-ZA"/>
        </w:rPr>
      </w:pPr>
    </w:p>
    <w:p w14:paraId="58F36AB6" w14:textId="0D51B045" w:rsidR="006B4660" w:rsidRPr="00BC3192" w:rsidRDefault="006B4660">
      <w:pPr>
        <w:autoSpaceDE w:val="0"/>
        <w:autoSpaceDN w:val="0"/>
        <w:adjustRightInd w:val="0"/>
        <w:spacing w:after="0" w:line="240" w:lineRule="auto"/>
        <w:jc w:val="both"/>
        <w:rPr>
          <w:rFonts w:ascii="Arial" w:eastAsia="Calibri" w:hAnsi="Arial" w:cs="Arial"/>
          <w:sz w:val="20"/>
          <w:szCs w:val="20"/>
          <w:lang w:val="tn-ZA"/>
        </w:rPr>
      </w:pPr>
    </w:p>
    <w:p w14:paraId="11E40CFA" w14:textId="7B43CA44" w:rsidR="006B4660" w:rsidRPr="00BC3192" w:rsidRDefault="006B4660">
      <w:pPr>
        <w:autoSpaceDE w:val="0"/>
        <w:autoSpaceDN w:val="0"/>
        <w:adjustRightInd w:val="0"/>
        <w:spacing w:after="0" w:line="240" w:lineRule="auto"/>
        <w:jc w:val="both"/>
        <w:rPr>
          <w:rFonts w:ascii="Arial" w:eastAsia="Calibri" w:hAnsi="Arial" w:cs="Arial"/>
          <w:sz w:val="20"/>
          <w:szCs w:val="20"/>
          <w:lang w:val="tn-ZA"/>
        </w:rPr>
      </w:pPr>
    </w:p>
    <w:p w14:paraId="72B39BD2" w14:textId="77777777" w:rsidR="006B4660" w:rsidRPr="00BC3192" w:rsidRDefault="006B4660" w:rsidP="001F2B58">
      <w:pPr>
        <w:autoSpaceDE w:val="0"/>
        <w:autoSpaceDN w:val="0"/>
        <w:adjustRightInd w:val="0"/>
        <w:spacing w:after="0" w:line="240" w:lineRule="auto"/>
        <w:jc w:val="both"/>
        <w:rPr>
          <w:rFonts w:ascii="Arial" w:eastAsia="Calibri" w:hAnsi="Arial" w:cs="Arial"/>
          <w:sz w:val="20"/>
          <w:szCs w:val="20"/>
          <w:lang w:val="tn-ZA"/>
        </w:rPr>
      </w:pPr>
    </w:p>
    <w:p w14:paraId="248B754E" w14:textId="77777777" w:rsidR="00FD7988" w:rsidRPr="00BC3192" w:rsidRDefault="009C0FBC" w:rsidP="001F2B58">
      <w:pPr>
        <w:pStyle w:val="ListParagraph"/>
        <w:numPr>
          <w:ilvl w:val="0"/>
          <w:numId w:val="32"/>
        </w:numPr>
        <w:spacing w:line="240" w:lineRule="auto"/>
        <w:jc w:val="both"/>
        <w:rPr>
          <w:rFonts w:ascii="Arial" w:hAnsi="Arial" w:cs="Arial"/>
          <w:b/>
          <w:sz w:val="20"/>
          <w:szCs w:val="20"/>
          <w:lang w:val="tn-ZA"/>
        </w:rPr>
      </w:pPr>
      <w:bookmarkStart w:id="3" w:name="_Hlk63074127"/>
      <w:r w:rsidRPr="00BC3192">
        <w:rPr>
          <w:rFonts w:ascii="Arial" w:hAnsi="Arial" w:cs="Arial"/>
          <w:b/>
          <w:sz w:val="20"/>
          <w:szCs w:val="20"/>
          <w:lang w:val="tn-ZA"/>
        </w:rPr>
        <w:t>Inšorense ya boitekanelo ke eng?</w:t>
      </w:r>
    </w:p>
    <w:bookmarkEnd w:id="3"/>
    <w:p w14:paraId="7188D4C1" w14:textId="51D32CDA" w:rsidR="008A51A5" w:rsidRPr="00BC3192" w:rsidRDefault="006B4660" w:rsidP="001F2B58">
      <w:pPr>
        <w:spacing w:line="240" w:lineRule="auto"/>
        <w:jc w:val="both"/>
        <w:rPr>
          <w:rFonts w:ascii="Arial" w:hAnsi="Arial" w:cs="Arial"/>
          <w:sz w:val="20"/>
          <w:szCs w:val="20"/>
          <w:lang w:val="tn-ZA"/>
        </w:rPr>
      </w:pPr>
      <w:r w:rsidRPr="00BC3192">
        <w:rPr>
          <w:rFonts w:ascii="Arial" w:hAnsi="Arial" w:cs="Arial"/>
          <w:sz w:val="20"/>
          <w:szCs w:val="20"/>
          <w:lang w:val="tn-ZA"/>
        </w:rPr>
        <w:t>Pholisi ya inšorense ya boitekanelo ke mofuta wa konteraka ya inšorense gareng ga setlamoinšorense le motsholapholisi (e e bidiwang pholisi ya inšorense). Motsholapholisi o solofetsa go duela porimiamo mme setlamoinšorense se solofetsa go tlamela dithuso tsa pholisi fa tiragalo e e sa rerwang kgotsa e e sa itsiweng ya boitekanelo (jaaka go kailwe mo konterakeng) e diragala.</w:t>
      </w:r>
      <w:r w:rsidR="008A51A5" w:rsidRPr="00BC3192">
        <w:rPr>
          <w:rFonts w:ascii="Arial" w:hAnsi="Arial" w:cs="Arial"/>
          <w:sz w:val="20"/>
          <w:szCs w:val="20"/>
          <w:lang w:val="tn-ZA"/>
        </w:rPr>
        <w:t xml:space="preserve"> </w:t>
      </w:r>
    </w:p>
    <w:p w14:paraId="0A76841A" w14:textId="0CDA0C8F" w:rsidR="00DD7073" w:rsidRPr="00BC3192" w:rsidRDefault="008A51A5" w:rsidP="001F2B58">
      <w:pPr>
        <w:spacing w:line="240" w:lineRule="auto"/>
        <w:jc w:val="both"/>
        <w:rPr>
          <w:rFonts w:ascii="Arial" w:hAnsi="Arial" w:cs="Arial"/>
          <w:sz w:val="20"/>
          <w:szCs w:val="20"/>
          <w:lang w:val="tn-ZA"/>
        </w:rPr>
      </w:pPr>
      <w:r w:rsidRPr="00BC3192">
        <w:rPr>
          <w:rFonts w:ascii="Arial" w:hAnsi="Arial" w:cs="Arial"/>
          <w:sz w:val="20"/>
          <w:szCs w:val="20"/>
          <w:lang w:val="tn-ZA"/>
        </w:rPr>
        <w:t>Pholisi ya inšorense e se duele ditshenyegelo tsa kalafo kgotsa ditshenyegelo kgotsa ditirelo tse di laolwang ke Molao wa Dithulaganyo tsa Kalafo, 1998 (Molao No. 131 wa 1998). Inšorense ya boitekanelo e ka nna ya mofuta wa pholisi ya inšorense ya pakakhutshwane (e e seng ya botshelo) kgotsa pholisi ya inšorense ya pakatelele (ya botshelo).</w:t>
      </w:r>
      <w:bookmarkStart w:id="4" w:name="_Hlk77086345"/>
      <w:bookmarkEnd w:id="4"/>
      <w:r w:rsidRPr="00BC3192">
        <w:rPr>
          <w:rFonts w:ascii="Arial" w:hAnsi="Arial" w:cs="Arial"/>
          <w:sz w:val="20"/>
          <w:szCs w:val="20"/>
          <w:lang w:val="tn-ZA"/>
        </w:rPr>
        <w:t xml:space="preserve"> </w:t>
      </w:r>
      <w:r w:rsidRPr="00BC3192" w:rsidDel="008A51A5">
        <w:rPr>
          <w:rStyle w:val="CommentReference"/>
          <w:rFonts w:ascii="Arial" w:hAnsi="Arial" w:cs="Arial"/>
          <w:sz w:val="20"/>
          <w:szCs w:val="20"/>
          <w:lang w:val="tn-ZA"/>
        </w:rPr>
        <w:t xml:space="preserve"> </w:t>
      </w:r>
    </w:p>
    <w:p w14:paraId="3110F635" w14:textId="0288324B" w:rsidR="002910A6" w:rsidRPr="00BC3192" w:rsidRDefault="0046541F" w:rsidP="001F2B58">
      <w:pPr>
        <w:spacing w:line="240" w:lineRule="auto"/>
        <w:jc w:val="both"/>
        <w:rPr>
          <w:rFonts w:ascii="Arial" w:hAnsi="Arial" w:cs="Arial"/>
          <w:sz w:val="20"/>
          <w:szCs w:val="20"/>
          <w:lang w:val="tn-ZA"/>
        </w:rPr>
      </w:pPr>
      <w:r w:rsidRPr="00BC3192">
        <w:rPr>
          <w:rFonts w:ascii="Arial" w:hAnsi="Arial" w:cs="Arial"/>
          <w:sz w:val="20"/>
          <w:szCs w:val="20"/>
          <w:lang w:val="tn-ZA"/>
        </w:rPr>
        <w:t>Thuso e ka nna madi a a sa fetogeng ka letsatsi, kgotsa tuelo ya madintsi. e duelwa ka gale ka tlhamalalo go motsholapholisi go na le gore e duelwe motlamedi wa tirelo ya tlhokomelo ya kalafo. Fela, go ka diriwa dithulaganyo mo dintlheng tse di rileng go duela motlamedi wa tlhokomelo ya boitekanelo ka tlhamalalo. Ditlamoinšorense tsa boitekanelo di dumeletswe go dira kgwebo ya inšorense mme ke tsa batsholašere mme ke dikgwebo tse di dirang poelo.</w:t>
      </w:r>
      <w:bookmarkStart w:id="5" w:name="_Hlk64857739"/>
      <w:r w:rsidR="002910A6" w:rsidRPr="00BC3192">
        <w:rPr>
          <w:rFonts w:ascii="Arial" w:hAnsi="Arial" w:cs="Arial"/>
          <w:sz w:val="20"/>
          <w:szCs w:val="20"/>
          <w:lang w:val="tn-ZA"/>
        </w:rPr>
        <w:t xml:space="preserve"> </w:t>
      </w:r>
      <w:bookmarkEnd w:id="5"/>
    </w:p>
    <w:p w14:paraId="72C21276" w14:textId="4E20D575" w:rsidR="00FF01D1" w:rsidRPr="00BC3192" w:rsidRDefault="00457EEF" w:rsidP="001F2B58">
      <w:pPr>
        <w:spacing w:line="240" w:lineRule="auto"/>
        <w:jc w:val="both"/>
        <w:rPr>
          <w:rFonts w:ascii="Arial" w:hAnsi="Arial" w:cs="Arial"/>
          <w:b/>
          <w:sz w:val="20"/>
          <w:szCs w:val="20"/>
          <w:lang w:val="tn-ZA"/>
        </w:rPr>
      </w:pPr>
      <w:r w:rsidRPr="00BC3192">
        <w:rPr>
          <w:rFonts w:ascii="Arial" w:hAnsi="Arial" w:cs="Arial"/>
          <w:sz w:val="20"/>
          <w:szCs w:val="20"/>
          <w:lang w:val="tn-ZA"/>
        </w:rPr>
        <w:t xml:space="preserve">Mefuta ya dipholisi tsa inšorense ya boitekanelo tsa pakakhutshwane (tse e seng </w:t>
      </w:r>
      <w:r w:rsidR="00905C01" w:rsidRPr="00A12C17">
        <w:rPr>
          <w:rFonts w:ascii="Arial" w:hAnsi="Arial" w:cs="Arial"/>
          <w:sz w:val="20"/>
          <w:szCs w:val="20"/>
          <w:lang w:val="tn-ZA"/>
        </w:rPr>
        <w:t>ts</w:t>
      </w:r>
      <w:r w:rsidRPr="00BC3192">
        <w:rPr>
          <w:rFonts w:ascii="Arial" w:hAnsi="Arial" w:cs="Arial"/>
          <w:sz w:val="20"/>
          <w:szCs w:val="20"/>
          <w:lang w:val="tn-ZA"/>
        </w:rPr>
        <w:t>a botshelo) ke:</w:t>
      </w:r>
    </w:p>
    <w:p w14:paraId="1A4B3673" w14:textId="1F6850B4" w:rsidR="004E6748" w:rsidRPr="00BC3192" w:rsidRDefault="00BB1AB3" w:rsidP="001F2B58">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Tshireletso e e seng ya tshenyegelo ya kalafo, ka ntlha ya go robala kwa bookelong (pholisi ya go robadiwa kwa bookelong)</w:t>
      </w:r>
    </w:p>
    <w:p w14:paraId="52749DBD" w14:textId="6245959D" w:rsidR="004E6748" w:rsidRPr="00BC3192" w:rsidRDefault="004E6748" w:rsidP="001F2B58">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Tlhaelo ya tshenyegelo ya Kalafo (pholisi ya inšorense ya tlhaelo)</w:t>
      </w:r>
    </w:p>
    <w:p w14:paraId="5ED42BD5" w14:textId="6F082EFD" w:rsidR="00FF01D1" w:rsidRPr="00BC3192" w:rsidRDefault="00FF01D1" w:rsidP="001F2B58">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Kalafo le go dira diteko tsa HIV, Aids, lohuba, le malaria</w:t>
      </w:r>
    </w:p>
    <w:p w14:paraId="0CA271DC" w14:textId="77777777" w:rsidR="00FF01D1" w:rsidRPr="00BC3192" w:rsidRDefault="00FF01D1" w:rsidP="001F2B58">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Inšorense ya maeto a boditšhaba</w:t>
      </w:r>
    </w:p>
    <w:p w14:paraId="4EF6B27A" w14:textId="77777777" w:rsidR="00FF01D1" w:rsidRPr="00BC3192" w:rsidRDefault="00FF01D1" w:rsidP="001F2B58">
      <w:pPr>
        <w:pStyle w:val="ListParagraph"/>
        <w:numPr>
          <w:ilvl w:val="0"/>
          <w:numId w:val="4"/>
        </w:numPr>
        <w:spacing w:line="240" w:lineRule="auto"/>
        <w:ind w:left="425" w:hanging="357"/>
        <w:jc w:val="both"/>
        <w:outlineLvl w:val="0"/>
        <w:rPr>
          <w:rFonts w:ascii="Arial" w:hAnsi="Arial" w:cs="Arial"/>
          <w:sz w:val="20"/>
          <w:szCs w:val="20"/>
          <w:lang w:val="tn-ZA"/>
        </w:rPr>
      </w:pPr>
      <w:bookmarkStart w:id="6" w:name="_Hlk66726782"/>
      <w:r w:rsidRPr="00BC3192">
        <w:rPr>
          <w:rFonts w:ascii="Arial" w:hAnsi="Arial" w:cs="Arial"/>
          <w:sz w:val="20"/>
          <w:szCs w:val="20"/>
          <w:lang w:val="tn-ZA"/>
        </w:rPr>
        <w:t>Phaloso ya tshoganyetso ya kalafo kgotsa dipalangwa</w:t>
      </w:r>
    </w:p>
    <w:bookmarkEnd w:id="6"/>
    <w:p w14:paraId="47E6028C" w14:textId="1390780A" w:rsidR="00684C79" w:rsidRPr="00BC3192" w:rsidRDefault="00D01A86" w:rsidP="001F2B58">
      <w:pPr>
        <w:spacing w:line="240" w:lineRule="auto"/>
        <w:ind w:left="68"/>
        <w:jc w:val="both"/>
        <w:outlineLvl w:val="0"/>
        <w:rPr>
          <w:rFonts w:ascii="Arial" w:hAnsi="Arial" w:cs="Arial"/>
          <w:sz w:val="20"/>
          <w:szCs w:val="20"/>
          <w:lang w:val="tn-ZA"/>
        </w:rPr>
      </w:pPr>
      <w:r w:rsidRPr="00BC3192">
        <w:rPr>
          <w:rFonts w:ascii="Arial" w:hAnsi="Arial" w:cs="Arial"/>
          <w:sz w:val="20"/>
          <w:szCs w:val="20"/>
          <w:lang w:val="tn-ZA"/>
        </w:rPr>
        <w:t xml:space="preserve">Mefuta ya dipholisi tsa inšorense ya boitekanelo tsa pakatelele (botshelo) ke: </w:t>
      </w:r>
    </w:p>
    <w:p w14:paraId="58C7BD04" w14:textId="1B32DD79" w:rsidR="00D01A86" w:rsidRPr="00BC3192" w:rsidRDefault="00BB1AB3" w:rsidP="001F2B58">
      <w:pPr>
        <w:pStyle w:val="ListParagraph"/>
        <w:numPr>
          <w:ilvl w:val="0"/>
          <w:numId w:val="51"/>
        </w:numPr>
        <w:spacing w:line="240" w:lineRule="auto"/>
        <w:jc w:val="both"/>
        <w:outlineLvl w:val="0"/>
        <w:rPr>
          <w:rFonts w:ascii="Arial" w:hAnsi="Arial" w:cs="Arial"/>
          <w:sz w:val="20"/>
          <w:szCs w:val="20"/>
          <w:lang w:val="tn-ZA"/>
        </w:rPr>
      </w:pPr>
      <w:r w:rsidRPr="00BC3192">
        <w:rPr>
          <w:rFonts w:ascii="Arial" w:hAnsi="Arial" w:cs="Arial"/>
          <w:sz w:val="20"/>
          <w:szCs w:val="20"/>
          <w:lang w:val="tn-ZA"/>
        </w:rPr>
        <w:t>Tshireletso e e seng ya tshenyegelo ya kalafo ka ntlha ya go robadiwa kwa bookelong, e e abang madintsi a a duelwang letsatsi lengwe le lengwe le motho yo o sireleditsweng a robetseng kwa bookelong ka lona, gape maikaelelo a yona ke go duela, gareng ga dilo tse dingwe, tatlhegelo ya lotseno ka ntlha ya go robadiwa kwa bookelong.</w:t>
      </w:r>
      <w:r w:rsidR="002E2247" w:rsidRPr="00BC3192">
        <w:rPr>
          <w:rFonts w:ascii="Arial" w:hAnsi="Arial" w:cs="Arial"/>
          <w:sz w:val="20"/>
          <w:szCs w:val="20"/>
          <w:lang w:val="tn-ZA"/>
        </w:rPr>
        <w:t xml:space="preserve"> </w:t>
      </w:r>
      <w:r w:rsidR="00120E50" w:rsidRPr="00BC3192">
        <w:rPr>
          <w:rFonts w:ascii="Arial" w:hAnsi="Arial" w:cs="Arial"/>
          <w:sz w:val="20"/>
          <w:szCs w:val="20"/>
          <w:lang w:val="tn-ZA"/>
        </w:rPr>
        <w:t xml:space="preserve"> </w:t>
      </w:r>
    </w:p>
    <w:p w14:paraId="3B8BE538" w14:textId="17581E50" w:rsidR="00684C79" w:rsidRPr="00BC3192" w:rsidRDefault="00684C79" w:rsidP="001F2B58">
      <w:pPr>
        <w:pStyle w:val="ListParagraph"/>
        <w:numPr>
          <w:ilvl w:val="0"/>
          <w:numId w:val="51"/>
        </w:numPr>
        <w:spacing w:line="240" w:lineRule="auto"/>
        <w:jc w:val="both"/>
        <w:outlineLvl w:val="0"/>
        <w:rPr>
          <w:rFonts w:ascii="Arial" w:hAnsi="Arial" w:cs="Arial"/>
          <w:sz w:val="20"/>
          <w:szCs w:val="20"/>
          <w:lang w:val="tn-ZA"/>
        </w:rPr>
      </w:pPr>
      <w:r w:rsidRPr="00BC3192">
        <w:rPr>
          <w:rFonts w:ascii="Arial" w:hAnsi="Arial" w:cs="Arial"/>
          <w:sz w:val="20"/>
          <w:szCs w:val="20"/>
          <w:lang w:val="tn-ZA"/>
        </w:rPr>
        <w:t>Tlhokomelo ya ba ba bokoa</w:t>
      </w:r>
    </w:p>
    <w:p w14:paraId="7C584E02" w14:textId="77777777" w:rsidR="00684C79" w:rsidRPr="00BC3192" w:rsidRDefault="00684C79" w:rsidP="001F2B58">
      <w:pPr>
        <w:pStyle w:val="ListParagraph"/>
        <w:numPr>
          <w:ilvl w:val="0"/>
          <w:numId w:val="51"/>
        </w:numPr>
        <w:spacing w:line="240" w:lineRule="auto"/>
        <w:jc w:val="both"/>
        <w:rPr>
          <w:rFonts w:ascii="Arial" w:hAnsi="Arial" w:cs="Arial"/>
          <w:sz w:val="20"/>
          <w:szCs w:val="20"/>
          <w:lang w:val="tn-ZA"/>
        </w:rPr>
      </w:pPr>
      <w:r w:rsidRPr="00BC3192">
        <w:rPr>
          <w:rFonts w:ascii="Arial" w:hAnsi="Arial" w:cs="Arial"/>
          <w:sz w:val="20"/>
          <w:szCs w:val="20"/>
          <w:lang w:val="tn-ZA"/>
        </w:rPr>
        <w:t>Kalafo le go dira diteko tsa HIV, Aids, lohuba, le malaria</w:t>
      </w:r>
    </w:p>
    <w:p w14:paraId="060DF59A" w14:textId="4420B4D8" w:rsidR="00C94C69" w:rsidRPr="00BC3192" w:rsidRDefault="00684C79" w:rsidP="001F2B58">
      <w:pPr>
        <w:pStyle w:val="ListParagraph"/>
        <w:numPr>
          <w:ilvl w:val="0"/>
          <w:numId w:val="51"/>
        </w:numPr>
        <w:spacing w:line="240" w:lineRule="auto"/>
        <w:jc w:val="both"/>
        <w:rPr>
          <w:rFonts w:ascii="Arial" w:hAnsi="Arial" w:cs="Arial"/>
          <w:sz w:val="20"/>
          <w:szCs w:val="20"/>
          <w:lang w:val="tn-ZA"/>
        </w:rPr>
      </w:pPr>
      <w:r w:rsidRPr="00BC3192">
        <w:rPr>
          <w:rFonts w:ascii="Arial" w:hAnsi="Arial" w:cs="Arial"/>
          <w:sz w:val="20"/>
          <w:szCs w:val="20"/>
          <w:lang w:val="tn-ZA"/>
        </w:rPr>
        <w:t>Phaloso ya tshoganyetso ya kalafo kgotsa dipalangwa</w:t>
      </w:r>
    </w:p>
    <w:p w14:paraId="35C68F92" w14:textId="77777777" w:rsidR="00AA72F3" w:rsidRPr="00BC3192" w:rsidRDefault="00AA72F3" w:rsidP="001F2B58">
      <w:pPr>
        <w:pStyle w:val="ListParagraph"/>
        <w:spacing w:line="240" w:lineRule="auto"/>
        <w:ind w:left="788"/>
        <w:jc w:val="both"/>
        <w:rPr>
          <w:rFonts w:ascii="Arial" w:hAnsi="Arial" w:cs="Arial"/>
          <w:sz w:val="20"/>
          <w:szCs w:val="20"/>
          <w:lang w:val="tn-ZA"/>
        </w:rPr>
      </w:pPr>
    </w:p>
    <w:p w14:paraId="6093C592" w14:textId="77777777" w:rsidR="00C94C69" w:rsidRPr="00BC3192" w:rsidRDefault="00C94C69" w:rsidP="001F2B58">
      <w:pPr>
        <w:spacing w:line="240" w:lineRule="auto"/>
        <w:jc w:val="both"/>
        <w:outlineLvl w:val="0"/>
        <w:rPr>
          <w:rFonts w:ascii="Arial" w:hAnsi="Arial" w:cs="Arial"/>
          <w:b/>
          <w:sz w:val="20"/>
          <w:szCs w:val="20"/>
          <w:lang w:val="tn-ZA"/>
        </w:rPr>
      </w:pPr>
      <w:r w:rsidRPr="00BC3192">
        <w:rPr>
          <w:rFonts w:ascii="Arial" w:hAnsi="Arial" w:cs="Arial"/>
          <w:b/>
          <w:sz w:val="20"/>
          <w:szCs w:val="20"/>
          <w:lang w:val="tn-ZA"/>
        </w:rPr>
        <w:t>Inšorense ya boitekanelo e e ka ga metheo e meraro e e tshwanang e le nosi ka tsela e e latelang:</w:t>
      </w:r>
    </w:p>
    <w:p w14:paraId="200F6DD3" w14:textId="10639B7D" w:rsidR="00101EDE" w:rsidRPr="00BC3192" w:rsidRDefault="005F50F7" w:rsidP="001F2B58">
      <w:pPr>
        <w:pStyle w:val="ListParagraph"/>
        <w:numPr>
          <w:ilvl w:val="1"/>
          <w:numId w:val="32"/>
        </w:numPr>
        <w:spacing w:line="240" w:lineRule="auto"/>
        <w:ind w:left="1080" w:hanging="720"/>
        <w:jc w:val="both"/>
        <w:rPr>
          <w:rFonts w:ascii="Arial" w:hAnsi="Arial" w:cs="Arial"/>
          <w:b/>
          <w:sz w:val="20"/>
          <w:szCs w:val="20"/>
          <w:lang w:val="tn-ZA"/>
        </w:rPr>
      </w:pPr>
      <w:r w:rsidRPr="00BC3192">
        <w:rPr>
          <w:rFonts w:ascii="Arial" w:hAnsi="Arial" w:cs="Arial"/>
          <w:b/>
          <w:sz w:val="20"/>
          <w:szCs w:val="20"/>
          <w:lang w:val="tn-ZA"/>
        </w:rPr>
        <w:t xml:space="preserve">Melao ya ditlamoinšorense </w:t>
      </w:r>
      <w:r w:rsidR="002D0DC0" w:rsidRPr="00A12C17">
        <w:rPr>
          <w:rFonts w:ascii="Arial" w:hAnsi="Arial" w:cs="Arial"/>
          <w:b/>
          <w:sz w:val="20"/>
          <w:szCs w:val="20"/>
          <w:lang w:val="tn-ZA"/>
        </w:rPr>
        <w:t>ts</w:t>
      </w:r>
      <w:r w:rsidRPr="00BC3192">
        <w:rPr>
          <w:rFonts w:ascii="Arial" w:hAnsi="Arial" w:cs="Arial"/>
          <w:b/>
          <w:sz w:val="20"/>
          <w:szCs w:val="20"/>
          <w:lang w:val="tn-ZA"/>
        </w:rPr>
        <w:t>a dipholisi tsa inšorense ya  boitekanelo</w:t>
      </w:r>
      <w:bookmarkStart w:id="7" w:name="_Hlk77087182"/>
      <w:bookmarkEnd w:id="7"/>
    </w:p>
    <w:p w14:paraId="25AC2CBB" w14:textId="51445BC2" w:rsidR="00D2087F" w:rsidRPr="00BC3192" w:rsidRDefault="00AF0FD8" w:rsidP="001F2B58">
      <w:pPr>
        <w:spacing w:line="240" w:lineRule="auto"/>
        <w:jc w:val="both"/>
        <w:rPr>
          <w:rFonts w:ascii="Arial" w:hAnsi="Arial" w:cs="Arial"/>
          <w:sz w:val="20"/>
          <w:szCs w:val="20"/>
          <w:lang w:val="tn-ZA"/>
        </w:rPr>
      </w:pPr>
      <w:r w:rsidRPr="00BC3192">
        <w:rPr>
          <w:rFonts w:ascii="Arial" w:hAnsi="Arial" w:cs="Arial"/>
          <w:sz w:val="20"/>
          <w:szCs w:val="20"/>
          <w:lang w:val="tn-ZA"/>
        </w:rPr>
        <w:t>Dipholisi tsa inšonrense ya boitekanelo di ka se duele ditshenyegelo tsa kalafo tse di jaaka diketelo tsa kwa dingakeng, melato ya bookelo kgotsa ditshenyegelo dingwe le dingwe kgotsa ditirelo tse di laolwang ka Molao wa Dithulaganyo tsa Kalafo.</w:t>
      </w:r>
    </w:p>
    <w:p w14:paraId="3AD36A31" w14:textId="63552C71" w:rsidR="00D2087F" w:rsidRPr="00BC3192" w:rsidRDefault="00D2087F" w:rsidP="001F2B58">
      <w:pPr>
        <w:spacing w:line="240" w:lineRule="auto"/>
        <w:jc w:val="both"/>
        <w:rPr>
          <w:rFonts w:ascii="Arial" w:hAnsi="Arial" w:cs="Arial"/>
          <w:sz w:val="20"/>
          <w:szCs w:val="20"/>
          <w:lang w:val="tn-ZA"/>
        </w:rPr>
      </w:pPr>
      <w:r w:rsidRPr="00BC3192">
        <w:rPr>
          <w:rFonts w:ascii="Arial" w:hAnsi="Arial" w:cs="Arial"/>
          <w:sz w:val="20"/>
          <w:szCs w:val="20"/>
          <w:lang w:val="tn-ZA"/>
        </w:rPr>
        <w:t>Go na le fela diphapogo di le mmalwa mo molaong o o fa godimo. Diphapogo tse di dira mo mefuteng e e latelang ya dipholisi tsa inšorense:</w:t>
      </w:r>
    </w:p>
    <w:p w14:paraId="1FA28F1F" w14:textId="18FD027C" w:rsidR="00734B04" w:rsidRPr="00BC3192" w:rsidRDefault="00734B04" w:rsidP="001F2B58">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Pholisi ya inšorense ya pakakhutshwane ya tshireletso ya tlhaelo (e gape e itsegeng e le tshireletso ya tlhaelo ya tshenyegelo ya kalafo)</w:t>
      </w:r>
    </w:p>
    <w:p w14:paraId="52EDEA87" w14:textId="7AC8B055" w:rsidR="00734B04" w:rsidRPr="00BC3192" w:rsidRDefault="00734B04" w:rsidP="001F2B58">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Kalafo le go dira diteko tsa HIV, Aids, lohuba, le malaria</w:t>
      </w:r>
    </w:p>
    <w:p w14:paraId="77532825" w14:textId="72FCF9E4" w:rsidR="00734B04" w:rsidRPr="00BC3192" w:rsidRDefault="00734B04" w:rsidP="001F2B58">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Inšorense ya maeto a boditšhaba</w:t>
      </w:r>
    </w:p>
    <w:p w14:paraId="0922A679" w14:textId="30901C51" w:rsidR="00734B04" w:rsidRPr="00BC3192" w:rsidRDefault="00734B04" w:rsidP="001F2B58">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Phaloso ya tshoganyetso ya kalafo kgotsa dipalangwa</w:t>
      </w:r>
    </w:p>
    <w:p w14:paraId="239B0EF8" w14:textId="049D7C53" w:rsidR="00734B04" w:rsidRPr="00BC3192" w:rsidRDefault="00734B04" w:rsidP="001F2B58">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Tlhokomelo ya ba ba bokoa</w:t>
      </w:r>
    </w:p>
    <w:p w14:paraId="69E2A703" w14:textId="42DA00BD" w:rsidR="009B6E87" w:rsidRPr="00BC3192" w:rsidRDefault="009B6E87" w:rsidP="001F2B58">
      <w:pPr>
        <w:spacing w:line="240" w:lineRule="auto"/>
        <w:jc w:val="both"/>
        <w:rPr>
          <w:rFonts w:ascii="Arial" w:hAnsi="Arial" w:cs="Arial"/>
          <w:sz w:val="20"/>
          <w:szCs w:val="20"/>
          <w:lang w:val="tn-ZA"/>
        </w:rPr>
      </w:pPr>
      <w:r w:rsidRPr="00BC3192">
        <w:rPr>
          <w:rFonts w:ascii="Arial" w:hAnsi="Arial" w:cs="Arial"/>
          <w:sz w:val="20"/>
          <w:szCs w:val="20"/>
          <w:lang w:val="tn-ZA"/>
        </w:rPr>
        <w:t>Melao e e latelang e dira mo dipholising tsotlhe tsa inšorense ya boitekanelo go sa akarediwa inšorense ya maeto a boditšhaba, phaloso ya kalafo le tlhokomelo ya ba ba bokoa, e e leng tshireletso ya gap, tshireletso ya tshenyegelo e e seng ya kalafo ka ntlha ya go robadiwa kwa bookelong, kgotsa tshireletso ya kalafo le go dira diteko tsa HIV, Aids, lohuba le malaria:</w:t>
      </w:r>
      <w:r w:rsidR="00311ABB" w:rsidRPr="00BC3192">
        <w:rPr>
          <w:rFonts w:ascii="Arial" w:hAnsi="Arial" w:cs="Arial"/>
          <w:sz w:val="20"/>
          <w:szCs w:val="20"/>
          <w:lang w:val="tn-ZA"/>
        </w:rPr>
        <w:t xml:space="preserve"> </w:t>
      </w:r>
    </w:p>
    <w:p w14:paraId="60E2C983" w14:textId="1E978A09" w:rsidR="00311ABB" w:rsidRPr="00BC3192" w:rsidRDefault="00BB1AB3" w:rsidP="001F2B58">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E tshwanetse go lekanyediwa ka setlhopha.</w:t>
      </w:r>
      <w:r w:rsidR="00311ABB" w:rsidRPr="00BC3192">
        <w:rPr>
          <w:rFonts w:ascii="Arial" w:hAnsi="Arial" w:cs="Arial"/>
          <w:sz w:val="20"/>
          <w:szCs w:val="20"/>
          <w:lang w:val="tn-ZA"/>
        </w:rPr>
        <w:t xml:space="preserve"> </w:t>
      </w:r>
    </w:p>
    <w:p w14:paraId="440D230D" w14:textId="4795CCD0" w:rsidR="00311ABB" w:rsidRPr="00BC3192" w:rsidRDefault="00474FFA" w:rsidP="001F2B58">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Ga e tshwanela go tlhopholola motsholapholisi ka lotso, dingwaga, bong, kemo ya lenyalo, tshimologo ya morafe kgotsa loago, semelo sa bong, boimana, bogole, maemo a boitekanelo kgotsa ka lebaka lengwe le lengwe.</w:t>
      </w:r>
      <w:r w:rsidR="00311ABB" w:rsidRPr="00BC3192">
        <w:rPr>
          <w:rFonts w:ascii="Arial" w:hAnsi="Arial" w:cs="Arial"/>
          <w:sz w:val="20"/>
          <w:szCs w:val="20"/>
          <w:lang w:val="tn-ZA"/>
        </w:rPr>
        <w:t xml:space="preserve"> </w:t>
      </w:r>
    </w:p>
    <w:p w14:paraId="2DABB516" w14:textId="369737AA" w:rsidR="00311ABB" w:rsidRPr="00BC3192" w:rsidRDefault="00311ABB" w:rsidP="001F2B58">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 xml:space="preserve">Setlamoinšorense ga se a tshwanela go gana go tsena mo dikonterakeng tsa dipholisi tse le ba e tla nnang batsholadipholisi, kwa ntle ga gore motsholapholisi o kile a dira bobodu jo bo amanang le inšorense. </w:t>
      </w:r>
    </w:p>
    <w:p w14:paraId="33B6F363" w14:textId="5850BE69" w:rsidR="00311ABB" w:rsidRPr="00BC3192" w:rsidRDefault="00311ABB" w:rsidP="001F2B58">
      <w:pPr>
        <w:spacing w:line="240" w:lineRule="auto"/>
        <w:jc w:val="both"/>
        <w:rPr>
          <w:rFonts w:ascii="Arial" w:hAnsi="Arial" w:cs="Arial"/>
          <w:sz w:val="20"/>
          <w:szCs w:val="20"/>
          <w:lang w:val="tn-ZA"/>
        </w:rPr>
      </w:pPr>
      <w:r w:rsidRPr="00BC3192">
        <w:rPr>
          <w:rFonts w:ascii="Arial" w:hAnsi="Arial" w:cs="Arial"/>
          <w:sz w:val="20"/>
          <w:szCs w:val="20"/>
          <w:lang w:val="tn-ZA"/>
        </w:rPr>
        <w:t>Molao o o latelang o dira mo dipholising tsotlhe tsa boitekanelo kwa ntle ga tshirelets</w:t>
      </w:r>
      <w:r w:rsidR="002D0DC0" w:rsidRPr="00A12C17">
        <w:rPr>
          <w:rFonts w:ascii="Arial" w:hAnsi="Arial" w:cs="Arial"/>
          <w:sz w:val="20"/>
          <w:szCs w:val="20"/>
          <w:lang w:val="tn-ZA"/>
        </w:rPr>
        <w:t>o</w:t>
      </w:r>
      <w:r w:rsidRPr="00BC3192">
        <w:rPr>
          <w:rFonts w:ascii="Arial" w:hAnsi="Arial" w:cs="Arial"/>
          <w:sz w:val="20"/>
          <w:szCs w:val="20"/>
          <w:lang w:val="tn-ZA"/>
        </w:rPr>
        <w:t xml:space="preserve"> ya</w:t>
      </w:r>
      <w:r w:rsidR="002D0DC0" w:rsidRPr="00A12C17">
        <w:rPr>
          <w:rFonts w:ascii="Arial" w:hAnsi="Arial" w:cs="Arial"/>
          <w:sz w:val="20"/>
          <w:szCs w:val="20"/>
          <w:lang w:val="tn-ZA"/>
        </w:rPr>
        <w:t xml:space="preserve"> </w:t>
      </w:r>
      <w:r w:rsidR="002D0DC0" w:rsidRPr="00BC3192">
        <w:rPr>
          <w:lang w:val="tn-ZA"/>
        </w:rPr>
        <w:t>In</w:t>
      </w:r>
      <w:r w:rsidR="002D0DC0" w:rsidRPr="00BC3192">
        <w:rPr>
          <w:rFonts w:cstheme="minorHAnsi"/>
          <w:lang w:val="tn-ZA"/>
        </w:rPr>
        <w:t>š</w:t>
      </w:r>
      <w:r w:rsidR="002D0DC0" w:rsidRPr="00BC3192">
        <w:rPr>
          <w:lang w:val="tn-ZA"/>
        </w:rPr>
        <w:t>orense ya pakakhutshwane ya tshireletso ya tlhaelo</w:t>
      </w:r>
      <w:r w:rsidRPr="00BC3192">
        <w:rPr>
          <w:rFonts w:ascii="Arial" w:hAnsi="Arial" w:cs="Arial"/>
          <w:sz w:val="20"/>
          <w:szCs w:val="20"/>
          <w:lang w:val="tn-ZA"/>
        </w:rPr>
        <w:t>:</w:t>
      </w:r>
    </w:p>
    <w:p w14:paraId="563E6AD9" w14:textId="0A721B48" w:rsidR="009C21B2" w:rsidRPr="00BC3192" w:rsidRDefault="003B2E7A" w:rsidP="001F2B58">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Setlamoinšorense ga se kitla se tlhoka gore motsholapholisi kgotsa motho yo o sireleditsweng go nna leloko la thulaganyo ya thuso ya kalafo.</w:t>
      </w:r>
    </w:p>
    <w:p w14:paraId="3395E29F" w14:textId="77777777" w:rsidR="00535E78" w:rsidRPr="00BC3192" w:rsidRDefault="00535E78" w:rsidP="001F2B58">
      <w:pPr>
        <w:pStyle w:val="ListParagraph"/>
        <w:spacing w:line="240" w:lineRule="auto"/>
        <w:jc w:val="both"/>
        <w:rPr>
          <w:rFonts w:ascii="Arial" w:hAnsi="Arial" w:cs="Arial"/>
          <w:sz w:val="20"/>
          <w:szCs w:val="20"/>
          <w:lang w:val="tn-ZA"/>
        </w:rPr>
      </w:pPr>
    </w:p>
    <w:p w14:paraId="1823B4CC" w14:textId="2F62E253" w:rsidR="00101EDE" w:rsidRPr="00BC3192" w:rsidRDefault="00101EDE" w:rsidP="001F2B58">
      <w:pPr>
        <w:pStyle w:val="ListParagraph"/>
        <w:numPr>
          <w:ilvl w:val="1"/>
          <w:numId w:val="32"/>
        </w:numPr>
        <w:spacing w:line="240" w:lineRule="auto"/>
        <w:ind w:left="900" w:hanging="540"/>
        <w:jc w:val="both"/>
        <w:rPr>
          <w:rFonts w:ascii="Arial" w:hAnsi="Arial" w:cs="Arial"/>
          <w:b/>
          <w:sz w:val="20"/>
          <w:szCs w:val="20"/>
          <w:lang w:val="tn-ZA"/>
        </w:rPr>
      </w:pPr>
      <w:r w:rsidRPr="00BC3192">
        <w:rPr>
          <w:rFonts w:ascii="Arial" w:hAnsi="Arial" w:cs="Arial"/>
          <w:b/>
          <w:sz w:val="20"/>
          <w:szCs w:val="20"/>
          <w:lang w:val="tn-ZA"/>
        </w:rPr>
        <w:t>Dipakatetelo tsa inšorense ya boitekanelo</w:t>
      </w:r>
      <w:r w:rsidR="005F50F7" w:rsidRPr="00BC3192">
        <w:rPr>
          <w:rFonts w:ascii="Arial" w:hAnsi="Arial" w:cs="Arial"/>
          <w:b/>
          <w:sz w:val="20"/>
          <w:szCs w:val="20"/>
          <w:lang w:val="tn-ZA"/>
        </w:rPr>
        <w:t xml:space="preserve"> </w:t>
      </w:r>
    </w:p>
    <w:p w14:paraId="2CDBB114" w14:textId="2CA59E3C" w:rsidR="00101EDE" w:rsidRPr="00BC3192" w:rsidRDefault="00101EDE" w:rsidP="001F2B58">
      <w:pPr>
        <w:spacing w:line="240" w:lineRule="auto"/>
        <w:jc w:val="both"/>
        <w:rPr>
          <w:rFonts w:ascii="Arial" w:hAnsi="Arial" w:cs="Arial"/>
          <w:sz w:val="20"/>
          <w:szCs w:val="20"/>
          <w:lang w:val="tn-ZA"/>
        </w:rPr>
      </w:pPr>
      <w:r w:rsidRPr="00BC3192">
        <w:rPr>
          <w:rFonts w:ascii="Arial" w:hAnsi="Arial" w:cs="Arial"/>
          <w:sz w:val="20"/>
          <w:szCs w:val="20"/>
          <w:lang w:val="tn-ZA"/>
        </w:rPr>
        <w:t xml:space="preserve">Pholisi ya inšorense ya boitekanelo e e tlamelang tshireletso ya </w:t>
      </w:r>
      <w:r w:rsidR="002D0DC0" w:rsidRPr="00A12C17">
        <w:rPr>
          <w:rFonts w:ascii="Arial" w:hAnsi="Arial" w:cs="Arial"/>
          <w:sz w:val="20"/>
          <w:szCs w:val="20"/>
          <w:lang w:val="tn-ZA"/>
        </w:rPr>
        <w:t>pakakhutshwane ya tlhaelo</w:t>
      </w:r>
      <w:r w:rsidRPr="00BC3192">
        <w:rPr>
          <w:rFonts w:ascii="Arial" w:hAnsi="Arial" w:cs="Arial"/>
          <w:sz w:val="20"/>
          <w:szCs w:val="20"/>
          <w:lang w:val="tn-ZA"/>
        </w:rPr>
        <w:t>; tshireletso ya tshenyegelo e e seng ya kalafo ka ntlha ya go robadiwa kwa bookelong; kgotsa tshireletso ya go dira diteko le kalafo ya HIV, Aids, lohuba, le malaria, e ka tlamela:</w:t>
      </w:r>
    </w:p>
    <w:p w14:paraId="0325243C" w14:textId="5D529C83" w:rsidR="00101EDE" w:rsidRPr="00BC3192" w:rsidRDefault="003B2E7A" w:rsidP="001F2B58">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Pakatetelo ya kakaretso ya go fitlha ka dikgwedi di le 3; le</w:t>
      </w:r>
    </w:p>
    <w:p w14:paraId="42EBCEB7" w14:textId="454B23E8" w:rsidR="00101EDE" w:rsidRPr="00BC3192" w:rsidRDefault="003B2E7A" w:rsidP="001F2B58">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Pakatetelo e e ka ga maemo le/kgotsa maemo a a neng a le teng pele ya go fitlha go dikgwedi di le 12.</w:t>
      </w:r>
    </w:p>
    <w:p w14:paraId="7BD97543" w14:textId="6F16AF2F" w:rsidR="003960CA" w:rsidRPr="00BC3192" w:rsidRDefault="00311ABB" w:rsidP="001F2B58">
      <w:pPr>
        <w:spacing w:line="240" w:lineRule="auto"/>
        <w:jc w:val="both"/>
        <w:rPr>
          <w:rFonts w:ascii="Arial" w:hAnsi="Arial" w:cs="Arial"/>
          <w:sz w:val="20"/>
          <w:szCs w:val="20"/>
          <w:lang w:val="tn-ZA"/>
        </w:rPr>
      </w:pPr>
      <w:r w:rsidRPr="00BC3192">
        <w:rPr>
          <w:rFonts w:ascii="Arial" w:hAnsi="Arial" w:cs="Arial"/>
          <w:sz w:val="20"/>
          <w:szCs w:val="20"/>
          <w:lang w:val="tn-ZA"/>
        </w:rPr>
        <w:t>Ka dipholisi tse tsa inšorense ya boitekanelo, go na le ditlhokego tse di rileng tse di amanang le dipakatetelo tse setlamoinšorense se tshwanetseng go di obamela.</w:t>
      </w:r>
    </w:p>
    <w:p w14:paraId="6B660FCE" w14:textId="2FBC2FAF" w:rsidR="00101EDE" w:rsidRPr="00BC3192" w:rsidRDefault="00101EDE" w:rsidP="001F2B58">
      <w:pPr>
        <w:spacing w:line="240" w:lineRule="auto"/>
        <w:jc w:val="both"/>
        <w:rPr>
          <w:rFonts w:ascii="Arial" w:hAnsi="Arial" w:cs="Arial"/>
          <w:sz w:val="20"/>
          <w:szCs w:val="20"/>
          <w:lang w:val="tn-ZA"/>
        </w:rPr>
      </w:pPr>
      <w:bookmarkStart w:id="8" w:name="_Hlk80252163"/>
    </w:p>
    <w:bookmarkEnd w:id="8"/>
    <w:p w14:paraId="736BD82B" w14:textId="0D069111" w:rsidR="00181A3E" w:rsidRPr="00BC3192" w:rsidRDefault="00181A3E" w:rsidP="001F2B58">
      <w:pPr>
        <w:spacing w:line="240" w:lineRule="auto"/>
        <w:jc w:val="both"/>
        <w:rPr>
          <w:rFonts w:ascii="Arial" w:hAnsi="Arial" w:cs="Arial"/>
          <w:sz w:val="20"/>
          <w:szCs w:val="20"/>
          <w:lang w:val="tn-ZA"/>
        </w:rPr>
      </w:pPr>
      <w:r w:rsidRPr="00BC3192">
        <w:rPr>
          <w:rFonts w:ascii="Arial" w:hAnsi="Arial" w:cs="Arial"/>
          <w:sz w:val="20"/>
          <w:szCs w:val="20"/>
          <w:lang w:val="tn-ZA"/>
        </w:rPr>
        <w:t>Setlamoinšorense se ka tsenya pakatetelo ya maemo a a totobetseng mo pholising ya motsholapholisi ya inšorense ya boitekanelo, fa motsholapholisi yoo:</w:t>
      </w:r>
    </w:p>
    <w:p w14:paraId="17956340" w14:textId="4FF7E995" w:rsidR="00181A3E" w:rsidRPr="00BC3192" w:rsidRDefault="003960CA" w:rsidP="00181A3E">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 xml:space="preserve">a ne a na le pholisi e nngwe ya inšorense ya boitekanelo dikgwedi di le tharo pele ga a tsenela pholisi e 'ntšhwa' ya inšorense ya boitekanelo e e nang le dithuso tse di tshwanang; </w:t>
      </w:r>
      <w:r w:rsidRPr="00BC3192">
        <w:rPr>
          <w:rFonts w:ascii="Arial" w:hAnsi="Arial" w:cs="Arial"/>
          <w:b/>
          <w:sz w:val="20"/>
          <w:szCs w:val="20"/>
          <w:lang w:val="tn-ZA"/>
        </w:rPr>
        <w:t>le</w:t>
      </w:r>
    </w:p>
    <w:p w14:paraId="6CC38ABA" w14:textId="225E948B" w:rsidR="00181A3E" w:rsidRPr="00BC3192" w:rsidRDefault="00181A3E" w:rsidP="00181A3E">
      <w:pPr>
        <w:pStyle w:val="ListParagraph"/>
        <w:numPr>
          <w:ilvl w:val="0"/>
          <w:numId w:val="44"/>
        </w:numPr>
        <w:spacing w:line="240" w:lineRule="auto"/>
        <w:jc w:val="both"/>
        <w:rPr>
          <w:rFonts w:ascii="Arial" w:hAnsi="Arial" w:cs="Arial"/>
          <w:sz w:val="20"/>
          <w:szCs w:val="20"/>
          <w:lang w:val="tn-ZA"/>
        </w:rPr>
      </w:pPr>
      <w:r w:rsidRPr="00BC3192">
        <w:rPr>
          <w:rFonts w:ascii="Arial" w:hAnsi="Arial" w:cs="Arial"/>
          <w:sz w:val="20"/>
          <w:szCs w:val="20"/>
          <w:lang w:val="tn-ZA"/>
        </w:rPr>
        <w:t>a ne a feditse pakatetelo ya maemo a a totobetseng a pholisi eo ya boitekanelo.</w:t>
      </w:r>
    </w:p>
    <w:p w14:paraId="45795410" w14:textId="112861D4" w:rsidR="009C0FBC" w:rsidRPr="00BC3192" w:rsidRDefault="00311ABB" w:rsidP="001F2B58">
      <w:pPr>
        <w:spacing w:line="240" w:lineRule="auto"/>
        <w:jc w:val="both"/>
        <w:rPr>
          <w:rFonts w:ascii="Arial" w:hAnsi="Arial" w:cs="Arial"/>
          <w:sz w:val="20"/>
          <w:szCs w:val="20"/>
          <w:lang w:val="tn-ZA"/>
        </w:rPr>
      </w:pPr>
      <w:r w:rsidRPr="00BC3192">
        <w:rPr>
          <w:rFonts w:ascii="Arial" w:hAnsi="Arial" w:cs="Arial"/>
          <w:sz w:val="20"/>
          <w:szCs w:val="20"/>
          <w:lang w:val="tn-ZA"/>
        </w:rPr>
        <w:t>Go ya pele, pakatetelo ya motsholapholisi ka pholisi ya pele ya boitekanelo mo dipholising tse di boletsweng di sa khutla ka nako e motsholapholisi a yang kwa pholising e ntšhwa (ka dithuso tse di tshwanang thata), setlamoinšorense sa pholisi e ntšhwa ya inšorense ya boitekanelo se ka tsenya fela pakatetelo e e lekanang le eo e e setseng mo pholising eo ya maloba.</w:t>
      </w:r>
    </w:p>
    <w:p w14:paraId="5A9AB7F6" w14:textId="26E41313" w:rsidR="00101EDE" w:rsidRPr="00BC3192" w:rsidRDefault="00D2087F" w:rsidP="001F2B58">
      <w:pPr>
        <w:spacing w:line="240" w:lineRule="auto"/>
        <w:ind w:left="1080" w:hanging="540"/>
        <w:jc w:val="both"/>
        <w:rPr>
          <w:rFonts w:ascii="Arial" w:hAnsi="Arial" w:cs="Arial"/>
          <w:b/>
          <w:sz w:val="20"/>
          <w:szCs w:val="20"/>
          <w:lang w:val="tn-ZA"/>
        </w:rPr>
      </w:pPr>
      <w:r w:rsidRPr="00BC3192">
        <w:rPr>
          <w:rFonts w:ascii="Arial" w:hAnsi="Arial" w:cs="Arial"/>
          <w:b/>
          <w:sz w:val="20"/>
          <w:szCs w:val="20"/>
          <w:lang w:val="tn-ZA"/>
        </w:rPr>
        <w:t>2.3</w:t>
      </w:r>
      <w:r w:rsidRPr="00BC3192">
        <w:rPr>
          <w:rFonts w:ascii="Arial" w:hAnsi="Arial" w:cs="Arial"/>
          <w:b/>
          <w:sz w:val="20"/>
          <w:szCs w:val="20"/>
          <w:lang w:val="tn-ZA"/>
        </w:rPr>
        <w:tab/>
      </w:r>
      <w:r w:rsidR="00101EDE" w:rsidRPr="00BC3192">
        <w:rPr>
          <w:rFonts w:ascii="Arial" w:hAnsi="Arial" w:cs="Arial"/>
          <w:b/>
          <w:sz w:val="20"/>
          <w:szCs w:val="20"/>
          <w:lang w:val="tn-ZA"/>
        </w:rPr>
        <w:t>Ditlhokego tsa tshenolo fa o neelana ka pholisi ya inšorense ya boitekanelo</w:t>
      </w:r>
    </w:p>
    <w:p w14:paraId="7C904383" w14:textId="3113C11D" w:rsidR="00194F7E" w:rsidRPr="00BC3192" w:rsidRDefault="00194F7E" w:rsidP="001F2B58">
      <w:pPr>
        <w:spacing w:line="240" w:lineRule="auto"/>
        <w:jc w:val="both"/>
        <w:rPr>
          <w:rFonts w:ascii="Arial" w:hAnsi="Arial" w:cs="Arial"/>
          <w:sz w:val="20"/>
          <w:szCs w:val="20"/>
          <w:lang w:val="tn-ZA"/>
        </w:rPr>
      </w:pPr>
      <w:r w:rsidRPr="00BC3192">
        <w:rPr>
          <w:rFonts w:ascii="Arial" w:hAnsi="Arial" w:cs="Arial"/>
          <w:sz w:val="20"/>
          <w:szCs w:val="20"/>
          <w:lang w:val="tn-ZA"/>
        </w:rPr>
        <w:t xml:space="preserve">Setlamoinšorense se tshwanetse go obamela ditlhokego tse di latelang tsa tshenolo tsa dipholisi tsotlhe tsa inšorense ya boitekanelo go sa akarediwa inšorense ya maeto a boditšhaba, phaloso ya kalafo le tlhokomelo ya ba ba bokoa, e e leng tshireletso ya </w:t>
      </w:r>
      <w:r w:rsidR="002D0DC0" w:rsidRPr="00A12C17">
        <w:rPr>
          <w:rFonts w:ascii="Arial" w:hAnsi="Arial" w:cs="Arial"/>
          <w:sz w:val="20"/>
          <w:szCs w:val="20"/>
          <w:lang w:val="tn-ZA"/>
        </w:rPr>
        <w:t>pakakhutshwane ya tlhaelo</w:t>
      </w:r>
      <w:r w:rsidRPr="00BC3192">
        <w:rPr>
          <w:rFonts w:ascii="Arial" w:hAnsi="Arial" w:cs="Arial"/>
          <w:sz w:val="20"/>
          <w:szCs w:val="20"/>
          <w:lang w:val="tn-ZA"/>
        </w:rPr>
        <w:t>, tshireletso ya tshenyegelo e e seng ya kalafo ka ntlha go robadiwa kwa bookelong, kgotsa pholisi e e tlamelang tshireletso ya go dira diteko le kalafo ya HIV, Aids, lohuba, le malaria:</w:t>
      </w:r>
      <w:r w:rsidR="00311ABB" w:rsidRPr="00BC3192">
        <w:rPr>
          <w:rFonts w:ascii="Arial" w:hAnsi="Arial" w:cs="Arial"/>
          <w:sz w:val="20"/>
          <w:szCs w:val="20"/>
          <w:lang w:val="tn-ZA"/>
        </w:rPr>
        <w:t xml:space="preserve"> </w:t>
      </w:r>
    </w:p>
    <w:p w14:paraId="125D458E" w14:textId="553DC63D" w:rsidR="00311ABB" w:rsidRPr="00BC3192" w:rsidRDefault="003B2E7A" w:rsidP="001F2B58">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se tlhole kakanyo ya gore se nna mo boemong jwa totokololo jwa thulaganyo ya kalafo.</w:t>
      </w:r>
      <w:r w:rsidR="00311ABB" w:rsidRPr="00BC3192">
        <w:rPr>
          <w:rFonts w:ascii="Arial" w:hAnsi="Arial" w:cs="Arial"/>
          <w:sz w:val="20"/>
          <w:szCs w:val="20"/>
          <w:lang w:val="tn-ZA"/>
        </w:rPr>
        <w:t xml:space="preserve"> </w:t>
      </w:r>
    </w:p>
    <w:p w14:paraId="1831A64F" w14:textId="3DEAE78B" w:rsidR="00F27C43" w:rsidRPr="00BC3192" w:rsidRDefault="003B2E7A" w:rsidP="001F2B58">
      <w:pPr>
        <w:pStyle w:val="ListParagraph"/>
        <w:numPr>
          <w:ilvl w:val="0"/>
          <w:numId w:val="4"/>
        </w:numPr>
        <w:spacing w:line="240" w:lineRule="auto"/>
        <w:ind w:left="425" w:hanging="357"/>
        <w:jc w:val="both"/>
        <w:outlineLvl w:val="0"/>
        <w:rPr>
          <w:rFonts w:ascii="Arial" w:hAnsi="Arial" w:cs="Arial"/>
          <w:sz w:val="20"/>
          <w:szCs w:val="20"/>
          <w:lang w:val="tn-ZA"/>
        </w:rPr>
      </w:pPr>
      <w:r w:rsidRPr="00BC3192">
        <w:rPr>
          <w:rFonts w:ascii="Arial" w:hAnsi="Arial" w:cs="Arial"/>
          <w:sz w:val="20"/>
          <w:szCs w:val="20"/>
          <w:lang w:val="tn-ZA"/>
        </w:rPr>
        <w:t>Setlamoinšorense, sa pholisi ya inšorense ya boitekanelo se se sireletsang tshireletso ya tshenyegelo e e seng ya kalafo ka ntlha ya go robadiwa kwa bookelong, se ka se tlhole kakanyo ya gore se go sireletsa ditshenyegelo tsa kalafo.</w:t>
      </w:r>
      <w:r w:rsidR="00AE4DD5" w:rsidRPr="00BC3192">
        <w:rPr>
          <w:rFonts w:ascii="Arial" w:hAnsi="Arial" w:cs="Arial"/>
          <w:sz w:val="20"/>
          <w:szCs w:val="20"/>
          <w:lang w:val="tn-ZA"/>
        </w:rPr>
        <w:t xml:space="preserve"> </w:t>
      </w:r>
    </w:p>
    <w:p w14:paraId="1391E957" w14:textId="77777777" w:rsidR="00D2087F" w:rsidRPr="00BC3192" w:rsidRDefault="00D2087F" w:rsidP="001F2B58">
      <w:pPr>
        <w:pStyle w:val="ListParagraph"/>
        <w:spacing w:line="240" w:lineRule="auto"/>
        <w:ind w:left="425"/>
        <w:jc w:val="both"/>
        <w:outlineLvl w:val="0"/>
        <w:rPr>
          <w:rFonts w:ascii="Arial" w:hAnsi="Arial" w:cs="Arial"/>
          <w:sz w:val="20"/>
          <w:szCs w:val="20"/>
          <w:lang w:val="tn-ZA"/>
        </w:rPr>
      </w:pPr>
    </w:p>
    <w:p w14:paraId="43C5DD58" w14:textId="77777777" w:rsidR="00A34502" w:rsidRPr="00BC3192" w:rsidRDefault="00A34502" w:rsidP="001F2B58">
      <w:pPr>
        <w:pStyle w:val="ListParagraph"/>
        <w:spacing w:line="240" w:lineRule="auto"/>
        <w:ind w:left="425"/>
        <w:jc w:val="both"/>
        <w:outlineLvl w:val="0"/>
        <w:rPr>
          <w:rFonts w:ascii="Arial" w:hAnsi="Arial" w:cs="Arial"/>
          <w:sz w:val="20"/>
          <w:szCs w:val="20"/>
          <w:lang w:val="tn-ZA"/>
        </w:rPr>
      </w:pPr>
    </w:p>
    <w:p w14:paraId="18C95F19" w14:textId="2EBFC3F1" w:rsidR="00732BE9" w:rsidRPr="00BC3192" w:rsidRDefault="00A31D50" w:rsidP="001F2B58">
      <w:pPr>
        <w:pStyle w:val="ListParagraph"/>
        <w:numPr>
          <w:ilvl w:val="0"/>
          <w:numId w:val="32"/>
        </w:numPr>
        <w:spacing w:line="240" w:lineRule="auto"/>
        <w:jc w:val="both"/>
        <w:rPr>
          <w:rFonts w:ascii="Arial" w:hAnsi="Arial" w:cs="Arial"/>
          <w:b/>
          <w:sz w:val="20"/>
          <w:szCs w:val="20"/>
          <w:lang w:val="tn-ZA"/>
        </w:rPr>
      </w:pPr>
      <w:bookmarkStart w:id="9" w:name="_Hlk63074257"/>
      <w:r w:rsidRPr="00BC3192">
        <w:rPr>
          <w:rFonts w:ascii="Arial" w:hAnsi="Arial" w:cs="Arial"/>
          <w:b/>
          <w:sz w:val="20"/>
          <w:szCs w:val="20"/>
          <w:lang w:val="tn-ZA"/>
        </w:rPr>
        <w:t>Pharologano gareng ga thulaganyo ya thuso kalafo le pholisi ya inšorense ya boitekanelo</w:t>
      </w:r>
    </w:p>
    <w:p w14:paraId="00520BAA" w14:textId="77777777" w:rsidR="00B8441A" w:rsidRPr="00BC3192" w:rsidRDefault="00B8441A" w:rsidP="001F2B58">
      <w:pPr>
        <w:spacing w:line="240" w:lineRule="auto"/>
        <w:jc w:val="both"/>
        <w:rPr>
          <w:rFonts w:ascii="Arial" w:hAnsi="Arial" w:cs="Arial"/>
          <w:sz w:val="20"/>
          <w:szCs w:val="20"/>
          <w:lang w:val="tn-ZA"/>
        </w:rPr>
      </w:pPr>
      <w:r w:rsidRPr="00BC3192">
        <w:rPr>
          <w:rFonts w:ascii="Arial" w:hAnsi="Arial" w:cs="Arial"/>
          <w:sz w:val="20"/>
          <w:szCs w:val="20"/>
          <w:lang w:val="tn-ZA"/>
        </w:rPr>
        <w:t xml:space="preserve">Lenaneo le le fa tlase le bolela dipharologano gareng ga dithulaganyo tsa thuso ya kalafo le inšorense ya boitekanelo. </w:t>
      </w:r>
    </w:p>
    <w:tbl>
      <w:tblPr>
        <w:tblStyle w:val="TableGrid"/>
        <w:tblW w:w="9356" w:type="dxa"/>
        <w:tblLook w:val="04A0" w:firstRow="1" w:lastRow="0" w:firstColumn="1" w:lastColumn="0" w:noHBand="0" w:noVBand="1"/>
      </w:tblPr>
      <w:tblGrid>
        <w:gridCol w:w="4531"/>
        <w:gridCol w:w="4825"/>
      </w:tblGrid>
      <w:tr w:rsidR="000606DF" w:rsidRPr="00A12C17" w14:paraId="63EA6677" w14:textId="77777777" w:rsidTr="001F2B58">
        <w:trPr>
          <w:trHeight w:val="386"/>
          <w:tblHeader/>
        </w:trPr>
        <w:tc>
          <w:tcPr>
            <w:tcW w:w="4531" w:type="dxa"/>
            <w:shd w:val="clear" w:color="auto" w:fill="BFBFBF" w:themeFill="background1" w:themeFillShade="BF"/>
            <w:hideMark/>
          </w:tcPr>
          <w:bookmarkEnd w:id="9"/>
          <w:p w14:paraId="2C4DF2E6" w14:textId="77777777" w:rsidR="000606DF" w:rsidRPr="00BC3192" w:rsidRDefault="000606DF" w:rsidP="001A4F89">
            <w:pPr>
              <w:jc w:val="both"/>
              <w:rPr>
                <w:rFonts w:ascii="Arial" w:eastAsia="Times New Roman" w:hAnsi="Arial" w:cs="Arial"/>
                <w:sz w:val="20"/>
                <w:szCs w:val="20"/>
                <w:lang w:val="tn-ZA" w:eastAsia="en-GB"/>
              </w:rPr>
            </w:pPr>
            <w:r w:rsidRPr="00BC3192">
              <w:rPr>
                <w:rFonts w:ascii="Arial" w:eastAsia="Times New Roman" w:hAnsi="Arial" w:cs="Arial"/>
                <w:b/>
                <w:bCs/>
                <w:kern w:val="24"/>
                <w:sz w:val="20"/>
                <w:szCs w:val="20"/>
                <w:lang w:val="tn-ZA" w:eastAsia="en-GB"/>
              </w:rPr>
              <w:t>THULAGANYO YA THUSO YA KALAFO</w:t>
            </w:r>
          </w:p>
        </w:tc>
        <w:tc>
          <w:tcPr>
            <w:tcW w:w="4825" w:type="dxa"/>
            <w:shd w:val="clear" w:color="auto" w:fill="BFBFBF" w:themeFill="background1" w:themeFillShade="BF"/>
            <w:hideMark/>
          </w:tcPr>
          <w:p w14:paraId="456C3998" w14:textId="77777777" w:rsidR="000606DF" w:rsidRPr="00BC3192" w:rsidRDefault="000606DF" w:rsidP="001A4F89">
            <w:pPr>
              <w:jc w:val="both"/>
              <w:rPr>
                <w:rFonts w:ascii="Arial" w:eastAsia="Times New Roman" w:hAnsi="Arial" w:cs="Arial"/>
                <w:sz w:val="20"/>
                <w:szCs w:val="20"/>
                <w:lang w:val="tn-ZA" w:eastAsia="en-GB"/>
              </w:rPr>
            </w:pPr>
            <w:r w:rsidRPr="00BC3192">
              <w:rPr>
                <w:rFonts w:ascii="Arial" w:eastAsia="Times New Roman" w:hAnsi="Arial" w:cs="Arial"/>
                <w:b/>
                <w:bCs/>
                <w:kern w:val="24"/>
                <w:sz w:val="20"/>
                <w:szCs w:val="20"/>
                <w:lang w:val="tn-ZA" w:eastAsia="en-GB"/>
              </w:rPr>
              <w:t xml:space="preserve">INŠORENSE YA BOITEKANELO </w:t>
            </w:r>
          </w:p>
        </w:tc>
      </w:tr>
      <w:tr w:rsidR="000606DF" w:rsidRPr="00A12C17" w14:paraId="4EB5B518" w14:textId="77777777" w:rsidTr="001F2B58">
        <w:trPr>
          <w:trHeight w:val="236"/>
        </w:trPr>
        <w:tc>
          <w:tcPr>
            <w:tcW w:w="4531" w:type="dxa"/>
            <w:hideMark/>
          </w:tcPr>
          <w:p w14:paraId="515A3D2B" w14:textId="4E520233" w:rsidR="000606DF" w:rsidRPr="00BC3192" w:rsidRDefault="000606DF">
            <w:pPr>
              <w:rPr>
                <w:rFonts w:ascii="Arial" w:eastAsia="Times New Roman" w:hAnsi="Arial" w:cs="Arial"/>
                <w:sz w:val="20"/>
                <w:szCs w:val="20"/>
                <w:lang w:val="tn-ZA" w:eastAsia="en-GB"/>
              </w:rPr>
            </w:pPr>
            <w:r w:rsidRPr="00BC3192">
              <w:rPr>
                <w:rFonts w:ascii="Arial" w:eastAsia="Times New Roman" w:hAnsi="Arial" w:cs="Arial"/>
                <w:kern w:val="24"/>
                <w:sz w:val="20"/>
                <w:szCs w:val="20"/>
                <w:lang w:val="tn-ZA" w:eastAsia="en-GB"/>
              </w:rPr>
              <w:t>`</w:t>
            </w:r>
            <w:r w:rsidR="002D0DC0" w:rsidRPr="00A12C17">
              <w:rPr>
                <w:rFonts w:ascii="Arial" w:eastAsia="Times New Roman" w:hAnsi="Arial" w:cs="Arial"/>
                <w:kern w:val="24"/>
                <w:sz w:val="20"/>
                <w:szCs w:val="20"/>
                <w:lang w:val="tn-ZA" w:eastAsia="en-GB"/>
              </w:rPr>
              <w:t>Ga go na botlalogolo jwa dingwaga tsa tsenelo (ga go na tlhophololo).</w:t>
            </w:r>
            <w:r w:rsidR="002D0DC0" w:rsidRPr="00A12C17" w:rsidDel="002D0DC0">
              <w:rPr>
                <w:rFonts w:ascii="Arial" w:eastAsia="Times New Roman" w:hAnsi="Arial" w:cs="Arial"/>
                <w:kern w:val="24"/>
                <w:sz w:val="20"/>
                <w:szCs w:val="20"/>
                <w:lang w:val="tn-ZA" w:eastAsia="en-GB"/>
              </w:rPr>
              <w:t xml:space="preserve"> </w:t>
            </w:r>
          </w:p>
        </w:tc>
        <w:tc>
          <w:tcPr>
            <w:tcW w:w="4825" w:type="dxa"/>
            <w:hideMark/>
          </w:tcPr>
          <w:p w14:paraId="0DE96ADF" w14:textId="766FCB6C" w:rsidR="000606DF" w:rsidRPr="00BC3192" w:rsidRDefault="000606DF" w:rsidP="001F2B58">
            <w:pPr>
              <w:rPr>
                <w:rFonts w:ascii="Arial" w:eastAsia="Times New Roman" w:hAnsi="Arial" w:cs="Arial"/>
                <w:sz w:val="20"/>
                <w:szCs w:val="20"/>
                <w:lang w:val="tn-ZA" w:eastAsia="en-GB"/>
              </w:rPr>
            </w:pPr>
            <w:r w:rsidRPr="00BC3192">
              <w:rPr>
                <w:rFonts w:ascii="Arial" w:eastAsia="Times New Roman" w:hAnsi="Arial" w:cs="Arial"/>
                <w:kern w:val="24"/>
                <w:sz w:val="20"/>
                <w:szCs w:val="20"/>
                <w:lang w:val="tn-ZA" w:eastAsia="en-GB"/>
              </w:rPr>
              <w:t>Dipholisi dingwe di na le botlalogolo jwa dingwaga tsa tsenelo.</w:t>
            </w:r>
          </w:p>
        </w:tc>
      </w:tr>
      <w:tr w:rsidR="000606DF" w:rsidRPr="00A12C17" w14:paraId="1B15FA3A" w14:textId="77777777" w:rsidTr="001F2B58">
        <w:trPr>
          <w:trHeight w:val="236"/>
        </w:trPr>
        <w:tc>
          <w:tcPr>
            <w:tcW w:w="4531" w:type="dxa"/>
          </w:tcPr>
          <w:p w14:paraId="5DD297F3" w14:textId="5C199498" w:rsidR="000606DF" w:rsidRPr="00BC3192" w:rsidRDefault="000606DF" w:rsidP="001F2B58">
            <w:pPr>
              <w:rPr>
                <w:rFonts w:ascii="Arial" w:eastAsia="Times New Roman" w:hAnsi="Arial" w:cs="Arial"/>
                <w:kern w:val="24"/>
                <w:sz w:val="20"/>
                <w:szCs w:val="20"/>
                <w:lang w:val="tn-ZA" w:eastAsia="en-GB"/>
              </w:rPr>
            </w:pPr>
            <w:r w:rsidRPr="00BC3192">
              <w:rPr>
                <w:rFonts w:ascii="Arial" w:eastAsia="Times New Roman" w:hAnsi="Arial" w:cs="Arial"/>
                <w:kern w:val="24"/>
                <w:sz w:val="20"/>
                <w:szCs w:val="20"/>
                <w:lang w:val="tn-ZA" w:eastAsia="en-GB"/>
              </w:rPr>
              <w:t xml:space="preserve">Leloko la thulaganyo e le nngwe ya thuso ya kalafo le ka se nne leloko la dithulaganyo tse di fetang e le nngwe tsa kalafo. </w:t>
            </w:r>
          </w:p>
        </w:tc>
        <w:tc>
          <w:tcPr>
            <w:tcW w:w="4825" w:type="dxa"/>
          </w:tcPr>
          <w:p w14:paraId="731C2DCD" w14:textId="7812D980" w:rsidR="000606DF" w:rsidRPr="00BC3192" w:rsidRDefault="000606DF" w:rsidP="001F2B58">
            <w:pPr>
              <w:rPr>
                <w:rFonts w:ascii="Arial" w:eastAsia="Times New Roman" w:hAnsi="Arial" w:cs="Arial"/>
                <w:kern w:val="24"/>
                <w:sz w:val="20"/>
                <w:szCs w:val="20"/>
                <w:lang w:val="tn-ZA" w:eastAsia="en-GB"/>
              </w:rPr>
            </w:pPr>
            <w:r w:rsidRPr="00BC3192">
              <w:rPr>
                <w:rStyle w:val="st1"/>
                <w:rFonts w:ascii="Arial" w:hAnsi="Arial" w:cs="Arial"/>
                <w:sz w:val="20"/>
                <w:szCs w:val="20"/>
                <w:lang w:val="tn-ZA"/>
              </w:rPr>
              <w:t>Ga go na tekanyetso mo palong ya dipholisi tsa inšorense tse motho a ka nnang le tsona, fela go na le melao e e rileng ka ga boleng jwa dithuso tse dipholisi tse di ka di tlamelang. Fa motsholapholisi a sireleditswe thata, a ka se amogele tuelo e e feletseng e a dirileng dikabelo mo go yona. Se ke ka ntlha gore tshireletso ya kotsi e lefa motho yo o sireleditsweng tatlhegelo e a itemogetseng yona ka ntlha ya fa go diragala tiragalo e e sireleditsweng. Maikaelelo a yona ga se go humisa motho yo o sireleditsweng kgotsa moamogedi wa pholisi.</w:t>
            </w:r>
          </w:p>
        </w:tc>
      </w:tr>
      <w:tr w:rsidR="000606DF" w:rsidRPr="00A12C17" w14:paraId="4E86A5D8" w14:textId="77777777" w:rsidTr="001F2B58">
        <w:trPr>
          <w:trHeight w:val="473"/>
        </w:trPr>
        <w:tc>
          <w:tcPr>
            <w:tcW w:w="4531" w:type="dxa"/>
            <w:hideMark/>
          </w:tcPr>
          <w:p w14:paraId="22366EAC" w14:textId="77777777" w:rsidR="000606DF" w:rsidRPr="00BC3192" w:rsidRDefault="000606DF" w:rsidP="001F2B58">
            <w:pPr>
              <w:rPr>
                <w:rFonts w:ascii="Arial" w:eastAsia="Times New Roman" w:hAnsi="Arial" w:cs="Arial"/>
                <w:sz w:val="20"/>
                <w:szCs w:val="20"/>
                <w:lang w:val="tn-ZA" w:eastAsia="en-GB"/>
              </w:rPr>
            </w:pPr>
            <w:r w:rsidRPr="00BC3192">
              <w:rPr>
                <w:rFonts w:ascii="Arial" w:eastAsia="Times New Roman" w:hAnsi="Arial" w:cs="Arial"/>
                <w:kern w:val="24"/>
                <w:sz w:val="20"/>
                <w:szCs w:val="20"/>
                <w:lang w:val="tn-ZA" w:eastAsia="en-GB"/>
              </w:rPr>
              <w:t>Kwadiso e e bulegileng - dithulaganyo tse di bulegileng tsa thuso ya kalafo ga di a tshwanela go ganela botokololo.</w:t>
            </w:r>
          </w:p>
        </w:tc>
        <w:tc>
          <w:tcPr>
            <w:tcW w:w="4825" w:type="dxa"/>
            <w:hideMark/>
          </w:tcPr>
          <w:p w14:paraId="1D40804C" w14:textId="1F8598FA" w:rsidR="000606DF" w:rsidRPr="00BC3192" w:rsidRDefault="000606DF" w:rsidP="001F2B58">
            <w:pPr>
              <w:rPr>
                <w:rFonts w:ascii="Arial" w:eastAsia="Times New Roman" w:hAnsi="Arial" w:cs="Arial"/>
                <w:sz w:val="20"/>
                <w:szCs w:val="20"/>
                <w:lang w:val="tn-ZA" w:eastAsia="en-GB"/>
              </w:rPr>
            </w:pPr>
            <w:r w:rsidRPr="00BC3192">
              <w:rPr>
                <w:rFonts w:ascii="Arial" w:eastAsia="Times New Roman" w:hAnsi="Arial" w:cs="Arial"/>
                <w:kern w:val="24"/>
                <w:sz w:val="20"/>
                <w:szCs w:val="20"/>
                <w:lang w:val="tn-ZA" w:eastAsia="en-GB"/>
              </w:rPr>
              <w:t>Botokololo bo ka ganelwa ka ntlha ya porofaele ya gago e e kotsi fa setlamoinšorense se tlhopha go dira jalo.</w:t>
            </w:r>
          </w:p>
        </w:tc>
      </w:tr>
      <w:tr w:rsidR="000606DF" w:rsidRPr="00A12C17" w14:paraId="27AD4DEF" w14:textId="77777777" w:rsidTr="001F2B58">
        <w:trPr>
          <w:trHeight w:val="974"/>
        </w:trPr>
        <w:tc>
          <w:tcPr>
            <w:tcW w:w="4531" w:type="dxa"/>
            <w:hideMark/>
          </w:tcPr>
          <w:p w14:paraId="5EA5E79B" w14:textId="77777777" w:rsidR="000606DF" w:rsidRPr="00BC3192" w:rsidRDefault="000606DF" w:rsidP="001F2B58">
            <w:pPr>
              <w:rPr>
                <w:rFonts w:ascii="Arial" w:eastAsia="Times New Roman" w:hAnsi="Arial" w:cs="Arial"/>
                <w:kern w:val="24"/>
                <w:sz w:val="20"/>
                <w:szCs w:val="20"/>
                <w:lang w:val="tn-ZA" w:eastAsia="en-GB"/>
              </w:rPr>
            </w:pPr>
            <w:r w:rsidRPr="00BC3192">
              <w:rPr>
                <w:rFonts w:ascii="Arial" w:eastAsia="Times New Roman" w:hAnsi="Arial" w:cs="Arial"/>
                <w:kern w:val="24"/>
                <w:sz w:val="20"/>
                <w:szCs w:val="20"/>
                <w:lang w:val="tn-ZA" w:eastAsia="en-GB"/>
              </w:rPr>
              <w:t>Kelo ya setšhaba:</w:t>
            </w:r>
          </w:p>
          <w:p w14:paraId="1DB316FA" w14:textId="1E921890" w:rsidR="000606DF" w:rsidRPr="00BC3192" w:rsidRDefault="000606DF" w:rsidP="001F2B58">
            <w:pPr>
              <w:pStyle w:val="ListParagraph"/>
              <w:numPr>
                <w:ilvl w:val="0"/>
                <w:numId w:val="20"/>
              </w:numPr>
              <w:rPr>
                <w:rFonts w:ascii="Arial" w:eastAsia="Times New Roman" w:hAnsi="Arial" w:cs="Arial"/>
                <w:sz w:val="20"/>
                <w:szCs w:val="20"/>
                <w:lang w:val="tn-ZA" w:eastAsia="en-GB"/>
              </w:rPr>
            </w:pPr>
            <w:r w:rsidRPr="00BC3192">
              <w:rPr>
                <w:rFonts w:ascii="Arial" w:eastAsia="Times New Roman" w:hAnsi="Arial" w:cs="Arial"/>
                <w:kern w:val="24"/>
                <w:sz w:val="20"/>
                <w:szCs w:val="20"/>
                <w:lang w:val="tn-ZA" w:eastAsia="en-GB"/>
              </w:rPr>
              <w:t xml:space="preserve">Maloko otlhe a duela kabelo e e tshwanang go ya ka tlhopho/thulaganyo e e tlhophilweng le palo ya maloko (bogolo jwa lelapa). Diporimiamo di tlhomamisiwa mo pakaneng e e tlhophilweng ya thuso mme gape e ka nna ka ga lotseno gape ka ga palo ya baikaegi. </w:t>
            </w:r>
          </w:p>
          <w:p w14:paraId="7A853D59" w14:textId="65C51D9C" w:rsidR="000606DF" w:rsidRPr="00BC3192" w:rsidRDefault="000606DF" w:rsidP="001F2B58">
            <w:pPr>
              <w:pStyle w:val="ListParagraph"/>
              <w:numPr>
                <w:ilvl w:val="0"/>
                <w:numId w:val="20"/>
              </w:numPr>
              <w:tabs>
                <w:tab w:val="left" w:pos="720"/>
              </w:tabs>
              <w:rPr>
                <w:rFonts w:ascii="Arial" w:eastAsia="Times New Roman" w:hAnsi="Arial" w:cs="Arial"/>
                <w:sz w:val="20"/>
                <w:szCs w:val="20"/>
                <w:lang w:val="tn-ZA" w:eastAsia="en-GB"/>
              </w:rPr>
            </w:pPr>
            <w:r w:rsidRPr="00BC3192">
              <w:rPr>
                <w:rFonts w:ascii="Arial" w:eastAsia="Times New Roman" w:hAnsi="Arial" w:cs="Arial"/>
                <w:kern w:val="24"/>
                <w:sz w:val="20"/>
                <w:szCs w:val="20"/>
                <w:lang w:val="tn-ZA" w:eastAsia="en-GB"/>
              </w:rPr>
              <w:t>Kabelo ya poromiamo e e lekanang go maloko a kotsi e e kwa godimo le e e kwa tlase.</w:t>
            </w:r>
          </w:p>
        </w:tc>
        <w:tc>
          <w:tcPr>
            <w:tcW w:w="4825" w:type="dxa"/>
            <w:hideMark/>
          </w:tcPr>
          <w:p w14:paraId="1EFB7BD5" w14:textId="77777777" w:rsidR="000606DF" w:rsidRPr="00BC3192" w:rsidRDefault="000606DF" w:rsidP="001F2B58">
            <w:pPr>
              <w:rPr>
                <w:rFonts w:ascii="Arial" w:eastAsia="Times New Roman" w:hAnsi="Arial" w:cs="Arial"/>
                <w:kern w:val="24"/>
                <w:sz w:val="20"/>
                <w:szCs w:val="20"/>
                <w:lang w:val="tn-ZA" w:eastAsia="en-GB"/>
              </w:rPr>
            </w:pPr>
            <w:r w:rsidRPr="00BC3192">
              <w:rPr>
                <w:rFonts w:ascii="Arial" w:eastAsia="Times New Roman" w:hAnsi="Arial" w:cs="Arial"/>
                <w:kern w:val="24"/>
                <w:sz w:val="20"/>
                <w:szCs w:val="20"/>
                <w:lang w:val="tn-ZA" w:eastAsia="en-GB"/>
              </w:rPr>
              <w:t>Diporimiamo di lekanyediwa ka kotsi, dingwe ka bongwe mme dingwe ka setlhopha. Se se ikaegile ka melawana e e mo molaong.</w:t>
            </w:r>
          </w:p>
          <w:p w14:paraId="23BE7E78" w14:textId="77777777" w:rsidR="00D86EC6" w:rsidRPr="00BC3192" w:rsidRDefault="00D86EC6" w:rsidP="001F2B58">
            <w:pPr>
              <w:rPr>
                <w:rFonts w:ascii="Arial" w:eastAsia="Times New Roman" w:hAnsi="Arial" w:cs="Arial"/>
                <w:kern w:val="24"/>
                <w:sz w:val="20"/>
                <w:szCs w:val="20"/>
                <w:lang w:val="tn-ZA" w:eastAsia="en-GB"/>
              </w:rPr>
            </w:pPr>
          </w:p>
          <w:p w14:paraId="3756D1F4" w14:textId="26E113BA" w:rsidR="000606DF" w:rsidRPr="00BC3192" w:rsidRDefault="000606DF" w:rsidP="001F2B58">
            <w:pPr>
              <w:rPr>
                <w:rFonts w:ascii="Arial" w:eastAsia="Times New Roman" w:hAnsi="Arial" w:cs="Arial"/>
                <w:kern w:val="24"/>
                <w:sz w:val="20"/>
                <w:szCs w:val="20"/>
                <w:lang w:val="tn-ZA" w:eastAsia="en-GB"/>
              </w:rPr>
            </w:pPr>
            <w:r w:rsidRPr="00BC3192">
              <w:rPr>
                <w:rFonts w:ascii="Arial" w:eastAsia="Times New Roman" w:hAnsi="Arial" w:cs="Arial"/>
                <w:kern w:val="24"/>
                <w:sz w:val="20"/>
                <w:szCs w:val="20"/>
                <w:lang w:val="tn-ZA" w:eastAsia="en-GB"/>
              </w:rPr>
              <w:t xml:space="preserve">Mo pholising ya inšorense ya pakakhutshwane ya tshireletso ya tlhaelo ka ntlha ya go robadiwa kwa bookelong, go dira diteko le kalafo ya HIV, Aids, lohuba le malaria, porimiamo e tla tlhomamisiwa ke setlhopha se motsholapholisi e leng karolo ya sona. Go tshwana le dithulaganyo tsa kalafo mo mefuteng e ya tshireletso maloko otlhe (go sa kgathalesege dingwaga, bong, lotseno, jj) a duela porimiamo e e tshwanang ya dithuso tse di tshwanang. </w:t>
            </w:r>
          </w:p>
          <w:p w14:paraId="41C594AD" w14:textId="366789D2" w:rsidR="000606DF" w:rsidRPr="00BC3192" w:rsidRDefault="000606DF" w:rsidP="001F2B58">
            <w:pPr>
              <w:rPr>
                <w:rFonts w:ascii="Arial" w:eastAsia="Times New Roman" w:hAnsi="Arial" w:cs="Arial"/>
                <w:kern w:val="24"/>
                <w:sz w:val="20"/>
                <w:szCs w:val="20"/>
                <w:lang w:val="tn-ZA" w:eastAsia="en-GB"/>
              </w:rPr>
            </w:pPr>
            <w:r w:rsidRPr="00BC3192">
              <w:rPr>
                <w:rFonts w:ascii="Arial" w:eastAsia="Times New Roman" w:hAnsi="Arial" w:cs="Arial"/>
                <w:kern w:val="24"/>
                <w:sz w:val="20"/>
                <w:szCs w:val="20"/>
                <w:lang w:val="tn-ZA" w:eastAsia="en-GB"/>
              </w:rPr>
              <w:t xml:space="preserve"> </w:t>
            </w:r>
            <w:r w:rsidRPr="00BC3192">
              <w:rPr>
                <w:rFonts w:ascii="Arial" w:eastAsia="Times New Roman" w:hAnsi="Arial" w:cs="Arial"/>
                <w:kern w:val="24"/>
                <w:sz w:val="20"/>
                <w:szCs w:val="20"/>
                <w:lang w:val="tn-ZA" w:eastAsia="en-GB"/>
              </w:rPr>
              <w:br/>
              <w:t xml:space="preserve">Mo dikungong tse di abang inšorense ya maeto a Boditšhaba, pholoso ya Kalafo ya tshoganyetso kgotsa dipalangwa kgotsa Tlhokomelo ya ba ba Bokoa, porimiamo e tla tlhomamisiwa ke porofaele ya kotsi ya motsholapholisi. </w:t>
            </w:r>
          </w:p>
          <w:p w14:paraId="61B9D28B" w14:textId="77777777" w:rsidR="000606DF" w:rsidRPr="00BC3192" w:rsidRDefault="000606DF" w:rsidP="001F2B58">
            <w:pPr>
              <w:rPr>
                <w:rFonts w:ascii="Arial" w:eastAsia="Times New Roman" w:hAnsi="Arial" w:cs="Arial"/>
                <w:kern w:val="24"/>
                <w:sz w:val="20"/>
                <w:szCs w:val="20"/>
                <w:lang w:val="tn-ZA" w:eastAsia="en-GB"/>
              </w:rPr>
            </w:pPr>
          </w:p>
          <w:p w14:paraId="648F78F0" w14:textId="44B5A6E6" w:rsidR="000606DF" w:rsidRPr="00BC3192" w:rsidRDefault="000606DF" w:rsidP="001F2B58">
            <w:pPr>
              <w:rPr>
                <w:rFonts w:ascii="Arial" w:eastAsia="Times New Roman" w:hAnsi="Arial" w:cs="Arial"/>
                <w:kern w:val="24"/>
                <w:sz w:val="20"/>
                <w:szCs w:val="20"/>
                <w:lang w:val="tn-ZA" w:eastAsia="en-GB"/>
              </w:rPr>
            </w:pPr>
            <w:r w:rsidRPr="00BC3192">
              <w:rPr>
                <w:rFonts w:ascii="Arial" w:eastAsia="Times New Roman" w:hAnsi="Arial" w:cs="Arial"/>
                <w:kern w:val="24"/>
                <w:sz w:val="20"/>
                <w:szCs w:val="20"/>
                <w:lang w:val="tn-ZA" w:eastAsia="en-GB"/>
              </w:rPr>
              <w:t>Setlamoinšorense se ka tlhoka gore motsholapholisi yo o tsenang mo pholising ya inšorense ya boitekanelo morago ga dingwaga tse di totobetseng a duele porimiamo e e kwa godimo go feta ya motsholapholisi o o tseneng mo konterakeng ka dingwaga a le monnye, kwa ntle ga gore porimiamo e e kwa godimo e duelwa ke batsholapholisi botlhe ba ba nang le dingwaga tse di tshwanang.</w:t>
            </w:r>
          </w:p>
          <w:p w14:paraId="6F1F87E5" w14:textId="77777777" w:rsidR="000606DF" w:rsidRPr="00BC3192" w:rsidRDefault="000606DF" w:rsidP="001F2B58">
            <w:pPr>
              <w:contextualSpacing/>
              <w:rPr>
                <w:rFonts w:ascii="Arial" w:eastAsia="Times New Roman" w:hAnsi="Arial" w:cs="Arial"/>
                <w:sz w:val="20"/>
                <w:szCs w:val="20"/>
                <w:lang w:val="tn-ZA" w:eastAsia="en-GB"/>
              </w:rPr>
            </w:pPr>
          </w:p>
        </w:tc>
      </w:tr>
      <w:tr w:rsidR="000606DF" w:rsidRPr="00A12C17" w14:paraId="5283E84D" w14:textId="77777777" w:rsidTr="001F2B58">
        <w:trPr>
          <w:trHeight w:val="1092"/>
        </w:trPr>
        <w:tc>
          <w:tcPr>
            <w:tcW w:w="4531" w:type="dxa"/>
            <w:hideMark/>
          </w:tcPr>
          <w:p w14:paraId="3F739405" w14:textId="47F4EB8A" w:rsidR="000606DF" w:rsidRPr="00BC3192" w:rsidRDefault="000606DF" w:rsidP="000606DF">
            <w:pPr>
              <w:rPr>
                <w:rFonts w:ascii="Arial" w:eastAsia="Times New Roman" w:hAnsi="Arial" w:cs="Arial"/>
                <w:sz w:val="20"/>
                <w:szCs w:val="20"/>
                <w:lang w:val="tn-ZA" w:eastAsia="en-GB"/>
              </w:rPr>
            </w:pPr>
            <w:r w:rsidRPr="00BC3192">
              <w:rPr>
                <w:rFonts w:ascii="Arial" w:eastAsia="Times New Roman" w:hAnsi="Arial" w:cs="Arial"/>
                <w:kern w:val="24"/>
                <w:sz w:val="20"/>
                <w:szCs w:val="20"/>
                <w:lang w:val="tn-ZA" w:eastAsia="en-GB"/>
              </w:rPr>
              <w:t>E amogetse ke bogolo jwa maokelo a poraefete (tlhopho le tshoganyetso) go ikaegile ka pakana ya thuso ya thulaganyo e e tlhophileng (tumelelo pele e tla tlhokega).</w:t>
            </w:r>
          </w:p>
        </w:tc>
        <w:tc>
          <w:tcPr>
            <w:tcW w:w="4825" w:type="dxa"/>
            <w:shd w:val="clear" w:color="auto" w:fill="auto"/>
            <w:hideMark/>
          </w:tcPr>
          <w:p w14:paraId="50024E38" w14:textId="7F7F710E" w:rsidR="000606DF" w:rsidRPr="00BC3192" w:rsidRDefault="000606DF" w:rsidP="00123BBE">
            <w:pPr>
              <w:rPr>
                <w:rFonts w:ascii="Arial" w:eastAsia="Times New Roman" w:hAnsi="Arial" w:cs="Arial"/>
                <w:kern w:val="24"/>
                <w:sz w:val="20"/>
                <w:szCs w:val="20"/>
                <w:lang w:val="tn-ZA" w:eastAsia="en-GB"/>
              </w:rPr>
            </w:pPr>
            <w:r w:rsidRPr="00BC3192">
              <w:rPr>
                <w:rFonts w:ascii="Arial" w:eastAsia="Times New Roman" w:hAnsi="Arial" w:cs="Arial"/>
                <w:kern w:val="24"/>
                <w:sz w:val="20"/>
                <w:szCs w:val="20"/>
                <w:lang w:val="tn-ZA" w:eastAsia="en-GB"/>
              </w:rPr>
              <w:t>Ga e sireletse tshireletso ya kalafo kgotsa ditshenyegelo tsa bookelo; ka gale e tlamela madintsi kgotsa bokanakang jwa Ranta ka letsatsi (e lekanyeditswe ka bokanakang jo bo beilweng ka molao) mo bokanakang jwa malatsi a motsholapholisi a le kwa bookelong ka ona.</w:t>
            </w:r>
          </w:p>
          <w:p w14:paraId="037FA259" w14:textId="77777777" w:rsidR="000606DF" w:rsidRPr="00BC3192" w:rsidRDefault="000606DF" w:rsidP="00123BBE">
            <w:pPr>
              <w:rPr>
                <w:rFonts w:ascii="Arial" w:eastAsia="Times New Roman" w:hAnsi="Arial" w:cs="Arial"/>
                <w:sz w:val="20"/>
                <w:szCs w:val="20"/>
                <w:highlight w:val="yellow"/>
                <w:lang w:val="tn-ZA" w:eastAsia="en-GB"/>
              </w:rPr>
            </w:pPr>
          </w:p>
        </w:tc>
      </w:tr>
      <w:tr w:rsidR="000606DF" w:rsidRPr="00A12C17" w14:paraId="7A6B8E06" w14:textId="77777777" w:rsidTr="001F2B58">
        <w:trPr>
          <w:trHeight w:val="1986"/>
        </w:trPr>
        <w:tc>
          <w:tcPr>
            <w:tcW w:w="4531" w:type="dxa"/>
          </w:tcPr>
          <w:p w14:paraId="3A3A32CF" w14:textId="1ED5A18D" w:rsidR="000606DF" w:rsidRPr="00BC3192" w:rsidRDefault="000606DF" w:rsidP="00123BBE">
            <w:pPr>
              <w:rPr>
                <w:rFonts w:ascii="Arial" w:hAnsi="Arial" w:cs="Arial"/>
                <w:sz w:val="20"/>
                <w:szCs w:val="20"/>
                <w:lang w:val="tn-ZA"/>
              </w:rPr>
            </w:pPr>
            <w:r w:rsidRPr="00BC3192">
              <w:rPr>
                <w:rFonts w:ascii="Arial" w:hAnsi="Arial" w:cs="Arial"/>
                <w:sz w:val="20"/>
                <w:szCs w:val="20"/>
                <w:lang w:val="tn-ZA"/>
              </w:rPr>
              <w:t>Melao ya thulaganyo</w:t>
            </w:r>
            <w:r w:rsidR="002D6884" w:rsidRPr="00A12C17">
              <w:rPr>
                <w:rFonts w:ascii="Arial" w:hAnsi="Arial" w:cs="Arial"/>
                <w:sz w:val="20"/>
                <w:szCs w:val="20"/>
                <w:lang w:val="tn-ZA"/>
              </w:rPr>
              <w:t xml:space="preserve"> ya</w:t>
            </w:r>
            <w:r w:rsidRPr="00BC3192">
              <w:rPr>
                <w:rFonts w:ascii="Arial" w:hAnsi="Arial" w:cs="Arial"/>
                <w:sz w:val="20"/>
                <w:szCs w:val="20"/>
                <w:lang w:val="tn-ZA"/>
              </w:rPr>
              <w:t xml:space="preserve"> tlhopho e e totobetseng ya thuso e tla supa bogolo jwa dithuso tsa maemo a a sa Bewang a Palotlase ya Dithuso.  Ditekanyetso tsa mekgwatsamaiso/didirisiwa tse di rileng (sk. dithuso tsa dingaka tsa matlho le tsa dikarolo tsa mmele tsa maitirelo) di tla supiwa mo melaong ya thulagani ya pakana e e totobetseng ya thuso e e tlhophilweng mo ngwageng wa thuso e e totobetseng.</w:t>
            </w:r>
          </w:p>
        </w:tc>
        <w:tc>
          <w:tcPr>
            <w:tcW w:w="4825" w:type="dxa"/>
          </w:tcPr>
          <w:p w14:paraId="65BC0DD5" w14:textId="691B3C45" w:rsidR="000606DF" w:rsidRPr="00BC3192" w:rsidRDefault="000606DF" w:rsidP="00123BBE">
            <w:pPr>
              <w:rPr>
                <w:rFonts w:ascii="Arial" w:hAnsi="Arial" w:cs="Arial"/>
                <w:sz w:val="20"/>
                <w:szCs w:val="20"/>
                <w:highlight w:val="yellow"/>
                <w:lang w:val="tn-ZA"/>
              </w:rPr>
            </w:pPr>
            <w:r w:rsidRPr="00BC3192">
              <w:rPr>
                <w:rFonts w:ascii="Arial" w:hAnsi="Arial" w:cs="Arial"/>
                <w:sz w:val="20"/>
                <w:szCs w:val="20"/>
                <w:lang w:val="tn-ZA"/>
              </w:rPr>
              <w:t>Thuso ke palo e e sa fetogeng ya madi e e badiwang ka letsatsi, kgotsa madintsi a a duelwang fa tiragalo e e totobaditsweng e diragala (sk. fa go tlhagelela maemo a a totobetseng a boitekanelo). Ga se bokanakang jwa madi a a sireletsang tshenyegelo/ditshenyegelo tsa mokgwatsamaiso o o totobetseng wa kalafo.</w:t>
            </w:r>
          </w:p>
        </w:tc>
      </w:tr>
      <w:tr w:rsidR="000606DF" w:rsidRPr="00A12C17" w14:paraId="59B6CF2A" w14:textId="77777777" w:rsidTr="001F2B58">
        <w:tc>
          <w:tcPr>
            <w:tcW w:w="4531" w:type="dxa"/>
          </w:tcPr>
          <w:p w14:paraId="783B45D8" w14:textId="0EE81E88" w:rsidR="000606DF" w:rsidRPr="00BC3192" w:rsidRDefault="000606DF" w:rsidP="00123BBE">
            <w:pPr>
              <w:rPr>
                <w:rFonts w:ascii="Arial" w:hAnsi="Arial" w:cs="Arial"/>
                <w:sz w:val="20"/>
                <w:szCs w:val="20"/>
                <w:lang w:val="tn-ZA"/>
              </w:rPr>
            </w:pPr>
            <w:r w:rsidRPr="00BC3192">
              <w:rPr>
                <w:rFonts w:ascii="Arial" w:hAnsi="Arial" w:cs="Arial"/>
                <w:sz w:val="20"/>
                <w:szCs w:val="20"/>
                <w:lang w:val="tn-ZA"/>
              </w:rPr>
              <w:t xml:space="preserve">Duela dithuso tsa mo bookelong, tse di ka ga melao ya thulaganyo e e kwadisitsweng. </w:t>
            </w:r>
          </w:p>
        </w:tc>
        <w:tc>
          <w:tcPr>
            <w:tcW w:w="4825" w:type="dxa"/>
          </w:tcPr>
          <w:p w14:paraId="14F36D5A" w14:textId="54E40839" w:rsidR="000606DF" w:rsidRPr="00BC3192" w:rsidRDefault="000606DF" w:rsidP="00123BBE">
            <w:pPr>
              <w:rPr>
                <w:rFonts w:ascii="Arial" w:hAnsi="Arial" w:cs="Arial"/>
                <w:sz w:val="20"/>
                <w:szCs w:val="20"/>
                <w:highlight w:val="yellow"/>
                <w:lang w:val="tn-ZA"/>
              </w:rPr>
            </w:pPr>
            <w:r w:rsidRPr="00BC3192">
              <w:rPr>
                <w:rFonts w:ascii="Arial" w:hAnsi="Arial" w:cs="Arial"/>
                <w:sz w:val="20"/>
                <w:szCs w:val="20"/>
                <w:lang w:val="tn-ZA"/>
              </w:rPr>
              <w:t>Ga e duele ditshenyegelo tsa go robadiwa mo bookelong, melato ya dingaka kgotsa ditshenyegelo tse dingwe tsa kalafo. Aba palo e e sa fetogeng ya madi go motsholapholisi e e balelwang ka letsatsi kgotsa thuso ya madintsi e e duelwang fa tiragalo e e totobetseng e diragala.</w:t>
            </w:r>
          </w:p>
        </w:tc>
      </w:tr>
      <w:tr w:rsidR="000606DF" w:rsidRPr="00A12C17" w14:paraId="7C7879E5" w14:textId="77777777" w:rsidTr="001F2B58">
        <w:tc>
          <w:tcPr>
            <w:tcW w:w="4531" w:type="dxa"/>
          </w:tcPr>
          <w:p w14:paraId="22B313AD" w14:textId="7C1EA604" w:rsidR="000606DF" w:rsidRPr="00BC3192" w:rsidRDefault="000606DF" w:rsidP="00123BBE">
            <w:pPr>
              <w:rPr>
                <w:rFonts w:ascii="Arial" w:hAnsi="Arial" w:cs="Arial"/>
                <w:iCs/>
                <w:sz w:val="20"/>
                <w:szCs w:val="20"/>
                <w:lang w:val="tn-ZA"/>
              </w:rPr>
            </w:pPr>
            <w:r w:rsidRPr="00BC3192">
              <w:rPr>
                <w:rFonts w:ascii="Arial" w:hAnsi="Arial" w:cs="Arial"/>
                <w:iCs/>
                <w:sz w:val="20"/>
                <w:szCs w:val="20"/>
                <w:lang w:val="tn-ZA"/>
              </w:rPr>
              <w:t>Kalafo ya malwetse a a kotsi e ka ga se se tlamelwang ke Palotlase ya Dithuso tse di Beilweng. Kalafo ya tlaleletso (sk kalafo ya molemo wa baeoloji kgotsa dikalafo tse di sa tlamelwang ka Palotlase ya Dithuso tse di Beilweng) e tla neelwa matlotlo go ya ka melao ya pakana ya thulaganyo ya thuso ya kalafo e e tlhophilweng.</w:t>
            </w:r>
          </w:p>
          <w:p w14:paraId="4B0699AE" w14:textId="77777777" w:rsidR="000606DF" w:rsidRPr="00BC3192" w:rsidRDefault="000606DF" w:rsidP="00123BBE">
            <w:pPr>
              <w:rPr>
                <w:rFonts w:ascii="Arial" w:hAnsi="Arial" w:cs="Arial"/>
                <w:sz w:val="20"/>
                <w:szCs w:val="20"/>
                <w:lang w:val="tn-ZA"/>
              </w:rPr>
            </w:pPr>
          </w:p>
          <w:p w14:paraId="57428D23" w14:textId="77777777" w:rsidR="000606DF" w:rsidRPr="00BC3192" w:rsidRDefault="000606DF" w:rsidP="00123BBE">
            <w:pPr>
              <w:rPr>
                <w:rFonts w:ascii="Arial" w:hAnsi="Arial" w:cs="Arial"/>
                <w:sz w:val="20"/>
                <w:szCs w:val="20"/>
                <w:lang w:val="tn-ZA"/>
              </w:rPr>
            </w:pPr>
          </w:p>
        </w:tc>
        <w:tc>
          <w:tcPr>
            <w:tcW w:w="4825" w:type="dxa"/>
          </w:tcPr>
          <w:p w14:paraId="2F2D6B41" w14:textId="1FE2B72F" w:rsidR="000606DF" w:rsidRPr="00BC3192" w:rsidRDefault="00EA7392" w:rsidP="00123BBE">
            <w:pPr>
              <w:rPr>
                <w:rFonts w:ascii="Arial" w:hAnsi="Arial" w:cs="Arial"/>
                <w:sz w:val="20"/>
                <w:szCs w:val="20"/>
                <w:lang w:val="tn-ZA"/>
              </w:rPr>
            </w:pPr>
            <w:r w:rsidRPr="00BC3192">
              <w:rPr>
                <w:rFonts w:ascii="Arial" w:hAnsi="Arial" w:cs="Arial"/>
                <w:sz w:val="20"/>
                <w:szCs w:val="20"/>
                <w:lang w:val="tn-ZA"/>
              </w:rPr>
              <w:t>E ka duela fela ditshenyegelo/tshenyegelo ya go dira diteko le kalafo ya  HIV, Aids, lohuba, le malaria. Mefuta e mengwe yotlhe ya dipholisi tsa inšorense ga e duele tshenyegelo ya kalafo e e amanang le malwetse a a kotsi, fela e ka duela motsholapholisi madi a a sa fetogeng kgotsa thuso ya madintsi ya malwetse a a totobetseng a a kotsi go ya ka mametlelelo ya pholisi.</w:t>
            </w:r>
          </w:p>
        </w:tc>
      </w:tr>
      <w:tr w:rsidR="000606DF" w:rsidRPr="00A12C17" w14:paraId="4FBC6286" w14:textId="77777777" w:rsidTr="001F2B58">
        <w:tc>
          <w:tcPr>
            <w:tcW w:w="4531" w:type="dxa"/>
          </w:tcPr>
          <w:p w14:paraId="6C51E53A" w14:textId="1D0CEB42" w:rsidR="0078479D" w:rsidRPr="00BC3192" w:rsidRDefault="0078479D">
            <w:pPr>
              <w:rPr>
                <w:rFonts w:ascii="Arial" w:hAnsi="Arial" w:cs="Arial"/>
                <w:sz w:val="20"/>
                <w:szCs w:val="20"/>
                <w:lang w:val="tn-ZA"/>
              </w:rPr>
            </w:pPr>
          </w:p>
          <w:p w14:paraId="751038EB" w14:textId="4317B7CF" w:rsidR="0078479D" w:rsidRPr="00BC3192" w:rsidRDefault="0078479D" w:rsidP="00123BBE">
            <w:pPr>
              <w:rPr>
                <w:rFonts w:ascii="Arial" w:hAnsi="Arial" w:cs="Arial"/>
                <w:sz w:val="20"/>
                <w:szCs w:val="20"/>
                <w:lang w:val="tn-ZA"/>
              </w:rPr>
            </w:pPr>
            <w:r w:rsidRPr="00BC3192">
              <w:rPr>
                <w:rFonts w:ascii="Arial" w:hAnsi="Arial" w:cs="Arial"/>
                <w:sz w:val="20"/>
                <w:szCs w:val="20"/>
                <w:lang w:val="tn-ZA"/>
              </w:rPr>
              <w:t>Ditekanyetso tsa go robadiwa kwa bookelong ka ngwaga di kwa godimo kgotsa ga di a lekanyediwa, tlhomame le ditlhopho tsa thuso tse di supilweng mo melaong ya thulaganyo ya ngwaga o o totobetseng wa thuso.</w:t>
            </w:r>
          </w:p>
        </w:tc>
        <w:tc>
          <w:tcPr>
            <w:tcW w:w="4825" w:type="dxa"/>
          </w:tcPr>
          <w:p w14:paraId="4E79B7AD" w14:textId="7D884D78" w:rsidR="000606DF" w:rsidRPr="00BC3192" w:rsidRDefault="000606DF" w:rsidP="00123BBE">
            <w:pPr>
              <w:rPr>
                <w:rFonts w:ascii="Arial" w:hAnsi="Arial" w:cs="Arial"/>
                <w:sz w:val="20"/>
                <w:szCs w:val="20"/>
                <w:lang w:val="tn-ZA"/>
              </w:rPr>
            </w:pPr>
            <w:r w:rsidRPr="00BC3192">
              <w:rPr>
                <w:rFonts w:ascii="Arial" w:hAnsi="Arial" w:cs="Arial"/>
                <w:sz w:val="20"/>
                <w:szCs w:val="20"/>
                <w:lang w:val="tn-ZA"/>
              </w:rPr>
              <w:t>Dithuso tsa pholisi ya inšorense ya pakakhutshwane ya tshireletso ya tlhaelo le tshireletso e e seng ya tshenyegelo ya kalafo ka ntlha ya go robadiwa kwa bookelong di lekanyeditswe go ya molao. Pholisi ya inšorense ya pakakhutshwane ya tshireletso ya tlhaelo ga e a letlelelwa go duela go feta R172 000 motho le motho ka ngwaga. Tshireletso e e seng ya tshenyegelo ya kalafo ka ntlha ya go robadiwa kwa bookelong e ka duela fela bogolo jwa R20 000 ka ngwaga.</w:t>
            </w:r>
          </w:p>
          <w:p w14:paraId="0A649532" w14:textId="2E5972C2" w:rsidR="000606DF" w:rsidRPr="00BC3192" w:rsidRDefault="000606DF" w:rsidP="00123BBE">
            <w:pPr>
              <w:rPr>
                <w:rFonts w:ascii="Arial" w:hAnsi="Arial" w:cs="Arial"/>
                <w:sz w:val="20"/>
                <w:szCs w:val="20"/>
                <w:lang w:val="tn-ZA"/>
              </w:rPr>
            </w:pPr>
          </w:p>
        </w:tc>
      </w:tr>
    </w:tbl>
    <w:p w14:paraId="72066C68" w14:textId="77777777" w:rsidR="00C117CC" w:rsidRPr="00BC3192" w:rsidRDefault="00C117CC" w:rsidP="00123BBE">
      <w:pPr>
        <w:spacing w:line="240" w:lineRule="auto"/>
        <w:jc w:val="both"/>
        <w:rPr>
          <w:rFonts w:ascii="Arial" w:hAnsi="Arial" w:cs="Arial"/>
          <w:b/>
          <w:i/>
          <w:sz w:val="20"/>
          <w:szCs w:val="20"/>
          <w:lang w:val="tn-ZA"/>
        </w:rPr>
      </w:pPr>
      <w:bookmarkStart w:id="10" w:name="_Hlk63074435"/>
    </w:p>
    <w:p w14:paraId="28603476" w14:textId="77777777" w:rsidR="00C23A12" w:rsidRPr="00BC3192" w:rsidRDefault="00FD7988" w:rsidP="00123BBE">
      <w:pPr>
        <w:pStyle w:val="ListParagraph"/>
        <w:numPr>
          <w:ilvl w:val="0"/>
          <w:numId w:val="32"/>
        </w:numPr>
        <w:spacing w:line="240" w:lineRule="auto"/>
        <w:jc w:val="both"/>
        <w:rPr>
          <w:rFonts w:ascii="Arial" w:hAnsi="Arial" w:cs="Arial"/>
          <w:b/>
          <w:i/>
          <w:sz w:val="20"/>
          <w:szCs w:val="20"/>
          <w:lang w:val="tn-ZA"/>
        </w:rPr>
      </w:pPr>
      <w:r w:rsidRPr="00BC3192">
        <w:rPr>
          <w:rFonts w:ascii="Arial" w:hAnsi="Arial" w:cs="Arial"/>
          <w:b/>
          <w:sz w:val="20"/>
          <w:szCs w:val="20"/>
          <w:lang w:val="tn-ZA"/>
        </w:rPr>
        <w:t>DIPOTSO TSE DI BODIWANG GANGWE LE GAPE DITHULAGANYO TSA THUSO YA KALAFO</w:t>
      </w:r>
      <w:bookmarkEnd w:id="10"/>
    </w:p>
    <w:p w14:paraId="0DC963CB" w14:textId="77777777" w:rsidR="00A67597" w:rsidRPr="00BC3192" w:rsidRDefault="00A67597" w:rsidP="00123BBE">
      <w:pPr>
        <w:pStyle w:val="ListParagraph"/>
        <w:spacing w:line="240" w:lineRule="auto"/>
        <w:ind w:left="360"/>
        <w:jc w:val="both"/>
        <w:rPr>
          <w:rFonts w:ascii="Arial" w:hAnsi="Arial" w:cs="Arial"/>
          <w:b/>
          <w:i/>
          <w:sz w:val="20"/>
          <w:szCs w:val="20"/>
          <w:lang w:val="tn-ZA"/>
        </w:rPr>
      </w:pPr>
    </w:p>
    <w:p w14:paraId="02061CD2" w14:textId="77777777" w:rsidR="000A0190" w:rsidRPr="00BC3192" w:rsidRDefault="004040EF" w:rsidP="00123BBE">
      <w:pPr>
        <w:pStyle w:val="ListParagraph"/>
        <w:numPr>
          <w:ilvl w:val="1"/>
          <w:numId w:val="32"/>
        </w:numPr>
        <w:spacing w:line="240" w:lineRule="auto"/>
        <w:jc w:val="both"/>
        <w:rPr>
          <w:rFonts w:ascii="Arial" w:hAnsi="Arial" w:cs="Arial"/>
          <w:b/>
          <w:sz w:val="20"/>
          <w:szCs w:val="20"/>
          <w:lang w:val="tn-ZA"/>
        </w:rPr>
      </w:pPr>
      <w:bookmarkStart w:id="11" w:name="_Hlk63067730"/>
      <w:r w:rsidRPr="00BC3192">
        <w:rPr>
          <w:rFonts w:ascii="Arial" w:hAnsi="Arial" w:cs="Arial"/>
          <w:b/>
          <w:sz w:val="20"/>
          <w:szCs w:val="20"/>
          <w:lang w:val="tn-ZA"/>
        </w:rPr>
        <w:t>Akhaoto ya Dipolokelo tsa Kalafo ke eng?</w:t>
      </w:r>
    </w:p>
    <w:p w14:paraId="0BBCBFA8" w14:textId="1592A1AD" w:rsidR="00A67597" w:rsidRPr="00BC3192" w:rsidRDefault="004040EF" w:rsidP="00123BBE">
      <w:pPr>
        <w:spacing w:line="240" w:lineRule="auto"/>
        <w:jc w:val="both"/>
        <w:rPr>
          <w:lang w:val="tn-ZA"/>
        </w:rPr>
      </w:pPr>
      <w:r w:rsidRPr="00BC3192">
        <w:rPr>
          <w:rFonts w:ascii="Arial" w:hAnsi="Arial" w:cs="Arial"/>
          <w:sz w:val="20"/>
          <w:szCs w:val="20"/>
          <w:lang w:val="tn-ZA"/>
        </w:rPr>
        <w:t xml:space="preserve">Ditlhopho dingwe tsa thuso ya kalafo di na le se se bidiwang </w:t>
      </w:r>
      <w:r w:rsidRPr="00BC3192">
        <w:rPr>
          <w:rFonts w:ascii="Arial" w:hAnsi="Arial" w:cs="Arial"/>
          <w:b/>
          <w:sz w:val="20"/>
          <w:szCs w:val="20"/>
          <w:lang w:val="tn-ZA"/>
        </w:rPr>
        <w:t>akhaonto ya dipolokelo tsa kalafo</w:t>
      </w:r>
      <w:r w:rsidRPr="00BC3192">
        <w:rPr>
          <w:rFonts w:ascii="Arial" w:hAnsi="Arial" w:cs="Arial"/>
          <w:sz w:val="20"/>
          <w:szCs w:val="20"/>
          <w:lang w:val="tn-ZA"/>
        </w:rPr>
        <w:t xml:space="preserve"> (MSA). Ka gale ke phesente ya kabelo ya gago ya kgwedi nngwe le nngwe (bogolo jwa 25%), e e dirisiwang go duela ditshenyegelo tsa letsatsi lengwe le lengwe tsa kalafo ya kwa bookelong e e sa tlhokeng gore o robadiwe. Matlole mangwe le mangwe a a sa dirisiwang a fetisediwa kwa ngwageng o o latelang, mme fa o fetola dithulaganyo a ka sutisediwa kwa thulaganyong e e latelang ya kalafo fa e na le tlhopho ya MSA, kgotsa o tla a duelwa fa o fetogela kwa thulaganyong e e senang akhaonto ya polokelo.</w:t>
      </w:r>
      <w:r w:rsidR="0048291A" w:rsidRPr="00BC3192">
        <w:rPr>
          <w:rFonts w:ascii="Arial" w:hAnsi="Arial" w:cs="Arial"/>
          <w:sz w:val="20"/>
          <w:szCs w:val="20"/>
          <w:lang w:val="tn-ZA"/>
        </w:rPr>
        <w:t xml:space="preserve"> </w:t>
      </w:r>
      <w:bookmarkEnd w:id="11"/>
    </w:p>
    <w:p w14:paraId="60D13711" w14:textId="4C67EE7B" w:rsidR="00E87E91" w:rsidRPr="00BC3192" w:rsidRDefault="00FE336E" w:rsidP="00123BBE">
      <w:pPr>
        <w:pStyle w:val="ListParagraph"/>
        <w:numPr>
          <w:ilvl w:val="0"/>
          <w:numId w:val="32"/>
        </w:numPr>
        <w:spacing w:line="240" w:lineRule="auto"/>
        <w:jc w:val="both"/>
        <w:rPr>
          <w:rFonts w:ascii="Arial" w:hAnsi="Arial" w:cs="Arial"/>
          <w:b/>
          <w:i/>
          <w:sz w:val="20"/>
          <w:szCs w:val="20"/>
          <w:lang w:val="tn-ZA"/>
        </w:rPr>
      </w:pPr>
      <w:r w:rsidRPr="00BC3192">
        <w:rPr>
          <w:rFonts w:ascii="Arial" w:hAnsi="Arial" w:cs="Arial"/>
          <w:b/>
          <w:sz w:val="20"/>
          <w:szCs w:val="20"/>
          <w:lang w:val="tn-ZA"/>
        </w:rPr>
        <w:t>DIPOTSO TSE DI BODIWANG KA GALE - INŠORENSE YA BOITEKANELO</w:t>
      </w:r>
      <w:r w:rsidR="00FD7988" w:rsidRPr="00BC3192">
        <w:rPr>
          <w:rFonts w:ascii="Arial" w:hAnsi="Arial" w:cs="Arial"/>
          <w:b/>
          <w:i/>
          <w:sz w:val="20"/>
          <w:szCs w:val="20"/>
          <w:lang w:val="tn-ZA"/>
        </w:rPr>
        <w:t xml:space="preserve"> </w:t>
      </w:r>
    </w:p>
    <w:p w14:paraId="2527D2A9" w14:textId="77777777" w:rsidR="00E87E91" w:rsidRPr="00BC3192" w:rsidRDefault="00E87E91" w:rsidP="00123BBE">
      <w:pPr>
        <w:pStyle w:val="ListParagraph"/>
        <w:spacing w:line="240" w:lineRule="auto"/>
        <w:ind w:left="360"/>
        <w:jc w:val="both"/>
        <w:rPr>
          <w:rFonts w:ascii="Arial" w:hAnsi="Arial" w:cs="Arial"/>
          <w:b/>
          <w:i/>
          <w:sz w:val="20"/>
          <w:szCs w:val="20"/>
          <w:lang w:val="tn-ZA"/>
        </w:rPr>
      </w:pPr>
    </w:p>
    <w:p w14:paraId="50915028" w14:textId="61D91BD0" w:rsidR="00044FAA" w:rsidRPr="00BC3192" w:rsidRDefault="00044FAA" w:rsidP="00123BBE">
      <w:pPr>
        <w:pStyle w:val="ListParagraph"/>
        <w:numPr>
          <w:ilvl w:val="1"/>
          <w:numId w:val="32"/>
        </w:numPr>
        <w:rPr>
          <w:rFonts w:ascii="Arial" w:hAnsi="Arial" w:cs="Arial"/>
          <w:b/>
          <w:bCs/>
          <w:sz w:val="20"/>
          <w:szCs w:val="20"/>
          <w:lang w:val="tn-ZA"/>
        </w:rPr>
      </w:pPr>
      <w:r w:rsidRPr="00BC3192">
        <w:rPr>
          <w:rFonts w:ascii="Arial" w:hAnsi="Arial" w:cs="Arial"/>
          <w:b/>
          <w:bCs/>
          <w:sz w:val="20"/>
          <w:szCs w:val="20"/>
          <w:lang w:val="tn-ZA"/>
        </w:rPr>
        <w:t>A maloko a me a lelapa a ka sirelediwa mo inšorenseng ya me ya boitekanelo?</w:t>
      </w:r>
    </w:p>
    <w:p w14:paraId="3E1E2FF9" w14:textId="492B2C51" w:rsidR="00044FAA" w:rsidRPr="00BC3192" w:rsidRDefault="00044FAA" w:rsidP="00123BBE">
      <w:pPr>
        <w:spacing w:line="240" w:lineRule="auto"/>
        <w:jc w:val="both"/>
        <w:rPr>
          <w:rFonts w:ascii="Arial" w:hAnsi="Arial" w:cs="Arial"/>
          <w:sz w:val="20"/>
          <w:szCs w:val="20"/>
          <w:lang w:val="tn-ZA"/>
        </w:rPr>
      </w:pPr>
      <w:r w:rsidRPr="00BC3192">
        <w:rPr>
          <w:rFonts w:ascii="Arial" w:hAnsi="Arial" w:cs="Arial"/>
          <w:sz w:val="20"/>
          <w:szCs w:val="20"/>
          <w:lang w:val="tn-ZA"/>
        </w:rPr>
        <w:t>Ee, o ka iponela tshireletso le nngwe le nngwe ya leloko la lelapa la gago yo o batlang go le sireletsa, fa fela thulaganyo ya gago e tlamela se. </w:t>
      </w:r>
    </w:p>
    <w:p w14:paraId="17692ADE" w14:textId="3A969A72" w:rsidR="00091171" w:rsidRPr="00BC3192" w:rsidRDefault="0009391C" w:rsidP="00123BBE">
      <w:pPr>
        <w:pStyle w:val="ListParagraph"/>
        <w:numPr>
          <w:ilvl w:val="1"/>
          <w:numId w:val="32"/>
        </w:numPr>
        <w:rPr>
          <w:rFonts w:ascii="Arial" w:hAnsi="Arial" w:cs="Arial"/>
          <w:b/>
          <w:bCs/>
          <w:sz w:val="20"/>
          <w:szCs w:val="20"/>
          <w:lang w:val="tn-ZA"/>
        </w:rPr>
      </w:pPr>
      <w:r w:rsidRPr="00BC3192">
        <w:rPr>
          <w:rFonts w:ascii="Arial" w:hAnsi="Arial" w:cs="Arial"/>
          <w:b/>
          <w:bCs/>
          <w:sz w:val="20"/>
          <w:szCs w:val="20"/>
          <w:lang w:val="tn-ZA"/>
        </w:rPr>
        <w:t xml:space="preserve">A go a kgonega go oketsa madi a a sireleditsweng (bokanakang jwa tshireletso) fa ke na le pholisi e e teng ya inšorense ya boitekanelo? </w:t>
      </w:r>
    </w:p>
    <w:p w14:paraId="7A4E4377" w14:textId="0A17D7AD" w:rsidR="000C50C8" w:rsidRPr="00BC3192" w:rsidRDefault="0033366E" w:rsidP="00123BBE">
      <w:pPr>
        <w:spacing w:line="240" w:lineRule="auto"/>
        <w:jc w:val="both"/>
        <w:rPr>
          <w:rFonts w:ascii="Arial" w:hAnsi="Arial" w:cs="Arial"/>
          <w:sz w:val="20"/>
          <w:szCs w:val="20"/>
          <w:lang w:val="tn-ZA"/>
        </w:rPr>
      </w:pPr>
      <w:r w:rsidRPr="00BC3192">
        <w:rPr>
          <w:rFonts w:ascii="Arial" w:hAnsi="Arial" w:cs="Arial"/>
          <w:sz w:val="20"/>
          <w:szCs w:val="20"/>
          <w:lang w:val="tn-ZA"/>
        </w:rPr>
        <w:t>Ee, go a kgonega go oketsa madi a a sireleditseng mo bogolo jo bo letleletsweng (fa bo le teng) fa o setse o na le pholisi ya inšorense. E ka diriwa ka go golagana le setlamoinšorense sa gago le go bona gore ke ditshenyegelo dife tsa koketso eo, le diphetogo tse seo di ka se tlhokang mo konterakeng ya inšorense (pholisi) gareng ga gago le setlamoinšorense. </w:t>
      </w:r>
    </w:p>
    <w:p w14:paraId="6D2D45C4" w14:textId="415F76F9" w:rsidR="00AF0FD8" w:rsidRPr="00BC3192" w:rsidRDefault="00AF0FD8" w:rsidP="00123BBE">
      <w:pPr>
        <w:pStyle w:val="ListParagraph"/>
        <w:numPr>
          <w:ilvl w:val="0"/>
          <w:numId w:val="32"/>
        </w:numPr>
        <w:spacing w:line="240" w:lineRule="auto"/>
        <w:jc w:val="both"/>
        <w:rPr>
          <w:rFonts w:ascii="Arial" w:hAnsi="Arial" w:cs="Arial"/>
          <w:sz w:val="20"/>
          <w:szCs w:val="20"/>
          <w:lang w:val="tn-ZA"/>
        </w:rPr>
      </w:pPr>
      <w:r w:rsidRPr="00BC3192">
        <w:rPr>
          <w:rFonts w:ascii="Arial" w:hAnsi="Arial" w:cs="Arial"/>
          <w:b/>
          <w:sz w:val="20"/>
          <w:szCs w:val="20"/>
          <w:lang w:val="tn-ZA"/>
        </w:rPr>
        <w:t>Ke tlhopha jang gareng ga thulaganyo ya thuso ya kalafo kgotsa pholisi ya inšorense ya boitekanelo?</w:t>
      </w:r>
    </w:p>
    <w:p w14:paraId="7CDA73D9" w14:textId="77777777" w:rsidR="00AF0FD8" w:rsidRPr="00BC3192" w:rsidRDefault="00AF0FD8" w:rsidP="00AF0FD8">
      <w:pPr>
        <w:pStyle w:val="ListParagraph"/>
        <w:spacing w:line="240" w:lineRule="auto"/>
        <w:ind w:left="360"/>
        <w:jc w:val="both"/>
        <w:rPr>
          <w:rFonts w:ascii="Arial" w:hAnsi="Arial" w:cs="Arial"/>
          <w:sz w:val="20"/>
          <w:szCs w:val="20"/>
          <w:lang w:val="tn-ZA"/>
        </w:rPr>
      </w:pPr>
    </w:p>
    <w:p w14:paraId="639B5194" w14:textId="67C3E38A" w:rsidR="00AF0FD8" w:rsidRPr="00BC3192" w:rsidRDefault="00AF0FD8" w:rsidP="00AF0FD8">
      <w:pPr>
        <w:pStyle w:val="ListParagraph"/>
        <w:numPr>
          <w:ilvl w:val="0"/>
          <w:numId w:val="36"/>
        </w:numPr>
        <w:autoSpaceDE w:val="0"/>
        <w:autoSpaceDN w:val="0"/>
        <w:adjustRightInd w:val="0"/>
        <w:spacing w:after="0" w:line="240" w:lineRule="auto"/>
        <w:ind w:hanging="294"/>
        <w:jc w:val="both"/>
        <w:rPr>
          <w:rFonts w:ascii="Arial" w:hAnsi="Arial" w:cs="Arial"/>
          <w:sz w:val="20"/>
          <w:szCs w:val="20"/>
          <w:lang w:val="tn-ZA"/>
        </w:rPr>
      </w:pPr>
      <w:r w:rsidRPr="00BC3192">
        <w:rPr>
          <w:rFonts w:ascii="Arial" w:hAnsi="Arial" w:cs="Arial"/>
          <w:sz w:val="20"/>
          <w:szCs w:val="20"/>
          <w:lang w:val="tn-ZA"/>
        </w:rPr>
        <w:t>Supa dithulaganyo di le mmalwa tsa thuso ya kalafo/ dipholisi tsa inšorense ya boitekanelo le go kopa tshedimosetso ka ga dithuso tsa tsona, dikabelo/diporimiamo, ditekanyetso le dikga</w:t>
      </w:r>
      <w:r w:rsidR="002D6884" w:rsidRPr="00A12C17">
        <w:rPr>
          <w:rFonts w:ascii="Arial" w:hAnsi="Arial" w:cs="Arial"/>
          <w:sz w:val="20"/>
          <w:szCs w:val="20"/>
          <w:lang w:val="tn-ZA"/>
        </w:rPr>
        <w:t>phelothoko</w:t>
      </w:r>
      <w:r w:rsidRPr="00BC3192">
        <w:rPr>
          <w:rFonts w:ascii="Arial" w:hAnsi="Arial" w:cs="Arial"/>
          <w:sz w:val="20"/>
          <w:szCs w:val="20"/>
          <w:lang w:val="tn-ZA"/>
        </w:rPr>
        <w:t xml:space="preserve">. Tshwantshanya tshedimosetso e e tlametsweng go bona gore ke efe e e fitlhelelang ditlhoko tsa gago. </w:t>
      </w:r>
    </w:p>
    <w:p w14:paraId="58957D72" w14:textId="60FD17B2" w:rsidR="00AF0FD8" w:rsidRPr="00BC3192" w:rsidRDefault="00AF0FD8" w:rsidP="00AF0FD8">
      <w:pPr>
        <w:pStyle w:val="ListParagraph"/>
        <w:numPr>
          <w:ilvl w:val="0"/>
          <w:numId w:val="35"/>
        </w:numPr>
        <w:autoSpaceDE w:val="0"/>
        <w:autoSpaceDN w:val="0"/>
        <w:adjustRightInd w:val="0"/>
        <w:spacing w:after="0" w:line="240" w:lineRule="auto"/>
        <w:ind w:hanging="294"/>
        <w:jc w:val="both"/>
        <w:rPr>
          <w:rFonts w:ascii="Arial" w:hAnsi="Arial" w:cs="Arial"/>
          <w:sz w:val="20"/>
          <w:szCs w:val="20"/>
          <w:lang w:val="tn-ZA"/>
        </w:rPr>
      </w:pPr>
      <w:r w:rsidRPr="00BC3192">
        <w:rPr>
          <w:rFonts w:ascii="Arial" w:hAnsi="Arial" w:cs="Arial"/>
          <w:sz w:val="20"/>
          <w:szCs w:val="20"/>
          <w:lang w:val="tn-ZA"/>
        </w:rPr>
        <w:t>Kwa ntle ga dithuso tsa tlhokomelo ya boitekanelo, gape batlisisa gore ke dipolokelo dife tsa dithulaganyo / ditlamoinšorense tsa boitekanelo (kabo ya kgonotuelo), le tshenyegelo e e seng ya tlhokomelo ya boitekanelo, e e jaaka ditshenyegelo tsa tsamaiso, go netefatsa gore thulaganyo e o e tlhophang e mo maemong a a siameng a matlotlo le gore e aba boleng jo bo siameng - tsamaiso e e kwa godimo kgotsa dituediso tse dingwe di kaya gore o ka duela</w:t>
      </w:r>
      <w:r w:rsidR="002D6884" w:rsidRPr="00A12C17">
        <w:rPr>
          <w:rFonts w:ascii="Arial" w:hAnsi="Arial" w:cs="Arial"/>
          <w:sz w:val="20"/>
          <w:szCs w:val="20"/>
          <w:lang w:val="tn-ZA"/>
        </w:rPr>
        <w:t xml:space="preserve"> </w:t>
      </w:r>
      <w:r w:rsidRPr="00BC3192">
        <w:rPr>
          <w:rFonts w:ascii="Arial" w:hAnsi="Arial" w:cs="Arial"/>
          <w:sz w:val="20"/>
          <w:szCs w:val="20"/>
          <w:lang w:val="tn-ZA"/>
        </w:rPr>
        <w:t>tshireletso ya gago go feta thulaganyo e nngwe e e nang le dituelo tse di kwa tlase.</w:t>
      </w:r>
    </w:p>
    <w:p w14:paraId="79FA60B7" w14:textId="77777777" w:rsidR="00AF0FD8" w:rsidRPr="00BC3192" w:rsidRDefault="00AF0FD8" w:rsidP="00AF0FD8">
      <w:pPr>
        <w:pStyle w:val="ListParagraph"/>
        <w:numPr>
          <w:ilvl w:val="0"/>
          <w:numId w:val="35"/>
        </w:numPr>
        <w:autoSpaceDE w:val="0"/>
        <w:autoSpaceDN w:val="0"/>
        <w:adjustRightInd w:val="0"/>
        <w:spacing w:after="0" w:line="240" w:lineRule="auto"/>
        <w:ind w:hanging="294"/>
        <w:jc w:val="both"/>
        <w:rPr>
          <w:rFonts w:ascii="Arial" w:hAnsi="Arial" w:cs="Arial"/>
          <w:sz w:val="20"/>
          <w:szCs w:val="20"/>
          <w:lang w:val="tn-ZA"/>
        </w:rPr>
      </w:pPr>
      <w:r w:rsidRPr="00BC3192">
        <w:rPr>
          <w:rFonts w:ascii="Arial" w:hAnsi="Arial" w:cs="Arial"/>
          <w:sz w:val="20"/>
          <w:szCs w:val="20"/>
          <w:lang w:val="tn-ZA"/>
        </w:rPr>
        <w:t>Kwa bofelong, tlhopha tlhopho e e maleba go ya ka ditlhoko tsa tlhokomelo ya boitekanelo, kgato ya gago ya botshelo le se o ka se kgonang.</w:t>
      </w:r>
    </w:p>
    <w:p w14:paraId="155D58AD" w14:textId="550F8642" w:rsidR="00AF0FD8" w:rsidRPr="00BC3192" w:rsidRDefault="00AF0FD8" w:rsidP="00AF0FD8">
      <w:pPr>
        <w:pStyle w:val="ListParagraph"/>
        <w:numPr>
          <w:ilvl w:val="0"/>
          <w:numId w:val="35"/>
        </w:numPr>
        <w:autoSpaceDE w:val="0"/>
        <w:autoSpaceDN w:val="0"/>
        <w:adjustRightInd w:val="0"/>
        <w:spacing w:after="0" w:line="240" w:lineRule="auto"/>
        <w:ind w:hanging="294"/>
        <w:jc w:val="both"/>
        <w:rPr>
          <w:rFonts w:ascii="Arial" w:hAnsi="Arial" w:cs="Arial"/>
          <w:sz w:val="20"/>
          <w:szCs w:val="20"/>
          <w:lang w:val="tn-ZA"/>
        </w:rPr>
      </w:pPr>
      <w:r w:rsidRPr="00BC3192">
        <w:rPr>
          <w:rFonts w:ascii="Arial" w:hAnsi="Arial" w:cs="Arial"/>
          <w:sz w:val="20"/>
          <w:szCs w:val="20"/>
          <w:lang w:val="tn-ZA"/>
        </w:rPr>
        <w:t xml:space="preserve">Mogakolodi wa matlotlo a ka go thusa go bona tharabololo ya ditlhoko tsa gago le tekanyetsokabo - lebelela gore a mogakolodi o dumeletswe sentle ke FSCA. </w:t>
      </w:r>
    </w:p>
    <w:p w14:paraId="66C6A177" w14:textId="77777777" w:rsidR="00AF0FD8" w:rsidRPr="00BC3192" w:rsidRDefault="00AF0FD8" w:rsidP="00123BBE">
      <w:pPr>
        <w:pStyle w:val="ListParagraph"/>
        <w:spacing w:line="240" w:lineRule="auto"/>
        <w:ind w:left="360"/>
        <w:jc w:val="both"/>
        <w:rPr>
          <w:rFonts w:ascii="Arial" w:hAnsi="Arial" w:cs="Arial"/>
          <w:b/>
          <w:sz w:val="20"/>
          <w:szCs w:val="20"/>
          <w:shd w:val="clear" w:color="auto" w:fill="FFFFFF"/>
          <w:lang w:val="tn-ZA"/>
        </w:rPr>
      </w:pPr>
    </w:p>
    <w:p w14:paraId="7EE6B495" w14:textId="43CE9212" w:rsidR="00B8441A" w:rsidRPr="00BC3192" w:rsidRDefault="00B8441A" w:rsidP="00123BBE">
      <w:pPr>
        <w:pStyle w:val="ListParagraph"/>
        <w:numPr>
          <w:ilvl w:val="0"/>
          <w:numId w:val="32"/>
        </w:numPr>
        <w:spacing w:line="240" w:lineRule="auto"/>
        <w:jc w:val="both"/>
        <w:rPr>
          <w:rFonts w:ascii="Arial" w:hAnsi="Arial" w:cs="Arial"/>
          <w:b/>
          <w:sz w:val="20"/>
          <w:szCs w:val="20"/>
          <w:shd w:val="clear" w:color="auto" w:fill="FFFFFF"/>
          <w:lang w:val="tn-ZA"/>
        </w:rPr>
      </w:pPr>
      <w:r w:rsidRPr="00BC3192">
        <w:rPr>
          <w:rFonts w:ascii="Arial" w:hAnsi="Arial" w:cs="Arial"/>
          <w:b/>
          <w:sz w:val="20"/>
          <w:szCs w:val="20"/>
          <w:shd w:val="clear" w:color="auto" w:fill="FFFFFF"/>
          <w:lang w:val="tn-ZA"/>
        </w:rPr>
        <w:t>Ka moo go diriwang ngongorego kgatlhanong le thulaganyo ya thuso ya kalafo ka teng</w:t>
      </w:r>
    </w:p>
    <w:p w14:paraId="73AAA479" w14:textId="2664ED85" w:rsidR="00B8441A" w:rsidRPr="00BC3192" w:rsidRDefault="00FB5FB6" w:rsidP="00123BBE">
      <w:pPr>
        <w:spacing w:line="240" w:lineRule="auto"/>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Dithulaganyo tsa thuso ya kalafo di na le mokgwatsamaiso wa tsona wa ka fa gare wa ditsweletso tsa dingongorego. O na le ditlhopho tse di latelang fa o sa kgotsofadiwa ke ntlha nngwe le nngwe ya thulaganyo ya thuso ya kalafo:</w:t>
      </w:r>
    </w:p>
    <w:p w14:paraId="7474A8F8" w14:textId="77777777" w:rsidR="00FB5FB6" w:rsidRPr="00BC3192" w:rsidRDefault="00FB5FB6" w:rsidP="00123BBE">
      <w:pPr>
        <w:pStyle w:val="ListParagraph"/>
        <w:numPr>
          <w:ilvl w:val="0"/>
          <w:numId w:val="43"/>
        </w:numPr>
        <w:autoSpaceDE w:val="0"/>
        <w:autoSpaceDN w:val="0"/>
        <w:adjustRightInd w:val="0"/>
        <w:spacing w:after="0" w:line="240" w:lineRule="auto"/>
        <w:jc w:val="both"/>
        <w:rPr>
          <w:rFonts w:ascii="Arial" w:hAnsi="Arial" w:cs="Arial"/>
          <w:color w:val="000000"/>
          <w:sz w:val="20"/>
          <w:szCs w:val="20"/>
          <w:lang w:val="tn-ZA"/>
        </w:rPr>
      </w:pPr>
      <w:r w:rsidRPr="00BC3192">
        <w:rPr>
          <w:rFonts w:ascii="Arial" w:hAnsi="Arial" w:cs="Arial"/>
          <w:color w:val="000000"/>
          <w:sz w:val="20"/>
          <w:szCs w:val="20"/>
          <w:lang w:val="tn-ZA"/>
        </w:rPr>
        <w:t xml:space="preserve">Itsise thulaganyo ya gago ya kalafo ngongorego ya gago ka lokwalo. </w:t>
      </w:r>
    </w:p>
    <w:p w14:paraId="3A832B67" w14:textId="19EFEB08" w:rsidR="00FB5FB6" w:rsidRPr="00BC3192" w:rsidRDefault="00FB5FB6" w:rsidP="00123BBE">
      <w:pPr>
        <w:pStyle w:val="ListParagraph"/>
        <w:numPr>
          <w:ilvl w:val="0"/>
          <w:numId w:val="43"/>
        </w:numPr>
        <w:spacing w:line="240" w:lineRule="auto"/>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 xml:space="preserve">Fa o sa kgotsofadiwa ke tharabololo ya ngongorego ya gago ka nako e e amogelesegileng o ka lebisa ngongorego ya gago kwa CMS. </w:t>
      </w:r>
    </w:p>
    <w:p w14:paraId="5524EB41" w14:textId="77777777" w:rsidR="00FB5FB6" w:rsidRPr="00BC3192" w:rsidRDefault="00FB5FB6" w:rsidP="00123BBE">
      <w:pPr>
        <w:pStyle w:val="ListParagraph"/>
        <w:spacing w:line="240" w:lineRule="auto"/>
        <w:jc w:val="both"/>
        <w:rPr>
          <w:rFonts w:ascii="Arial" w:hAnsi="Arial" w:cs="Arial"/>
          <w:sz w:val="20"/>
          <w:szCs w:val="20"/>
          <w:shd w:val="clear" w:color="auto" w:fill="FFFFFF"/>
          <w:lang w:val="tn-ZA"/>
        </w:rPr>
      </w:pPr>
    </w:p>
    <w:p w14:paraId="0461F87B" w14:textId="5EBA4E32" w:rsidR="00B8441A" w:rsidRPr="00BC3192" w:rsidRDefault="00B8441A" w:rsidP="00123BBE">
      <w:pPr>
        <w:pStyle w:val="ListParagraph"/>
        <w:numPr>
          <w:ilvl w:val="0"/>
          <w:numId w:val="32"/>
        </w:numPr>
        <w:spacing w:line="240" w:lineRule="auto"/>
        <w:jc w:val="both"/>
        <w:rPr>
          <w:rFonts w:ascii="Arial" w:hAnsi="Arial" w:cs="Arial"/>
          <w:b/>
          <w:sz w:val="20"/>
          <w:szCs w:val="20"/>
          <w:shd w:val="clear" w:color="auto" w:fill="FFFFFF"/>
          <w:lang w:val="tn-ZA"/>
        </w:rPr>
      </w:pPr>
      <w:r w:rsidRPr="00BC3192">
        <w:rPr>
          <w:rFonts w:ascii="Arial" w:hAnsi="Arial" w:cs="Arial"/>
          <w:b/>
          <w:sz w:val="20"/>
          <w:szCs w:val="20"/>
          <w:shd w:val="clear" w:color="auto" w:fill="FFFFFF"/>
          <w:lang w:val="tn-ZA"/>
        </w:rPr>
        <w:t>Ka moo go diriwang ngongorego kgatlhanong le setlamoinšorense sa boitekanelo</w:t>
      </w:r>
    </w:p>
    <w:p w14:paraId="3D862E52" w14:textId="6FD3AA6E" w:rsidR="00B8441A" w:rsidRPr="00BC3192" w:rsidRDefault="00592961" w:rsidP="00123BBE">
      <w:pPr>
        <w:autoSpaceDE w:val="0"/>
        <w:autoSpaceDN w:val="0"/>
        <w:adjustRightInd w:val="0"/>
        <w:spacing w:after="0" w:line="240" w:lineRule="auto"/>
        <w:jc w:val="both"/>
        <w:rPr>
          <w:rFonts w:ascii="Arial" w:hAnsi="Arial" w:cs="Arial"/>
          <w:color w:val="000000"/>
          <w:sz w:val="20"/>
          <w:szCs w:val="20"/>
          <w:lang w:val="tn-ZA"/>
        </w:rPr>
      </w:pPr>
      <w:r w:rsidRPr="00BC3192">
        <w:rPr>
          <w:rFonts w:ascii="Arial" w:hAnsi="Arial" w:cs="Arial"/>
          <w:color w:val="000000"/>
          <w:sz w:val="20"/>
          <w:szCs w:val="20"/>
          <w:lang w:val="tn-ZA"/>
        </w:rPr>
        <w:t>Ditlamoinšorense tse di dumeletsweng tsotlhe di na le matlhomeso a a beilweng a dingongorego le mekgwatsamaiso ya tharabololo ya dikganetsano. O na le ditlhopho tse di latelang fa o sa kgotsofadiwa ke dikungo tsa bona tsa matlotlo kgotsa ditirelo tsa bona:</w:t>
      </w:r>
      <w:r w:rsidR="00B8441A" w:rsidRPr="00BC3192">
        <w:rPr>
          <w:rFonts w:ascii="Arial" w:hAnsi="Arial" w:cs="Arial"/>
          <w:color w:val="000000"/>
          <w:sz w:val="20"/>
          <w:szCs w:val="20"/>
          <w:lang w:val="tn-ZA"/>
        </w:rPr>
        <w:t xml:space="preserve"> </w:t>
      </w:r>
    </w:p>
    <w:p w14:paraId="5FABDD00" w14:textId="77777777" w:rsidR="00B8441A" w:rsidRPr="00BC3192" w:rsidRDefault="00B8441A" w:rsidP="00123BBE">
      <w:pPr>
        <w:autoSpaceDE w:val="0"/>
        <w:autoSpaceDN w:val="0"/>
        <w:adjustRightInd w:val="0"/>
        <w:spacing w:after="0" w:line="240" w:lineRule="auto"/>
        <w:jc w:val="both"/>
        <w:rPr>
          <w:rFonts w:ascii="Arial" w:hAnsi="Arial" w:cs="Arial"/>
          <w:color w:val="000000"/>
          <w:sz w:val="20"/>
          <w:szCs w:val="20"/>
          <w:lang w:val="tn-ZA"/>
        </w:rPr>
      </w:pPr>
    </w:p>
    <w:p w14:paraId="5F4A2157" w14:textId="6882FD73" w:rsidR="00B8441A" w:rsidRPr="00BC3192" w:rsidRDefault="00B8441A" w:rsidP="00123BBE">
      <w:pPr>
        <w:pStyle w:val="ListParagraph"/>
        <w:numPr>
          <w:ilvl w:val="0"/>
          <w:numId w:val="42"/>
        </w:numPr>
        <w:autoSpaceDE w:val="0"/>
        <w:autoSpaceDN w:val="0"/>
        <w:adjustRightInd w:val="0"/>
        <w:spacing w:after="0" w:line="240" w:lineRule="auto"/>
        <w:jc w:val="both"/>
        <w:rPr>
          <w:rFonts w:ascii="Arial" w:hAnsi="Arial" w:cs="Arial"/>
          <w:color w:val="000000"/>
          <w:sz w:val="20"/>
          <w:szCs w:val="20"/>
          <w:lang w:val="tn-ZA"/>
        </w:rPr>
      </w:pPr>
      <w:r w:rsidRPr="00BC3192">
        <w:rPr>
          <w:rFonts w:ascii="Arial" w:hAnsi="Arial" w:cs="Arial"/>
          <w:color w:val="000000"/>
          <w:sz w:val="20"/>
          <w:szCs w:val="20"/>
          <w:lang w:val="tn-ZA"/>
        </w:rPr>
        <w:t xml:space="preserve">Itsise setlamoinšorense </w:t>
      </w:r>
      <w:r w:rsidR="002D6884" w:rsidRPr="00A12C17">
        <w:rPr>
          <w:rFonts w:ascii="Arial" w:hAnsi="Arial" w:cs="Arial"/>
          <w:color w:val="000000"/>
          <w:sz w:val="20"/>
          <w:szCs w:val="20"/>
          <w:lang w:val="tn-ZA"/>
        </w:rPr>
        <w:t>sa</w:t>
      </w:r>
      <w:r w:rsidR="002D6884" w:rsidRPr="00BC3192">
        <w:rPr>
          <w:rFonts w:ascii="Arial" w:hAnsi="Arial" w:cs="Arial"/>
          <w:color w:val="000000"/>
          <w:sz w:val="20"/>
          <w:szCs w:val="20"/>
          <w:lang w:val="tn-ZA"/>
        </w:rPr>
        <w:t xml:space="preserve"> </w:t>
      </w:r>
      <w:r w:rsidRPr="00BC3192">
        <w:rPr>
          <w:rFonts w:ascii="Arial" w:hAnsi="Arial" w:cs="Arial"/>
          <w:color w:val="000000"/>
          <w:sz w:val="20"/>
          <w:szCs w:val="20"/>
          <w:lang w:val="tn-ZA"/>
        </w:rPr>
        <w:t xml:space="preserve">gago ya boitekanelo kgotsa FSP e e dumeletsweng ngongorego ya </w:t>
      </w:r>
      <w:r w:rsidR="002D6884" w:rsidRPr="00A12C17">
        <w:rPr>
          <w:rFonts w:ascii="Arial" w:hAnsi="Arial" w:cs="Arial"/>
          <w:color w:val="000000"/>
          <w:sz w:val="20"/>
          <w:szCs w:val="20"/>
          <w:lang w:val="tn-ZA"/>
        </w:rPr>
        <w:t xml:space="preserve">gago </w:t>
      </w:r>
      <w:r w:rsidRPr="00BC3192">
        <w:rPr>
          <w:rFonts w:ascii="Arial" w:hAnsi="Arial" w:cs="Arial"/>
          <w:color w:val="000000"/>
          <w:sz w:val="20"/>
          <w:szCs w:val="20"/>
          <w:lang w:val="tn-ZA"/>
        </w:rPr>
        <w:t xml:space="preserve">ka lokwalo. </w:t>
      </w:r>
    </w:p>
    <w:p w14:paraId="39EDE65D" w14:textId="452F84A6" w:rsidR="00B8441A" w:rsidRPr="00BC3192" w:rsidRDefault="00B8441A" w:rsidP="00123BBE">
      <w:pPr>
        <w:pStyle w:val="ListParagraph"/>
        <w:numPr>
          <w:ilvl w:val="0"/>
          <w:numId w:val="42"/>
        </w:numPr>
        <w:autoSpaceDE w:val="0"/>
        <w:autoSpaceDN w:val="0"/>
        <w:adjustRightInd w:val="0"/>
        <w:spacing w:after="0" w:line="240" w:lineRule="auto"/>
        <w:jc w:val="both"/>
        <w:rPr>
          <w:rFonts w:ascii="Arial" w:hAnsi="Arial" w:cs="Arial"/>
          <w:color w:val="000000"/>
          <w:sz w:val="20"/>
          <w:szCs w:val="20"/>
          <w:lang w:val="tn-ZA"/>
        </w:rPr>
      </w:pPr>
      <w:r w:rsidRPr="00BC3192">
        <w:rPr>
          <w:rFonts w:ascii="Arial" w:hAnsi="Arial" w:cs="Arial"/>
          <w:color w:val="000000"/>
          <w:sz w:val="20"/>
          <w:szCs w:val="20"/>
          <w:lang w:val="tn-ZA"/>
        </w:rPr>
        <w:t xml:space="preserve">Fa o sa kgotsofadiwa ke tharabololo ya bothata jwa gago ka nako e e amogelesegileng, o ka bo lebisa mahala go Motlhokomedi wa Inšorense ya Pakakhutshwane, Motlhokomedi wa Inšorense ya Pakatelele kgosa Motlhomomedi wa Batlamedi ba Ditirelo tsa Matlotlo (yo gape a itsegeng e le Motlhomomedi wa FAIS). </w:t>
      </w:r>
    </w:p>
    <w:p w14:paraId="76AB5CDE" w14:textId="4D032740" w:rsidR="00B8441A" w:rsidRPr="00BC3192" w:rsidRDefault="00B8441A">
      <w:pPr>
        <w:pStyle w:val="ListParagraph"/>
        <w:numPr>
          <w:ilvl w:val="0"/>
          <w:numId w:val="42"/>
        </w:numPr>
        <w:autoSpaceDE w:val="0"/>
        <w:autoSpaceDN w:val="0"/>
        <w:adjustRightInd w:val="0"/>
        <w:spacing w:after="0" w:line="240" w:lineRule="auto"/>
        <w:jc w:val="both"/>
        <w:rPr>
          <w:rFonts w:ascii="Arial" w:hAnsi="Arial" w:cs="Arial"/>
          <w:color w:val="000000"/>
          <w:sz w:val="20"/>
          <w:szCs w:val="20"/>
          <w:lang w:val="tn-ZA"/>
        </w:rPr>
      </w:pPr>
      <w:r w:rsidRPr="00BC3192">
        <w:rPr>
          <w:rFonts w:ascii="Arial" w:hAnsi="Arial" w:cs="Arial"/>
          <w:color w:val="000000"/>
          <w:sz w:val="20"/>
          <w:szCs w:val="20"/>
          <w:lang w:val="tn-ZA"/>
        </w:rPr>
        <w:t xml:space="preserve">Fa ngongorego ya gago e amana le kgonagalo ya tlolo ya Molao wa Inšorense ya Pakakhutshwane kgotsa Molao wa Inšorense ya Pakatelele, o tshwanetse go golagana le Bothati jwa Maitshwaro a Lephata la Matlotlo (FSCA). Fa ngongorego e amana le kgonagalo ya tlolo ya Molao wa Inšorense, o tshwanetse go golagana le Bothati jwa Tlhokomelo (PA). Fa nngwe ya Melao e e tlotswe, Motlhokomedi a ka neela FSCA kgotsa PA ngongorego ya gago. </w:t>
      </w:r>
    </w:p>
    <w:p w14:paraId="21925FFB" w14:textId="77777777" w:rsidR="000606DF" w:rsidRPr="00BC3192" w:rsidRDefault="000606DF" w:rsidP="000606DF">
      <w:pPr>
        <w:rPr>
          <w:rFonts w:ascii="Arial" w:hAnsi="Arial" w:cs="Arial"/>
          <w:color w:val="000000"/>
          <w:sz w:val="20"/>
          <w:szCs w:val="20"/>
          <w:lang w:val="tn-ZA"/>
        </w:rPr>
      </w:pPr>
    </w:p>
    <w:p w14:paraId="7F1B76D3" w14:textId="0933C17C" w:rsidR="0010357D" w:rsidRPr="00BC3192" w:rsidRDefault="0010357D" w:rsidP="00123BBE">
      <w:pPr>
        <w:rPr>
          <w:rFonts w:ascii="Arial" w:hAnsi="Arial" w:cs="Arial"/>
          <w:color w:val="000000"/>
          <w:sz w:val="20"/>
          <w:szCs w:val="20"/>
          <w:lang w:val="tn-ZA"/>
        </w:rPr>
      </w:pPr>
      <w:r w:rsidRPr="00BC3192">
        <w:rPr>
          <w:rFonts w:ascii="Arial" w:hAnsi="Arial" w:cs="Arial"/>
          <w:b/>
          <w:color w:val="000000"/>
          <w:sz w:val="20"/>
          <w:szCs w:val="20"/>
          <w:lang w:val="tn-ZA"/>
        </w:rPr>
        <w:t xml:space="preserve">Lenanefoko </w:t>
      </w:r>
    </w:p>
    <w:p w14:paraId="27169DBF" w14:textId="77777777" w:rsidR="00B8441A" w:rsidRPr="00BC3192" w:rsidRDefault="00B8441A" w:rsidP="00123BBE">
      <w:pPr>
        <w:pStyle w:val="ListParagraph"/>
        <w:autoSpaceDE w:val="0"/>
        <w:autoSpaceDN w:val="0"/>
        <w:adjustRightInd w:val="0"/>
        <w:spacing w:after="0" w:line="240" w:lineRule="auto"/>
        <w:jc w:val="both"/>
        <w:rPr>
          <w:rFonts w:ascii="Arial" w:hAnsi="Arial" w:cs="Arial"/>
          <w:color w:val="000000"/>
          <w:sz w:val="20"/>
          <w:szCs w:val="20"/>
          <w:lang w:val="tn-ZA"/>
        </w:rPr>
      </w:pPr>
    </w:p>
    <w:tbl>
      <w:tblPr>
        <w:tblStyle w:val="TableGrid"/>
        <w:tblW w:w="0" w:type="auto"/>
        <w:tblLook w:val="04A0" w:firstRow="1" w:lastRow="0" w:firstColumn="1" w:lastColumn="0" w:noHBand="0" w:noVBand="1"/>
      </w:tblPr>
      <w:tblGrid>
        <w:gridCol w:w="2122"/>
        <w:gridCol w:w="7228"/>
      </w:tblGrid>
      <w:tr w:rsidR="0010357D" w:rsidRPr="00A12C17" w14:paraId="7CAA9A85" w14:textId="77777777" w:rsidTr="00A95F9A">
        <w:tc>
          <w:tcPr>
            <w:tcW w:w="2122" w:type="dxa"/>
          </w:tcPr>
          <w:p w14:paraId="4C8F90E3" w14:textId="77777777" w:rsidR="0010357D" w:rsidRPr="00BC3192" w:rsidRDefault="0010357D" w:rsidP="00123BBE">
            <w:pPr>
              <w:jc w:val="both"/>
              <w:rPr>
                <w:rFonts w:ascii="Arial" w:hAnsi="Arial" w:cs="Arial"/>
                <w:b/>
                <w:sz w:val="20"/>
                <w:szCs w:val="20"/>
                <w:lang w:val="tn-ZA"/>
              </w:rPr>
            </w:pPr>
            <w:r w:rsidRPr="00BC3192">
              <w:rPr>
                <w:rFonts w:ascii="Arial" w:hAnsi="Arial" w:cs="Arial"/>
                <w:b/>
                <w:sz w:val="20"/>
                <w:szCs w:val="20"/>
                <w:lang w:val="tn-ZA"/>
              </w:rPr>
              <w:t>Lereo</w:t>
            </w:r>
          </w:p>
        </w:tc>
        <w:tc>
          <w:tcPr>
            <w:tcW w:w="7228" w:type="dxa"/>
          </w:tcPr>
          <w:p w14:paraId="3AB63F63" w14:textId="77777777" w:rsidR="0010357D" w:rsidRPr="00BC3192" w:rsidRDefault="0010357D" w:rsidP="00123BBE">
            <w:pPr>
              <w:jc w:val="both"/>
              <w:rPr>
                <w:rFonts w:ascii="Arial" w:hAnsi="Arial" w:cs="Arial"/>
                <w:b/>
                <w:sz w:val="20"/>
                <w:szCs w:val="20"/>
                <w:lang w:val="tn-ZA"/>
              </w:rPr>
            </w:pPr>
            <w:r w:rsidRPr="00BC3192">
              <w:rPr>
                <w:rFonts w:ascii="Arial" w:hAnsi="Arial" w:cs="Arial"/>
                <w:b/>
                <w:sz w:val="20"/>
                <w:szCs w:val="20"/>
                <w:lang w:val="tn-ZA"/>
              </w:rPr>
              <w:t xml:space="preserve">Tlhaloso </w:t>
            </w:r>
          </w:p>
        </w:tc>
      </w:tr>
      <w:tr w:rsidR="0010357D" w:rsidRPr="00A12C17" w14:paraId="05421D50" w14:textId="77777777" w:rsidTr="00A95F9A">
        <w:tc>
          <w:tcPr>
            <w:tcW w:w="2122" w:type="dxa"/>
          </w:tcPr>
          <w:p w14:paraId="32641BC7" w14:textId="77777777" w:rsidR="0010357D" w:rsidRPr="00BC3192" w:rsidRDefault="0010357D" w:rsidP="00A95F9A">
            <w:pPr>
              <w:rPr>
                <w:rFonts w:ascii="Arial" w:hAnsi="Arial" w:cs="Arial"/>
                <w:b/>
                <w:sz w:val="20"/>
                <w:szCs w:val="20"/>
                <w:lang w:val="tn-ZA"/>
              </w:rPr>
            </w:pPr>
            <w:r w:rsidRPr="00BC3192">
              <w:rPr>
                <w:rFonts w:ascii="Arial" w:hAnsi="Arial" w:cs="Arial"/>
                <w:b/>
                <w:sz w:val="20"/>
                <w:szCs w:val="20"/>
                <w:lang w:val="tn-ZA"/>
              </w:rPr>
              <w:t xml:space="preserve">Ditekanyetso le Dikgapelo thoko </w:t>
            </w:r>
          </w:p>
        </w:tc>
        <w:tc>
          <w:tcPr>
            <w:tcW w:w="7228" w:type="dxa"/>
          </w:tcPr>
          <w:p w14:paraId="17F0A04B" w14:textId="75EB2160" w:rsidR="0010357D" w:rsidRPr="00BC3192" w:rsidRDefault="0010357D" w:rsidP="00123BBE">
            <w:pPr>
              <w:jc w:val="both"/>
              <w:rPr>
                <w:rFonts w:ascii="Arial" w:eastAsia="Times New Roman" w:hAnsi="Arial" w:cs="Arial"/>
                <w:color w:val="000000" w:themeColor="text1"/>
                <w:sz w:val="20"/>
                <w:szCs w:val="20"/>
                <w:lang w:val="tn-ZA"/>
              </w:rPr>
            </w:pPr>
            <w:r w:rsidRPr="00BC3192">
              <w:rPr>
                <w:rFonts w:ascii="Arial" w:hAnsi="Arial" w:cs="Arial"/>
                <w:sz w:val="20"/>
                <w:szCs w:val="20"/>
                <w:shd w:val="clear" w:color="auto" w:fill="FFFFFF"/>
                <w:lang w:val="tn-ZA"/>
              </w:rPr>
              <w:t>Ditekanyetso di kaya gore thulaganyo ya gago ya thuso ya kalafo kgotsa pholisi ya inšorense ya boitekanelo e tlamela tshireletso e e lekanyeditsweng mo maemong a a rileng a kalafo, mefuta ya dikalafo kgotsa mabaka. Kgapelo thoko e tlhalosa maemo a kalafo kgotsa mofuta wa tatlhegelo o o sa sirelediwang ke thulaganyo kgotsa setlamoinšorense. Dipholisi tse di farologaneng di ka nna le dikgap</w:t>
            </w:r>
            <w:r w:rsidR="002D6884" w:rsidRPr="00A12C17">
              <w:rPr>
                <w:rFonts w:ascii="Arial" w:hAnsi="Arial" w:cs="Arial"/>
                <w:sz w:val="20"/>
                <w:szCs w:val="20"/>
                <w:shd w:val="clear" w:color="auto" w:fill="FFFFFF"/>
                <w:lang w:val="tn-ZA"/>
              </w:rPr>
              <w:t>h</w:t>
            </w:r>
            <w:r w:rsidRPr="00BC3192">
              <w:rPr>
                <w:rFonts w:ascii="Arial" w:hAnsi="Arial" w:cs="Arial"/>
                <w:sz w:val="20"/>
                <w:szCs w:val="20"/>
                <w:shd w:val="clear" w:color="auto" w:fill="FFFFFF"/>
                <w:lang w:val="tn-ZA"/>
              </w:rPr>
              <w:t>elothoko tse di mmalwa, ka melawana ga e tlhalose ke mofuta ofe wa dikotsi o setlamoinšorense se tshwanetseng go o sireletsa. Jaaka go se na diPMB tse di teng go ditlamoinšorense, e santse e le tshwetso ya kgwebo ya setlamoinšorense go swetsa gore ke mofuta ofe wa dikotsi</w:t>
            </w:r>
            <w:r w:rsidR="002D6884" w:rsidRPr="00A12C17">
              <w:rPr>
                <w:rFonts w:ascii="Arial" w:hAnsi="Arial" w:cs="Arial"/>
                <w:sz w:val="20"/>
                <w:szCs w:val="20"/>
                <w:shd w:val="clear" w:color="auto" w:fill="FFFFFF"/>
                <w:lang w:val="tn-ZA"/>
              </w:rPr>
              <w:t xml:space="preserve"> tse</w:t>
            </w:r>
            <w:r w:rsidRPr="00BC3192">
              <w:rPr>
                <w:rFonts w:ascii="Arial" w:hAnsi="Arial" w:cs="Arial"/>
                <w:sz w:val="20"/>
                <w:szCs w:val="20"/>
                <w:shd w:val="clear" w:color="auto" w:fill="FFFFFF"/>
                <w:lang w:val="tn-ZA"/>
              </w:rPr>
              <w:t xml:space="preserve"> se tla di sireletsang.</w:t>
            </w:r>
          </w:p>
        </w:tc>
      </w:tr>
      <w:tr w:rsidR="0010357D" w:rsidRPr="00A12C17" w14:paraId="3013CE6B" w14:textId="77777777" w:rsidTr="00A95F9A">
        <w:tc>
          <w:tcPr>
            <w:tcW w:w="2122" w:type="dxa"/>
          </w:tcPr>
          <w:p w14:paraId="3E981443" w14:textId="77777777" w:rsidR="0010357D" w:rsidRPr="00BC3192" w:rsidRDefault="0010357D" w:rsidP="00A95F9A">
            <w:pPr>
              <w:rPr>
                <w:rFonts w:ascii="Arial" w:hAnsi="Arial" w:cs="Arial"/>
                <w:b/>
                <w:sz w:val="20"/>
                <w:szCs w:val="20"/>
                <w:lang w:val="tn-ZA"/>
              </w:rPr>
            </w:pPr>
            <w:r w:rsidRPr="00BC3192">
              <w:rPr>
                <w:rFonts w:ascii="Arial" w:hAnsi="Arial" w:cs="Arial"/>
                <w:b/>
                <w:sz w:val="20"/>
                <w:szCs w:val="20"/>
                <w:lang w:val="tn-ZA"/>
              </w:rPr>
              <w:t xml:space="preserve">Pakatharabologelo </w:t>
            </w:r>
          </w:p>
          <w:p w14:paraId="6B4E1EA9" w14:textId="77777777" w:rsidR="0010357D" w:rsidRPr="00BC3192" w:rsidRDefault="0010357D" w:rsidP="00A95F9A">
            <w:pPr>
              <w:rPr>
                <w:rFonts w:ascii="Arial" w:hAnsi="Arial" w:cs="Arial"/>
                <w:b/>
                <w:sz w:val="20"/>
                <w:szCs w:val="20"/>
                <w:lang w:val="tn-ZA"/>
              </w:rPr>
            </w:pPr>
          </w:p>
        </w:tc>
        <w:tc>
          <w:tcPr>
            <w:tcW w:w="7228" w:type="dxa"/>
          </w:tcPr>
          <w:p w14:paraId="753F86F3" w14:textId="586C46C0" w:rsidR="0010357D" w:rsidRPr="00BC3192" w:rsidRDefault="0010357D" w:rsidP="00A95F9A">
            <w:pPr>
              <w:jc w:val="both"/>
              <w:rPr>
                <w:rFonts w:ascii="Arial" w:hAnsi="Arial" w:cs="Arial"/>
                <w:sz w:val="20"/>
                <w:szCs w:val="20"/>
                <w:lang w:val="tn-ZA"/>
              </w:rPr>
            </w:pPr>
            <w:r w:rsidRPr="00BC3192">
              <w:rPr>
                <w:rFonts w:ascii="Arial" w:hAnsi="Arial" w:cs="Arial"/>
                <w:sz w:val="20"/>
                <w:szCs w:val="20"/>
                <w:lang w:val="tn-ZA"/>
              </w:rPr>
              <w:t xml:space="preserve">Fa o sa tswa go reka pholisi ya inšorense ya boitekanelo ka paka ya konteraka e e fetang malatsi a 31 mme go ise go duelwe thuso kgotsa go ise go tleleimiwe mme o a swetsa gore ga e a siama kgotsa ga o </w:t>
            </w:r>
            <w:r w:rsidR="002D6884" w:rsidRPr="00A12C17">
              <w:rPr>
                <w:rFonts w:ascii="Arial" w:hAnsi="Arial" w:cs="Arial"/>
                <w:sz w:val="20"/>
                <w:szCs w:val="20"/>
                <w:lang w:val="tn-ZA"/>
              </w:rPr>
              <w:t>s</w:t>
            </w:r>
            <w:r w:rsidRPr="00BC3192">
              <w:rPr>
                <w:rFonts w:ascii="Arial" w:hAnsi="Arial" w:cs="Arial"/>
                <w:sz w:val="20"/>
                <w:szCs w:val="20"/>
                <w:lang w:val="tn-ZA"/>
              </w:rPr>
              <w:t>a e batla ka lebaka lengwe, o ka tlogela pholisi mo malatsing a 14 morago ga go e reka. Fa o reka pholisi ya inšorense ya boitekanelo ka paka ya kgolagano ya kgwedi kgotsa kwa tlase, o ka tlogela pholisi ka bonako.</w:t>
            </w:r>
          </w:p>
          <w:p w14:paraId="3E89306E" w14:textId="7E282A85" w:rsidR="0010357D" w:rsidRPr="00BC3192" w:rsidRDefault="0010357D" w:rsidP="00A95F9A">
            <w:pPr>
              <w:jc w:val="both"/>
              <w:rPr>
                <w:rFonts w:ascii="Arial" w:hAnsi="Arial" w:cs="Arial"/>
                <w:b/>
                <w:sz w:val="20"/>
                <w:szCs w:val="20"/>
                <w:lang w:val="tn-ZA"/>
              </w:rPr>
            </w:pPr>
            <w:r w:rsidRPr="00BC3192">
              <w:rPr>
                <w:rFonts w:ascii="Arial" w:hAnsi="Arial" w:cs="Arial"/>
                <w:sz w:val="20"/>
                <w:szCs w:val="20"/>
                <w:lang w:val="tn-ZA"/>
              </w:rPr>
              <w:t xml:space="preserve">Paka e ya malatsi a 14 a pakatharabologelo, e dira fela mo pholising ya inšorense ya boitekanelo. </w:t>
            </w:r>
          </w:p>
        </w:tc>
      </w:tr>
      <w:tr w:rsidR="0010357D" w:rsidRPr="00A12C17" w14:paraId="585747EC" w14:textId="77777777" w:rsidTr="00A95F9A">
        <w:tc>
          <w:tcPr>
            <w:tcW w:w="2122" w:type="dxa"/>
          </w:tcPr>
          <w:p w14:paraId="02E2AC47" w14:textId="77777777" w:rsidR="0010357D" w:rsidRPr="00BC3192" w:rsidRDefault="0010357D" w:rsidP="00A95F9A">
            <w:pPr>
              <w:rPr>
                <w:rFonts w:ascii="Arial" w:hAnsi="Arial" w:cs="Arial"/>
                <w:b/>
                <w:sz w:val="20"/>
                <w:szCs w:val="20"/>
                <w:lang w:val="tn-ZA"/>
              </w:rPr>
            </w:pPr>
            <w:r w:rsidRPr="00BC3192">
              <w:rPr>
                <w:rFonts w:ascii="Arial" w:hAnsi="Arial" w:cs="Arial"/>
                <w:b/>
                <w:sz w:val="20"/>
                <w:szCs w:val="20"/>
                <w:lang w:val="tn-ZA"/>
              </w:rPr>
              <w:t>Tshenolo</w:t>
            </w:r>
          </w:p>
        </w:tc>
        <w:tc>
          <w:tcPr>
            <w:tcW w:w="7228" w:type="dxa"/>
          </w:tcPr>
          <w:p w14:paraId="4CF7C542" w14:textId="5743F4E3" w:rsidR="0010357D" w:rsidRPr="00BC3192" w:rsidRDefault="0010357D" w:rsidP="00A95F9A">
            <w:pPr>
              <w:jc w:val="both"/>
              <w:rPr>
                <w:rFonts w:ascii="Arial" w:hAnsi="Arial" w:cs="Arial"/>
                <w:b/>
                <w:sz w:val="20"/>
                <w:szCs w:val="20"/>
                <w:lang w:val="tn-ZA"/>
              </w:rPr>
            </w:pPr>
            <w:r w:rsidRPr="00BC3192">
              <w:rPr>
                <w:rFonts w:ascii="Arial" w:hAnsi="Arial" w:cs="Arial"/>
                <w:sz w:val="20"/>
                <w:szCs w:val="20"/>
                <w:lang w:val="tn-ZA"/>
              </w:rPr>
              <w:t>Tsweletso e fa leloko le thulaganyo ya thuso ya kalafo, kgotsa motsholapholisi le setlamoinšorense, ba tshwanetse go senolelana dintlha tsotlhe pele ga go saeniwa le go konosetsa konteraka. Fa go na le tshedimosetso e e botlhokwa ka ga hisetori ya gago ya ditleleimi kgotsa hisetori ya gago ya kalafo, tshedimosetso e e tshwanetse go senolelwa motlamedi wa gago wa ditirelo tsa matlotlo/mogakolodi wa matlotlo/mog</w:t>
            </w:r>
            <w:r w:rsidR="00F361CA" w:rsidRPr="00A12C17">
              <w:rPr>
                <w:rFonts w:ascii="Arial" w:hAnsi="Arial" w:cs="Arial"/>
                <w:sz w:val="20"/>
                <w:szCs w:val="20"/>
                <w:lang w:val="tn-ZA"/>
              </w:rPr>
              <w:t>w</w:t>
            </w:r>
            <w:r w:rsidRPr="00BC3192">
              <w:rPr>
                <w:rFonts w:ascii="Arial" w:hAnsi="Arial" w:cs="Arial"/>
                <w:sz w:val="20"/>
                <w:szCs w:val="20"/>
                <w:lang w:val="tn-ZA"/>
              </w:rPr>
              <w:t>ebisi.</w:t>
            </w:r>
          </w:p>
        </w:tc>
      </w:tr>
      <w:tr w:rsidR="0010357D" w:rsidRPr="00A12C17" w14:paraId="55448340" w14:textId="77777777" w:rsidTr="00A95F9A">
        <w:tc>
          <w:tcPr>
            <w:tcW w:w="2122" w:type="dxa"/>
          </w:tcPr>
          <w:p w14:paraId="276F1C80" w14:textId="77777777" w:rsidR="0010357D" w:rsidRPr="00BC3192" w:rsidRDefault="0010357D" w:rsidP="00A95F9A">
            <w:pPr>
              <w:rPr>
                <w:rFonts w:ascii="Arial" w:hAnsi="Arial" w:cs="Arial"/>
                <w:b/>
                <w:sz w:val="20"/>
                <w:szCs w:val="20"/>
                <w:lang w:val="tn-ZA"/>
              </w:rPr>
            </w:pPr>
            <w:r w:rsidRPr="00BC3192">
              <w:rPr>
                <w:rFonts w:ascii="Arial" w:hAnsi="Arial" w:cs="Arial"/>
                <w:b/>
                <w:sz w:val="20"/>
                <w:szCs w:val="20"/>
                <w:lang w:val="tn-ZA"/>
              </w:rPr>
              <w:t>Dipeelo le mabaka a pholisi/melao ya thulaganyo</w:t>
            </w:r>
          </w:p>
        </w:tc>
        <w:tc>
          <w:tcPr>
            <w:tcW w:w="7228" w:type="dxa"/>
          </w:tcPr>
          <w:p w14:paraId="6CA52653" w14:textId="3FA126A2" w:rsidR="0010357D" w:rsidRPr="00BC3192" w:rsidRDefault="0010357D" w:rsidP="00A95F9A">
            <w:pPr>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Dipeelo tsa pholisi le mabaka ke ditlamelo tse di totobetseng, melao ya maitshwaro, ditlamego, le dipateletsego tse motho yo o sireleditsweng a tshwanetseng go di obamela, go nna a ntse a sireleditswe ke pholisi e e rileng. Fa mabaka a pholisi a sa fitlhelelwe, pholisi ya inšorense e ka se duele tleleimi ya gago.</w:t>
            </w:r>
          </w:p>
          <w:p w14:paraId="16BC3777" w14:textId="77777777" w:rsidR="0010357D" w:rsidRPr="00BC3192" w:rsidRDefault="0010357D" w:rsidP="00A95F9A">
            <w:pPr>
              <w:jc w:val="both"/>
              <w:rPr>
                <w:rFonts w:ascii="Arial" w:hAnsi="Arial" w:cs="Arial"/>
                <w:sz w:val="20"/>
                <w:szCs w:val="20"/>
                <w:shd w:val="clear" w:color="auto" w:fill="FFFFFF"/>
                <w:lang w:val="tn-ZA"/>
              </w:rPr>
            </w:pPr>
          </w:p>
          <w:p w14:paraId="4DA886B4" w14:textId="4509B62D" w:rsidR="0010357D" w:rsidRPr="00BC3192" w:rsidRDefault="0010357D" w:rsidP="00A95F9A">
            <w:pPr>
              <w:jc w:val="both"/>
              <w:rPr>
                <w:rFonts w:ascii="Arial" w:hAnsi="Arial" w:cs="Arial"/>
                <w:sz w:val="20"/>
                <w:szCs w:val="20"/>
                <w:lang w:val="tn-ZA"/>
              </w:rPr>
            </w:pPr>
            <w:r w:rsidRPr="00BC3192">
              <w:rPr>
                <w:rFonts w:ascii="Arial" w:hAnsi="Arial" w:cs="Arial"/>
                <w:sz w:val="20"/>
                <w:szCs w:val="20"/>
                <w:lang w:val="tn-ZA"/>
              </w:rPr>
              <w:t>Dipeelo le mabaka a thulaganyo ya thuso ya kalafo a kaiwa e le melao ya thulaganyo. Melao ya thulaganyo ya tlhopho e e totobetseng ya ngwaga wa tlhopho ya thuso e tla supa dipeelo le mabaka a konteraka gareng ga leloko le thulaganyo ya thuso ya kalafo. Go tshwana le dipeelo le mabaka a pholisi, tse di supa ditlamelo tse di totobetseng, melao ya maitshwaro, ditlamego, le dipateletsego tse leloko le tshwanetseng go di obamela, go nna le ntse le sireleditswe ke thulaganyo ya thuso ya kalafo.</w:t>
            </w:r>
          </w:p>
        </w:tc>
      </w:tr>
      <w:tr w:rsidR="0010357D" w:rsidRPr="00A12C17" w14:paraId="26274F3B" w14:textId="77777777" w:rsidTr="00A95F9A">
        <w:tc>
          <w:tcPr>
            <w:tcW w:w="2122" w:type="dxa"/>
          </w:tcPr>
          <w:p w14:paraId="406C229D" w14:textId="77777777" w:rsidR="0010357D" w:rsidRPr="00BC3192" w:rsidRDefault="0010357D" w:rsidP="00A95F9A">
            <w:pPr>
              <w:rPr>
                <w:rFonts w:ascii="Arial" w:hAnsi="Arial" w:cs="Arial"/>
                <w:b/>
                <w:sz w:val="20"/>
                <w:szCs w:val="20"/>
                <w:lang w:val="tn-ZA"/>
              </w:rPr>
            </w:pPr>
            <w:r w:rsidRPr="00BC3192">
              <w:rPr>
                <w:rFonts w:ascii="Arial" w:hAnsi="Arial" w:cs="Arial"/>
                <w:b/>
                <w:sz w:val="20"/>
                <w:szCs w:val="20"/>
                <w:lang w:val="tn-ZA"/>
              </w:rPr>
              <w:t>Porimiamo / kabelo</w:t>
            </w:r>
          </w:p>
        </w:tc>
        <w:tc>
          <w:tcPr>
            <w:tcW w:w="7228" w:type="dxa"/>
          </w:tcPr>
          <w:p w14:paraId="0F78BE40" w14:textId="77777777" w:rsidR="0010357D" w:rsidRPr="00BC3192" w:rsidRDefault="0010357D" w:rsidP="00A95F9A">
            <w:pPr>
              <w:jc w:val="both"/>
              <w:rPr>
                <w:rFonts w:ascii="Arial" w:eastAsia="Calibri" w:hAnsi="Arial" w:cs="Arial"/>
                <w:color w:val="1F497D"/>
                <w:sz w:val="20"/>
                <w:szCs w:val="20"/>
                <w:lang w:val="tn-ZA"/>
              </w:rPr>
            </w:pPr>
            <w:r w:rsidRPr="00BC3192">
              <w:rPr>
                <w:rFonts w:ascii="Arial" w:eastAsia="Calibri" w:hAnsi="Arial" w:cs="Arial"/>
                <w:sz w:val="20"/>
                <w:szCs w:val="20"/>
                <w:lang w:val="tn-ZA"/>
              </w:rPr>
              <w:t xml:space="preserve">Ke bokanakang jwa madi a o tla a duelang thulaganyo ya thuso ya kalafo gore e go neele "tshireletso ya boitekanelo" kgotsa o tla duela setlamoinšorense go bona "dithuso tsa pholisi", jaaka go tlhalositswe mo konterakeng ya pholisi kgotsa mo ditokomaneng tsa botokololo. Diporimiamo / dikabelo di duelwa ka gale ka dikgaotso tse go dumalanweng ka tsona, ka gale kgwedi le kgwedi kgotsa ka ngwaga. Dipeelo tse di dirisiwa ka go refosanelwa. </w:t>
            </w:r>
          </w:p>
        </w:tc>
      </w:tr>
      <w:tr w:rsidR="0010357D" w:rsidRPr="00A12C17" w14:paraId="7797392B" w14:textId="77777777" w:rsidTr="00A95F9A">
        <w:tc>
          <w:tcPr>
            <w:tcW w:w="2122" w:type="dxa"/>
          </w:tcPr>
          <w:p w14:paraId="4D1743D4" w14:textId="77777777" w:rsidR="0010357D" w:rsidRPr="00BC3192" w:rsidRDefault="0010357D" w:rsidP="00A95F9A">
            <w:pPr>
              <w:rPr>
                <w:rFonts w:ascii="Arial" w:hAnsi="Arial" w:cs="Arial"/>
                <w:b/>
                <w:sz w:val="20"/>
                <w:szCs w:val="20"/>
                <w:lang w:val="tn-ZA"/>
              </w:rPr>
            </w:pPr>
            <w:r w:rsidRPr="00BC3192">
              <w:rPr>
                <w:rFonts w:ascii="Arial" w:hAnsi="Arial" w:cs="Arial"/>
                <w:b/>
                <w:sz w:val="20"/>
                <w:szCs w:val="20"/>
                <w:lang w:val="tn-ZA"/>
              </w:rPr>
              <w:t xml:space="preserve">Thuso </w:t>
            </w:r>
          </w:p>
          <w:p w14:paraId="1091FB1A" w14:textId="77777777" w:rsidR="0010357D" w:rsidRPr="00BC3192" w:rsidRDefault="0010357D" w:rsidP="00A95F9A">
            <w:pPr>
              <w:rPr>
                <w:rFonts w:ascii="Arial" w:hAnsi="Arial" w:cs="Arial"/>
                <w:b/>
                <w:sz w:val="20"/>
                <w:szCs w:val="20"/>
                <w:lang w:val="tn-ZA"/>
              </w:rPr>
            </w:pPr>
          </w:p>
        </w:tc>
        <w:tc>
          <w:tcPr>
            <w:tcW w:w="7228" w:type="dxa"/>
          </w:tcPr>
          <w:p w14:paraId="4B5ADB2D" w14:textId="181E301A" w:rsidR="0010357D" w:rsidRPr="00BC3192" w:rsidRDefault="0010357D" w:rsidP="00A95F9A">
            <w:pPr>
              <w:jc w:val="both"/>
              <w:rPr>
                <w:rFonts w:ascii="Arial" w:hAnsi="Arial" w:cs="Arial"/>
                <w:sz w:val="20"/>
                <w:szCs w:val="20"/>
                <w:shd w:val="clear" w:color="auto" w:fill="FFFFFF"/>
                <w:lang w:val="tn-ZA"/>
              </w:rPr>
            </w:pPr>
            <w:r w:rsidRPr="00BC3192">
              <w:rPr>
                <w:rFonts w:ascii="Arial" w:hAnsi="Arial" w:cs="Arial"/>
                <w:sz w:val="20"/>
                <w:szCs w:val="20"/>
                <w:lang w:val="tn-ZA"/>
              </w:rPr>
              <w:t xml:space="preserve">Bokanakang jo bo duelwang ke setlamoinšorense kgotsa thulaganyo ya thuso ya kalafo go motho yo o dirang tleleimi, fa motho yo o sireleditsweng a latlhegelwa ke sengwe se se sireleditsweng ke pholisi ya inšorense ya boitekanelo kgotsa thulaganyo ya thuso ya kalafo. </w:t>
            </w:r>
          </w:p>
        </w:tc>
      </w:tr>
      <w:tr w:rsidR="0010357D" w:rsidRPr="00A12C17" w14:paraId="66DF7004" w14:textId="77777777" w:rsidTr="00A95F9A">
        <w:tc>
          <w:tcPr>
            <w:tcW w:w="2122" w:type="dxa"/>
          </w:tcPr>
          <w:p w14:paraId="7F790F11" w14:textId="77777777" w:rsidR="0010357D" w:rsidRPr="00BC3192" w:rsidRDefault="0010357D" w:rsidP="00A95F9A">
            <w:pPr>
              <w:rPr>
                <w:rFonts w:ascii="Arial" w:hAnsi="Arial" w:cs="Arial"/>
                <w:b/>
                <w:sz w:val="20"/>
                <w:szCs w:val="20"/>
                <w:lang w:val="tn-ZA"/>
              </w:rPr>
            </w:pPr>
            <w:r w:rsidRPr="00BC3192">
              <w:rPr>
                <w:rFonts w:ascii="Arial" w:hAnsi="Arial" w:cs="Arial"/>
                <w:b/>
                <w:sz w:val="20"/>
                <w:szCs w:val="20"/>
                <w:lang w:val="tn-ZA"/>
              </w:rPr>
              <w:t>Ditshenyegelo tsa tshireletso tlhaelo - e e itsiweng ka tlwaelo e le pholisi ya inšorense ya pakakhutshwane ya tshireletso ya tlhaelo / pholisi ya inšorense ya tlhaelo</w:t>
            </w:r>
          </w:p>
        </w:tc>
        <w:tc>
          <w:tcPr>
            <w:tcW w:w="7228" w:type="dxa"/>
          </w:tcPr>
          <w:p w14:paraId="62440778" w14:textId="77BAD84F" w:rsidR="0010357D" w:rsidRPr="00BC3192" w:rsidRDefault="0010357D" w:rsidP="00A95F9A">
            <w:pPr>
              <w:jc w:val="both"/>
              <w:rPr>
                <w:rFonts w:ascii="Arial" w:hAnsi="Arial" w:cs="Arial"/>
                <w:sz w:val="20"/>
                <w:szCs w:val="20"/>
                <w:shd w:val="clear" w:color="auto" w:fill="FFFFFF"/>
                <w:lang w:val="tn-ZA"/>
              </w:rPr>
            </w:pPr>
            <w:r w:rsidRPr="00BC3192">
              <w:rPr>
                <w:rFonts w:ascii="Arial" w:hAnsi="Arial" w:cs="Arial"/>
                <w:sz w:val="20"/>
                <w:szCs w:val="20"/>
                <w:shd w:val="clear" w:color="auto" w:fill="FFFFFF"/>
                <w:lang w:val="tn-ZA"/>
              </w:rPr>
              <w:t>Pholisi ya inšorense ya pakakhutshwane ya tshireletso ya tlhaelo, pholisi ya inšorense ya tlhaelo (e e seng ya botshelo) e diretswe go tlamela tshireletso ya tlaleletso go bao ba ba setseng ba na le thulaganyo ya thuso ya kalafo. E sireletsa tlhaelo, kgotsa karolo ya tlhaelo, gareng ga tefo ya gago ya thulaganyo ya thuso ya kalafo (MST), le dikelo tse di duedisiwang ke diporofešenale tsa tlhokomelo ya boitekanelo ya poraefete. Maikaelelo a yona ke go netefatsa gore o sireleditswe fa ditshenyegelo tsa gago tsa kalafo kgotsa ditshenyegelo di feta kelo ya thulaganyo ya gago ya thuso ya kalafo, kgotsa tlhaelo nngwe le nngwe, gore o se latlhegelwe ke matlotlo, kwa ntle ga gore ditekanyetso tse dingwe tsa semolao, dipeelo le mabaka a fitlhelelwa. Tshireletso ya tlhaelo ga e a letlelelwa go duela go feta R172 000 motho le motho ka ngwaga (go tloga ka 2021).</w:t>
            </w:r>
          </w:p>
        </w:tc>
      </w:tr>
      <w:tr w:rsidR="0010357D" w:rsidRPr="00A12C17" w14:paraId="3441D785" w14:textId="77777777" w:rsidTr="00A95F9A">
        <w:trPr>
          <w:trHeight w:val="1124"/>
        </w:trPr>
        <w:tc>
          <w:tcPr>
            <w:tcW w:w="2122" w:type="dxa"/>
          </w:tcPr>
          <w:p w14:paraId="3C704049" w14:textId="77777777" w:rsidR="0010357D" w:rsidRPr="00BC3192" w:rsidRDefault="0010357D" w:rsidP="00123BBE">
            <w:pPr>
              <w:jc w:val="both"/>
              <w:rPr>
                <w:rFonts w:ascii="Arial" w:hAnsi="Arial" w:cs="Arial"/>
                <w:b/>
                <w:color w:val="000000" w:themeColor="text1"/>
                <w:sz w:val="20"/>
                <w:szCs w:val="20"/>
                <w:lang w:val="tn-ZA"/>
              </w:rPr>
            </w:pPr>
            <w:r w:rsidRPr="00BC3192">
              <w:rPr>
                <w:rFonts w:ascii="Arial" w:hAnsi="Arial" w:cs="Arial"/>
                <w:b/>
                <w:color w:val="000000" w:themeColor="text1"/>
                <w:sz w:val="20"/>
                <w:szCs w:val="20"/>
                <w:lang w:val="tn-ZA"/>
              </w:rPr>
              <w:t>Motlamedi yo Tlhophilweng wa Tirelo</w:t>
            </w:r>
          </w:p>
          <w:p w14:paraId="395EFFF2" w14:textId="77777777" w:rsidR="0010357D" w:rsidRPr="00BC3192" w:rsidRDefault="0010357D" w:rsidP="00123BBE">
            <w:pPr>
              <w:jc w:val="both"/>
              <w:rPr>
                <w:rFonts w:ascii="Arial" w:hAnsi="Arial" w:cs="Arial"/>
                <w:b/>
                <w:color w:val="000000" w:themeColor="text1"/>
                <w:sz w:val="20"/>
                <w:szCs w:val="20"/>
                <w:lang w:val="tn-ZA"/>
              </w:rPr>
            </w:pPr>
          </w:p>
        </w:tc>
        <w:tc>
          <w:tcPr>
            <w:tcW w:w="7228" w:type="dxa"/>
            <w:shd w:val="clear" w:color="auto" w:fill="FFFFFF" w:themeFill="background1"/>
          </w:tcPr>
          <w:p w14:paraId="4484C336" w14:textId="0140B14A" w:rsidR="0010357D" w:rsidRPr="00BC3192" w:rsidRDefault="0010357D" w:rsidP="00A95F9A">
            <w:pPr>
              <w:jc w:val="both"/>
              <w:rPr>
                <w:rFonts w:ascii="Arial" w:hAnsi="Arial" w:cs="Arial"/>
                <w:color w:val="FF0000"/>
                <w:sz w:val="20"/>
                <w:szCs w:val="20"/>
                <w:shd w:val="clear" w:color="auto" w:fill="FFFFFF"/>
                <w:lang w:val="tn-ZA"/>
              </w:rPr>
            </w:pPr>
            <w:r w:rsidRPr="00BC3192">
              <w:rPr>
                <w:rFonts w:ascii="Arial" w:hAnsi="Arial" w:cs="Arial"/>
                <w:color w:val="000000" w:themeColor="text1"/>
                <w:sz w:val="20"/>
                <w:szCs w:val="20"/>
                <w:lang w:val="tn-ZA"/>
              </w:rPr>
              <w:t>Motlamedi wa tlhokomelo ya boitekanelo kgotsa setlhopha sa batlamedi ba tlhokomelo ya boitekanelo, se se tlhophiwang ke thulaganyo ya thuso ya kalafo jaaka (ba)motlamedi wa sona yo o ratwang go tlamela maloko ka temogobolwetse, kalafo, le tlhokomelo ya kalafo. Fa ditirelo di tlamelwa ke Motlamedi yo o Tlhophilweng wa Ditirelo go ya tshwanelo ya PMB, ga go tuelo e nngwe (tshenyegelo ya gago ya tlaleletso) e e ka dirang.</w:t>
            </w:r>
          </w:p>
        </w:tc>
      </w:tr>
    </w:tbl>
    <w:p w14:paraId="1AFCDAA8" w14:textId="77777777" w:rsidR="00AF0FD8" w:rsidRPr="00BC3192" w:rsidRDefault="00AF0FD8">
      <w:pPr>
        <w:spacing w:line="240" w:lineRule="auto"/>
        <w:jc w:val="both"/>
        <w:rPr>
          <w:rFonts w:ascii="Arial" w:hAnsi="Arial" w:cs="Arial"/>
          <w:b/>
          <w:sz w:val="20"/>
          <w:szCs w:val="20"/>
          <w:lang w:val="tn-ZA"/>
        </w:rPr>
      </w:pPr>
    </w:p>
    <w:p w14:paraId="29AE6DD9" w14:textId="68CD433A" w:rsidR="0010660E" w:rsidRPr="00BC3192" w:rsidRDefault="00A70688" w:rsidP="00123BBE">
      <w:pPr>
        <w:rPr>
          <w:rFonts w:ascii="Arial" w:hAnsi="Arial" w:cs="Arial"/>
          <w:b/>
          <w:sz w:val="20"/>
          <w:szCs w:val="20"/>
          <w:lang w:val="tn-ZA"/>
        </w:rPr>
      </w:pPr>
      <w:r w:rsidRPr="00BC3192">
        <w:rPr>
          <w:rFonts w:ascii="Arial" w:hAnsi="Arial" w:cs="Arial"/>
          <w:b/>
          <w:sz w:val="20"/>
          <w:szCs w:val="20"/>
          <w:lang w:val="tn-ZA"/>
        </w:rPr>
        <w:t xml:space="preserve">Ditntlha tsa kgolagano tse di botlhokwa </w:t>
      </w:r>
    </w:p>
    <w:p w14:paraId="23B8DFEC" w14:textId="77777777" w:rsidR="00A70688" w:rsidRPr="00BC3192" w:rsidRDefault="00A70688" w:rsidP="00123BBE">
      <w:pPr>
        <w:spacing w:line="240" w:lineRule="auto"/>
        <w:jc w:val="both"/>
        <w:rPr>
          <w:rFonts w:ascii="Arial" w:hAnsi="Arial" w:cs="Arial"/>
          <w:b/>
          <w:sz w:val="20"/>
          <w:szCs w:val="20"/>
          <w:lang w:val="tn-ZA"/>
        </w:rPr>
      </w:pPr>
      <w:r w:rsidRPr="00BC3192">
        <w:rPr>
          <w:rFonts w:ascii="Arial" w:hAnsi="Arial" w:cs="Arial"/>
          <w:b/>
          <w:sz w:val="20"/>
          <w:szCs w:val="20"/>
          <w:lang w:val="tn-ZA"/>
        </w:rPr>
        <w:t>Bothati jwa Maitshwaro a Lephata la Matlotlo (FSCA).</w:t>
      </w:r>
    </w:p>
    <w:p w14:paraId="06731C28" w14:textId="49B424C4" w:rsidR="00A70688" w:rsidRPr="00BC3192" w:rsidRDefault="00A70688" w:rsidP="00123BBE">
      <w:pPr>
        <w:spacing w:line="240" w:lineRule="auto"/>
        <w:jc w:val="both"/>
        <w:rPr>
          <w:rFonts w:ascii="Arial" w:hAnsi="Arial" w:cs="Arial"/>
          <w:sz w:val="20"/>
          <w:szCs w:val="20"/>
          <w:lang w:val="tn-ZA"/>
        </w:rPr>
      </w:pPr>
      <w:r w:rsidRPr="00BC3192">
        <w:rPr>
          <w:rFonts w:ascii="Arial" w:hAnsi="Arial" w:cs="Arial"/>
          <w:sz w:val="20"/>
          <w:szCs w:val="20"/>
          <w:lang w:val="tn-ZA"/>
        </w:rPr>
        <w:t>Go lebelela fa motlamedi wa ditirelo tsa matlotlo (FSP), mo ntlheng e setlamoinšorense sa boitekanelo kgotsa pholisi ya inšorense ya boitekanelo, se kwadisitswe kgotsa se dumeletswe go go rekisetsa dikungo le ditirelo tse tsa matlotlo, golagana le FSCA.</w:t>
      </w:r>
      <w:r w:rsidR="005C4A81" w:rsidRPr="00BC3192">
        <w:rPr>
          <w:rFonts w:ascii="Arial" w:hAnsi="Arial" w:cs="Arial"/>
          <w:sz w:val="20"/>
          <w:szCs w:val="20"/>
          <w:lang w:val="tn-ZA"/>
        </w:rPr>
        <w:t xml:space="preserve"> </w:t>
      </w:r>
    </w:p>
    <w:tbl>
      <w:tblPr>
        <w:tblpPr w:leftFromText="180" w:rightFromText="180" w:vertAnchor="text" w:horzAnchor="margin" w:tblpXSpec="center" w:tblpY="178"/>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2552"/>
        <w:gridCol w:w="6662"/>
      </w:tblGrid>
      <w:tr w:rsidR="00A70688" w:rsidRPr="00A12C17" w14:paraId="6C520625" w14:textId="77777777" w:rsidTr="00A439DE">
        <w:trPr>
          <w:trHeight w:val="113"/>
        </w:trPr>
        <w:tc>
          <w:tcPr>
            <w:tcW w:w="2552" w:type="dxa"/>
            <w:shd w:val="clear" w:color="auto" w:fill="FFFFFF" w:themeFill="background1"/>
          </w:tcPr>
          <w:p w14:paraId="090BDF96" w14:textId="77777777" w:rsidR="00A70688" w:rsidRPr="00BC3192" w:rsidRDefault="00A70688"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FSCA switchboard</w:t>
            </w:r>
          </w:p>
        </w:tc>
        <w:tc>
          <w:tcPr>
            <w:tcW w:w="6662" w:type="dxa"/>
            <w:shd w:val="clear" w:color="auto" w:fill="FFFFFF" w:themeFill="background1"/>
          </w:tcPr>
          <w:p w14:paraId="278D21AF" w14:textId="77777777" w:rsidR="00A70688" w:rsidRPr="00BC3192" w:rsidRDefault="00A70688"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 xml:space="preserve"> 012 428 8000</w:t>
            </w:r>
          </w:p>
        </w:tc>
      </w:tr>
      <w:tr w:rsidR="00A70688" w:rsidRPr="00A12C17" w14:paraId="4C2451C3" w14:textId="77777777" w:rsidTr="00A439DE">
        <w:trPr>
          <w:trHeight w:val="113"/>
        </w:trPr>
        <w:tc>
          <w:tcPr>
            <w:tcW w:w="2552" w:type="dxa"/>
            <w:shd w:val="clear" w:color="auto" w:fill="FFFFFF" w:themeFill="background1"/>
          </w:tcPr>
          <w:p w14:paraId="21C2B5E6" w14:textId="77777777" w:rsidR="00A70688" w:rsidRPr="00BC3192" w:rsidRDefault="00A70688"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 xml:space="preserve">Call Centre </w:t>
            </w:r>
          </w:p>
        </w:tc>
        <w:tc>
          <w:tcPr>
            <w:tcW w:w="6662" w:type="dxa"/>
            <w:shd w:val="clear" w:color="auto" w:fill="FFFFFF" w:themeFill="background1"/>
          </w:tcPr>
          <w:p w14:paraId="45C90728" w14:textId="77777777" w:rsidR="00A70688" w:rsidRPr="00BC3192" w:rsidRDefault="00A70688"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 xml:space="preserve"> 0800 20 3722</w:t>
            </w:r>
            <w:r w:rsidR="005C4A81" w:rsidRPr="00BC3192">
              <w:rPr>
                <w:rFonts w:ascii="Arial" w:hAnsi="Arial" w:cs="Arial"/>
                <w:sz w:val="20"/>
                <w:szCs w:val="20"/>
                <w:lang w:val="tn-ZA"/>
              </w:rPr>
              <w:t xml:space="preserve"> (FSCA)</w:t>
            </w:r>
          </w:p>
        </w:tc>
      </w:tr>
      <w:tr w:rsidR="00A70688" w:rsidRPr="00A12C17" w14:paraId="14C4C4CF" w14:textId="77777777" w:rsidTr="00A439DE">
        <w:trPr>
          <w:trHeight w:val="113"/>
        </w:trPr>
        <w:tc>
          <w:tcPr>
            <w:tcW w:w="2552" w:type="dxa"/>
            <w:shd w:val="clear" w:color="auto" w:fill="FFFFFF" w:themeFill="background1"/>
          </w:tcPr>
          <w:p w14:paraId="28618394" w14:textId="77777777" w:rsidR="00A70688" w:rsidRPr="00BC3192" w:rsidRDefault="00A70688"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Nomoro ya fekese</w:t>
            </w:r>
          </w:p>
        </w:tc>
        <w:tc>
          <w:tcPr>
            <w:tcW w:w="6662" w:type="dxa"/>
            <w:shd w:val="clear" w:color="auto" w:fill="FFFFFF" w:themeFill="background1"/>
          </w:tcPr>
          <w:p w14:paraId="40018128" w14:textId="77777777" w:rsidR="00A70688" w:rsidRPr="00BC3192" w:rsidRDefault="00A70688"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 xml:space="preserve"> 012 346 6941</w:t>
            </w:r>
          </w:p>
        </w:tc>
      </w:tr>
      <w:tr w:rsidR="00A70688" w:rsidRPr="00A12C17" w14:paraId="046C883B" w14:textId="77777777" w:rsidTr="00A439DE">
        <w:trPr>
          <w:trHeight w:val="113"/>
        </w:trPr>
        <w:tc>
          <w:tcPr>
            <w:tcW w:w="2552" w:type="dxa"/>
            <w:shd w:val="clear" w:color="auto" w:fill="FFFFFF" w:themeFill="background1"/>
          </w:tcPr>
          <w:p w14:paraId="5BBEF48B" w14:textId="77777777" w:rsidR="00A70688" w:rsidRPr="00BC3192" w:rsidRDefault="00A70688"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Aterese ya Imeile</w:t>
            </w:r>
          </w:p>
        </w:tc>
        <w:tc>
          <w:tcPr>
            <w:tcW w:w="6662" w:type="dxa"/>
            <w:shd w:val="clear" w:color="auto" w:fill="FFFFFF" w:themeFill="background1"/>
          </w:tcPr>
          <w:p w14:paraId="47B84CF1" w14:textId="1EF348F6" w:rsidR="00A70688" w:rsidRPr="00BC3192" w:rsidRDefault="00A70688"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 xml:space="preserve"> </w:t>
            </w:r>
            <w:hyperlink r:id="rId9" w:history="1">
              <w:r w:rsidR="001A4F89" w:rsidRPr="00BC3192">
                <w:rPr>
                  <w:rStyle w:val="Hyperlink"/>
                  <w:rFonts w:ascii="Arial" w:hAnsi="Arial" w:cs="Arial"/>
                  <w:sz w:val="20"/>
                  <w:szCs w:val="20"/>
                  <w:shd w:val="clear" w:color="auto" w:fill="FFFFFF"/>
                  <w:lang w:val="tn-ZA"/>
                </w:rPr>
                <w:t>enquiries@fsca.co.za</w:t>
              </w:r>
            </w:hyperlink>
            <w:r w:rsidR="00834B29" w:rsidRPr="00BC3192">
              <w:rPr>
                <w:rStyle w:val="Hyperlink"/>
                <w:rFonts w:ascii="Arial" w:hAnsi="Arial" w:cs="Arial"/>
                <w:sz w:val="20"/>
                <w:szCs w:val="20"/>
                <w:shd w:val="clear" w:color="auto" w:fill="FFFFFF"/>
                <w:lang w:val="tn-ZA"/>
              </w:rPr>
              <w:t xml:space="preserve"> </w:t>
            </w:r>
            <w:hyperlink r:id="rId10" w:history="1">
              <w:r w:rsidR="00834B29" w:rsidRPr="00BC3192">
                <w:rPr>
                  <w:rStyle w:val="Hyperlink"/>
                  <w:rFonts w:ascii="Arial" w:hAnsi="Arial" w:cs="Arial"/>
                  <w:sz w:val="20"/>
                  <w:szCs w:val="20"/>
                  <w:shd w:val="clear" w:color="auto" w:fill="FFFFFF"/>
                  <w:lang w:val="tn-ZA"/>
                </w:rPr>
                <w:t>/ complaints@fsca.co.za</w:t>
              </w:r>
            </w:hyperlink>
            <w:r w:rsidR="00834B29" w:rsidRPr="00BC3192">
              <w:rPr>
                <w:rStyle w:val="Hyperlink"/>
                <w:rFonts w:ascii="Arial" w:hAnsi="Arial" w:cs="Arial"/>
                <w:sz w:val="20"/>
                <w:szCs w:val="20"/>
                <w:shd w:val="clear" w:color="auto" w:fill="FFFFFF"/>
                <w:lang w:val="tn-ZA"/>
              </w:rPr>
              <w:t xml:space="preserve"> </w:t>
            </w:r>
          </w:p>
        </w:tc>
      </w:tr>
      <w:tr w:rsidR="00AD3D56" w:rsidRPr="00A12C17" w14:paraId="0F28855D" w14:textId="77777777" w:rsidTr="00A439DE">
        <w:trPr>
          <w:trHeight w:val="113"/>
        </w:trPr>
        <w:tc>
          <w:tcPr>
            <w:tcW w:w="2552" w:type="dxa"/>
            <w:shd w:val="clear" w:color="auto" w:fill="FFFFFF" w:themeFill="background1"/>
          </w:tcPr>
          <w:p w14:paraId="52B2E845" w14:textId="77777777" w:rsidR="00AD3D56" w:rsidRPr="00BC3192" w:rsidRDefault="00AD3D56"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Aterese ya lefelo</w:t>
            </w:r>
          </w:p>
        </w:tc>
        <w:tc>
          <w:tcPr>
            <w:tcW w:w="6662" w:type="dxa"/>
            <w:shd w:val="clear" w:color="auto" w:fill="FFFFFF" w:themeFill="background1"/>
          </w:tcPr>
          <w:p w14:paraId="348578AF" w14:textId="77777777" w:rsidR="00AD3D56" w:rsidRPr="00BC3192" w:rsidRDefault="00AD3D56"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 xml:space="preserve"> Riverwalk Office Park, Block B, 41 Matroosberg Road, Ashlea Gardens,</w:t>
            </w:r>
          </w:p>
          <w:p w14:paraId="7F738E56" w14:textId="77777777" w:rsidR="00AD3D56" w:rsidRPr="00BC3192" w:rsidRDefault="00AD3D56"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 xml:space="preserve"> Pretoria, South Africa 0081</w:t>
            </w:r>
          </w:p>
        </w:tc>
      </w:tr>
      <w:tr w:rsidR="00AD3D56" w:rsidRPr="00A12C17" w14:paraId="1AC14EDA" w14:textId="77777777" w:rsidTr="00A439DE">
        <w:trPr>
          <w:trHeight w:val="113"/>
        </w:trPr>
        <w:tc>
          <w:tcPr>
            <w:tcW w:w="2552" w:type="dxa"/>
            <w:shd w:val="clear" w:color="auto" w:fill="FFFFFF" w:themeFill="background1"/>
          </w:tcPr>
          <w:p w14:paraId="2090E7AD" w14:textId="77777777" w:rsidR="00AD3D56" w:rsidRPr="00BC3192" w:rsidRDefault="00AD3D56"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Aterese ya poso</w:t>
            </w:r>
          </w:p>
        </w:tc>
        <w:tc>
          <w:tcPr>
            <w:tcW w:w="6662" w:type="dxa"/>
            <w:shd w:val="clear" w:color="auto" w:fill="FFFFFF" w:themeFill="background1"/>
          </w:tcPr>
          <w:p w14:paraId="721495BC" w14:textId="77777777" w:rsidR="00AD3D56" w:rsidRPr="00BC3192" w:rsidRDefault="00AD3D56"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 xml:space="preserve"> P.O. Box 35655, Menlo Park, Pretoria, 0102</w:t>
            </w:r>
          </w:p>
        </w:tc>
      </w:tr>
      <w:tr w:rsidR="00AD3D56" w:rsidRPr="00A12C17" w14:paraId="6AA3CCA3" w14:textId="77777777" w:rsidTr="00A439DE">
        <w:trPr>
          <w:trHeight w:val="113"/>
        </w:trPr>
        <w:tc>
          <w:tcPr>
            <w:tcW w:w="2552" w:type="dxa"/>
            <w:shd w:val="clear" w:color="auto" w:fill="FFFFFF" w:themeFill="background1"/>
          </w:tcPr>
          <w:p w14:paraId="04FAB6EC" w14:textId="77777777" w:rsidR="00AD3D56" w:rsidRPr="00BC3192" w:rsidRDefault="00AD3D56"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webosaete</w:t>
            </w:r>
          </w:p>
        </w:tc>
        <w:tc>
          <w:tcPr>
            <w:tcW w:w="6662" w:type="dxa"/>
            <w:shd w:val="clear" w:color="auto" w:fill="FFFFFF" w:themeFill="background1"/>
          </w:tcPr>
          <w:p w14:paraId="21483847" w14:textId="77777777" w:rsidR="00AD3D56" w:rsidRPr="00BC3192" w:rsidRDefault="00AD3D56" w:rsidP="001A4F89">
            <w:pPr>
              <w:spacing w:after="0" w:line="240" w:lineRule="auto"/>
              <w:jc w:val="both"/>
              <w:rPr>
                <w:rFonts w:ascii="Arial" w:hAnsi="Arial" w:cs="Arial"/>
                <w:sz w:val="20"/>
                <w:szCs w:val="20"/>
                <w:lang w:val="tn-ZA"/>
              </w:rPr>
            </w:pPr>
            <w:r w:rsidRPr="00BC3192">
              <w:rPr>
                <w:rFonts w:ascii="Arial" w:hAnsi="Arial" w:cs="Arial"/>
                <w:sz w:val="20"/>
                <w:szCs w:val="20"/>
                <w:lang w:val="tn-ZA"/>
              </w:rPr>
              <w:t xml:space="preserve"> </w:t>
            </w:r>
            <w:hyperlink r:id="rId11" w:history="1">
              <w:r w:rsidRPr="00BC3192">
                <w:rPr>
                  <w:rStyle w:val="Hyperlink"/>
                  <w:rFonts w:ascii="Arial" w:hAnsi="Arial" w:cs="Arial"/>
                  <w:sz w:val="20"/>
                  <w:szCs w:val="20"/>
                  <w:lang w:val="tn-ZA"/>
                </w:rPr>
                <w:t>www.fsca.co.za</w:t>
              </w:r>
            </w:hyperlink>
          </w:p>
        </w:tc>
      </w:tr>
    </w:tbl>
    <w:p w14:paraId="68C8DEBE" w14:textId="77777777" w:rsidR="001A4F89" w:rsidRPr="00BC3192" w:rsidRDefault="001A4F89" w:rsidP="00123BBE">
      <w:pPr>
        <w:spacing w:line="240" w:lineRule="auto"/>
        <w:jc w:val="both"/>
        <w:rPr>
          <w:rFonts w:ascii="Arial" w:hAnsi="Arial" w:cs="Arial"/>
          <w:sz w:val="20"/>
          <w:szCs w:val="20"/>
          <w:lang w:val="tn-ZA"/>
        </w:rPr>
      </w:pPr>
    </w:p>
    <w:p w14:paraId="620C4030" w14:textId="7AF60E67" w:rsidR="00A70688" w:rsidRPr="00BC3192" w:rsidRDefault="00A70688" w:rsidP="00123BBE">
      <w:pPr>
        <w:spacing w:line="240" w:lineRule="auto"/>
        <w:jc w:val="both"/>
        <w:rPr>
          <w:rFonts w:ascii="Arial" w:hAnsi="Arial" w:cs="Arial"/>
          <w:sz w:val="20"/>
          <w:szCs w:val="20"/>
          <w:lang w:val="tn-ZA"/>
        </w:rPr>
      </w:pPr>
      <w:r w:rsidRPr="00BC3192">
        <w:rPr>
          <w:rFonts w:ascii="Arial" w:hAnsi="Arial" w:cs="Arial"/>
          <w:sz w:val="20"/>
          <w:szCs w:val="20"/>
          <w:lang w:val="tn-ZA"/>
        </w:rPr>
        <w:t xml:space="preserve">Go bona tshedimosetso ya thuto ya matlotlo ya badirisi (CED) go ya pele kgotsa fa o rata gore CEd e dire thutano ya mahala ya kitso ya matlotlo mo lefelong la gago, setšhaba, kereke, sekolo kgotsa kwa tirong golagana le </w:t>
      </w:r>
      <w:r w:rsidRPr="00BC3192">
        <w:rPr>
          <w:rFonts w:ascii="Arial" w:hAnsi="Arial" w:cs="Arial"/>
          <w:b/>
          <w:sz w:val="20"/>
          <w:szCs w:val="20"/>
          <w:lang w:val="tn-ZA"/>
        </w:rPr>
        <w:t>CED ya FSCA.</w:t>
      </w:r>
      <w:r w:rsidRPr="00BC3192">
        <w:rPr>
          <w:rFonts w:ascii="Arial" w:hAnsi="Arial" w:cs="Arial"/>
          <w:sz w:val="20"/>
          <w:szCs w:val="20"/>
          <w:lang w:val="tn-ZA"/>
        </w:rPr>
        <w:t xml:space="preserve"> </w:t>
      </w:r>
    </w:p>
    <w:tbl>
      <w:tblPr>
        <w:tblStyle w:val="TableGrid"/>
        <w:tblW w:w="9351" w:type="dxa"/>
        <w:tblLook w:val="04A0" w:firstRow="1" w:lastRow="0" w:firstColumn="1" w:lastColumn="0" w:noHBand="0" w:noVBand="1"/>
      </w:tblPr>
      <w:tblGrid>
        <w:gridCol w:w="2547"/>
        <w:gridCol w:w="6804"/>
      </w:tblGrid>
      <w:tr w:rsidR="00834B29" w:rsidRPr="00A12C17" w14:paraId="4E185735" w14:textId="77777777" w:rsidTr="00A439DE">
        <w:trPr>
          <w:trHeight w:val="274"/>
        </w:trPr>
        <w:tc>
          <w:tcPr>
            <w:tcW w:w="2547" w:type="dxa"/>
          </w:tcPr>
          <w:p w14:paraId="0B075F70" w14:textId="77777777" w:rsidR="00834B29" w:rsidRPr="00BC3192" w:rsidRDefault="00834B29" w:rsidP="001A4F89">
            <w:pPr>
              <w:jc w:val="both"/>
              <w:rPr>
                <w:rFonts w:ascii="Arial" w:hAnsi="Arial" w:cs="Arial"/>
                <w:sz w:val="20"/>
                <w:szCs w:val="20"/>
                <w:lang w:val="tn-ZA"/>
              </w:rPr>
            </w:pPr>
            <w:r w:rsidRPr="00BC3192">
              <w:rPr>
                <w:rFonts w:ascii="Arial" w:hAnsi="Arial" w:cs="Arial"/>
                <w:sz w:val="20"/>
                <w:szCs w:val="20"/>
                <w:lang w:val="tn-ZA"/>
              </w:rPr>
              <w:t>Imeile</w:t>
            </w:r>
          </w:p>
        </w:tc>
        <w:tc>
          <w:tcPr>
            <w:tcW w:w="6804" w:type="dxa"/>
          </w:tcPr>
          <w:p w14:paraId="34E4F1AD" w14:textId="77777777" w:rsidR="00834B29" w:rsidRPr="00BC3192" w:rsidRDefault="00834B29" w:rsidP="001A4F89">
            <w:pPr>
              <w:jc w:val="both"/>
              <w:rPr>
                <w:rFonts w:ascii="Arial" w:hAnsi="Arial" w:cs="Arial"/>
                <w:sz w:val="20"/>
                <w:szCs w:val="20"/>
                <w:lang w:val="tn-ZA"/>
              </w:rPr>
            </w:pPr>
            <w:r w:rsidRPr="00BC3192">
              <w:rPr>
                <w:rFonts w:ascii="Arial" w:hAnsi="Arial" w:cs="Arial"/>
                <w:sz w:val="20"/>
                <w:szCs w:val="20"/>
                <w:lang w:val="tn-ZA"/>
              </w:rPr>
              <w:t xml:space="preserve"> </w:t>
            </w:r>
            <w:hyperlink r:id="rId12" w:history="1">
              <w:r w:rsidRPr="00BC3192">
                <w:rPr>
                  <w:rStyle w:val="Hyperlink"/>
                  <w:rFonts w:ascii="Arial" w:hAnsi="Arial" w:cs="Arial"/>
                  <w:sz w:val="20"/>
                  <w:szCs w:val="20"/>
                  <w:lang w:val="tn-ZA"/>
                </w:rPr>
                <w:t>CED.Consumer@fsca.co.za</w:t>
              </w:r>
            </w:hyperlink>
            <w:r w:rsidRPr="00BC3192">
              <w:rPr>
                <w:rFonts w:ascii="Arial" w:hAnsi="Arial" w:cs="Arial"/>
                <w:sz w:val="20"/>
                <w:szCs w:val="20"/>
                <w:lang w:val="tn-ZA"/>
              </w:rPr>
              <w:t xml:space="preserve"> </w:t>
            </w:r>
          </w:p>
        </w:tc>
      </w:tr>
      <w:tr w:rsidR="00834B29" w:rsidRPr="00A12C17" w14:paraId="331B1792" w14:textId="77777777" w:rsidTr="00A439DE">
        <w:tc>
          <w:tcPr>
            <w:tcW w:w="2547" w:type="dxa"/>
          </w:tcPr>
          <w:p w14:paraId="16D67289" w14:textId="77777777" w:rsidR="00834B29" w:rsidRPr="00BC3192" w:rsidRDefault="00834B29" w:rsidP="001A4F89">
            <w:pPr>
              <w:jc w:val="both"/>
              <w:rPr>
                <w:rFonts w:ascii="Arial" w:hAnsi="Arial" w:cs="Arial"/>
                <w:sz w:val="20"/>
                <w:szCs w:val="20"/>
                <w:lang w:val="tn-ZA"/>
              </w:rPr>
            </w:pPr>
            <w:r w:rsidRPr="00BC3192">
              <w:rPr>
                <w:rFonts w:ascii="Arial" w:hAnsi="Arial" w:cs="Arial"/>
                <w:sz w:val="20"/>
                <w:szCs w:val="20"/>
                <w:lang w:val="tn-ZA"/>
              </w:rPr>
              <w:t>webosaete</w:t>
            </w:r>
          </w:p>
        </w:tc>
        <w:tc>
          <w:tcPr>
            <w:tcW w:w="6804" w:type="dxa"/>
          </w:tcPr>
          <w:p w14:paraId="3BF4A2EC" w14:textId="77777777" w:rsidR="00834B29" w:rsidRPr="00BC3192" w:rsidRDefault="00834B29" w:rsidP="001A4F89">
            <w:pPr>
              <w:jc w:val="both"/>
              <w:rPr>
                <w:rFonts w:ascii="Arial" w:hAnsi="Arial" w:cs="Arial"/>
                <w:sz w:val="20"/>
                <w:szCs w:val="20"/>
                <w:lang w:val="tn-ZA"/>
              </w:rPr>
            </w:pPr>
            <w:r w:rsidRPr="00BC3192">
              <w:rPr>
                <w:rFonts w:ascii="Arial" w:hAnsi="Arial" w:cs="Arial"/>
                <w:sz w:val="20"/>
                <w:szCs w:val="20"/>
                <w:lang w:val="tn-ZA"/>
              </w:rPr>
              <w:t xml:space="preserve"> </w:t>
            </w:r>
            <w:hyperlink r:id="rId13" w:history="1">
              <w:r w:rsidRPr="00BC3192">
                <w:rPr>
                  <w:rStyle w:val="Hyperlink"/>
                  <w:rFonts w:ascii="Arial" w:hAnsi="Arial" w:cs="Arial"/>
                  <w:sz w:val="20"/>
                  <w:szCs w:val="20"/>
                  <w:lang w:val="tn-ZA"/>
                </w:rPr>
                <w:t>www.fscamymoney.co.za</w:t>
              </w:r>
            </w:hyperlink>
          </w:p>
        </w:tc>
      </w:tr>
    </w:tbl>
    <w:p w14:paraId="3163FBBB" w14:textId="38F7556B" w:rsidR="00BB3558" w:rsidRPr="00BC3192" w:rsidRDefault="00BB3558" w:rsidP="00123BBE">
      <w:pPr>
        <w:spacing w:line="240" w:lineRule="auto"/>
        <w:jc w:val="both"/>
        <w:rPr>
          <w:rFonts w:ascii="Arial" w:hAnsi="Arial" w:cs="Arial"/>
          <w:b/>
          <w:bCs/>
          <w:sz w:val="20"/>
          <w:szCs w:val="20"/>
          <w:lang w:val="tn-ZA"/>
        </w:rPr>
      </w:pPr>
    </w:p>
    <w:p w14:paraId="2BEB8DC5" w14:textId="4CE31CB9" w:rsidR="001A4F89" w:rsidRPr="00BC3192" w:rsidRDefault="00A12C17" w:rsidP="00123BBE">
      <w:pPr>
        <w:spacing w:line="240" w:lineRule="auto"/>
        <w:jc w:val="both"/>
        <w:rPr>
          <w:rFonts w:ascii="Arial" w:hAnsi="Arial" w:cs="Arial"/>
          <w:b/>
          <w:sz w:val="20"/>
          <w:szCs w:val="20"/>
          <w:lang w:val="tn-ZA"/>
        </w:rPr>
      </w:pPr>
      <w:r w:rsidRPr="00A12C17">
        <w:rPr>
          <w:rFonts w:ascii="Arial" w:hAnsi="Arial" w:cs="Arial"/>
          <w:b/>
          <w:sz w:val="20"/>
          <w:szCs w:val="20"/>
          <w:lang w:val="tn-ZA"/>
        </w:rPr>
        <w:t>Bothati jwa Tlhokomelo</w:t>
      </w:r>
      <w:r w:rsidR="001A4F89" w:rsidRPr="00BC3192">
        <w:rPr>
          <w:rFonts w:ascii="Arial" w:hAnsi="Arial" w:cs="Arial"/>
          <w:b/>
          <w:sz w:val="20"/>
          <w:szCs w:val="20"/>
          <w:lang w:val="tn-ZA"/>
        </w:rPr>
        <w:t xml:space="preserve"> (PA) </w:t>
      </w:r>
    </w:p>
    <w:p w14:paraId="06AA8A2C" w14:textId="77777777" w:rsidR="001A4F89" w:rsidRPr="00BC3192" w:rsidRDefault="001A4F89" w:rsidP="00123BBE">
      <w:pPr>
        <w:spacing w:line="240" w:lineRule="auto"/>
        <w:jc w:val="both"/>
        <w:rPr>
          <w:rFonts w:ascii="Arial" w:hAnsi="Arial" w:cs="Arial"/>
          <w:b/>
          <w:sz w:val="20"/>
          <w:szCs w:val="20"/>
          <w:lang w:val="tn-ZA"/>
        </w:rPr>
      </w:pPr>
      <w:r w:rsidRPr="00BC3192">
        <w:rPr>
          <w:rFonts w:ascii="Arial" w:hAnsi="Arial" w:cs="Arial"/>
          <w:sz w:val="20"/>
          <w:szCs w:val="20"/>
          <w:lang w:val="tn-ZA"/>
        </w:rPr>
        <w:t>Go bona gore setlamoinšorense e kwadisitswe go dira tiro, golagana le PA.</w:t>
      </w:r>
    </w:p>
    <w:tbl>
      <w:tblPr>
        <w:tblStyle w:val="TableGrid"/>
        <w:tblW w:w="9351" w:type="dxa"/>
        <w:tblLook w:val="04A0" w:firstRow="1" w:lastRow="0" w:firstColumn="1" w:lastColumn="0" w:noHBand="0" w:noVBand="1"/>
      </w:tblPr>
      <w:tblGrid>
        <w:gridCol w:w="2547"/>
        <w:gridCol w:w="6804"/>
      </w:tblGrid>
      <w:tr w:rsidR="001A4F89" w:rsidRPr="00A12C17" w14:paraId="49A7EF1B" w14:textId="77777777" w:rsidTr="00123BBE">
        <w:trPr>
          <w:trHeight w:val="202"/>
        </w:trPr>
        <w:tc>
          <w:tcPr>
            <w:tcW w:w="2547" w:type="dxa"/>
          </w:tcPr>
          <w:p w14:paraId="57837806" w14:textId="77777777" w:rsidR="001A4F89"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Mogala</w:t>
            </w:r>
          </w:p>
        </w:tc>
        <w:tc>
          <w:tcPr>
            <w:tcW w:w="6804" w:type="dxa"/>
          </w:tcPr>
          <w:p w14:paraId="69A0674D" w14:textId="77777777" w:rsidR="001A4F89"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012 313 3911/ 0861 12 SARB (0861 12 7272)</w:t>
            </w:r>
          </w:p>
        </w:tc>
      </w:tr>
      <w:tr w:rsidR="001A4F89" w:rsidRPr="00A12C17" w14:paraId="22F1CD0F" w14:textId="77777777" w:rsidTr="00123BBE">
        <w:tc>
          <w:tcPr>
            <w:tcW w:w="2547" w:type="dxa"/>
          </w:tcPr>
          <w:p w14:paraId="4A8CBB7F" w14:textId="77777777" w:rsidR="001A4F89"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Fekese</w:t>
            </w:r>
          </w:p>
        </w:tc>
        <w:tc>
          <w:tcPr>
            <w:tcW w:w="6804" w:type="dxa"/>
          </w:tcPr>
          <w:p w14:paraId="1401C511" w14:textId="77777777" w:rsidR="001A4F89"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012 313 3197/ 012 313 3929</w:t>
            </w:r>
          </w:p>
        </w:tc>
      </w:tr>
      <w:tr w:rsidR="001A4F89" w:rsidRPr="00A12C17" w14:paraId="1F3EBD22" w14:textId="77777777" w:rsidTr="00123BBE">
        <w:tc>
          <w:tcPr>
            <w:tcW w:w="2547" w:type="dxa"/>
          </w:tcPr>
          <w:p w14:paraId="31546E8C" w14:textId="77777777" w:rsidR="001A4F89"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Imeile</w:t>
            </w:r>
          </w:p>
        </w:tc>
        <w:tc>
          <w:tcPr>
            <w:tcW w:w="6804" w:type="dxa"/>
          </w:tcPr>
          <w:p w14:paraId="0F21D03F" w14:textId="77777777" w:rsidR="001A4F89" w:rsidRPr="00BC3192" w:rsidRDefault="0052246E" w:rsidP="001A4F89">
            <w:pPr>
              <w:jc w:val="both"/>
              <w:rPr>
                <w:rFonts w:ascii="Arial" w:hAnsi="Arial" w:cs="Arial"/>
                <w:sz w:val="20"/>
                <w:szCs w:val="20"/>
                <w:lang w:val="tn-ZA"/>
              </w:rPr>
            </w:pPr>
            <w:hyperlink r:id="rId14" w:history="1">
              <w:r w:rsidR="001A4F89" w:rsidRPr="00BC3192">
                <w:rPr>
                  <w:rStyle w:val="Hyperlink"/>
                  <w:rFonts w:ascii="Arial" w:hAnsi="Arial" w:cs="Arial"/>
                  <w:sz w:val="20"/>
                  <w:szCs w:val="20"/>
                  <w:lang w:val="tn-ZA"/>
                </w:rPr>
                <w:t>PA-Info@resbank.co.za</w:t>
              </w:r>
            </w:hyperlink>
          </w:p>
        </w:tc>
      </w:tr>
      <w:tr w:rsidR="001A4F89" w:rsidRPr="00A12C17" w14:paraId="75D71123" w14:textId="77777777" w:rsidTr="00123BBE">
        <w:tc>
          <w:tcPr>
            <w:tcW w:w="2547" w:type="dxa"/>
          </w:tcPr>
          <w:p w14:paraId="44EA7653" w14:textId="77777777" w:rsidR="001A4F89"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Aterese ya poso</w:t>
            </w:r>
          </w:p>
        </w:tc>
        <w:tc>
          <w:tcPr>
            <w:tcW w:w="6804" w:type="dxa"/>
          </w:tcPr>
          <w:p w14:paraId="71CA3819" w14:textId="77777777" w:rsidR="001A4F89"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P.O. Box 8432, Pretoria 0001</w:t>
            </w:r>
          </w:p>
        </w:tc>
      </w:tr>
      <w:tr w:rsidR="001A4F89" w:rsidRPr="00A12C17" w14:paraId="2A945129" w14:textId="77777777" w:rsidTr="00123BBE">
        <w:tc>
          <w:tcPr>
            <w:tcW w:w="2547" w:type="dxa"/>
          </w:tcPr>
          <w:p w14:paraId="56B967DF" w14:textId="77777777" w:rsidR="001A4F89"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Aterese ya Lefelo:</w:t>
            </w:r>
          </w:p>
        </w:tc>
        <w:tc>
          <w:tcPr>
            <w:tcW w:w="6804" w:type="dxa"/>
          </w:tcPr>
          <w:p w14:paraId="21D2AF1B" w14:textId="77777777" w:rsidR="001A4F89"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South African Reserve Bank, 370 Helen Joseph Street, Pretoria 0002</w:t>
            </w:r>
          </w:p>
        </w:tc>
      </w:tr>
      <w:tr w:rsidR="001A4F89" w:rsidRPr="00A12C17" w14:paraId="180E2BFD" w14:textId="77777777" w:rsidTr="00123BBE">
        <w:tc>
          <w:tcPr>
            <w:tcW w:w="2547" w:type="dxa"/>
          </w:tcPr>
          <w:p w14:paraId="16FA6E22" w14:textId="77777777" w:rsidR="001A4F89"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webosaete</w:t>
            </w:r>
          </w:p>
        </w:tc>
        <w:tc>
          <w:tcPr>
            <w:tcW w:w="6804" w:type="dxa"/>
          </w:tcPr>
          <w:p w14:paraId="205FD8D5" w14:textId="77777777" w:rsidR="001A4F89" w:rsidRPr="00BC3192" w:rsidRDefault="0052246E" w:rsidP="001A4F89">
            <w:pPr>
              <w:jc w:val="both"/>
              <w:rPr>
                <w:rFonts w:ascii="Arial" w:hAnsi="Arial" w:cs="Arial"/>
                <w:sz w:val="20"/>
                <w:szCs w:val="20"/>
                <w:lang w:val="tn-ZA"/>
              </w:rPr>
            </w:pPr>
            <w:hyperlink r:id="rId15" w:history="1">
              <w:r w:rsidR="001A4F89" w:rsidRPr="00BC3192">
                <w:rPr>
                  <w:rStyle w:val="Hyperlink"/>
                  <w:rFonts w:ascii="Arial" w:hAnsi="Arial" w:cs="Arial"/>
                  <w:sz w:val="20"/>
                  <w:szCs w:val="20"/>
                  <w:lang w:val="tn-ZA"/>
                </w:rPr>
                <w:t>www.resbank.co.za</w:t>
              </w:r>
            </w:hyperlink>
          </w:p>
        </w:tc>
      </w:tr>
    </w:tbl>
    <w:p w14:paraId="72BA3CC2" w14:textId="77777777" w:rsidR="001A4F89" w:rsidRPr="00BC3192" w:rsidRDefault="001A4F89" w:rsidP="00123BBE">
      <w:pPr>
        <w:spacing w:line="240" w:lineRule="auto"/>
        <w:jc w:val="both"/>
        <w:rPr>
          <w:rFonts w:ascii="Arial" w:hAnsi="Arial" w:cs="Arial"/>
          <w:b/>
          <w:bCs/>
          <w:sz w:val="20"/>
          <w:szCs w:val="20"/>
          <w:lang w:val="tn-ZA"/>
        </w:rPr>
      </w:pPr>
    </w:p>
    <w:p w14:paraId="63BCF78B" w14:textId="5A8F9BB9" w:rsidR="00720AB2" w:rsidRPr="00BC3192" w:rsidRDefault="00720AB2" w:rsidP="00123BBE">
      <w:pPr>
        <w:spacing w:line="240" w:lineRule="auto"/>
        <w:jc w:val="both"/>
        <w:rPr>
          <w:rFonts w:ascii="Arial" w:hAnsi="Arial" w:cs="Arial"/>
          <w:sz w:val="20"/>
          <w:szCs w:val="20"/>
          <w:lang w:val="tn-ZA"/>
        </w:rPr>
      </w:pPr>
      <w:r w:rsidRPr="00BC3192">
        <w:rPr>
          <w:rFonts w:ascii="Arial" w:hAnsi="Arial" w:cs="Arial"/>
          <w:b/>
          <w:bCs/>
          <w:sz w:val="20"/>
          <w:szCs w:val="20"/>
          <w:lang w:val="tn-ZA"/>
        </w:rPr>
        <w:t>Motlhokomedi wa Inšorense ya Pakakhutshwane (OSTI) le Motlhokomedi wa Inšorense ya Pakatelele (OLTI)</w:t>
      </w:r>
    </w:p>
    <w:p w14:paraId="63717BB1" w14:textId="2A42F3FA" w:rsidR="00720AB2" w:rsidRPr="00BC3192" w:rsidRDefault="00E34C35" w:rsidP="00123BBE">
      <w:pPr>
        <w:spacing w:line="240" w:lineRule="auto"/>
        <w:jc w:val="both"/>
        <w:rPr>
          <w:rStyle w:val="Emphasis"/>
          <w:rFonts w:ascii="Arial" w:hAnsi="Arial" w:cs="Arial"/>
          <w:sz w:val="20"/>
          <w:szCs w:val="20"/>
          <w:shd w:val="clear" w:color="auto" w:fill="FFFFFF"/>
          <w:lang w:val="tn-ZA"/>
        </w:rPr>
      </w:pPr>
      <w:r w:rsidRPr="00BC3192">
        <w:rPr>
          <w:rFonts w:ascii="Arial" w:hAnsi="Arial" w:cs="Arial"/>
          <w:sz w:val="20"/>
          <w:szCs w:val="20"/>
          <w:lang w:val="tn-ZA"/>
        </w:rPr>
        <w:t>Fa go na le dingongorego tse di amanang le dipholisi tsa inšorense ya boitekanelo, golagana le Motlhokomedi wa Inšorense ya Pakakhutshwane kgotsa Motlhokomedi wa Inšorense ya Pakatelele, go ikaegile ka tlhophelo ya pholisi, e ka nna ya pakakhutshwane (e e seng ya botshelo) kgotsa ya pakatelele (ya botshelo). Tsweetswee tlhokomela gore setlamoinšorense sa gago se tshwanetse go newa tšhono ya go rarabolola bothata kgotsa ngongorego pele ga e lebisiwa go motlhokomedi.</w:t>
      </w:r>
      <w:r w:rsidR="001A4F89" w:rsidRPr="00BC3192">
        <w:rPr>
          <w:rFonts w:ascii="Arial" w:hAnsi="Arial" w:cs="Arial"/>
          <w:sz w:val="20"/>
          <w:szCs w:val="20"/>
          <w:shd w:val="clear" w:color="auto" w:fill="FFFFFF"/>
          <w:lang w:val="tn-ZA"/>
        </w:rPr>
        <w:t xml:space="preserve"> </w:t>
      </w:r>
    </w:p>
    <w:p w14:paraId="66284720" w14:textId="0C270975" w:rsidR="00311ABB" w:rsidRPr="00BC3192" w:rsidRDefault="00311ABB" w:rsidP="00123BBE">
      <w:pPr>
        <w:spacing w:line="240" w:lineRule="auto"/>
        <w:jc w:val="both"/>
        <w:rPr>
          <w:rFonts w:ascii="Arial" w:hAnsi="Arial" w:cs="Arial"/>
          <w:sz w:val="20"/>
          <w:szCs w:val="20"/>
          <w:shd w:val="clear" w:color="auto" w:fill="FFFFFF"/>
          <w:lang w:val="tn-ZA"/>
        </w:rPr>
      </w:pPr>
      <w:r w:rsidRPr="00BC3192">
        <w:rPr>
          <w:rFonts w:ascii="Arial" w:hAnsi="Arial" w:cs="Arial"/>
          <w:b/>
          <w:bCs/>
          <w:sz w:val="20"/>
          <w:szCs w:val="20"/>
          <w:shd w:val="clear" w:color="auto" w:fill="FFFFFF"/>
          <w:lang w:val="tn-ZA"/>
        </w:rPr>
        <w:t>Motlhokomedi wa Inšorense ya Pakakhutshwane (OSTI)</w:t>
      </w:r>
    </w:p>
    <w:tbl>
      <w:tblPr>
        <w:tblStyle w:val="TableGrid"/>
        <w:tblW w:w="9351" w:type="dxa"/>
        <w:tblLook w:val="04A0" w:firstRow="1" w:lastRow="0" w:firstColumn="1" w:lastColumn="0" w:noHBand="0" w:noVBand="1"/>
      </w:tblPr>
      <w:tblGrid>
        <w:gridCol w:w="2547"/>
        <w:gridCol w:w="6804"/>
      </w:tblGrid>
      <w:tr w:rsidR="00720AB2" w:rsidRPr="00A12C17" w14:paraId="639A3BF5" w14:textId="77777777" w:rsidTr="00123BBE">
        <w:tc>
          <w:tcPr>
            <w:tcW w:w="2547" w:type="dxa"/>
          </w:tcPr>
          <w:p w14:paraId="13A31A3B" w14:textId="77777777" w:rsidR="00720AB2" w:rsidRPr="00BC3192" w:rsidRDefault="00720AB2" w:rsidP="001A4F89">
            <w:pPr>
              <w:jc w:val="both"/>
              <w:rPr>
                <w:rFonts w:ascii="Arial" w:hAnsi="Arial" w:cs="Arial"/>
                <w:sz w:val="20"/>
                <w:szCs w:val="20"/>
                <w:lang w:val="tn-ZA"/>
              </w:rPr>
            </w:pPr>
            <w:bookmarkStart w:id="12" w:name="_Hlk66789393"/>
            <w:r w:rsidRPr="00BC3192">
              <w:rPr>
                <w:rFonts w:ascii="Arial" w:hAnsi="Arial" w:cs="Arial"/>
                <w:sz w:val="20"/>
                <w:szCs w:val="20"/>
                <w:lang w:val="tn-ZA"/>
              </w:rPr>
              <w:t>Mogala</w:t>
            </w:r>
          </w:p>
        </w:tc>
        <w:tc>
          <w:tcPr>
            <w:tcW w:w="6804" w:type="dxa"/>
          </w:tcPr>
          <w:p w14:paraId="7332169B" w14:textId="77777777" w:rsidR="00720AB2" w:rsidRPr="00BC3192" w:rsidRDefault="00E34C35" w:rsidP="001A4F89">
            <w:pPr>
              <w:jc w:val="both"/>
              <w:rPr>
                <w:rFonts w:ascii="Arial" w:hAnsi="Arial" w:cs="Arial"/>
                <w:sz w:val="20"/>
                <w:szCs w:val="20"/>
                <w:lang w:val="tn-ZA"/>
              </w:rPr>
            </w:pPr>
            <w:r w:rsidRPr="00BC3192">
              <w:rPr>
                <w:rFonts w:ascii="Arial" w:hAnsi="Arial" w:cs="Arial"/>
                <w:sz w:val="20"/>
                <w:szCs w:val="20"/>
                <w:lang w:val="tn-ZA"/>
              </w:rPr>
              <w:t>011 726 8900</w:t>
            </w:r>
          </w:p>
        </w:tc>
      </w:tr>
      <w:tr w:rsidR="00720AB2" w:rsidRPr="00A12C17" w14:paraId="024C8161" w14:textId="77777777" w:rsidTr="00123BBE">
        <w:tc>
          <w:tcPr>
            <w:tcW w:w="2547" w:type="dxa"/>
          </w:tcPr>
          <w:p w14:paraId="2EFB0564" w14:textId="77777777" w:rsidR="00720AB2" w:rsidRPr="00BC3192" w:rsidRDefault="00720AB2" w:rsidP="001A4F89">
            <w:pPr>
              <w:jc w:val="both"/>
              <w:rPr>
                <w:rFonts w:ascii="Arial" w:hAnsi="Arial" w:cs="Arial"/>
                <w:sz w:val="20"/>
                <w:szCs w:val="20"/>
                <w:lang w:val="tn-ZA"/>
              </w:rPr>
            </w:pPr>
            <w:r w:rsidRPr="00BC3192">
              <w:rPr>
                <w:rFonts w:ascii="Arial" w:hAnsi="Arial" w:cs="Arial"/>
                <w:sz w:val="20"/>
                <w:szCs w:val="20"/>
                <w:lang w:val="tn-ZA"/>
              </w:rPr>
              <w:t>Sharecall</w:t>
            </w:r>
          </w:p>
        </w:tc>
        <w:tc>
          <w:tcPr>
            <w:tcW w:w="6804" w:type="dxa"/>
          </w:tcPr>
          <w:p w14:paraId="6F0A8991" w14:textId="77777777" w:rsidR="00720AB2" w:rsidRPr="00BC3192" w:rsidRDefault="00E34C35" w:rsidP="001A4F89">
            <w:pPr>
              <w:jc w:val="both"/>
              <w:rPr>
                <w:rFonts w:ascii="Arial" w:hAnsi="Arial" w:cs="Arial"/>
                <w:sz w:val="20"/>
                <w:szCs w:val="20"/>
                <w:lang w:val="tn-ZA"/>
              </w:rPr>
            </w:pPr>
            <w:r w:rsidRPr="00BC3192">
              <w:rPr>
                <w:rFonts w:ascii="Arial" w:hAnsi="Arial" w:cs="Arial"/>
                <w:sz w:val="20"/>
                <w:szCs w:val="20"/>
                <w:lang w:val="tn-ZA"/>
              </w:rPr>
              <w:t>0860 726 890</w:t>
            </w:r>
          </w:p>
        </w:tc>
      </w:tr>
      <w:tr w:rsidR="00720AB2" w:rsidRPr="00A12C17" w14:paraId="484347F2" w14:textId="77777777" w:rsidTr="00123BBE">
        <w:tc>
          <w:tcPr>
            <w:tcW w:w="2547" w:type="dxa"/>
          </w:tcPr>
          <w:p w14:paraId="4C0C29E6" w14:textId="77777777" w:rsidR="00720AB2" w:rsidRPr="00BC3192" w:rsidRDefault="00720AB2" w:rsidP="001A4F89">
            <w:pPr>
              <w:jc w:val="both"/>
              <w:rPr>
                <w:rFonts w:ascii="Arial" w:hAnsi="Arial" w:cs="Arial"/>
                <w:sz w:val="20"/>
                <w:szCs w:val="20"/>
                <w:lang w:val="tn-ZA"/>
              </w:rPr>
            </w:pPr>
            <w:r w:rsidRPr="00BC3192">
              <w:rPr>
                <w:rFonts w:ascii="Arial" w:hAnsi="Arial" w:cs="Arial"/>
                <w:sz w:val="20"/>
                <w:szCs w:val="20"/>
                <w:lang w:val="tn-ZA"/>
              </w:rPr>
              <w:t>Fekese</w:t>
            </w:r>
          </w:p>
        </w:tc>
        <w:tc>
          <w:tcPr>
            <w:tcW w:w="6804" w:type="dxa"/>
          </w:tcPr>
          <w:p w14:paraId="09B03739" w14:textId="77777777" w:rsidR="00720AB2" w:rsidRPr="00BC3192" w:rsidRDefault="00521DB3" w:rsidP="001A4F89">
            <w:pPr>
              <w:jc w:val="both"/>
              <w:rPr>
                <w:rFonts w:ascii="Arial" w:hAnsi="Arial" w:cs="Arial"/>
                <w:sz w:val="20"/>
                <w:szCs w:val="20"/>
                <w:lang w:val="tn-ZA"/>
              </w:rPr>
            </w:pPr>
            <w:r w:rsidRPr="00BC3192">
              <w:rPr>
                <w:rFonts w:ascii="Arial" w:hAnsi="Arial" w:cs="Arial"/>
                <w:sz w:val="20"/>
                <w:szCs w:val="20"/>
                <w:lang w:val="tn-ZA"/>
              </w:rPr>
              <w:t>011 726 5501</w:t>
            </w:r>
          </w:p>
        </w:tc>
      </w:tr>
      <w:tr w:rsidR="00720AB2" w:rsidRPr="00A12C17" w14:paraId="23A0C977" w14:textId="77777777" w:rsidTr="00123BBE">
        <w:tc>
          <w:tcPr>
            <w:tcW w:w="2547" w:type="dxa"/>
          </w:tcPr>
          <w:p w14:paraId="582BD845" w14:textId="77777777" w:rsidR="00720AB2" w:rsidRPr="00BC3192" w:rsidRDefault="00720AB2" w:rsidP="001A4F89">
            <w:pPr>
              <w:jc w:val="both"/>
              <w:rPr>
                <w:rFonts w:ascii="Arial" w:hAnsi="Arial" w:cs="Arial"/>
                <w:sz w:val="20"/>
                <w:szCs w:val="20"/>
                <w:lang w:val="tn-ZA"/>
              </w:rPr>
            </w:pPr>
            <w:r w:rsidRPr="00BC3192">
              <w:rPr>
                <w:rFonts w:ascii="Arial" w:hAnsi="Arial" w:cs="Arial"/>
                <w:sz w:val="20"/>
                <w:szCs w:val="20"/>
                <w:lang w:val="tn-ZA"/>
              </w:rPr>
              <w:t>Imeile</w:t>
            </w:r>
          </w:p>
        </w:tc>
        <w:tc>
          <w:tcPr>
            <w:tcW w:w="6804" w:type="dxa"/>
          </w:tcPr>
          <w:p w14:paraId="2514A23D" w14:textId="77777777" w:rsidR="00720AB2" w:rsidRPr="00BC3192" w:rsidRDefault="0052246E" w:rsidP="001A4F89">
            <w:pPr>
              <w:jc w:val="both"/>
              <w:rPr>
                <w:rFonts w:ascii="Arial" w:hAnsi="Arial" w:cs="Arial"/>
                <w:sz w:val="20"/>
                <w:szCs w:val="20"/>
                <w:lang w:val="tn-ZA"/>
              </w:rPr>
            </w:pPr>
            <w:hyperlink r:id="rId16" w:history="1">
              <w:r w:rsidR="00720AB2" w:rsidRPr="00BC3192">
                <w:rPr>
                  <w:rStyle w:val="Hyperlink"/>
                  <w:rFonts w:ascii="Arial" w:hAnsi="Arial" w:cs="Arial"/>
                  <w:sz w:val="20"/>
                  <w:szCs w:val="20"/>
                  <w:lang w:val="tn-ZA"/>
                </w:rPr>
                <w:t>info@ombud.co.za</w:t>
              </w:r>
            </w:hyperlink>
            <w:r w:rsidR="00720AB2" w:rsidRPr="00BC3192">
              <w:rPr>
                <w:rFonts w:ascii="Arial" w:hAnsi="Arial" w:cs="Arial"/>
                <w:sz w:val="20"/>
                <w:szCs w:val="20"/>
                <w:lang w:val="tn-ZA"/>
              </w:rPr>
              <w:t xml:space="preserve"> </w:t>
            </w:r>
          </w:p>
        </w:tc>
      </w:tr>
      <w:tr w:rsidR="00AD3D56" w:rsidRPr="00A12C17" w14:paraId="393CAC44" w14:textId="77777777" w:rsidTr="00123BBE">
        <w:tc>
          <w:tcPr>
            <w:tcW w:w="2547" w:type="dxa"/>
          </w:tcPr>
          <w:p w14:paraId="6A5DA2C2" w14:textId="77777777" w:rsidR="00AD3D56" w:rsidRPr="00BC3192" w:rsidRDefault="00AD3D56" w:rsidP="001A4F89">
            <w:pPr>
              <w:jc w:val="both"/>
              <w:rPr>
                <w:rFonts w:ascii="Arial" w:hAnsi="Arial" w:cs="Arial"/>
                <w:sz w:val="20"/>
                <w:szCs w:val="20"/>
                <w:lang w:val="tn-ZA"/>
              </w:rPr>
            </w:pPr>
            <w:r w:rsidRPr="00BC3192">
              <w:rPr>
                <w:rFonts w:ascii="Arial" w:hAnsi="Arial" w:cs="Arial"/>
                <w:sz w:val="20"/>
                <w:szCs w:val="20"/>
                <w:lang w:val="tn-ZA"/>
              </w:rPr>
              <w:t>Aterese ya lefelo</w:t>
            </w:r>
          </w:p>
        </w:tc>
        <w:tc>
          <w:tcPr>
            <w:tcW w:w="6804" w:type="dxa"/>
          </w:tcPr>
          <w:p w14:paraId="2539E616" w14:textId="77777777" w:rsidR="00AD3D56" w:rsidRPr="00BC3192" w:rsidRDefault="00521DB3" w:rsidP="001A4F89">
            <w:pPr>
              <w:jc w:val="both"/>
              <w:rPr>
                <w:rFonts w:ascii="Arial" w:hAnsi="Arial" w:cs="Arial"/>
                <w:sz w:val="20"/>
                <w:szCs w:val="20"/>
                <w:lang w:val="tn-ZA"/>
              </w:rPr>
            </w:pPr>
            <w:r w:rsidRPr="00BC3192">
              <w:rPr>
                <w:rFonts w:ascii="Arial" w:hAnsi="Arial" w:cs="Arial"/>
                <w:sz w:val="20"/>
                <w:szCs w:val="20"/>
                <w:lang w:val="tn-ZA"/>
              </w:rPr>
              <w:t>1 Sturdee Avenue, 1st Floor, Block A, Rosebank, Johannesburg 2196</w:t>
            </w:r>
          </w:p>
        </w:tc>
      </w:tr>
      <w:tr w:rsidR="00AD3D56" w:rsidRPr="00A12C17" w14:paraId="484E8248" w14:textId="77777777" w:rsidTr="00123BBE">
        <w:tc>
          <w:tcPr>
            <w:tcW w:w="2547" w:type="dxa"/>
          </w:tcPr>
          <w:p w14:paraId="67A9711C" w14:textId="77777777" w:rsidR="00AD3D56" w:rsidRPr="00BC3192" w:rsidRDefault="00AD3D56" w:rsidP="001A4F89">
            <w:pPr>
              <w:jc w:val="both"/>
              <w:rPr>
                <w:rFonts w:ascii="Arial" w:hAnsi="Arial" w:cs="Arial"/>
                <w:sz w:val="20"/>
                <w:szCs w:val="20"/>
                <w:lang w:val="tn-ZA"/>
              </w:rPr>
            </w:pPr>
            <w:r w:rsidRPr="00BC3192">
              <w:rPr>
                <w:rFonts w:ascii="Arial" w:hAnsi="Arial" w:cs="Arial"/>
                <w:sz w:val="20"/>
                <w:szCs w:val="20"/>
                <w:lang w:val="tn-ZA"/>
              </w:rPr>
              <w:t>Aterese ya poso</w:t>
            </w:r>
          </w:p>
        </w:tc>
        <w:tc>
          <w:tcPr>
            <w:tcW w:w="6804" w:type="dxa"/>
          </w:tcPr>
          <w:p w14:paraId="6A653927" w14:textId="77777777" w:rsidR="00AD3D56" w:rsidRPr="00BC3192" w:rsidRDefault="00AD3D56" w:rsidP="001A4F89">
            <w:pPr>
              <w:jc w:val="both"/>
              <w:rPr>
                <w:rFonts w:ascii="Arial" w:hAnsi="Arial" w:cs="Arial"/>
                <w:sz w:val="20"/>
                <w:szCs w:val="20"/>
                <w:lang w:val="tn-ZA"/>
              </w:rPr>
            </w:pPr>
            <w:r w:rsidRPr="00BC3192">
              <w:rPr>
                <w:rFonts w:ascii="Arial" w:hAnsi="Arial" w:cs="Arial"/>
                <w:sz w:val="20"/>
                <w:szCs w:val="20"/>
                <w:lang w:val="tn-ZA"/>
              </w:rPr>
              <w:t>Private Bag X45, Claremont, Cape Town 7735</w:t>
            </w:r>
          </w:p>
        </w:tc>
      </w:tr>
      <w:tr w:rsidR="00AD3D56" w:rsidRPr="00A12C17" w14:paraId="2F56D873" w14:textId="77777777" w:rsidTr="00123BBE">
        <w:tc>
          <w:tcPr>
            <w:tcW w:w="2547" w:type="dxa"/>
          </w:tcPr>
          <w:p w14:paraId="06E8DA54" w14:textId="77777777" w:rsidR="00AD3D56" w:rsidRPr="00BC3192" w:rsidRDefault="00AD3D56" w:rsidP="001A4F89">
            <w:pPr>
              <w:jc w:val="both"/>
              <w:rPr>
                <w:rFonts w:ascii="Arial" w:hAnsi="Arial" w:cs="Arial"/>
                <w:sz w:val="20"/>
                <w:szCs w:val="20"/>
                <w:lang w:val="tn-ZA"/>
              </w:rPr>
            </w:pPr>
            <w:r w:rsidRPr="00BC3192">
              <w:rPr>
                <w:rFonts w:ascii="Arial" w:hAnsi="Arial" w:cs="Arial"/>
                <w:sz w:val="20"/>
                <w:szCs w:val="20"/>
                <w:lang w:val="tn-ZA"/>
              </w:rPr>
              <w:t>webosaete</w:t>
            </w:r>
          </w:p>
        </w:tc>
        <w:tc>
          <w:tcPr>
            <w:tcW w:w="6804" w:type="dxa"/>
          </w:tcPr>
          <w:p w14:paraId="2E0C77A6" w14:textId="77777777" w:rsidR="00AD3D56" w:rsidRPr="00BC3192" w:rsidRDefault="0052246E" w:rsidP="001A4F89">
            <w:pPr>
              <w:jc w:val="both"/>
              <w:rPr>
                <w:rFonts w:ascii="Arial" w:hAnsi="Arial" w:cs="Arial"/>
                <w:sz w:val="20"/>
                <w:szCs w:val="20"/>
                <w:lang w:val="tn-ZA"/>
              </w:rPr>
            </w:pPr>
            <w:hyperlink r:id="rId17" w:history="1">
              <w:r w:rsidR="00521DB3" w:rsidRPr="00BC3192">
                <w:rPr>
                  <w:rStyle w:val="Hyperlink"/>
                  <w:rFonts w:ascii="Arial" w:hAnsi="Arial" w:cs="Arial"/>
                  <w:sz w:val="20"/>
                  <w:szCs w:val="20"/>
                  <w:lang w:val="tn-ZA"/>
                </w:rPr>
                <w:t>www.osti.co.za</w:t>
              </w:r>
            </w:hyperlink>
          </w:p>
        </w:tc>
      </w:tr>
      <w:bookmarkEnd w:id="12"/>
    </w:tbl>
    <w:p w14:paraId="6B12D8BF" w14:textId="77777777" w:rsidR="00311ABB" w:rsidRPr="00BC3192" w:rsidRDefault="00311ABB" w:rsidP="001A4F89">
      <w:pPr>
        <w:pStyle w:val="CommentText"/>
        <w:jc w:val="both"/>
        <w:rPr>
          <w:rFonts w:ascii="Arial" w:hAnsi="Arial" w:cs="Arial"/>
          <w:b/>
          <w:bCs/>
          <w:lang w:val="tn-ZA"/>
        </w:rPr>
      </w:pPr>
    </w:p>
    <w:p w14:paraId="36E51695" w14:textId="5BA88568" w:rsidR="00311ABB" w:rsidRPr="00BC3192" w:rsidRDefault="00311ABB" w:rsidP="001A4F89">
      <w:pPr>
        <w:pStyle w:val="CommentText"/>
        <w:jc w:val="both"/>
        <w:rPr>
          <w:rFonts w:ascii="Arial" w:hAnsi="Arial" w:cs="Arial"/>
          <w:lang w:val="tn-ZA"/>
        </w:rPr>
      </w:pPr>
      <w:r w:rsidRPr="00BC3192">
        <w:rPr>
          <w:rFonts w:ascii="Arial" w:hAnsi="Arial" w:cs="Arial"/>
          <w:b/>
          <w:bCs/>
          <w:lang w:val="tn-ZA"/>
        </w:rPr>
        <w:t>Motlhokomedi wa Inšorense ya Pakatelele</w:t>
      </w:r>
    </w:p>
    <w:tbl>
      <w:tblPr>
        <w:tblStyle w:val="TableGrid"/>
        <w:tblW w:w="9209" w:type="dxa"/>
        <w:tblLook w:val="04A0" w:firstRow="1" w:lastRow="0" w:firstColumn="1" w:lastColumn="0" w:noHBand="0" w:noVBand="1"/>
      </w:tblPr>
      <w:tblGrid>
        <w:gridCol w:w="2547"/>
        <w:gridCol w:w="6662"/>
      </w:tblGrid>
      <w:tr w:rsidR="00311ABB" w:rsidRPr="00A12C17" w14:paraId="743365D9" w14:textId="77777777" w:rsidTr="00123BBE">
        <w:tc>
          <w:tcPr>
            <w:tcW w:w="2547" w:type="dxa"/>
          </w:tcPr>
          <w:p w14:paraId="19BE5B16" w14:textId="77777777"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Mogala</w:t>
            </w:r>
          </w:p>
        </w:tc>
        <w:tc>
          <w:tcPr>
            <w:tcW w:w="6662" w:type="dxa"/>
          </w:tcPr>
          <w:p w14:paraId="36B90CF8" w14:textId="14B3C395"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021 657 5000</w:t>
            </w:r>
          </w:p>
        </w:tc>
      </w:tr>
      <w:tr w:rsidR="00311ABB" w:rsidRPr="00A12C17" w14:paraId="08AD733C" w14:textId="77777777" w:rsidTr="00123BBE">
        <w:tc>
          <w:tcPr>
            <w:tcW w:w="2547" w:type="dxa"/>
          </w:tcPr>
          <w:p w14:paraId="72D73B47" w14:textId="77777777"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Sharecall</w:t>
            </w:r>
          </w:p>
        </w:tc>
        <w:tc>
          <w:tcPr>
            <w:tcW w:w="6662" w:type="dxa"/>
          </w:tcPr>
          <w:p w14:paraId="4609FFF7" w14:textId="4E7CDF95"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0860 103 236</w:t>
            </w:r>
          </w:p>
        </w:tc>
      </w:tr>
      <w:tr w:rsidR="00311ABB" w:rsidRPr="00A12C17" w14:paraId="13490A5D" w14:textId="77777777" w:rsidTr="00123BBE">
        <w:tc>
          <w:tcPr>
            <w:tcW w:w="2547" w:type="dxa"/>
          </w:tcPr>
          <w:p w14:paraId="012A89BC" w14:textId="77777777"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Fekese</w:t>
            </w:r>
          </w:p>
        </w:tc>
        <w:tc>
          <w:tcPr>
            <w:tcW w:w="6662" w:type="dxa"/>
          </w:tcPr>
          <w:p w14:paraId="57F2A8F8" w14:textId="3B6F8AD3"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021 674 0951</w:t>
            </w:r>
          </w:p>
        </w:tc>
      </w:tr>
      <w:tr w:rsidR="00311ABB" w:rsidRPr="00A12C17" w14:paraId="74BCE45B" w14:textId="77777777" w:rsidTr="00123BBE">
        <w:tc>
          <w:tcPr>
            <w:tcW w:w="2547" w:type="dxa"/>
          </w:tcPr>
          <w:p w14:paraId="741F4FAC" w14:textId="77777777"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Imeile</w:t>
            </w:r>
          </w:p>
        </w:tc>
        <w:tc>
          <w:tcPr>
            <w:tcW w:w="6662" w:type="dxa"/>
          </w:tcPr>
          <w:p w14:paraId="70407B08" w14:textId="77777777" w:rsidR="00311ABB" w:rsidRPr="00BC3192" w:rsidRDefault="0052246E" w:rsidP="001A4F89">
            <w:pPr>
              <w:jc w:val="both"/>
              <w:rPr>
                <w:rFonts w:ascii="Arial" w:hAnsi="Arial" w:cs="Arial"/>
                <w:sz w:val="20"/>
                <w:szCs w:val="20"/>
                <w:lang w:val="tn-ZA"/>
              </w:rPr>
            </w:pPr>
            <w:hyperlink r:id="rId18" w:history="1">
              <w:r w:rsidR="00311ABB" w:rsidRPr="00BC3192">
                <w:rPr>
                  <w:rStyle w:val="Hyperlink"/>
                  <w:rFonts w:ascii="Arial" w:hAnsi="Arial" w:cs="Arial"/>
                  <w:sz w:val="20"/>
                  <w:szCs w:val="20"/>
                  <w:lang w:val="tn-ZA"/>
                </w:rPr>
                <w:t>info@ombud.co.za</w:t>
              </w:r>
            </w:hyperlink>
            <w:r w:rsidR="00311ABB" w:rsidRPr="00BC3192">
              <w:rPr>
                <w:rFonts w:ascii="Arial" w:hAnsi="Arial" w:cs="Arial"/>
                <w:sz w:val="20"/>
                <w:szCs w:val="20"/>
                <w:lang w:val="tn-ZA"/>
              </w:rPr>
              <w:t xml:space="preserve"> </w:t>
            </w:r>
          </w:p>
        </w:tc>
      </w:tr>
      <w:tr w:rsidR="00311ABB" w:rsidRPr="00A12C17" w14:paraId="2CD235FE" w14:textId="77777777" w:rsidTr="00123BBE">
        <w:tc>
          <w:tcPr>
            <w:tcW w:w="2547" w:type="dxa"/>
          </w:tcPr>
          <w:p w14:paraId="0D915A0B" w14:textId="77777777"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Aterese ya lefelo</w:t>
            </w:r>
          </w:p>
        </w:tc>
        <w:tc>
          <w:tcPr>
            <w:tcW w:w="6662" w:type="dxa"/>
          </w:tcPr>
          <w:p w14:paraId="1C380987" w14:textId="65B2B3B3"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21 Dreyer Street, 3</w:t>
            </w:r>
            <w:r w:rsidRPr="00BC3192">
              <w:rPr>
                <w:rFonts w:ascii="Arial" w:hAnsi="Arial" w:cs="Arial"/>
                <w:sz w:val="20"/>
                <w:szCs w:val="20"/>
                <w:vertAlign w:val="superscript"/>
                <w:lang w:val="tn-ZA"/>
              </w:rPr>
              <w:t>rd</w:t>
            </w:r>
            <w:r w:rsidRPr="00BC3192">
              <w:rPr>
                <w:rFonts w:ascii="Arial" w:hAnsi="Arial" w:cs="Arial"/>
                <w:sz w:val="20"/>
                <w:szCs w:val="20"/>
                <w:lang w:val="tn-ZA"/>
              </w:rPr>
              <w:t xml:space="preserve"> Floor, Sunclare Building, Claremont, Cape Town,7700</w:t>
            </w:r>
          </w:p>
        </w:tc>
      </w:tr>
      <w:tr w:rsidR="00311ABB" w:rsidRPr="00A12C17" w14:paraId="0DFD7BE4" w14:textId="77777777" w:rsidTr="00123BBE">
        <w:tc>
          <w:tcPr>
            <w:tcW w:w="2547" w:type="dxa"/>
          </w:tcPr>
          <w:p w14:paraId="176E22B9" w14:textId="77777777"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Aterese ya poso</w:t>
            </w:r>
          </w:p>
        </w:tc>
        <w:tc>
          <w:tcPr>
            <w:tcW w:w="6662" w:type="dxa"/>
          </w:tcPr>
          <w:p w14:paraId="7736D7B0" w14:textId="77777777"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Private Bag X45, Claremont, Cape Town 7735</w:t>
            </w:r>
          </w:p>
        </w:tc>
      </w:tr>
      <w:tr w:rsidR="00311ABB" w:rsidRPr="00A12C17" w14:paraId="62424F38" w14:textId="77777777" w:rsidTr="00123BBE">
        <w:tc>
          <w:tcPr>
            <w:tcW w:w="2547" w:type="dxa"/>
          </w:tcPr>
          <w:p w14:paraId="5086A488" w14:textId="77777777" w:rsidR="00311ABB" w:rsidRPr="00BC3192" w:rsidRDefault="00311ABB" w:rsidP="001A4F89">
            <w:pPr>
              <w:jc w:val="both"/>
              <w:rPr>
                <w:rFonts w:ascii="Arial" w:hAnsi="Arial" w:cs="Arial"/>
                <w:sz w:val="20"/>
                <w:szCs w:val="20"/>
                <w:lang w:val="tn-ZA"/>
              </w:rPr>
            </w:pPr>
            <w:r w:rsidRPr="00BC3192">
              <w:rPr>
                <w:rFonts w:ascii="Arial" w:hAnsi="Arial" w:cs="Arial"/>
                <w:sz w:val="20"/>
                <w:szCs w:val="20"/>
                <w:lang w:val="tn-ZA"/>
              </w:rPr>
              <w:t>webosaete</w:t>
            </w:r>
          </w:p>
        </w:tc>
        <w:tc>
          <w:tcPr>
            <w:tcW w:w="6662" w:type="dxa"/>
          </w:tcPr>
          <w:p w14:paraId="5862D2EA" w14:textId="3739CF2F" w:rsidR="00311ABB" w:rsidRPr="00BC3192" w:rsidRDefault="0052246E" w:rsidP="001A4F89">
            <w:pPr>
              <w:jc w:val="both"/>
              <w:rPr>
                <w:rFonts w:ascii="Arial" w:hAnsi="Arial" w:cs="Arial"/>
                <w:sz w:val="20"/>
                <w:szCs w:val="20"/>
                <w:lang w:val="tn-ZA"/>
              </w:rPr>
            </w:pPr>
            <w:hyperlink r:id="rId19" w:history="1">
              <w:r w:rsidR="00311ABB" w:rsidRPr="00BC3192">
                <w:rPr>
                  <w:rStyle w:val="Hyperlink"/>
                  <w:rFonts w:ascii="Arial" w:hAnsi="Arial" w:cs="Arial"/>
                  <w:sz w:val="20"/>
                  <w:szCs w:val="20"/>
                  <w:lang w:val="tn-ZA"/>
                </w:rPr>
                <w:t>www.ombud.co.za</w:t>
              </w:r>
            </w:hyperlink>
          </w:p>
        </w:tc>
      </w:tr>
    </w:tbl>
    <w:p w14:paraId="485318A4" w14:textId="77777777" w:rsidR="00311ABB" w:rsidRPr="00BC3192" w:rsidRDefault="00311ABB" w:rsidP="001A4F89">
      <w:pPr>
        <w:pStyle w:val="CommentText"/>
        <w:jc w:val="both"/>
        <w:rPr>
          <w:rFonts w:ascii="Arial" w:hAnsi="Arial" w:cs="Arial"/>
          <w:lang w:val="tn-ZA"/>
        </w:rPr>
      </w:pPr>
    </w:p>
    <w:p w14:paraId="5859EBCD" w14:textId="77777777" w:rsidR="00720AB2" w:rsidRPr="00BC3192" w:rsidRDefault="00720AB2" w:rsidP="001A4F89">
      <w:pPr>
        <w:pStyle w:val="CommentText"/>
        <w:jc w:val="both"/>
        <w:rPr>
          <w:rFonts w:ascii="Arial" w:hAnsi="Arial" w:cs="Arial"/>
          <w:lang w:val="tn-ZA"/>
        </w:rPr>
      </w:pPr>
      <w:r w:rsidRPr="00BC3192">
        <w:rPr>
          <w:rFonts w:ascii="Arial" w:hAnsi="Arial" w:cs="Arial"/>
          <w:lang w:val="tn-ZA"/>
        </w:rPr>
        <w:t xml:space="preserve">Ga o na bonnete jwa gore o tshwanetse go golagana le motlhokomedi yofe? </w:t>
      </w:r>
      <w:r w:rsidRPr="00BC3192">
        <w:rPr>
          <w:rFonts w:ascii="Arial" w:hAnsi="Arial" w:cs="Arial"/>
          <w:b/>
          <w:lang w:val="tn-ZA"/>
        </w:rPr>
        <w:t>Golagana le ntlha e e mo bogareng ya kgolagano fa go na le dingongorego le dipotso tse di amanang le inšorense.</w:t>
      </w:r>
      <w:r w:rsidRPr="00BC3192">
        <w:rPr>
          <w:rFonts w:ascii="Arial" w:hAnsi="Arial" w:cs="Arial"/>
          <w:lang w:val="tn-ZA"/>
        </w:rPr>
        <w:t xml:space="preserve">  </w:t>
      </w:r>
    </w:p>
    <w:tbl>
      <w:tblPr>
        <w:tblStyle w:val="TableGrid"/>
        <w:tblW w:w="0" w:type="auto"/>
        <w:tblLook w:val="04A0" w:firstRow="1" w:lastRow="0" w:firstColumn="1" w:lastColumn="0" w:noHBand="0" w:noVBand="1"/>
      </w:tblPr>
      <w:tblGrid>
        <w:gridCol w:w="2547"/>
        <w:gridCol w:w="6662"/>
      </w:tblGrid>
      <w:tr w:rsidR="00720AB2" w:rsidRPr="00A12C17" w14:paraId="400BFB18" w14:textId="77777777" w:rsidTr="00123BBE">
        <w:tc>
          <w:tcPr>
            <w:tcW w:w="2547" w:type="dxa"/>
          </w:tcPr>
          <w:p w14:paraId="0CB7EFAB" w14:textId="77777777" w:rsidR="00720AB2" w:rsidRPr="00BC3192" w:rsidRDefault="00720AB2" w:rsidP="001A4F89">
            <w:pPr>
              <w:autoSpaceDE w:val="0"/>
              <w:autoSpaceDN w:val="0"/>
              <w:jc w:val="both"/>
              <w:rPr>
                <w:rFonts w:ascii="Arial" w:hAnsi="Arial" w:cs="Arial"/>
                <w:color w:val="001424"/>
                <w:sz w:val="20"/>
                <w:szCs w:val="20"/>
                <w:lang w:val="tn-ZA"/>
              </w:rPr>
            </w:pPr>
            <w:r w:rsidRPr="00BC3192">
              <w:rPr>
                <w:rFonts w:ascii="Arial" w:hAnsi="Arial" w:cs="Arial"/>
                <w:color w:val="001424"/>
                <w:sz w:val="20"/>
                <w:szCs w:val="20"/>
                <w:lang w:val="tn-ZA"/>
              </w:rPr>
              <w:t>Sharecall</w:t>
            </w:r>
          </w:p>
        </w:tc>
        <w:tc>
          <w:tcPr>
            <w:tcW w:w="6662" w:type="dxa"/>
          </w:tcPr>
          <w:p w14:paraId="07721E95" w14:textId="77777777" w:rsidR="00720AB2" w:rsidRPr="00BC3192" w:rsidRDefault="00720AB2" w:rsidP="001A4F89">
            <w:pPr>
              <w:autoSpaceDE w:val="0"/>
              <w:autoSpaceDN w:val="0"/>
              <w:jc w:val="both"/>
              <w:rPr>
                <w:rFonts w:ascii="Arial" w:hAnsi="Arial" w:cs="Arial"/>
                <w:sz w:val="20"/>
                <w:szCs w:val="20"/>
                <w:lang w:val="tn-ZA"/>
              </w:rPr>
            </w:pPr>
            <w:r w:rsidRPr="00BC3192">
              <w:rPr>
                <w:rFonts w:ascii="Arial" w:hAnsi="Arial" w:cs="Arial"/>
                <w:color w:val="001424"/>
                <w:sz w:val="20"/>
                <w:szCs w:val="20"/>
                <w:lang w:val="tn-ZA"/>
              </w:rPr>
              <w:t xml:space="preserve"> 0860 103 236 </w:t>
            </w:r>
            <w:r w:rsidR="00BB3558" w:rsidRPr="00BC3192">
              <w:rPr>
                <w:rFonts w:ascii="Arial" w:hAnsi="Arial" w:cs="Arial"/>
                <w:color w:val="001424"/>
                <w:sz w:val="20"/>
                <w:szCs w:val="20"/>
                <w:lang w:val="tn-ZA"/>
              </w:rPr>
              <w:t>/</w:t>
            </w:r>
            <w:r w:rsidRPr="00BC3192">
              <w:rPr>
                <w:rFonts w:ascii="Arial" w:hAnsi="Arial" w:cs="Arial"/>
                <w:color w:val="001424"/>
                <w:sz w:val="20"/>
                <w:szCs w:val="20"/>
                <w:lang w:val="tn-ZA"/>
              </w:rPr>
              <w:t xml:space="preserve"> 0860 726 890</w:t>
            </w:r>
          </w:p>
        </w:tc>
      </w:tr>
      <w:tr w:rsidR="00720AB2" w:rsidRPr="00A12C17" w14:paraId="54735C20" w14:textId="77777777" w:rsidTr="00123BBE">
        <w:tc>
          <w:tcPr>
            <w:tcW w:w="2547" w:type="dxa"/>
          </w:tcPr>
          <w:p w14:paraId="26AC8DB4" w14:textId="77777777" w:rsidR="00720AB2" w:rsidRPr="00BC3192" w:rsidRDefault="00720AB2" w:rsidP="001A4F89">
            <w:pPr>
              <w:autoSpaceDE w:val="0"/>
              <w:autoSpaceDN w:val="0"/>
              <w:jc w:val="both"/>
              <w:rPr>
                <w:rFonts w:ascii="Arial" w:hAnsi="Arial" w:cs="Arial"/>
                <w:color w:val="001424"/>
                <w:sz w:val="20"/>
                <w:szCs w:val="20"/>
                <w:lang w:val="tn-ZA"/>
              </w:rPr>
            </w:pPr>
            <w:r w:rsidRPr="00BC3192">
              <w:rPr>
                <w:rFonts w:ascii="Arial" w:hAnsi="Arial" w:cs="Arial"/>
                <w:color w:val="001424"/>
                <w:sz w:val="20"/>
                <w:szCs w:val="20"/>
                <w:lang w:val="tn-ZA"/>
              </w:rPr>
              <w:t>Telefax</w:t>
            </w:r>
          </w:p>
        </w:tc>
        <w:tc>
          <w:tcPr>
            <w:tcW w:w="6662" w:type="dxa"/>
          </w:tcPr>
          <w:p w14:paraId="44C4FEE4" w14:textId="77777777" w:rsidR="00720AB2" w:rsidRPr="00BC3192" w:rsidRDefault="00720AB2" w:rsidP="001A4F89">
            <w:pPr>
              <w:autoSpaceDE w:val="0"/>
              <w:autoSpaceDN w:val="0"/>
              <w:jc w:val="both"/>
              <w:rPr>
                <w:rFonts w:ascii="Arial" w:hAnsi="Arial" w:cs="Arial"/>
                <w:color w:val="001424"/>
                <w:sz w:val="20"/>
                <w:szCs w:val="20"/>
                <w:lang w:val="tn-ZA"/>
              </w:rPr>
            </w:pPr>
            <w:r w:rsidRPr="00BC3192">
              <w:rPr>
                <w:rFonts w:ascii="Arial" w:hAnsi="Arial" w:cs="Arial"/>
                <w:color w:val="001424"/>
                <w:sz w:val="20"/>
                <w:szCs w:val="20"/>
                <w:lang w:val="tn-ZA"/>
              </w:rPr>
              <w:t xml:space="preserve"> 086 589 0696</w:t>
            </w:r>
          </w:p>
        </w:tc>
      </w:tr>
      <w:tr w:rsidR="00720AB2" w:rsidRPr="00A12C17" w14:paraId="1E294830" w14:textId="77777777" w:rsidTr="00123BBE">
        <w:tc>
          <w:tcPr>
            <w:tcW w:w="2547" w:type="dxa"/>
          </w:tcPr>
          <w:p w14:paraId="68A215A8" w14:textId="77777777" w:rsidR="00720AB2" w:rsidRPr="00BC3192" w:rsidRDefault="00720AB2" w:rsidP="001A4F89">
            <w:pPr>
              <w:autoSpaceDE w:val="0"/>
              <w:autoSpaceDN w:val="0"/>
              <w:jc w:val="both"/>
              <w:rPr>
                <w:rFonts w:ascii="Arial" w:hAnsi="Arial" w:cs="Arial"/>
                <w:color w:val="001424"/>
                <w:sz w:val="20"/>
                <w:szCs w:val="20"/>
                <w:lang w:val="tn-ZA"/>
              </w:rPr>
            </w:pPr>
            <w:r w:rsidRPr="00BC3192">
              <w:rPr>
                <w:rFonts w:ascii="Arial" w:hAnsi="Arial" w:cs="Arial"/>
                <w:color w:val="001424"/>
                <w:sz w:val="20"/>
                <w:szCs w:val="20"/>
                <w:lang w:val="tn-ZA"/>
              </w:rPr>
              <w:t>Imeile</w:t>
            </w:r>
          </w:p>
        </w:tc>
        <w:tc>
          <w:tcPr>
            <w:tcW w:w="6662" w:type="dxa"/>
          </w:tcPr>
          <w:p w14:paraId="2D25CCA9" w14:textId="77777777" w:rsidR="00720AB2" w:rsidRPr="00BC3192" w:rsidRDefault="00720AB2" w:rsidP="001A4F89">
            <w:pPr>
              <w:autoSpaceDE w:val="0"/>
              <w:autoSpaceDN w:val="0"/>
              <w:jc w:val="both"/>
              <w:rPr>
                <w:rFonts w:ascii="Arial" w:hAnsi="Arial" w:cs="Arial"/>
                <w:color w:val="001424"/>
                <w:sz w:val="20"/>
                <w:szCs w:val="20"/>
                <w:lang w:val="tn-ZA"/>
              </w:rPr>
            </w:pPr>
            <w:r w:rsidRPr="00BC3192">
              <w:rPr>
                <w:rFonts w:ascii="Arial" w:hAnsi="Arial" w:cs="Arial"/>
                <w:color w:val="001424"/>
                <w:sz w:val="20"/>
                <w:szCs w:val="20"/>
                <w:lang w:val="tn-ZA"/>
              </w:rPr>
              <w:t xml:space="preserve"> </w:t>
            </w:r>
            <w:hyperlink r:id="rId20" w:history="1">
              <w:r w:rsidRPr="00BC3192">
                <w:rPr>
                  <w:rStyle w:val="Hyperlink"/>
                  <w:rFonts w:ascii="Arial" w:hAnsi="Arial" w:cs="Arial"/>
                  <w:sz w:val="20"/>
                  <w:szCs w:val="20"/>
                  <w:lang w:val="tn-ZA"/>
                </w:rPr>
                <w:t>info@insuranceombudsman.co.za</w:t>
              </w:r>
            </w:hyperlink>
          </w:p>
        </w:tc>
      </w:tr>
      <w:tr w:rsidR="00720AB2" w:rsidRPr="00A12C17" w14:paraId="2C7A26EF" w14:textId="77777777" w:rsidTr="00123BBE">
        <w:tc>
          <w:tcPr>
            <w:tcW w:w="2547" w:type="dxa"/>
          </w:tcPr>
          <w:p w14:paraId="30C31648" w14:textId="77777777" w:rsidR="00720AB2" w:rsidRPr="00BC3192" w:rsidRDefault="00720AB2" w:rsidP="001A4F89">
            <w:pPr>
              <w:autoSpaceDE w:val="0"/>
              <w:autoSpaceDN w:val="0"/>
              <w:jc w:val="both"/>
              <w:rPr>
                <w:rFonts w:ascii="Arial" w:hAnsi="Arial" w:cs="Arial"/>
                <w:color w:val="001424"/>
                <w:sz w:val="20"/>
                <w:szCs w:val="20"/>
                <w:lang w:val="tn-ZA"/>
              </w:rPr>
            </w:pPr>
            <w:r w:rsidRPr="00BC3192">
              <w:rPr>
                <w:rFonts w:ascii="Arial" w:hAnsi="Arial" w:cs="Arial"/>
                <w:color w:val="001424"/>
                <w:sz w:val="20"/>
                <w:szCs w:val="20"/>
                <w:lang w:val="tn-ZA"/>
              </w:rPr>
              <w:t>webosaete</w:t>
            </w:r>
          </w:p>
        </w:tc>
        <w:tc>
          <w:tcPr>
            <w:tcW w:w="6662" w:type="dxa"/>
          </w:tcPr>
          <w:p w14:paraId="473A8E84" w14:textId="77777777" w:rsidR="00720AB2" w:rsidRPr="00BC3192" w:rsidRDefault="00720AB2" w:rsidP="001A4F89">
            <w:pPr>
              <w:autoSpaceDE w:val="0"/>
              <w:autoSpaceDN w:val="0"/>
              <w:jc w:val="both"/>
              <w:rPr>
                <w:rFonts w:ascii="Arial" w:hAnsi="Arial" w:cs="Arial"/>
                <w:color w:val="001424"/>
                <w:sz w:val="20"/>
                <w:szCs w:val="20"/>
                <w:lang w:val="tn-ZA"/>
              </w:rPr>
            </w:pPr>
            <w:r w:rsidRPr="00BC3192">
              <w:rPr>
                <w:rFonts w:ascii="Arial" w:hAnsi="Arial" w:cs="Arial"/>
                <w:color w:val="001424"/>
                <w:sz w:val="20"/>
                <w:szCs w:val="20"/>
                <w:lang w:val="tn-ZA"/>
              </w:rPr>
              <w:t xml:space="preserve"> </w:t>
            </w:r>
            <w:hyperlink r:id="rId21" w:history="1">
              <w:r w:rsidRPr="00BC3192">
                <w:rPr>
                  <w:rStyle w:val="Hyperlink"/>
                  <w:rFonts w:ascii="Arial" w:hAnsi="Arial" w:cs="Arial"/>
                  <w:sz w:val="20"/>
                  <w:szCs w:val="20"/>
                  <w:lang w:val="tn-ZA"/>
                </w:rPr>
                <w:t>www.insuranceombudsman.co.za</w:t>
              </w:r>
            </w:hyperlink>
          </w:p>
        </w:tc>
      </w:tr>
    </w:tbl>
    <w:p w14:paraId="03846B1B" w14:textId="77777777" w:rsidR="00AF0FD8" w:rsidRPr="00BC3192" w:rsidRDefault="00AF0FD8">
      <w:pPr>
        <w:spacing w:line="240" w:lineRule="auto"/>
        <w:jc w:val="both"/>
        <w:rPr>
          <w:rFonts w:ascii="Arial" w:hAnsi="Arial" w:cs="Arial"/>
          <w:b/>
          <w:sz w:val="20"/>
          <w:szCs w:val="20"/>
          <w:lang w:val="tn-ZA"/>
        </w:rPr>
      </w:pPr>
    </w:p>
    <w:p w14:paraId="288D28DD" w14:textId="355E7392" w:rsidR="0010660E" w:rsidRPr="00BC3192" w:rsidRDefault="0010660E" w:rsidP="00123BBE">
      <w:pPr>
        <w:spacing w:line="240" w:lineRule="auto"/>
        <w:jc w:val="both"/>
        <w:rPr>
          <w:rFonts w:ascii="Arial" w:hAnsi="Arial" w:cs="Arial"/>
          <w:b/>
          <w:sz w:val="20"/>
          <w:szCs w:val="20"/>
          <w:lang w:val="tn-ZA"/>
        </w:rPr>
      </w:pPr>
      <w:r w:rsidRPr="00BC3192">
        <w:rPr>
          <w:rFonts w:ascii="Arial" w:hAnsi="Arial" w:cs="Arial"/>
          <w:b/>
          <w:sz w:val="20"/>
          <w:szCs w:val="20"/>
          <w:lang w:val="tn-ZA"/>
        </w:rPr>
        <w:t>Lekgotla la Dithulaganyo tsa Kalafo (CMS)</w:t>
      </w:r>
    </w:p>
    <w:p w14:paraId="4A656CF1" w14:textId="5BBB35D4" w:rsidR="005C4A81" w:rsidRPr="00BC3192" w:rsidRDefault="00720AB2" w:rsidP="00123BBE">
      <w:pPr>
        <w:spacing w:line="240" w:lineRule="auto"/>
        <w:jc w:val="both"/>
        <w:rPr>
          <w:rFonts w:ascii="Arial" w:hAnsi="Arial" w:cs="Arial"/>
          <w:sz w:val="20"/>
          <w:szCs w:val="20"/>
          <w:lang w:val="tn-ZA"/>
        </w:rPr>
      </w:pPr>
      <w:r w:rsidRPr="00BC3192">
        <w:rPr>
          <w:rFonts w:ascii="Arial" w:hAnsi="Arial" w:cs="Arial"/>
          <w:sz w:val="20"/>
          <w:szCs w:val="20"/>
          <w:lang w:val="tn-ZA"/>
        </w:rPr>
        <w:t xml:space="preserve">Golagana le CMS go bona go feta ka ga seabe sa lona, ditshwanelo tsa maloko, Palotlase ya Dithuso tse di Beilweng (diPMB), le ka moo go tlhomiwang ngongorego kgatlhanong le thulaganyo ya kalafo ka teng. </w:t>
      </w:r>
    </w:p>
    <w:tbl>
      <w:tblPr>
        <w:tblStyle w:val="TableGrid"/>
        <w:tblW w:w="0" w:type="auto"/>
        <w:tblLook w:val="04A0" w:firstRow="1" w:lastRow="0" w:firstColumn="1" w:lastColumn="0" w:noHBand="0" w:noVBand="1"/>
      </w:tblPr>
      <w:tblGrid>
        <w:gridCol w:w="2547"/>
        <w:gridCol w:w="6737"/>
      </w:tblGrid>
      <w:tr w:rsidR="006C40B2" w:rsidRPr="00A12C17" w14:paraId="64518851" w14:textId="77777777" w:rsidTr="00123BBE">
        <w:tc>
          <w:tcPr>
            <w:tcW w:w="2547" w:type="dxa"/>
            <w:tcBorders>
              <w:top w:val="single" w:sz="4" w:space="0" w:color="auto"/>
              <w:left w:val="single" w:sz="4" w:space="0" w:color="auto"/>
              <w:bottom w:val="single" w:sz="4" w:space="0" w:color="auto"/>
              <w:right w:val="single" w:sz="4" w:space="0" w:color="auto"/>
            </w:tcBorders>
            <w:hideMark/>
          </w:tcPr>
          <w:p w14:paraId="30113E68"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Mogala</w:t>
            </w:r>
          </w:p>
        </w:tc>
        <w:tc>
          <w:tcPr>
            <w:tcW w:w="6737" w:type="dxa"/>
            <w:tcBorders>
              <w:top w:val="single" w:sz="4" w:space="0" w:color="auto"/>
              <w:left w:val="single" w:sz="4" w:space="0" w:color="auto"/>
              <w:bottom w:val="single" w:sz="4" w:space="0" w:color="auto"/>
              <w:right w:val="single" w:sz="4" w:space="0" w:color="auto"/>
            </w:tcBorders>
          </w:tcPr>
          <w:p w14:paraId="2093E1FE"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012 431 0500</w:t>
            </w:r>
          </w:p>
        </w:tc>
      </w:tr>
      <w:tr w:rsidR="006C40B2" w:rsidRPr="00A12C17" w14:paraId="63B663D4" w14:textId="77777777" w:rsidTr="00123BBE">
        <w:tc>
          <w:tcPr>
            <w:tcW w:w="2547" w:type="dxa"/>
            <w:tcBorders>
              <w:top w:val="single" w:sz="4" w:space="0" w:color="auto"/>
              <w:left w:val="single" w:sz="4" w:space="0" w:color="auto"/>
              <w:bottom w:val="single" w:sz="4" w:space="0" w:color="auto"/>
              <w:right w:val="single" w:sz="4" w:space="0" w:color="auto"/>
            </w:tcBorders>
            <w:hideMark/>
          </w:tcPr>
          <w:p w14:paraId="26E76A5D"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Setheo sa Tlhokomelo ya Badirisi</w:t>
            </w:r>
          </w:p>
        </w:tc>
        <w:tc>
          <w:tcPr>
            <w:tcW w:w="6737" w:type="dxa"/>
            <w:tcBorders>
              <w:top w:val="single" w:sz="4" w:space="0" w:color="auto"/>
              <w:left w:val="single" w:sz="4" w:space="0" w:color="auto"/>
              <w:bottom w:val="single" w:sz="4" w:space="0" w:color="auto"/>
              <w:right w:val="single" w:sz="4" w:space="0" w:color="auto"/>
            </w:tcBorders>
          </w:tcPr>
          <w:p w14:paraId="16E82A95"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0861 123 CMS (267)</w:t>
            </w:r>
          </w:p>
        </w:tc>
      </w:tr>
      <w:tr w:rsidR="006C40B2" w:rsidRPr="00A12C17" w14:paraId="23546A99" w14:textId="77777777" w:rsidTr="00123BBE">
        <w:tc>
          <w:tcPr>
            <w:tcW w:w="2547" w:type="dxa"/>
            <w:tcBorders>
              <w:top w:val="single" w:sz="4" w:space="0" w:color="auto"/>
              <w:left w:val="single" w:sz="4" w:space="0" w:color="auto"/>
              <w:bottom w:val="single" w:sz="4" w:space="0" w:color="auto"/>
              <w:right w:val="single" w:sz="4" w:space="0" w:color="auto"/>
            </w:tcBorders>
          </w:tcPr>
          <w:p w14:paraId="6720A3B7"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Fekese</w:t>
            </w:r>
          </w:p>
        </w:tc>
        <w:tc>
          <w:tcPr>
            <w:tcW w:w="6737" w:type="dxa"/>
            <w:tcBorders>
              <w:top w:val="single" w:sz="4" w:space="0" w:color="auto"/>
              <w:left w:val="single" w:sz="4" w:space="0" w:color="auto"/>
              <w:bottom w:val="single" w:sz="4" w:space="0" w:color="auto"/>
              <w:right w:val="single" w:sz="4" w:space="0" w:color="auto"/>
            </w:tcBorders>
          </w:tcPr>
          <w:p w14:paraId="6A358C4E"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086 206 8260</w:t>
            </w:r>
          </w:p>
        </w:tc>
      </w:tr>
      <w:tr w:rsidR="006C40B2" w:rsidRPr="00A12C17" w14:paraId="0C53DE72" w14:textId="77777777" w:rsidTr="00123BBE">
        <w:tc>
          <w:tcPr>
            <w:tcW w:w="2547" w:type="dxa"/>
            <w:tcBorders>
              <w:top w:val="single" w:sz="4" w:space="0" w:color="auto"/>
              <w:left w:val="single" w:sz="4" w:space="0" w:color="auto"/>
              <w:bottom w:val="single" w:sz="4" w:space="0" w:color="auto"/>
              <w:right w:val="single" w:sz="4" w:space="0" w:color="auto"/>
            </w:tcBorders>
          </w:tcPr>
          <w:p w14:paraId="788A3663"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Imeile</w:t>
            </w:r>
          </w:p>
        </w:tc>
        <w:tc>
          <w:tcPr>
            <w:tcW w:w="6737" w:type="dxa"/>
            <w:tcBorders>
              <w:top w:val="single" w:sz="4" w:space="0" w:color="auto"/>
              <w:left w:val="single" w:sz="4" w:space="0" w:color="auto"/>
              <w:bottom w:val="single" w:sz="4" w:space="0" w:color="auto"/>
              <w:right w:val="single" w:sz="4" w:space="0" w:color="auto"/>
            </w:tcBorders>
          </w:tcPr>
          <w:p w14:paraId="695566C1" w14:textId="380CE660" w:rsidR="006C40B2" w:rsidRPr="00BC3192" w:rsidRDefault="0052246E" w:rsidP="001A4F89">
            <w:pPr>
              <w:jc w:val="both"/>
              <w:rPr>
                <w:rFonts w:ascii="Arial" w:hAnsi="Arial" w:cs="Arial"/>
                <w:sz w:val="20"/>
                <w:szCs w:val="20"/>
                <w:lang w:val="tn-ZA"/>
              </w:rPr>
            </w:pPr>
            <w:hyperlink r:id="rId22" w:history="1">
              <w:r w:rsidR="00A771ED" w:rsidRPr="00BC3192">
                <w:rPr>
                  <w:rStyle w:val="Hyperlink"/>
                  <w:rFonts w:ascii="Arial" w:hAnsi="Arial" w:cs="Arial"/>
                  <w:sz w:val="20"/>
                  <w:szCs w:val="20"/>
                  <w:lang w:val="tn-ZA"/>
                </w:rPr>
                <w:t>information@medicalschemes.co.za</w:t>
              </w:r>
            </w:hyperlink>
            <w:r w:rsidR="00A771ED" w:rsidRPr="00BC3192">
              <w:rPr>
                <w:rFonts w:ascii="Arial" w:hAnsi="Arial" w:cs="Arial"/>
                <w:sz w:val="20"/>
                <w:szCs w:val="20"/>
                <w:lang w:val="tn-ZA"/>
              </w:rPr>
              <w:t xml:space="preserve"> </w:t>
            </w:r>
          </w:p>
        </w:tc>
      </w:tr>
      <w:tr w:rsidR="006C40B2" w:rsidRPr="00A12C17" w14:paraId="1CAF0426" w14:textId="77777777" w:rsidTr="00A25489">
        <w:tc>
          <w:tcPr>
            <w:tcW w:w="9284" w:type="dxa"/>
            <w:gridSpan w:val="2"/>
            <w:tcBorders>
              <w:top w:val="single" w:sz="4" w:space="0" w:color="auto"/>
              <w:left w:val="single" w:sz="4" w:space="0" w:color="auto"/>
              <w:bottom w:val="single" w:sz="4" w:space="0" w:color="auto"/>
              <w:right w:val="single" w:sz="4" w:space="0" w:color="auto"/>
            </w:tcBorders>
          </w:tcPr>
          <w:p w14:paraId="08897736" w14:textId="77777777" w:rsidR="006C40B2" w:rsidRPr="00BC3192" w:rsidRDefault="006C40B2" w:rsidP="001A4F89">
            <w:pPr>
              <w:jc w:val="both"/>
              <w:rPr>
                <w:rFonts w:ascii="Arial" w:hAnsi="Arial" w:cs="Arial"/>
                <w:sz w:val="20"/>
                <w:szCs w:val="20"/>
                <w:lang w:val="tn-ZA"/>
              </w:rPr>
            </w:pPr>
            <w:r w:rsidRPr="00BC3192">
              <w:rPr>
                <w:rFonts w:ascii="Arial" w:hAnsi="Arial" w:cs="Arial"/>
                <w:b/>
                <w:sz w:val="20"/>
                <w:szCs w:val="20"/>
                <w:lang w:val="tn-ZA"/>
              </w:rPr>
              <w:t>Dingongorego</w:t>
            </w:r>
          </w:p>
        </w:tc>
      </w:tr>
      <w:tr w:rsidR="006C40B2" w:rsidRPr="00A12C17" w14:paraId="7262F4CC" w14:textId="77777777" w:rsidTr="00123BBE">
        <w:tc>
          <w:tcPr>
            <w:tcW w:w="2547" w:type="dxa"/>
            <w:tcBorders>
              <w:top w:val="single" w:sz="4" w:space="0" w:color="auto"/>
              <w:left w:val="single" w:sz="4" w:space="0" w:color="auto"/>
              <w:bottom w:val="single" w:sz="4" w:space="0" w:color="auto"/>
              <w:right w:val="single" w:sz="4" w:space="0" w:color="auto"/>
            </w:tcBorders>
          </w:tcPr>
          <w:p w14:paraId="013EDBC2"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Fekese</w:t>
            </w:r>
          </w:p>
        </w:tc>
        <w:tc>
          <w:tcPr>
            <w:tcW w:w="6737" w:type="dxa"/>
            <w:tcBorders>
              <w:top w:val="single" w:sz="4" w:space="0" w:color="auto"/>
              <w:left w:val="single" w:sz="4" w:space="0" w:color="auto"/>
              <w:bottom w:val="single" w:sz="4" w:space="0" w:color="auto"/>
              <w:right w:val="single" w:sz="4" w:space="0" w:color="auto"/>
            </w:tcBorders>
          </w:tcPr>
          <w:p w14:paraId="63814C8F"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086 673 2466</w:t>
            </w:r>
          </w:p>
        </w:tc>
      </w:tr>
      <w:tr w:rsidR="006C40B2" w:rsidRPr="00A12C17" w14:paraId="6055A596" w14:textId="77777777" w:rsidTr="00123BBE">
        <w:tc>
          <w:tcPr>
            <w:tcW w:w="2547" w:type="dxa"/>
            <w:tcBorders>
              <w:top w:val="single" w:sz="4" w:space="0" w:color="auto"/>
              <w:left w:val="single" w:sz="4" w:space="0" w:color="auto"/>
              <w:bottom w:val="single" w:sz="4" w:space="0" w:color="auto"/>
              <w:right w:val="single" w:sz="4" w:space="0" w:color="auto"/>
            </w:tcBorders>
          </w:tcPr>
          <w:p w14:paraId="59561C29"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Imeile</w:t>
            </w:r>
          </w:p>
        </w:tc>
        <w:tc>
          <w:tcPr>
            <w:tcW w:w="6737" w:type="dxa"/>
            <w:tcBorders>
              <w:top w:val="single" w:sz="4" w:space="0" w:color="auto"/>
              <w:left w:val="single" w:sz="4" w:space="0" w:color="auto"/>
              <w:bottom w:val="single" w:sz="4" w:space="0" w:color="auto"/>
              <w:right w:val="single" w:sz="4" w:space="0" w:color="auto"/>
            </w:tcBorders>
          </w:tcPr>
          <w:p w14:paraId="57833A05" w14:textId="61EEBAFA" w:rsidR="006C40B2" w:rsidRPr="00BC3192" w:rsidRDefault="0052246E" w:rsidP="001A4F89">
            <w:pPr>
              <w:jc w:val="both"/>
              <w:rPr>
                <w:rFonts w:ascii="Arial" w:hAnsi="Arial" w:cs="Arial"/>
                <w:sz w:val="20"/>
                <w:szCs w:val="20"/>
                <w:lang w:val="tn-ZA"/>
              </w:rPr>
            </w:pPr>
            <w:hyperlink r:id="rId23" w:history="1">
              <w:r w:rsidR="00A771ED" w:rsidRPr="00BC3192">
                <w:rPr>
                  <w:rStyle w:val="Hyperlink"/>
                  <w:rFonts w:ascii="Arial" w:hAnsi="Arial" w:cs="Arial"/>
                  <w:sz w:val="20"/>
                  <w:szCs w:val="20"/>
                  <w:lang w:val="tn-ZA"/>
                </w:rPr>
                <w:t>complaints@medicalschemes.co.za</w:t>
              </w:r>
            </w:hyperlink>
            <w:r w:rsidR="00A771ED" w:rsidRPr="00BC3192">
              <w:rPr>
                <w:rFonts w:ascii="Arial" w:hAnsi="Arial" w:cs="Arial"/>
                <w:sz w:val="20"/>
                <w:szCs w:val="20"/>
                <w:lang w:val="tn-ZA"/>
              </w:rPr>
              <w:t xml:space="preserve"> </w:t>
            </w:r>
          </w:p>
        </w:tc>
      </w:tr>
      <w:tr w:rsidR="006C40B2" w:rsidRPr="00A12C17" w14:paraId="76477574" w14:textId="77777777" w:rsidTr="00123BBE">
        <w:tc>
          <w:tcPr>
            <w:tcW w:w="2547" w:type="dxa"/>
            <w:tcBorders>
              <w:top w:val="single" w:sz="4" w:space="0" w:color="auto"/>
              <w:left w:val="single" w:sz="4" w:space="0" w:color="auto"/>
              <w:bottom w:val="single" w:sz="4" w:space="0" w:color="auto"/>
              <w:right w:val="single" w:sz="4" w:space="0" w:color="auto"/>
            </w:tcBorders>
          </w:tcPr>
          <w:p w14:paraId="50BE482E"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Aterese ya lefelo</w:t>
            </w:r>
          </w:p>
        </w:tc>
        <w:tc>
          <w:tcPr>
            <w:tcW w:w="6737" w:type="dxa"/>
            <w:tcBorders>
              <w:top w:val="single" w:sz="4" w:space="0" w:color="auto"/>
              <w:left w:val="single" w:sz="4" w:space="0" w:color="auto"/>
              <w:bottom w:val="single" w:sz="4" w:space="0" w:color="auto"/>
              <w:right w:val="single" w:sz="4" w:space="0" w:color="auto"/>
            </w:tcBorders>
          </w:tcPr>
          <w:p w14:paraId="2EE3DAA3" w14:textId="77777777" w:rsidR="006C40B2" w:rsidRPr="00BC3192" w:rsidRDefault="006C40B2" w:rsidP="001A4F89">
            <w:pPr>
              <w:jc w:val="both"/>
              <w:rPr>
                <w:rFonts w:ascii="Arial" w:hAnsi="Arial" w:cs="Arial"/>
                <w:i/>
                <w:color w:val="FF0000"/>
                <w:sz w:val="20"/>
                <w:szCs w:val="20"/>
                <w:lang w:val="tn-ZA"/>
              </w:rPr>
            </w:pPr>
            <w:r w:rsidRPr="00BC3192">
              <w:rPr>
                <w:rFonts w:ascii="Arial" w:hAnsi="Arial" w:cs="Arial"/>
                <w:sz w:val="20"/>
                <w:szCs w:val="20"/>
                <w:lang w:val="tn-ZA"/>
              </w:rPr>
              <w:t>Block A, Eco Glades 2 Office Park, 420 Witch - Hazel Avenue, Eco Park, Centurion, 0157</w:t>
            </w:r>
          </w:p>
        </w:tc>
      </w:tr>
      <w:tr w:rsidR="006C40B2" w:rsidRPr="00A12C17" w14:paraId="4C663EE2" w14:textId="77777777" w:rsidTr="00123BBE">
        <w:tc>
          <w:tcPr>
            <w:tcW w:w="2547" w:type="dxa"/>
            <w:tcBorders>
              <w:top w:val="single" w:sz="4" w:space="0" w:color="auto"/>
              <w:left w:val="single" w:sz="4" w:space="0" w:color="auto"/>
              <w:bottom w:val="single" w:sz="4" w:space="0" w:color="auto"/>
              <w:right w:val="single" w:sz="4" w:space="0" w:color="auto"/>
            </w:tcBorders>
          </w:tcPr>
          <w:p w14:paraId="2E71E5F8"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Aterese ya poso</w:t>
            </w:r>
          </w:p>
        </w:tc>
        <w:tc>
          <w:tcPr>
            <w:tcW w:w="6737" w:type="dxa"/>
            <w:tcBorders>
              <w:top w:val="single" w:sz="4" w:space="0" w:color="auto"/>
              <w:left w:val="single" w:sz="4" w:space="0" w:color="auto"/>
              <w:bottom w:val="single" w:sz="4" w:space="0" w:color="auto"/>
              <w:right w:val="single" w:sz="4" w:space="0" w:color="auto"/>
            </w:tcBorders>
          </w:tcPr>
          <w:p w14:paraId="62901443"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Private Bag X34, Hatfield, 0028</w:t>
            </w:r>
          </w:p>
        </w:tc>
      </w:tr>
      <w:tr w:rsidR="006C40B2" w:rsidRPr="00A12C17" w14:paraId="50CCE1F0" w14:textId="77777777" w:rsidTr="00123BBE">
        <w:tc>
          <w:tcPr>
            <w:tcW w:w="2547" w:type="dxa"/>
            <w:tcBorders>
              <w:top w:val="single" w:sz="4" w:space="0" w:color="auto"/>
              <w:left w:val="single" w:sz="4" w:space="0" w:color="auto"/>
              <w:bottom w:val="single" w:sz="4" w:space="0" w:color="auto"/>
              <w:right w:val="single" w:sz="4" w:space="0" w:color="auto"/>
            </w:tcBorders>
          </w:tcPr>
          <w:p w14:paraId="09873733" w14:textId="77777777" w:rsidR="006C40B2" w:rsidRPr="00BC3192" w:rsidRDefault="006C40B2" w:rsidP="001A4F89">
            <w:pPr>
              <w:jc w:val="both"/>
              <w:rPr>
                <w:rFonts w:ascii="Arial" w:hAnsi="Arial" w:cs="Arial"/>
                <w:sz w:val="20"/>
                <w:szCs w:val="20"/>
                <w:lang w:val="tn-ZA"/>
              </w:rPr>
            </w:pPr>
            <w:r w:rsidRPr="00BC3192">
              <w:rPr>
                <w:rFonts w:ascii="Arial" w:hAnsi="Arial" w:cs="Arial"/>
                <w:sz w:val="20"/>
                <w:szCs w:val="20"/>
                <w:lang w:val="tn-ZA"/>
              </w:rPr>
              <w:t>webosaete</w:t>
            </w:r>
          </w:p>
        </w:tc>
        <w:tc>
          <w:tcPr>
            <w:tcW w:w="6737" w:type="dxa"/>
            <w:tcBorders>
              <w:top w:val="single" w:sz="4" w:space="0" w:color="auto"/>
              <w:left w:val="single" w:sz="4" w:space="0" w:color="auto"/>
              <w:bottom w:val="single" w:sz="4" w:space="0" w:color="auto"/>
              <w:right w:val="single" w:sz="4" w:space="0" w:color="auto"/>
            </w:tcBorders>
          </w:tcPr>
          <w:p w14:paraId="235D63DD" w14:textId="72BC9DD2" w:rsidR="006C40B2" w:rsidRPr="00BC3192" w:rsidRDefault="0052246E" w:rsidP="001A4F89">
            <w:pPr>
              <w:jc w:val="both"/>
              <w:rPr>
                <w:rFonts w:ascii="Arial" w:hAnsi="Arial" w:cs="Arial"/>
                <w:sz w:val="20"/>
                <w:szCs w:val="20"/>
                <w:lang w:val="tn-ZA"/>
              </w:rPr>
            </w:pPr>
            <w:hyperlink r:id="rId24" w:history="1">
              <w:r w:rsidR="00A771ED" w:rsidRPr="00BC3192">
                <w:rPr>
                  <w:rStyle w:val="Hyperlink"/>
                  <w:rFonts w:ascii="Arial" w:hAnsi="Arial" w:cs="Arial"/>
                  <w:sz w:val="20"/>
                  <w:szCs w:val="20"/>
                  <w:lang w:val="tn-ZA"/>
                </w:rPr>
                <w:t>www.medicalschemes.co.za</w:t>
              </w:r>
            </w:hyperlink>
          </w:p>
        </w:tc>
      </w:tr>
    </w:tbl>
    <w:p w14:paraId="5F04870E" w14:textId="77777777" w:rsidR="00FD7988" w:rsidRPr="00BC3192" w:rsidRDefault="00FD7988" w:rsidP="00123BBE">
      <w:pPr>
        <w:pStyle w:val="ListParagraph"/>
        <w:spacing w:after="0" w:line="240" w:lineRule="auto"/>
        <w:ind w:left="360"/>
        <w:jc w:val="both"/>
        <w:rPr>
          <w:rFonts w:ascii="Arial" w:hAnsi="Arial" w:cs="Arial"/>
          <w:sz w:val="20"/>
          <w:szCs w:val="20"/>
          <w:lang w:val="tn-ZA"/>
        </w:rPr>
      </w:pPr>
    </w:p>
    <w:p w14:paraId="4BBE203E" w14:textId="77777777" w:rsidR="00A70688" w:rsidRPr="00BC3192" w:rsidRDefault="00A70688" w:rsidP="00123BBE">
      <w:pPr>
        <w:spacing w:line="240" w:lineRule="auto"/>
        <w:jc w:val="both"/>
        <w:rPr>
          <w:rFonts w:ascii="Arial" w:hAnsi="Arial" w:cs="Arial"/>
          <w:b/>
          <w:bCs/>
          <w:sz w:val="20"/>
          <w:szCs w:val="20"/>
          <w:lang w:val="tn-ZA"/>
        </w:rPr>
      </w:pPr>
      <w:r w:rsidRPr="00BC3192">
        <w:rPr>
          <w:rFonts w:ascii="Arial" w:hAnsi="Arial" w:cs="Arial"/>
          <w:b/>
          <w:bCs/>
          <w:sz w:val="20"/>
          <w:szCs w:val="20"/>
          <w:lang w:val="tn-ZA"/>
        </w:rPr>
        <w:t>Motlhokomedi wa Batlamedi ba Ditirelo tsa Matlotlo (Motlhokomedi wa FAIS)</w:t>
      </w:r>
    </w:p>
    <w:p w14:paraId="57E7C38A" w14:textId="3FCB2212" w:rsidR="00A70688" w:rsidRPr="00BC3192" w:rsidRDefault="00A70688" w:rsidP="00123BBE">
      <w:pPr>
        <w:spacing w:line="240" w:lineRule="auto"/>
        <w:jc w:val="both"/>
        <w:rPr>
          <w:rFonts w:ascii="Arial" w:hAnsi="Arial" w:cs="Arial"/>
          <w:sz w:val="20"/>
          <w:szCs w:val="20"/>
          <w:lang w:val="tn-ZA"/>
        </w:rPr>
      </w:pPr>
      <w:r w:rsidRPr="00BC3192">
        <w:rPr>
          <w:rFonts w:ascii="Arial" w:hAnsi="Arial" w:cs="Arial"/>
          <w:sz w:val="20"/>
          <w:szCs w:val="20"/>
          <w:lang w:val="tn-ZA"/>
        </w:rPr>
        <w:t>Fa go na le dingongorego tse di amanang le bagakolodi ba matlotlo le batsereganyi golagana le Motlhokomedi wa FAIS. Tsweetswee tlhokomela gore setlamoinšorense sa gago se tshwanetse go newa tšhono ya go rarabolola bothata kgotsa ngongorego pele ga e ka lebisiwa go Motlhokomedi wa FAIS.</w:t>
      </w:r>
      <w:r w:rsidR="001A4F89" w:rsidRPr="00BC3192">
        <w:rPr>
          <w:rStyle w:val="Emphasis"/>
          <w:rFonts w:ascii="Arial" w:hAnsi="Arial" w:cs="Arial"/>
          <w:sz w:val="20"/>
          <w:szCs w:val="20"/>
          <w:shd w:val="clear" w:color="auto" w:fill="FFFFFF"/>
          <w:lang w:val="tn-ZA"/>
        </w:rPr>
        <w:t xml:space="preserve"> </w:t>
      </w:r>
    </w:p>
    <w:tbl>
      <w:tblPr>
        <w:tblStyle w:val="TableGrid"/>
        <w:tblW w:w="9209" w:type="dxa"/>
        <w:tblLook w:val="04A0" w:firstRow="1" w:lastRow="0" w:firstColumn="1" w:lastColumn="0" w:noHBand="0" w:noVBand="1"/>
      </w:tblPr>
      <w:tblGrid>
        <w:gridCol w:w="2547"/>
        <w:gridCol w:w="6662"/>
      </w:tblGrid>
      <w:tr w:rsidR="00A70688" w:rsidRPr="00A12C17" w14:paraId="2F7C4756" w14:textId="77777777" w:rsidTr="00123BBE">
        <w:tc>
          <w:tcPr>
            <w:tcW w:w="2547" w:type="dxa"/>
          </w:tcPr>
          <w:p w14:paraId="714556E0" w14:textId="77777777" w:rsidR="00A70688" w:rsidRPr="00BC3192" w:rsidRDefault="00A70688" w:rsidP="001A4F89">
            <w:pPr>
              <w:jc w:val="both"/>
              <w:rPr>
                <w:rFonts w:ascii="Arial" w:hAnsi="Arial" w:cs="Arial"/>
                <w:sz w:val="20"/>
                <w:szCs w:val="20"/>
                <w:lang w:val="tn-ZA"/>
              </w:rPr>
            </w:pPr>
            <w:r w:rsidRPr="00BC3192">
              <w:rPr>
                <w:rFonts w:ascii="Arial" w:hAnsi="Arial" w:cs="Arial"/>
                <w:sz w:val="20"/>
                <w:szCs w:val="20"/>
                <w:lang w:val="tn-ZA"/>
              </w:rPr>
              <w:t>Mogala</w:t>
            </w:r>
          </w:p>
        </w:tc>
        <w:tc>
          <w:tcPr>
            <w:tcW w:w="6662" w:type="dxa"/>
          </w:tcPr>
          <w:p w14:paraId="0C22D619" w14:textId="77777777" w:rsidR="00A70688" w:rsidRPr="00BC3192" w:rsidRDefault="00A70688" w:rsidP="001A4F89">
            <w:pPr>
              <w:jc w:val="both"/>
              <w:rPr>
                <w:rFonts w:ascii="Arial" w:hAnsi="Arial" w:cs="Arial"/>
                <w:sz w:val="20"/>
                <w:szCs w:val="20"/>
                <w:lang w:val="tn-ZA"/>
              </w:rPr>
            </w:pPr>
            <w:r w:rsidRPr="00BC3192">
              <w:rPr>
                <w:rFonts w:ascii="Arial" w:hAnsi="Arial" w:cs="Arial"/>
                <w:sz w:val="20"/>
                <w:szCs w:val="20"/>
                <w:lang w:val="tn-ZA"/>
              </w:rPr>
              <w:t>012 762 5000</w:t>
            </w:r>
          </w:p>
        </w:tc>
      </w:tr>
      <w:tr w:rsidR="00A70688" w:rsidRPr="00A12C17" w14:paraId="6E062408" w14:textId="77777777" w:rsidTr="00123BBE">
        <w:tc>
          <w:tcPr>
            <w:tcW w:w="2547" w:type="dxa"/>
          </w:tcPr>
          <w:p w14:paraId="4DC9884E" w14:textId="77777777" w:rsidR="00A70688" w:rsidRPr="00BC3192" w:rsidRDefault="00A70688" w:rsidP="001A4F89">
            <w:pPr>
              <w:jc w:val="both"/>
              <w:rPr>
                <w:rFonts w:ascii="Arial" w:hAnsi="Arial" w:cs="Arial"/>
                <w:sz w:val="20"/>
                <w:szCs w:val="20"/>
                <w:lang w:val="tn-ZA"/>
              </w:rPr>
            </w:pPr>
            <w:r w:rsidRPr="00BC3192">
              <w:rPr>
                <w:rFonts w:ascii="Arial" w:hAnsi="Arial" w:cs="Arial"/>
                <w:sz w:val="20"/>
                <w:szCs w:val="20"/>
                <w:lang w:val="tn-ZA"/>
              </w:rPr>
              <w:t>Sharecall</w:t>
            </w:r>
          </w:p>
        </w:tc>
        <w:tc>
          <w:tcPr>
            <w:tcW w:w="6662" w:type="dxa"/>
          </w:tcPr>
          <w:p w14:paraId="477EFEEA" w14:textId="77777777" w:rsidR="00A70688" w:rsidRPr="00BC3192" w:rsidRDefault="0052246E" w:rsidP="001A4F89">
            <w:pPr>
              <w:jc w:val="both"/>
              <w:rPr>
                <w:rFonts w:ascii="Arial" w:hAnsi="Arial" w:cs="Arial"/>
                <w:sz w:val="20"/>
                <w:szCs w:val="20"/>
                <w:lang w:val="tn-ZA"/>
              </w:rPr>
            </w:pPr>
            <w:hyperlink r:id="rId25" w:tgtFrame="_blank" w:history="1">
              <w:r w:rsidR="00A70688" w:rsidRPr="00BC3192">
                <w:rPr>
                  <w:rStyle w:val="Hyperlink"/>
                  <w:rFonts w:ascii="Arial" w:hAnsi="Arial" w:cs="Arial"/>
                  <w:color w:val="auto"/>
                  <w:sz w:val="20"/>
                  <w:szCs w:val="20"/>
                  <w:u w:val="none"/>
                  <w:lang w:val="tn-ZA"/>
                </w:rPr>
                <w:t>086 066 3274</w:t>
              </w:r>
            </w:hyperlink>
          </w:p>
        </w:tc>
      </w:tr>
      <w:tr w:rsidR="00A70688" w:rsidRPr="00A12C17" w14:paraId="0D5A051D" w14:textId="77777777" w:rsidTr="00123BBE">
        <w:tc>
          <w:tcPr>
            <w:tcW w:w="2547" w:type="dxa"/>
          </w:tcPr>
          <w:p w14:paraId="7CA13C9D" w14:textId="77777777" w:rsidR="00A70688" w:rsidRPr="00BC3192" w:rsidRDefault="00A70688" w:rsidP="001A4F89">
            <w:pPr>
              <w:jc w:val="both"/>
              <w:rPr>
                <w:rFonts w:ascii="Arial" w:hAnsi="Arial" w:cs="Arial"/>
                <w:sz w:val="20"/>
                <w:szCs w:val="20"/>
                <w:lang w:val="tn-ZA"/>
              </w:rPr>
            </w:pPr>
            <w:r w:rsidRPr="00BC3192">
              <w:rPr>
                <w:rFonts w:ascii="Arial" w:hAnsi="Arial" w:cs="Arial"/>
                <w:sz w:val="20"/>
                <w:szCs w:val="20"/>
                <w:lang w:val="tn-ZA"/>
              </w:rPr>
              <w:t>Fekese</w:t>
            </w:r>
          </w:p>
        </w:tc>
        <w:tc>
          <w:tcPr>
            <w:tcW w:w="6662" w:type="dxa"/>
          </w:tcPr>
          <w:p w14:paraId="509F6106" w14:textId="77777777" w:rsidR="00A70688" w:rsidRPr="00BC3192" w:rsidRDefault="00A70688" w:rsidP="001A4F89">
            <w:pPr>
              <w:jc w:val="both"/>
              <w:rPr>
                <w:rFonts w:ascii="Arial" w:hAnsi="Arial" w:cs="Arial"/>
                <w:sz w:val="20"/>
                <w:szCs w:val="20"/>
                <w:lang w:val="tn-ZA"/>
              </w:rPr>
            </w:pPr>
            <w:r w:rsidRPr="00BC3192">
              <w:rPr>
                <w:rFonts w:ascii="Arial" w:hAnsi="Arial" w:cs="Arial"/>
                <w:sz w:val="20"/>
                <w:szCs w:val="20"/>
                <w:lang w:val="tn-ZA"/>
              </w:rPr>
              <w:t>011 348 3447</w:t>
            </w:r>
          </w:p>
        </w:tc>
      </w:tr>
      <w:tr w:rsidR="00A70688" w:rsidRPr="00A12C17" w14:paraId="11EBEA9A" w14:textId="77777777" w:rsidTr="00123BBE">
        <w:tc>
          <w:tcPr>
            <w:tcW w:w="2547" w:type="dxa"/>
          </w:tcPr>
          <w:p w14:paraId="5182EC85" w14:textId="77777777" w:rsidR="00A70688" w:rsidRPr="00BC3192" w:rsidRDefault="00A70688" w:rsidP="001A4F89">
            <w:pPr>
              <w:jc w:val="both"/>
              <w:rPr>
                <w:rFonts w:ascii="Arial" w:hAnsi="Arial" w:cs="Arial"/>
                <w:sz w:val="20"/>
                <w:szCs w:val="20"/>
                <w:lang w:val="tn-ZA"/>
              </w:rPr>
            </w:pPr>
            <w:r w:rsidRPr="00BC3192">
              <w:rPr>
                <w:rFonts w:ascii="Arial" w:hAnsi="Arial" w:cs="Arial"/>
                <w:sz w:val="20"/>
                <w:szCs w:val="20"/>
                <w:lang w:val="tn-ZA"/>
              </w:rPr>
              <w:t>Imeile</w:t>
            </w:r>
          </w:p>
        </w:tc>
        <w:tc>
          <w:tcPr>
            <w:tcW w:w="6662" w:type="dxa"/>
          </w:tcPr>
          <w:p w14:paraId="26B892FE" w14:textId="77777777" w:rsidR="00A70688" w:rsidRPr="00BC3192" w:rsidRDefault="0052246E" w:rsidP="001A4F89">
            <w:pPr>
              <w:jc w:val="both"/>
              <w:rPr>
                <w:rFonts w:ascii="Arial" w:hAnsi="Arial" w:cs="Arial"/>
                <w:sz w:val="20"/>
                <w:szCs w:val="20"/>
                <w:lang w:val="tn-ZA"/>
              </w:rPr>
            </w:pPr>
            <w:hyperlink r:id="rId26" w:tgtFrame="_blank" w:history="1">
              <w:r w:rsidR="00A70688" w:rsidRPr="00BC3192">
                <w:rPr>
                  <w:rStyle w:val="Hyperlink"/>
                  <w:rFonts w:ascii="Arial" w:hAnsi="Arial" w:cs="Arial"/>
                  <w:sz w:val="20"/>
                  <w:szCs w:val="20"/>
                  <w:lang w:val="tn-ZA"/>
                </w:rPr>
                <w:t>info@faisombud.co.za</w:t>
              </w:r>
            </w:hyperlink>
          </w:p>
        </w:tc>
      </w:tr>
      <w:tr w:rsidR="00A70688" w:rsidRPr="00A12C17" w14:paraId="738ADE6A" w14:textId="77777777" w:rsidTr="00123BBE">
        <w:tc>
          <w:tcPr>
            <w:tcW w:w="2547" w:type="dxa"/>
          </w:tcPr>
          <w:p w14:paraId="2293BEA2" w14:textId="77777777" w:rsidR="00A70688" w:rsidRPr="00BC3192" w:rsidRDefault="00A70688" w:rsidP="001A4F89">
            <w:pPr>
              <w:jc w:val="both"/>
              <w:rPr>
                <w:rFonts w:ascii="Arial" w:hAnsi="Arial" w:cs="Arial"/>
                <w:sz w:val="20"/>
                <w:szCs w:val="20"/>
                <w:lang w:val="tn-ZA"/>
              </w:rPr>
            </w:pPr>
            <w:r w:rsidRPr="00BC3192">
              <w:rPr>
                <w:rFonts w:ascii="Arial" w:hAnsi="Arial" w:cs="Arial"/>
                <w:sz w:val="20"/>
                <w:szCs w:val="20"/>
                <w:lang w:val="tn-ZA"/>
              </w:rPr>
              <w:t>Dingongorego ka ga tirelo ya rona</w:t>
            </w:r>
          </w:p>
        </w:tc>
        <w:tc>
          <w:tcPr>
            <w:tcW w:w="6662" w:type="dxa"/>
          </w:tcPr>
          <w:p w14:paraId="19051888" w14:textId="77777777" w:rsidR="00A70688" w:rsidRPr="00BC3192" w:rsidRDefault="0052246E" w:rsidP="001A4F89">
            <w:pPr>
              <w:jc w:val="both"/>
              <w:rPr>
                <w:rFonts w:ascii="Arial" w:hAnsi="Arial" w:cs="Arial"/>
                <w:sz w:val="20"/>
                <w:szCs w:val="20"/>
                <w:lang w:val="tn-ZA"/>
              </w:rPr>
            </w:pPr>
            <w:hyperlink r:id="rId27" w:history="1">
              <w:r w:rsidR="00A70688" w:rsidRPr="00BC3192">
                <w:rPr>
                  <w:rStyle w:val="Hyperlink"/>
                  <w:rFonts w:ascii="Arial" w:hAnsi="Arial" w:cs="Arial"/>
                  <w:sz w:val="20"/>
                  <w:szCs w:val="20"/>
                  <w:lang w:val="tn-ZA"/>
                </w:rPr>
                <w:t>hestie@faisombud.co.za</w:t>
              </w:r>
            </w:hyperlink>
            <w:r w:rsidR="00A70688" w:rsidRPr="00BC3192">
              <w:rPr>
                <w:rFonts w:ascii="Arial" w:hAnsi="Arial" w:cs="Arial"/>
                <w:sz w:val="20"/>
                <w:szCs w:val="20"/>
                <w:lang w:val="tn-ZA"/>
              </w:rPr>
              <w:t xml:space="preserve"> </w:t>
            </w:r>
          </w:p>
        </w:tc>
      </w:tr>
      <w:tr w:rsidR="00A70688" w:rsidRPr="00A12C17" w14:paraId="01FB1B77" w14:textId="77777777" w:rsidTr="00123BBE">
        <w:tc>
          <w:tcPr>
            <w:tcW w:w="2547" w:type="dxa"/>
          </w:tcPr>
          <w:p w14:paraId="31836D83" w14:textId="77777777" w:rsidR="00A70688" w:rsidRPr="00BC3192" w:rsidRDefault="00A70688" w:rsidP="001A4F89">
            <w:pPr>
              <w:jc w:val="both"/>
              <w:rPr>
                <w:rFonts w:ascii="Arial" w:hAnsi="Arial" w:cs="Arial"/>
                <w:sz w:val="20"/>
                <w:szCs w:val="20"/>
                <w:lang w:val="tn-ZA"/>
              </w:rPr>
            </w:pPr>
            <w:r w:rsidRPr="00BC3192">
              <w:rPr>
                <w:rFonts w:ascii="Arial" w:hAnsi="Arial" w:cs="Arial"/>
                <w:sz w:val="20"/>
                <w:szCs w:val="20"/>
                <w:lang w:val="tn-ZA"/>
              </w:rPr>
              <w:t>Dipotso ka maemo a dingongorego</w:t>
            </w:r>
          </w:p>
        </w:tc>
        <w:tc>
          <w:tcPr>
            <w:tcW w:w="6662" w:type="dxa"/>
          </w:tcPr>
          <w:p w14:paraId="1A0D0EBD" w14:textId="77777777" w:rsidR="00A70688" w:rsidRPr="00BC3192" w:rsidRDefault="0052246E" w:rsidP="001A4F89">
            <w:pPr>
              <w:jc w:val="both"/>
              <w:rPr>
                <w:rFonts w:ascii="Arial" w:hAnsi="Arial" w:cs="Arial"/>
                <w:sz w:val="20"/>
                <w:szCs w:val="20"/>
                <w:lang w:val="tn-ZA"/>
              </w:rPr>
            </w:pPr>
            <w:hyperlink r:id="rId28" w:history="1">
              <w:r w:rsidR="00A70688" w:rsidRPr="00BC3192">
                <w:rPr>
                  <w:rStyle w:val="Hyperlink"/>
                  <w:rFonts w:ascii="Arial" w:hAnsi="Arial" w:cs="Arial"/>
                  <w:sz w:val="20"/>
                  <w:szCs w:val="20"/>
                  <w:lang w:val="tn-ZA"/>
                </w:rPr>
                <w:t>enquiries@faisombud.co.za</w:t>
              </w:r>
            </w:hyperlink>
            <w:r w:rsidR="00A70688" w:rsidRPr="00BC3192">
              <w:rPr>
                <w:rFonts w:ascii="Arial" w:hAnsi="Arial" w:cs="Arial"/>
                <w:sz w:val="20"/>
                <w:szCs w:val="20"/>
                <w:lang w:val="tn-ZA"/>
              </w:rPr>
              <w:t xml:space="preserve"> </w:t>
            </w:r>
          </w:p>
        </w:tc>
      </w:tr>
      <w:tr w:rsidR="00AD3D56" w:rsidRPr="00A12C17" w14:paraId="453A6576" w14:textId="77777777" w:rsidTr="00123BBE">
        <w:tc>
          <w:tcPr>
            <w:tcW w:w="2547" w:type="dxa"/>
          </w:tcPr>
          <w:p w14:paraId="19595D8E" w14:textId="77777777" w:rsidR="00AD3D56" w:rsidRPr="00BC3192" w:rsidRDefault="00AD3D56" w:rsidP="001A4F89">
            <w:pPr>
              <w:jc w:val="both"/>
              <w:rPr>
                <w:rFonts w:ascii="Arial" w:hAnsi="Arial" w:cs="Arial"/>
                <w:sz w:val="20"/>
                <w:szCs w:val="20"/>
                <w:lang w:val="tn-ZA"/>
              </w:rPr>
            </w:pPr>
            <w:r w:rsidRPr="00BC3192">
              <w:rPr>
                <w:rFonts w:ascii="Arial" w:hAnsi="Arial" w:cs="Arial"/>
                <w:sz w:val="20"/>
                <w:szCs w:val="20"/>
                <w:lang w:val="tn-ZA"/>
              </w:rPr>
              <w:t>Aterese ya lefelo</w:t>
            </w:r>
          </w:p>
        </w:tc>
        <w:tc>
          <w:tcPr>
            <w:tcW w:w="6662" w:type="dxa"/>
            <w:shd w:val="clear" w:color="auto" w:fill="auto"/>
          </w:tcPr>
          <w:p w14:paraId="1466C258" w14:textId="2AB96D91" w:rsidR="00AD3D56" w:rsidRPr="00BC3192" w:rsidRDefault="001A4F89" w:rsidP="001A4F89">
            <w:pPr>
              <w:jc w:val="both"/>
              <w:rPr>
                <w:rFonts w:ascii="Arial" w:hAnsi="Arial" w:cs="Arial"/>
                <w:sz w:val="20"/>
                <w:szCs w:val="20"/>
                <w:lang w:val="tn-ZA"/>
              </w:rPr>
            </w:pPr>
            <w:r w:rsidRPr="00BC3192">
              <w:rPr>
                <w:rFonts w:ascii="Arial" w:hAnsi="Arial" w:cs="Arial"/>
                <w:sz w:val="20"/>
                <w:szCs w:val="20"/>
                <w:lang w:val="tn-ZA"/>
              </w:rPr>
              <w:t>Kasteel Park Office Park, Orange Building, 2</w:t>
            </w:r>
            <w:r w:rsidRPr="00BC3192">
              <w:rPr>
                <w:rFonts w:ascii="Arial" w:hAnsi="Arial" w:cs="Arial"/>
                <w:sz w:val="20"/>
                <w:szCs w:val="20"/>
                <w:vertAlign w:val="superscript"/>
                <w:lang w:val="tn-ZA"/>
              </w:rPr>
              <w:t>nd</w:t>
            </w:r>
            <w:r w:rsidRPr="00BC3192">
              <w:rPr>
                <w:rFonts w:ascii="Arial" w:hAnsi="Arial" w:cs="Arial"/>
                <w:sz w:val="20"/>
                <w:szCs w:val="20"/>
                <w:lang w:val="tn-ZA"/>
              </w:rPr>
              <w:t xml:space="preserve"> Floor, 546 Jochemus Street, Erasmuskloof, Pretoria, 0048</w:t>
            </w:r>
          </w:p>
        </w:tc>
      </w:tr>
      <w:tr w:rsidR="00AD3D56" w:rsidRPr="00A12C17" w14:paraId="072DA487" w14:textId="77777777" w:rsidTr="00123BBE">
        <w:tc>
          <w:tcPr>
            <w:tcW w:w="2547" w:type="dxa"/>
          </w:tcPr>
          <w:p w14:paraId="6C53423F" w14:textId="77777777" w:rsidR="00AD3D56" w:rsidRPr="00BC3192" w:rsidRDefault="00AD3D56" w:rsidP="001A4F89">
            <w:pPr>
              <w:jc w:val="both"/>
              <w:rPr>
                <w:rFonts w:ascii="Arial" w:hAnsi="Arial" w:cs="Arial"/>
                <w:sz w:val="20"/>
                <w:szCs w:val="20"/>
                <w:lang w:val="tn-ZA"/>
              </w:rPr>
            </w:pPr>
            <w:r w:rsidRPr="00BC3192">
              <w:rPr>
                <w:rFonts w:ascii="Arial" w:hAnsi="Arial" w:cs="Arial"/>
                <w:sz w:val="20"/>
                <w:szCs w:val="20"/>
                <w:lang w:val="tn-ZA"/>
              </w:rPr>
              <w:t>Aterese ya poso</w:t>
            </w:r>
          </w:p>
        </w:tc>
        <w:tc>
          <w:tcPr>
            <w:tcW w:w="6662" w:type="dxa"/>
          </w:tcPr>
          <w:p w14:paraId="512157AF" w14:textId="77777777" w:rsidR="00AD3D56" w:rsidRPr="00BC3192" w:rsidRDefault="00AD3D56" w:rsidP="001A4F89">
            <w:pPr>
              <w:jc w:val="both"/>
              <w:rPr>
                <w:rFonts w:ascii="Arial" w:hAnsi="Arial" w:cs="Arial"/>
                <w:sz w:val="20"/>
                <w:szCs w:val="20"/>
                <w:lang w:val="tn-ZA"/>
              </w:rPr>
            </w:pPr>
            <w:r w:rsidRPr="00BC3192">
              <w:rPr>
                <w:rFonts w:ascii="Arial" w:hAnsi="Arial" w:cs="Arial"/>
                <w:sz w:val="20"/>
                <w:szCs w:val="20"/>
                <w:lang w:val="tn-ZA"/>
              </w:rPr>
              <w:t>P.O Box 74571, Lynnwood Ridge, 0040</w:t>
            </w:r>
          </w:p>
        </w:tc>
      </w:tr>
      <w:tr w:rsidR="00AD3D56" w:rsidRPr="00A12C17" w14:paraId="305918FB" w14:textId="77777777" w:rsidTr="00123BBE">
        <w:tc>
          <w:tcPr>
            <w:tcW w:w="2547" w:type="dxa"/>
          </w:tcPr>
          <w:p w14:paraId="7D0D7B3F" w14:textId="77777777" w:rsidR="00AD3D56" w:rsidRPr="00BC3192" w:rsidRDefault="00AD3D56" w:rsidP="001A4F89">
            <w:pPr>
              <w:jc w:val="both"/>
              <w:rPr>
                <w:rFonts w:ascii="Arial" w:hAnsi="Arial" w:cs="Arial"/>
                <w:sz w:val="20"/>
                <w:szCs w:val="20"/>
                <w:lang w:val="tn-ZA"/>
              </w:rPr>
            </w:pPr>
            <w:r w:rsidRPr="00BC3192">
              <w:rPr>
                <w:rFonts w:ascii="Arial" w:hAnsi="Arial" w:cs="Arial"/>
                <w:sz w:val="20"/>
                <w:szCs w:val="20"/>
                <w:lang w:val="tn-ZA"/>
              </w:rPr>
              <w:t>webosaete</w:t>
            </w:r>
          </w:p>
        </w:tc>
        <w:tc>
          <w:tcPr>
            <w:tcW w:w="6662" w:type="dxa"/>
          </w:tcPr>
          <w:p w14:paraId="093E2689" w14:textId="77777777" w:rsidR="00AD3D56" w:rsidRPr="00BC3192" w:rsidRDefault="0052246E" w:rsidP="001A4F89">
            <w:pPr>
              <w:jc w:val="both"/>
              <w:rPr>
                <w:rFonts w:ascii="Arial" w:hAnsi="Arial" w:cs="Arial"/>
                <w:sz w:val="20"/>
                <w:szCs w:val="20"/>
                <w:lang w:val="tn-ZA"/>
              </w:rPr>
            </w:pPr>
            <w:hyperlink r:id="rId29" w:history="1">
              <w:r w:rsidR="00AD3D56" w:rsidRPr="00BC3192">
                <w:rPr>
                  <w:rStyle w:val="Hyperlink"/>
                  <w:rFonts w:ascii="Arial" w:hAnsi="Arial" w:cs="Arial"/>
                  <w:sz w:val="20"/>
                  <w:szCs w:val="20"/>
                  <w:lang w:val="tn-ZA"/>
                </w:rPr>
                <w:t>www.faisombud.co.za</w:t>
              </w:r>
            </w:hyperlink>
          </w:p>
        </w:tc>
      </w:tr>
    </w:tbl>
    <w:p w14:paraId="621D6D6D" w14:textId="77777777" w:rsidR="00AF0FD8" w:rsidRPr="00BC3192" w:rsidRDefault="00AF0FD8" w:rsidP="001A4F89">
      <w:pPr>
        <w:spacing w:after="0" w:line="240" w:lineRule="auto"/>
        <w:jc w:val="both"/>
        <w:rPr>
          <w:rFonts w:ascii="Arial" w:hAnsi="Arial" w:cs="Arial"/>
          <w:sz w:val="20"/>
          <w:szCs w:val="20"/>
          <w:lang w:val="tn-ZA"/>
        </w:rPr>
      </w:pPr>
    </w:p>
    <w:p w14:paraId="1E542F61" w14:textId="77777777" w:rsidR="00A70688" w:rsidRPr="00BC3192" w:rsidRDefault="00A70688" w:rsidP="00123BBE">
      <w:pPr>
        <w:spacing w:line="240" w:lineRule="auto"/>
        <w:jc w:val="both"/>
        <w:rPr>
          <w:rFonts w:ascii="Arial" w:hAnsi="Arial" w:cs="Arial"/>
          <w:sz w:val="20"/>
          <w:szCs w:val="20"/>
          <w:lang w:val="tn-ZA"/>
        </w:rPr>
      </w:pPr>
      <w:r w:rsidRPr="00BC3192">
        <w:rPr>
          <w:rFonts w:ascii="Arial" w:hAnsi="Arial" w:cs="Arial"/>
          <w:sz w:val="20"/>
          <w:szCs w:val="20"/>
          <w:lang w:val="tn-ZA"/>
        </w:rPr>
        <w:t>© 202</w:t>
      </w:r>
      <w:r w:rsidR="00800AD8" w:rsidRPr="00BC3192">
        <w:rPr>
          <w:rFonts w:ascii="Arial" w:hAnsi="Arial" w:cs="Arial"/>
          <w:sz w:val="20"/>
          <w:szCs w:val="20"/>
          <w:lang w:val="tn-ZA"/>
        </w:rPr>
        <w:t>1</w:t>
      </w:r>
      <w:r w:rsidRPr="00BC3192">
        <w:rPr>
          <w:rFonts w:ascii="Arial" w:hAnsi="Arial" w:cs="Arial"/>
          <w:sz w:val="20"/>
          <w:szCs w:val="20"/>
          <w:lang w:val="tn-ZA"/>
        </w:rPr>
        <w:t xml:space="preserve"> FSCA</w:t>
      </w:r>
    </w:p>
    <w:p w14:paraId="1EAA6C6A" w14:textId="77777777" w:rsidR="00A70688" w:rsidRPr="00BC3192" w:rsidRDefault="00A70688" w:rsidP="00123BBE">
      <w:pPr>
        <w:spacing w:line="240" w:lineRule="auto"/>
        <w:jc w:val="both"/>
        <w:rPr>
          <w:rFonts w:ascii="Arial" w:hAnsi="Arial" w:cs="Arial"/>
          <w:sz w:val="20"/>
          <w:szCs w:val="20"/>
          <w:lang w:val="tn-ZA"/>
        </w:rPr>
      </w:pPr>
      <w:r w:rsidRPr="00BC3192">
        <w:rPr>
          <w:rFonts w:ascii="Arial" w:hAnsi="Arial" w:cs="Arial"/>
          <w:sz w:val="20"/>
          <w:szCs w:val="20"/>
          <w:lang w:val="tn-ZA"/>
        </w:rPr>
        <w:t>BOITATOLO</w:t>
      </w:r>
    </w:p>
    <w:p w14:paraId="0B0DDFA0" w14:textId="490E358C" w:rsidR="00A70688" w:rsidRPr="00BC3192" w:rsidRDefault="00A70688" w:rsidP="00123BBE">
      <w:pPr>
        <w:spacing w:line="240" w:lineRule="auto"/>
        <w:jc w:val="both"/>
        <w:rPr>
          <w:rFonts w:ascii="Arial" w:hAnsi="Arial" w:cs="Arial"/>
          <w:i/>
          <w:iCs/>
          <w:sz w:val="20"/>
          <w:szCs w:val="20"/>
          <w:lang w:val="tn-ZA"/>
        </w:rPr>
      </w:pPr>
      <w:r w:rsidRPr="00BC3192">
        <w:rPr>
          <w:rFonts w:ascii="Arial" w:hAnsi="Arial" w:cs="Arial"/>
          <w:i/>
          <w:iCs/>
          <w:sz w:val="20"/>
          <w:szCs w:val="20"/>
          <w:lang w:val="tn-ZA"/>
        </w:rPr>
        <w:t>Tshedimosetso e e mo bukaneng e e tlametswe ke Bothati jwa Maitshwaro a Lephata la Matlotlo (FSCA) ka maikemisetso a tshedimosetso fela. Tshedimosetso e ga se kgakololo ya semolao, porofešenale, kgotsa matlotlo. Fa go tseilwe tlhokomelo go netefatsa diteng di a thusa le gore di nepagetse, FSCA ga e neele netefaletso le ditsholofetso malebana le se mme ga e amogele molato mongwe le mongwe semolao kgotsa maikarabelo a diteng kgotsa nepagalo ya tshedimosetso e e tlametsweng jalo, kgotsa tatlhegelo nngwe le nngwe kgotsa tshenyego e e tlhodilweng ke kgolagano ka tlhamalalo kgotsa e seng ka tlhamalalo ya go ikaega ka tiriso ya tshedimosetso eo. Kwa ntle le fa go tlhalositsweng ka tsela nngwe teng, tetlokhopi ya tshedimosetso yotlhe ke ya FSCA. Ga go tshedimosetso mo bukaneng e e ka gatisiwang gape kgotsa fetisiwa kgotsa dirisiwa gape kgotsa diriwa teng ka mokgwa mongwe le mongwe kwa ntle ga tumelelo pele e e kwadilweng e e bonweng kwa Kantorong ya FSCA ya General Counsel.</w:t>
      </w:r>
    </w:p>
    <w:p w14:paraId="14743A6E" w14:textId="77777777" w:rsidR="0010660E" w:rsidRPr="001A4F89" w:rsidRDefault="0010660E" w:rsidP="00123BBE">
      <w:pPr>
        <w:pStyle w:val="ListParagraph"/>
        <w:spacing w:line="240" w:lineRule="auto"/>
        <w:ind w:left="360"/>
        <w:jc w:val="both"/>
        <w:rPr>
          <w:rFonts w:ascii="Arial" w:hAnsi="Arial" w:cs="Arial"/>
          <w:i/>
          <w:sz w:val="20"/>
          <w:szCs w:val="20"/>
          <w:lang w:val="en-ZA"/>
        </w:rPr>
      </w:pPr>
    </w:p>
    <w:sectPr w:rsidR="0010660E" w:rsidRPr="001A4F8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1B9DB" w14:textId="77777777" w:rsidR="0052246E" w:rsidRDefault="0052246E" w:rsidP="00802427">
      <w:pPr>
        <w:spacing w:after="0" w:line="240" w:lineRule="auto"/>
      </w:pPr>
      <w:r>
        <w:separator/>
      </w:r>
    </w:p>
  </w:endnote>
  <w:endnote w:type="continuationSeparator" w:id="0">
    <w:p w14:paraId="3A3B0DDE" w14:textId="77777777" w:rsidR="0052246E" w:rsidRDefault="0052246E" w:rsidP="008024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139462"/>
      <w:docPartObj>
        <w:docPartGallery w:val="Page Numbers (Bottom of Page)"/>
        <w:docPartUnique/>
      </w:docPartObj>
    </w:sdtPr>
    <w:sdtEndPr>
      <w:rPr>
        <w:noProof/>
      </w:rPr>
    </w:sdtEndPr>
    <w:sdtContent>
      <w:p w14:paraId="179EA6BB" w14:textId="6B0A30F1" w:rsidR="008E1DD3" w:rsidRDefault="008E1DD3">
        <w:pPr>
          <w:pStyle w:val="Footer"/>
          <w:jc w:val="right"/>
        </w:pPr>
        <w:r>
          <w:fldChar w:fldCharType="begin"/>
        </w:r>
        <w:r>
          <w:instrText xml:space="preserve"> PAGE   \* MERGEFORMAT </w:instrText>
        </w:r>
        <w:r>
          <w:fldChar w:fldCharType="separate"/>
        </w:r>
        <w:r w:rsidR="001A3488">
          <w:rPr>
            <w:noProof/>
          </w:rPr>
          <w:t>12</w:t>
        </w:r>
        <w:r>
          <w:rPr>
            <w:noProof/>
          </w:rPr>
          <w:fldChar w:fldCharType="end"/>
        </w:r>
      </w:p>
    </w:sdtContent>
  </w:sdt>
  <w:p w14:paraId="3C6EFF8B" w14:textId="77777777" w:rsidR="008E1DD3" w:rsidRDefault="008E1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3E806" w14:textId="77777777" w:rsidR="0052246E" w:rsidRDefault="0052246E" w:rsidP="00802427">
      <w:pPr>
        <w:spacing w:after="0" w:line="240" w:lineRule="auto"/>
      </w:pPr>
      <w:r>
        <w:separator/>
      </w:r>
    </w:p>
  </w:footnote>
  <w:footnote w:type="continuationSeparator" w:id="0">
    <w:p w14:paraId="33E884DF" w14:textId="77777777" w:rsidR="0052246E" w:rsidRDefault="0052246E" w:rsidP="00802427">
      <w:pPr>
        <w:spacing w:after="0" w:line="240" w:lineRule="auto"/>
      </w:pPr>
      <w:r>
        <w:continuationSeparator/>
      </w:r>
    </w:p>
  </w:footnote>
  <w:footnote w:id="1">
    <w:p w14:paraId="53040E06" w14:textId="5E0AA927" w:rsidR="008E1DD3" w:rsidRPr="00BC3192" w:rsidRDefault="008E1DD3">
      <w:pPr>
        <w:pStyle w:val="FootnoteText"/>
        <w:rPr>
          <w:lang w:val="tn-ZA"/>
        </w:rPr>
      </w:pPr>
      <w:r w:rsidRPr="00BC3192">
        <w:rPr>
          <w:rStyle w:val="FootnoteReference"/>
          <w:lang w:val="tn-ZA"/>
        </w:rPr>
        <w:footnoteRef/>
      </w:r>
      <w:r w:rsidRPr="00BC3192">
        <w:rPr>
          <w:lang w:val="tn-ZA"/>
        </w:rPr>
        <w:t xml:space="preserve"> </w:t>
      </w:r>
      <w:r w:rsidRPr="00BC3192">
        <w:rPr>
          <w:rFonts w:ascii="Arial" w:hAnsi="Arial" w:cs="Arial"/>
          <w:sz w:val="16"/>
          <w:lang w:val="tn-ZA"/>
        </w:rPr>
        <w:t>Palotlase Dithuso tsotlhe tse di beilweng e tshwanetse go duelwa ke dithulaganyo tsa thuso ya kalafo. Fela, bokanakang jwa yona bo ka ga melao ya thulaganyo, melemo e e boletsweng le mananeo a a neelang ka dintlha tsa melemo. Fa thulaganyo ya gago e thapa motlamedi wa tirelo yo o tlhophilweng, mme o ithaopa go dirisa motlamedi yo mongwe, thulaganyo ya gago e ka tlhopha go se duele pharologano gareng ga ditshenyegelo le e e ka bong e e duetse fa o ne o dirisitse motlamedi wa yona wa tirelo yo e mo tlhophile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8CA20DC"/>
    <w:multiLevelType w:val="hybridMultilevel"/>
    <w:tmpl w:val="2D45063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616A12"/>
    <w:multiLevelType w:val="hybridMultilevel"/>
    <w:tmpl w:val="A8F8E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454AA"/>
    <w:multiLevelType w:val="hybridMultilevel"/>
    <w:tmpl w:val="A8FE9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C07BF"/>
    <w:multiLevelType w:val="hybridMultilevel"/>
    <w:tmpl w:val="98162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965B4"/>
    <w:multiLevelType w:val="hybridMultilevel"/>
    <w:tmpl w:val="F91A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03F20"/>
    <w:multiLevelType w:val="multilevel"/>
    <w:tmpl w:val="C8445236"/>
    <w:lvl w:ilvl="0">
      <w:start w:val="6"/>
      <w:numFmt w:val="decimal"/>
      <w:lvlText w:val="%1"/>
      <w:lvlJc w:val="left"/>
      <w:pPr>
        <w:ind w:left="360" w:hanging="360"/>
      </w:pPr>
      <w:rPr>
        <w:rFonts w:ascii="Roboto" w:hAnsi="Roboto" w:cstheme="minorBidi" w:hint="default"/>
        <w:b w:val="0"/>
        <w:i w:val="0"/>
        <w:sz w:val="22"/>
      </w:rPr>
    </w:lvl>
    <w:lvl w:ilvl="1">
      <w:start w:val="1"/>
      <w:numFmt w:val="decimal"/>
      <w:lvlText w:val="%1.%2"/>
      <w:lvlJc w:val="left"/>
      <w:pPr>
        <w:ind w:left="360" w:hanging="360"/>
      </w:pPr>
      <w:rPr>
        <w:rFonts w:ascii="Roboto" w:hAnsi="Roboto" w:cstheme="minorBidi" w:hint="default"/>
        <w:b/>
        <w:bCs/>
        <w:i w:val="0"/>
        <w:sz w:val="22"/>
      </w:rPr>
    </w:lvl>
    <w:lvl w:ilvl="2">
      <w:start w:val="1"/>
      <w:numFmt w:val="decimal"/>
      <w:lvlText w:val="%1.%2.%3"/>
      <w:lvlJc w:val="left"/>
      <w:pPr>
        <w:ind w:left="720" w:hanging="720"/>
      </w:pPr>
      <w:rPr>
        <w:rFonts w:ascii="Roboto" w:hAnsi="Roboto" w:cstheme="minorBidi" w:hint="default"/>
        <w:b w:val="0"/>
        <w:i w:val="0"/>
        <w:sz w:val="22"/>
      </w:rPr>
    </w:lvl>
    <w:lvl w:ilvl="3">
      <w:start w:val="1"/>
      <w:numFmt w:val="decimal"/>
      <w:lvlText w:val="%1.%2.%3.%4"/>
      <w:lvlJc w:val="left"/>
      <w:pPr>
        <w:ind w:left="720" w:hanging="720"/>
      </w:pPr>
      <w:rPr>
        <w:rFonts w:ascii="Roboto" w:hAnsi="Roboto" w:cstheme="minorBidi" w:hint="default"/>
        <w:b w:val="0"/>
        <w:i w:val="0"/>
        <w:sz w:val="22"/>
      </w:rPr>
    </w:lvl>
    <w:lvl w:ilvl="4">
      <w:start w:val="1"/>
      <w:numFmt w:val="decimal"/>
      <w:lvlText w:val="%1.%2.%3.%4.%5"/>
      <w:lvlJc w:val="left"/>
      <w:pPr>
        <w:ind w:left="1080" w:hanging="1080"/>
      </w:pPr>
      <w:rPr>
        <w:rFonts w:ascii="Roboto" w:hAnsi="Roboto" w:cstheme="minorBidi" w:hint="default"/>
        <w:b w:val="0"/>
        <w:i w:val="0"/>
        <w:sz w:val="22"/>
      </w:rPr>
    </w:lvl>
    <w:lvl w:ilvl="5">
      <w:start w:val="1"/>
      <w:numFmt w:val="decimal"/>
      <w:lvlText w:val="%1.%2.%3.%4.%5.%6"/>
      <w:lvlJc w:val="left"/>
      <w:pPr>
        <w:ind w:left="1080" w:hanging="1080"/>
      </w:pPr>
      <w:rPr>
        <w:rFonts w:ascii="Roboto" w:hAnsi="Roboto" w:cstheme="minorBidi" w:hint="default"/>
        <w:b w:val="0"/>
        <w:i w:val="0"/>
        <w:sz w:val="22"/>
      </w:rPr>
    </w:lvl>
    <w:lvl w:ilvl="6">
      <w:start w:val="1"/>
      <w:numFmt w:val="decimal"/>
      <w:lvlText w:val="%1.%2.%3.%4.%5.%6.%7"/>
      <w:lvlJc w:val="left"/>
      <w:pPr>
        <w:ind w:left="1440" w:hanging="1440"/>
      </w:pPr>
      <w:rPr>
        <w:rFonts w:ascii="Roboto" w:hAnsi="Roboto" w:cstheme="minorBidi" w:hint="default"/>
        <w:b w:val="0"/>
        <w:i w:val="0"/>
        <w:sz w:val="22"/>
      </w:rPr>
    </w:lvl>
    <w:lvl w:ilvl="7">
      <w:start w:val="1"/>
      <w:numFmt w:val="decimal"/>
      <w:lvlText w:val="%1.%2.%3.%4.%5.%6.%7.%8"/>
      <w:lvlJc w:val="left"/>
      <w:pPr>
        <w:ind w:left="1440" w:hanging="1440"/>
      </w:pPr>
      <w:rPr>
        <w:rFonts w:ascii="Roboto" w:hAnsi="Roboto" w:cstheme="minorBidi" w:hint="default"/>
        <w:b w:val="0"/>
        <w:i w:val="0"/>
        <w:sz w:val="22"/>
      </w:rPr>
    </w:lvl>
    <w:lvl w:ilvl="8">
      <w:start w:val="1"/>
      <w:numFmt w:val="decimal"/>
      <w:lvlText w:val="%1.%2.%3.%4.%5.%6.%7.%8.%9"/>
      <w:lvlJc w:val="left"/>
      <w:pPr>
        <w:ind w:left="1800" w:hanging="1800"/>
      </w:pPr>
      <w:rPr>
        <w:rFonts w:ascii="Roboto" w:hAnsi="Roboto" w:cstheme="minorBidi" w:hint="default"/>
        <w:b w:val="0"/>
        <w:i w:val="0"/>
        <w:sz w:val="22"/>
      </w:rPr>
    </w:lvl>
  </w:abstractNum>
  <w:abstractNum w:abstractNumId="6" w15:restartNumberingAfterBreak="0">
    <w:nsid w:val="112A22C2"/>
    <w:multiLevelType w:val="hybridMultilevel"/>
    <w:tmpl w:val="4064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3E7ED5"/>
    <w:multiLevelType w:val="hybridMultilevel"/>
    <w:tmpl w:val="C71E68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12C538EB"/>
    <w:multiLevelType w:val="hybridMultilevel"/>
    <w:tmpl w:val="7E724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29065E"/>
    <w:multiLevelType w:val="hybridMultilevel"/>
    <w:tmpl w:val="DF6A8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366695"/>
    <w:multiLevelType w:val="multilevel"/>
    <w:tmpl w:val="74F0A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F92D66"/>
    <w:multiLevelType w:val="hybridMultilevel"/>
    <w:tmpl w:val="DE723C80"/>
    <w:lvl w:ilvl="0" w:tplc="5958FBC6">
      <w:start w:val="1"/>
      <w:numFmt w:val="bullet"/>
      <w:lvlText w:val="•"/>
      <w:lvlJc w:val="left"/>
      <w:pPr>
        <w:tabs>
          <w:tab w:val="num" w:pos="159"/>
        </w:tabs>
        <w:ind w:left="159" w:hanging="360"/>
      </w:pPr>
      <w:rPr>
        <w:rFonts w:ascii="Arial" w:hAnsi="Arial" w:hint="default"/>
      </w:rPr>
    </w:lvl>
    <w:lvl w:ilvl="1" w:tplc="9E50EECE" w:tentative="1">
      <w:start w:val="1"/>
      <w:numFmt w:val="bullet"/>
      <w:lvlText w:val="•"/>
      <w:lvlJc w:val="left"/>
      <w:pPr>
        <w:tabs>
          <w:tab w:val="num" w:pos="879"/>
        </w:tabs>
        <w:ind w:left="879" w:hanging="360"/>
      </w:pPr>
      <w:rPr>
        <w:rFonts w:ascii="Arial" w:hAnsi="Arial" w:hint="default"/>
      </w:rPr>
    </w:lvl>
    <w:lvl w:ilvl="2" w:tplc="EDB0FE1A" w:tentative="1">
      <w:start w:val="1"/>
      <w:numFmt w:val="bullet"/>
      <w:lvlText w:val="•"/>
      <w:lvlJc w:val="left"/>
      <w:pPr>
        <w:tabs>
          <w:tab w:val="num" w:pos="1599"/>
        </w:tabs>
        <w:ind w:left="1599" w:hanging="360"/>
      </w:pPr>
      <w:rPr>
        <w:rFonts w:ascii="Arial" w:hAnsi="Arial" w:hint="default"/>
      </w:rPr>
    </w:lvl>
    <w:lvl w:ilvl="3" w:tplc="F1B0ACF8" w:tentative="1">
      <w:start w:val="1"/>
      <w:numFmt w:val="bullet"/>
      <w:lvlText w:val="•"/>
      <w:lvlJc w:val="left"/>
      <w:pPr>
        <w:tabs>
          <w:tab w:val="num" w:pos="2319"/>
        </w:tabs>
        <w:ind w:left="2319" w:hanging="360"/>
      </w:pPr>
      <w:rPr>
        <w:rFonts w:ascii="Arial" w:hAnsi="Arial" w:hint="default"/>
      </w:rPr>
    </w:lvl>
    <w:lvl w:ilvl="4" w:tplc="20FCEF70" w:tentative="1">
      <w:start w:val="1"/>
      <w:numFmt w:val="bullet"/>
      <w:lvlText w:val="•"/>
      <w:lvlJc w:val="left"/>
      <w:pPr>
        <w:tabs>
          <w:tab w:val="num" w:pos="3039"/>
        </w:tabs>
        <w:ind w:left="3039" w:hanging="360"/>
      </w:pPr>
      <w:rPr>
        <w:rFonts w:ascii="Arial" w:hAnsi="Arial" w:hint="default"/>
      </w:rPr>
    </w:lvl>
    <w:lvl w:ilvl="5" w:tplc="35126AD6" w:tentative="1">
      <w:start w:val="1"/>
      <w:numFmt w:val="bullet"/>
      <w:lvlText w:val="•"/>
      <w:lvlJc w:val="left"/>
      <w:pPr>
        <w:tabs>
          <w:tab w:val="num" w:pos="3759"/>
        </w:tabs>
        <w:ind w:left="3759" w:hanging="360"/>
      </w:pPr>
      <w:rPr>
        <w:rFonts w:ascii="Arial" w:hAnsi="Arial" w:hint="default"/>
      </w:rPr>
    </w:lvl>
    <w:lvl w:ilvl="6" w:tplc="1292DE30" w:tentative="1">
      <w:start w:val="1"/>
      <w:numFmt w:val="bullet"/>
      <w:lvlText w:val="•"/>
      <w:lvlJc w:val="left"/>
      <w:pPr>
        <w:tabs>
          <w:tab w:val="num" w:pos="4479"/>
        </w:tabs>
        <w:ind w:left="4479" w:hanging="360"/>
      </w:pPr>
      <w:rPr>
        <w:rFonts w:ascii="Arial" w:hAnsi="Arial" w:hint="default"/>
      </w:rPr>
    </w:lvl>
    <w:lvl w:ilvl="7" w:tplc="99783CA8" w:tentative="1">
      <w:start w:val="1"/>
      <w:numFmt w:val="bullet"/>
      <w:lvlText w:val="•"/>
      <w:lvlJc w:val="left"/>
      <w:pPr>
        <w:tabs>
          <w:tab w:val="num" w:pos="5199"/>
        </w:tabs>
        <w:ind w:left="5199" w:hanging="360"/>
      </w:pPr>
      <w:rPr>
        <w:rFonts w:ascii="Arial" w:hAnsi="Arial" w:hint="default"/>
      </w:rPr>
    </w:lvl>
    <w:lvl w:ilvl="8" w:tplc="44D2A16C" w:tentative="1">
      <w:start w:val="1"/>
      <w:numFmt w:val="bullet"/>
      <w:lvlText w:val="•"/>
      <w:lvlJc w:val="left"/>
      <w:pPr>
        <w:tabs>
          <w:tab w:val="num" w:pos="5919"/>
        </w:tabs>
        <w:ind w:left="5919" w:hanging="360"/>
      </w:pPr>
      <w:rPr>
        <w:rFonts w:ascii="Arial" w:hAnsi="Arial" w:hint="default"/>
      </w:rPr>
    </w:lvl>
  </w:abstractNum>
  <w:abstractNum w:abstractNumId="12" w15:restartNumberingAfterBreak="0">
    <w:nsid w:val="173D9596"/>
    <w:multiLevelType w:val="hybridMultilevel"/>
    <w:tmpl w:val="29A0AA7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CCC781A"/>
    <w:multiLevelType w:val="multilevel"/>
    <w:tmpl w:val="C512DD3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Calibri" w:eastAsia="Calibri" w:hAnsi="Calibri" w:cs="Calibri"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E9F00D4"/>
    <w:multiLevelType w:val="hybridMultilevel"/>
    <w:tmpl w:val="C6683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7968A8"/>
    <w:multiLevelType w:val="hybridMultilevel"/>
    <w:tmpl w:val="E734356E"/>
    <w:lvl w:ilvl="0" w:tplc="75FA5E0C">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207E34C9"/>
    <w:multiLevelType w:val="hybridMultilevel"/>
    <w:tmpl w:val="51A811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B1569"/>
    <w:multiLevelType w:val="multilevel"/>
    <w:tmpl w:val="2EB8A7C6"/>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i w:val="0"/>
        <w:i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25195F74"/>
    <w:multiLevelType w:val="multilevel"/>
    <w:tmpl w:val="4ECA08D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7203EF8"/>
    <w:multiLevelType w:val="hybridMultilevel"/>
    <w:tmpl w:val="A78C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3D0E09"/>
    <w:multiLevelType w:val="hybridMultilevel"/>
    <w:tmpl w:val="A8F8E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434B5D"/>
    <w:multiLevelType w:val="hybridMultilevel"/>
    <w:tmpl w:val="0AF0F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FB1337"/>
    <w:multiLevelType w:val="hybridMultilevel"/>
    <w:tmpl w:val="B10803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3417D69"/>
    <w:multiLevelType w:val="hybridMultilevel"/>
    <w:tmpl w:val="D4FA1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B137A"/>
    <w:multiLevelType w:val="hybridMultilevel"/>
    <w:tmpl w:val="E88005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DB160FD"/>
    <w:multiLevelType w:val="hybridMultilevel"/>
    <w:tmpl w:val="99F6EE3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16B5ADD"/>
    <w:multiLevelType w:val="hybridMultilevel"/>
    <w:tmpl w:val="498020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971075"/>
    <w:multiLevelType w:val="hybridMultilevel"/>
    <w:tmpl w:val="87D0D204"/>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8" w15:restartNumberingAfterBreak="0">
    <w:nsid w:val="47AB299A"/>
    <w:multiLevelType w:val="hybridMultilevel"/>
    <w:tmpl w:val="CCBE33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FF5F78"/>
    <w:multiLevelType w:val="multilevel"/>
    <w:tmpl w:val="C512DD3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Calibri" w:eastAsia="Calibri" w:hAnsi="Calibri" w:cs="Calibri"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3BE66D0"/>
    <w:multiLevelType w:val="hybridMultilevel"/>
    <w:tmpl w:val="31365120"/>
    <w:lvl w:ilvl="0" w:tplc="B8B6A054">
      <w:start w:val="1"/>
      <w:numFmt w:val="bullet"/>
      <w:lvlText w:val="•"/>
      <w:lvlJc w:val="left"/>
      <w:pPr>
        <w:tabs>
          <w:tab w:val="num" w:pos="720"/>
        </w:tabs>
        <w:ind w:left="720" w:hanging="360"/>
      </w:pPr>
      <w:rPr>
        <w:rFonts w:ascii="Arial" w:hAnsi="Arial" w:hint="default"/>
      </w:rPr>
    </w:lvl>
    <w:lvl w:ilvl="1" w:tplc="243EAEB8" w:tentative="1">
      <w:start w:val="1"/>
      <w:numFmt w:val="bullet"/>
      <w:lvlText w:val="•"/>
      <w:lvlJc w:val="left"/>
      <w:pPr>
        <w:tabs>
          <w:tab w:val="num" w:pos="1440"/>
        </w:tabs>
        <w:ind w:left="1440" w:hanging="360"/>
      </w:pPr>
      <w:rPr>
        <w:rFonts w:ascii="Arial" w:hAnsi="Arial" w:hint="default"/>
      </w:rPr>
    </w:lvl>
    <w:lvl w:ilvl="2" w:tplc="33D03366" w:tentative="1">
      <w:start w:val="1"/>
      <w:numFmt w:val="bullet"/>
      <w:lvlText w:val="•"/>
      <w:lvlJc w:val="left"/>
      <w:pPr>
        <w:tabs>
          <w:tab w:val="num" w:pos="2160"/>
        </w:tabs>
        <w:ind w:left="2160" w:hanging="360"/>
      </w:pPr>
      <w:rPr>
        <w:rFonts w:ascii="Arial" w:hAnsi="Arial" w:hint="default"/>
      </w:rPr>
    </w:lvl>
    <w:lvl w:ilvl="3" w:tplc="35D22C56" w:tentative="1">
      <w:start w:val="1"/>
      <w:numFmt w:val="bullet"/>
      <w:lvlText w:val="•"/>
      <w:lvlJc w:val="left"/>
      <w:pPr>
        <w:tabs>
          <w:tab w:val="num" w:pos="2880"/>
        </w:tabs>
        <w:ind w:left="2880" w:hanging="360"/>
      </w:pPr>
      <w:rPr>
        <w:rFonts w:ascii="Arial" w:hAnsi="Arial" w:hint="default"/>
      </w:rPr>
    </w:lvl>
    <w:lvl w:ilvl="4" w:tplc="244260EE" w:tentative="1">
      <w:start w:val="1"/>
      <w:numFmt w:val="bullet"/>
      <w:lvlText w:val="•"/>
      <w:lvlJc w:val="left"/>
      <w:pPr>
        <w:tabs>
          <w:tab w:val="num" w:pos="3600"/>
        </w:tabs>
        <w:ind w:left="3600" w:hanging="360"/>
      </w:pPr>
      <w:rPr>
        <w:rFonts w:ascii="Arial" w:hAnsi="Arial" w:hint="default"/>
      </w:rPr>
    </w:lvl>
    <w:lvl w:ilvl="5" w:tplc="EA463F4E" w:tentative="1">
      <w:start w:val="1"/>
      <w:numFmt w:val="bullet"/>
      <w:lvlText w:val="•"/>
      <w:lvlJc w:val="left"/>
      <w:pPr>
        <w:tabs>
          <w:tab w:val="num" w:pos="4320"/>
        </w:tabs>
        <w:ind w:left="4320" w:hanging="360"/>
      </w:pPr>
      <w:rPr>
        <w:rFonts w:ascii="Arial" w:hAnsi="Arial" w:hint="default"/>
      </w:rPr>
    </w:lvl>
    <w:lvl w:ilvl="6" w:tplc="238AEA84" w:tentative="1">
      <w:start w:val="1"/>
      <w:numFmt w:val="bullet"/>
      <w:lvlText w:val="•"/>
      <w:lvlJc w:val="left"/>
      <w:pPr>
        <w:tabs>
          <w:tab w:val="num" w:pos="5040"/>
        </w:tabs>
        <w:ind w:left="5040" w:hanging="360"/>
      </w:pPr>
      <w:rPr>
        <w:rFonts w:ascii="Arial" w:hAnsi="Arial" w:hint="default"/>
      </w:rPr>
    </w:lvl>
    <w:lvl w:ilvl="7" w:tplc="6D665B7A" w:tentative="1">
      <w:start w:val="1"/>
      <w:numFmt w:val="bullet"/>
      <w:lvlText w:val="•"/>
      <w:lvlJc w:val="left"/>
      <w:pPr>
        <w:tabs>
          <w:tab w:val="num" w:pos="5760"/>
        </w:tabs>
        <w:ind w:left="5760" w:hanging="360"/>
      </w:pPr>
      <w:rPr>
        <w:rFonts w:ascii="Arial" w:hAnsi="Arial" w:hint="default"/>
      </w:rPr>
    </w:lvl>
    <w:lvl w:ilvl="8" w:tplc="F28C75F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4730999"/>
    <w:multiLevelType w:val="hybridMultilevel"/>
    <w:tmpl w:val="B7CA7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43E36"/>
    <w:multiLevelType w:val="multilevel"/>
    <w:tmpl w:val="01E284BE"/>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3" w15:restartNumberingAfterBreak="0">
    <w:nsid w:val="58B840A5"/>
    <w:multiLevelType w:val="hybridMultilevel"/>
    <w:tmpl w:val="195A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A405FE"/>
    <w:multiLevelType w:val="hybridMultilevel"/>
    <w:tmpl w:val="21565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063A7F"/>
    <w:multiLevelType w:val="hybridMultilevel"/>
    <w:tmpl w:val="A3B6FC9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6" w15:restartNumberingAfterBreak="0">
    <w:nsid w:val="644D28F9"/>
    <w:multiLevelType w:val="hybridMultilevel"/>
    <w:tmpl w:val="0FB04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503DBC"/>
    <w:multiLevelType w:val="multilevel"/>
    <w:tmpl w:val="1CC40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F330A5"/>
    <w:multiLevelType w:val="multilevel"/>
    <w:tmpl w:val="C1E0607E"/>
    <w:lvl w:ilvl="0">
      <w:start w:val="1"/>
      <w:numFmt w:val="decimal"/>
      <w:lvlText w:val="%1."/>
      <w:lvlJc w:val="left"/>
      <w:pPr>
        <w:ind w:left="720" w:hanging="360"/>
      </w:pPr>
      <w:rPr>
        <w:rFonts w:hint="default"/>
        <w:color w:val="auto"/>
      </w:rPr>
    </w:lvl>
    <w:lvl w:ilvl="1">
      <w:start w:val="1"/>
      <w:numFmt w:val="bullet"/>
      <w:lvlText w:val=""/>
      <w:lvlJc w:val="left"/>
      <w:pPr>
        <w:ind w:left="1080" w:hanging="360"/>
      </w:pPr>
      <w:rPr>
        <w:rFonts w:ascii="Symbol" w:hAnsi="Symbol"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69CC74EB"/>
    <w:multiLevelType w:val="hybridMultilevel"/>
    <w:tmpl w:val="5028A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555294"/>
    <w:multiLevelType w:val="hybridMultilevel"/>
    <w:tmpl w:val="AC54A0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A00D13"/>
    <w:multiLevelType w:val="hybridMultilevel"/>
    <w:tmpl w:val="A40CFE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014794D"/>
    <w:multiLevelType w:val="hybridMultilevel"/>
    <w:tmpl w:val="97D4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6C35A62"/>
    <w:multiLevelType w:val="hybridMultilevel"/>
    <w:tmpl w:val="57223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CD7B36"/>
    <w:multiLevelType w:val="hybridMultilevel"/>
    <w:tmpl w:val="4CA274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77B78B1"/>
    <w:multiLevelType w:val="hybridMultilevel"/>
    <w:tmpl w:val="DDFEEE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98B1CF2"/>
    <w:multiLevelType w:val="multilevel"/>
    <w:tmpl w:val="C512DD3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Calibri" w:eastAsia="Calibri" w:hAnsi="Calibri" w:cs="Calibri"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BA53BEF"/>
    <w:multiLevelType w:val="hybridMultilevel"/>
    <w:tmpl w:val="1130A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912994"/>
    <w:multiLevelType w:val="hybridMultilevel"/>
    <w:tmpl w:val="2D383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5"/>
  </w:num>
  <w:num w:numId="5">
    <w:abstractNumId w:val="38"/>
  </w:num>
  <w:num w:numId="6">
    <w:abstractNumId w:val="25"/>
  </w:num>
  <w:num w:numId="7">
    <w:abstractNumId w:val="44"/>
  </w:num>
  <w:num w:numId="8">
    <w:abstractNumId w:val="28"/>
  </w:num>
  <w:num w:numId="9">
    <w:abstractNumId w:val="23"/>
  </w:num>
  <w:num w:numId="10">
    <w:abstractNumId w:val="15"/>
  </w:num>
  <w:num w:numId="11">
    <w:abstractNumId w:val="26"/>
  </w:num>
  <w:num w:numId="12">
    <w:abstractNumId w:val="42"/>
  </w:num>
  <w:num w:numId="13">
    <w:abstractNumId w:val="41"/>
  </w:num>
  <w:num w:numId="14">
    <w:abstractNumId w:val="11"/>
  </w:num>
  <w:num w:numId="15">
    <w:abstractNumId w:val="30"/>
  </w:num>
  <w:num w:numId="16">
    <w:abstractNumId w:val="45"/>
  </w:num>
  <w:num w:numId="17">
    <w:abstractNumId w:val="47"/>
  </w:num>
  <w:num w:numId="18">
    <w:abstractNumId w:val="48"/>
  </w:num>
  <w:num w:numId="19">
    <w:abstractNumId w:val="3"/>
  </w:num>
  <w:num w:numId="20">
    <w:abstractNumId w:val="4"/>
  </w:num>
  <w:num w:numId="21">
    <w:abstractNumId w:val="37"/>
  </w:num>
  <w:num w:numId="22">
    <w:abstractNumId w:val="31"/>
  </w:num>
  <w:num w:numId="23">
    <w:abstractNumId w:val="9"/>
  </w:num>
  <w:num w:numId="24">
    <w:abstractNumId w:val="14"/>
  </w:num>
  <w:num w:numId="25">
    <w:abstractNumId w:val="22"/>
  </w:num>
  <w:num w:numId="26">
    <w:abstractNumId w:val="24"/>
  </w:num>
  <w:num w:numId="27">
    <w:abstractNumId w:val="10"/>
  </w:num>
  <w:num w:numId="28">
    <w:abstractNumId w:val="22"/>
  </w:num>
  <w:num w:numId="29">
    <w:abstractNumId w:val="24"/>
  </w:num>
  <w:num w:numId="30">
    <w:abstractNumId w:val="19"/>
  </w:num>
  <w:num w:numId="31">
    <w:abstractNumId w:val="20"/>
  </w:num>
  <w:num w:numId="32">
    <w:abstractNumId w:val="17"/>
  </w:num>
  <w:num w:numId="33">
    <w:abstractNumId w:val="16"/>
  </w:num>
  <w:num w:numId="34">
    <w:abstractNumId w:val="40"/>
  </w:num>
  <w:num w:numId="35">
    <w:abstractNumId w:val="8"/>
  </w:num>
  <w:num w:numId="36">
    <w:abstractNumId w:val="36"/>
  </w:num>
  <w:num w:numId="37">
    <w:abstractNumId w:val="22"/>
  </w:num>
  <w:num w:numId="38">
    <w:abstractNumId w:val="24"/>
  </w:num>
  <w:num w:numId="39">
    <w:abstractNumId w:val="0"/>
  </w:num>
  <w:num w:numId="40">
    <w:abstractNumId w:val="1"/>
  </w:num>
  <w:num w:numId="41">
    <w:abstractNumId w:val="12"/>
  </w:num>
  <w:num w:numId="42">
    <w:abstractNumId w:val="39"/>
  </w:num>
  <w:num w:numId="43">
    <w:abstractNumId w:val="34"/>
  </w:num>
  <w:num w:numId="44">
    <w:abstractNumId w:val="2"/>
  </w:num>
  <w:num w:numId="45">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
  </w:num>
  <w:num w:numId="49">
    <w:abstractNumId w:val="18"/>
  </w:num>
  <w:num w:numId="50">
    <w:abstractNumId w:val="5"/>
  </w:num>
  <w:num w:numId="51">
    <w:abstractNumId w:val="27"/>
  </w:num>
  <w:num w:numId="52">
    <w:abstractNumId w:val="43"/>
  </w:num>
  <w:num w:numId="53">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wN7cwNzEyMjE1NzdS0lEKTi0uzszPAykwqwUAXgwGWiwAAAA="/>
  </w:docVars>
  <w:rsids>
    <w:rsidRoot w:val="006823EA"/>
    <w:rsid w:val="00003D59"/>
    <w:rsid w:val="00007069"/>
    <w:rsid w:val="00022E71"/>
    <w:rsid w:val="0002480B"/>
    <w:rsid w:val="0002671E"/>
    <w:rsid w:val="00030043"/>
    <w:rsid w:val="00030EA9"/>
    <w:rsid w:val="00040F4D"/>
    <w:rsid w:val="00041040"/>
    <w:rsid w:val="00044401"/>
    <w:rsid w:val="00044A52"/>
    <w:rsid w:val="00044FAA"/>
    <w:rsid w:val="00045D80"/>
    <w:rsid w:val="00046C9A"/>
    <w:rsid w:val="000606DF"/>
    <w:rsid w:val="000616B0"/>
    <w:rsid w:val="00064AC8"/>
    <w:rsid w:val="0006517D"/>
    <w:rsid w:val="00071C33"/>
    <w:rsid w:val="000732EB"/>
    <w:rsid w:val="00076A19"/>
    <w:rsid w:val="00080776"/>
    <w:rsid w:val="00082DA3"/>
    <w:rsid w:val="000839D3"/>
    <w:rsid w:val="00090968"/>
    <w:rsid w:val="00091171"/>
    <w:rsid w:val="0009391C"/>
    <w:rsid w:val="000A0190"/>
    <w:rsid w:val="000A6E21"/>
    <w:rsid w:val="000A7945"/>
    <w:rsid w:val="000B043E"/>
    <w:rsid w:val="000B2364"/>
    <w:rsid w:val="000B23F3"/>
    <w:rsid w:val="000B2EF9"/>
    <w:rsid w:val="000B5D5A"/>
    <w:rsid w:val="000B6A5A"/>
    <w:rsid w:val="000B7E69"/>
    <w:rsid w:val="000C1CB7"/>
    <w:rsid w:val="000C50C8"/>
    <w:rsid w:val="000C58F7"/>
    <w:rsid w:val="000C67DF"/>
    <w:rsid w:val="000C796F"/>
    <w:rsid w:val="000D0A65"/>
    <w:rsid w:val="000D1744"/>
    <w:rsid w:val="000D35AB"/>
    <w:rsid w:val="000D42DD"/>
    <w:rsid w:val="000E2427"/>
    <w:rsid w:val="000E2906"/>
    <w:rsid w:val="000F4887"/>
    <w:rsid w:val="000F770A"/>
    <w:rsid w:val="001006F2"/>
    <w:rsid w:val="00101EDE"/>
    <w:rsid w:val="0010357D"/>
    <w:rsid w:val="0010660E"/>
    <w:rsid w:val="001066CE"/>
    <w:rsid w:val="00106E73"/>
    <w:rsid w:val="001117C6"/>
    <w:rsid w:val="00112222"/>
    <w:rsid w:val="00112BDA"/>
    <w:rsid w:val="00113239"/>
    <w:rsid w:val="001133E6"/>
    <w:rsid w:val="00115BEC"/>
    <w:rsid w:val="001169A0"/>
    <w:rsid w:val="0011787D"/>
    <w:rsid w:val="00117DE8"/>
    <w:rsid w:val="0012074D"/>
    <w:rsid w:val="00120E50"/>
    <w:rsid w:val="00123BBE"/>
    <w:rsid w:val="00126CCA"/>
    <w:rsid w:val="00130B71"/>
    <w:rsid w:val="00131DF2"/>
    <w:rsid w:val="00132887"/>
    <w:rsid w:val="001358B8"/>
    <w:rsid w:val="00137A4F"/>
    <w:rsid w:val="0014112B"/>
    <w:rsid w:val="00141DA3"/>
    <w:rsid w:val="00146F8F"/>
    <w:rsid w:val="00147320"/>
    <w:rsid w:val="00150E44"/>
    <w:rsid w:val="00152739"/>
    <w:rsid w:val="001543E9"/>
    <w:rsid w:val="0015573B"/>
    <w:rsid w:val="00155799"/>
    <w:rsid w:val="001627F6"/>
    <w:rsid w:val="0016361B"/>
    <w:rsid w:val="00171F6B"/>
    <w:rsid w:val="0017325F"/>
    <w:rsid w:val="001753AE"/>
    <w:rsid w:val="001812F1"/>
    <w:rsid w:val="00181A3E"/>
    <w:rsid w:val="001832C4"/>
    <w:rsid w:val="00184803"/>
    <w:rsid w:val="00194F7E"/>
    <w:rsid w:val="00195DA7"/>
    <w:rsid w:val="00197802"/>
    <w:rsid w:val="00197C0A"/>
    <w:rsid w:val="001A0A12"/>
    <w:rsid w:val="001A1A30"/>
    <w:rsid w:val="001A3488"/>
    <w:rsid w:val="001A4F89"/>
    <w:rsid w:val="001A7B76"/>
    <w:rsid w:val="001B1652"/>
    <w:rsid w:val="001B1D18"/>
    <w:rsid w:val="001B23FB"/>
    <w:rsid w:val="001B3ED4"/>
    <w:rsid w:val="001B5E79"/>
    <w:rsid w:val="001B62EF"/>
    <w:rsid w:val="001B7ACE"/>
    <w:rsid w:val="001C0362"/>
    <w:rsid w:val="001C10CA"/>
    <w:rsid w:val="001C1201"/>
    <w:rsid w:val="001C49CF"/>
    <w:rsid w:val="001C72A1"/>
    <w:rsid w:val="001D0275"/>
    <w:rsid w:val="001D0890"/>
    <w:rsid w:val="001D2BF8"/>
    <w:rsid w:val="001D2E86"/>
    <w:rsid w:val="001D3CCC"/>
    <w:rsid w:val="001D4C08"/>
    <w:rsid w:val="001D4C83"/>
    <w:rsid w:val="001D5908"/>
    <w:rsid w:val="001D6DD2"/>
    <w:rsid w:val="001E07BB"/>
    <w:rsid w:val="001E2AF9"/>
    <w:rsid w:val="001E431F"/>
    <w:rsid w:val="001E4680"/>
    <w:rsid w:val="001E536E"/>
    <w:rsid w:val="001E7D62"/>
    <w:rsid w:val="001F2B58"/>
    <w:rsid w:val="00201629"/>
    <w:rsid w:val="002021DD"/>
    <w:rsid w:val="00204741"/>
    <w:rsid w:val="00204F2A"/>
    <w:rsid w:val="0020642A"/>
    <w:rsid w:val="002064FF"/>
    <w:rsid w:val="00213F74"/>
    <w:rsid w:val="00215FE5"/>
    <w:rsid w:val="00217908"/>
    <w:rsid w:val="00217EA8"/>
    <w:rsid w:val="002214CF"/>
    <w:rsid w:val="00230D3C"/>
    <w:rsid w:val="00232FD2"/>
    <w:rsid w:val="00235CDF"/>
    <w:rsid w:val="002442FB"/>
    <w:rsid w:val="00247738"/>
    <w:rsid w:val="002534BA"/>
    <w:rsid w:val="00255134"/>
    <w:rsid w:val="00255754"/>
    <w:rsid w:val="00266726"/>
    <w:rsid w:val="002671CE"/>
    <w:rsid w:val="00272E78"/>
    <w:rsid w:val="00275BEB"/>
    <w:rsid w:val="002774AA"/>
    <w:rsid w:val="002910A6"/>
    <w:rsid w:val="00292815"/>
    <w:rsid w:val="002A1104"/>
    <w:rsid w:val="002A6E30"/>
    <w:rsid w:val="002B5457"/>
    <w:rsid w:val="002B5F43"/>
    <w:rsid w:val="002C0A09"/>
    <w:rsid w:val="002C1981"/>
    <w:rsid w:val="002C4332"/>
    <w:rsid w:val="002C6159"/>
    <w:rsid w:val="002C62B3"/>
    <w:rsid w:val="002D0327"/>
    <w:rsid w:val="002D0DC0"/>
    <w:rsid w:val="002D66D8"/>
    <w:rsid w:val="002D6884"/>
    <w:rsid w:val="002D7D3C"/>
    <w:rsid w:val="002E2247"/>
    <w:rsid w:val="002E6719"/>
    <w:rsid w:val="002E78E9"/>
    <w:rsid w:val="002F1F60"/>
    <w:rsid w:val="002F2253"/>
    <w:rsid w:val="002F44AA"/>
    <w:rsid w:val="003006D5"/>
    <w:rsid w:val="0030667C"/>
    <w:rsid w:val="003079AC"/>
    <w:rsid w:val="003112E5"/>
    <w:rsid w:val="00311ABB"/>
    <w:rsid w:val="0031327E"/>
    <w:rsid w:val="00314A82"/>
    <w:rsid w:val="0032367E"/>
    <w:rsid w:val="003255FB"/>
    <w:rsid w:val="0033266A"/>
    <w:rsid w:val="0033366E"/>
    <w:rsid w:val="003352E8"/>
    <w:rsid w:val="003359EF"/>
    <w:rsid w:val="00336095"/>
    <w:rsid w:val="0033762A"/>
    <w:rsid w:val="0034352D"/>
    <w:rsid w:val="00343760"/>
    <w:rsid w:val="00345014"/>
    <w:rsid w:val="0034597A"/>
    <w:rsid w:val="003462CB"/>
    <w:rsid w:val="00354D86"/>
    <w:rsid w:val="00360786"/>
    <w:rsid w:val="00361DE2"/>
    <w:rsid w:val="003635DB"/>
    <w:rsid w:val="00363DED"/>
    <w:rsid w:val="00365987"/>
    <w:rsid w:val="00372723"/>
    <w:rsid w:val="003736D4"/>
    <w:rsid w:val="00377250"/>
    <w:rsid w:val="00377617"/>
    <w:rsid w:val="003871B9"/>
    <w:rsid w:val="003906EE"/>
    <w:rsid w:val="00390C80"/>
    <w:rsid w:val="003960CA"/>
    <w:rsid w:val="00397EB7"/>
    <w:rsid w:val="003A0CD3"/>
    <w:rsid w:val="003A1830"/>
    <w:rsid w:val="003A3751"/>
    <w:rsid w:val="003A5DE7"/>
    <w:rsid w:val="003B2E7A"/>
    <w:rsid w:val="003C1587"/>
    <w:rsid w:val="003C3209"/>
    <w:rsid w:val="003C4FB3"/>
    <w:rsid w:val="003C6570"/>
    <w:rsid w:val="003C6BCC"/>
    <w:rsid w:val="003C77C7"/>
    <w:rsid w:val="003D33B7"/>
    <w:rsid w:val="003D4CE3"/>
    <w:rsid w:val="003D6194"/>
    <w:rsid w:val="003D6894"/>
    <w:rsid w:val="003D7BC8"/>
    <w:rsid w:val="003D7F64"/>
    <w:rsid w:val="003E38A1"/>
    <w:rsid w:val="003E7C59"/>
    <w:rsid w:val="003F3C66"/>
    <w:rsid w:val="003F5E0C"/>
    <w:rsid w:val="003F78C3"/>
    <w:rsid w:val="004004A9"/>
    <w:rsid w:val="00402662"/>
    <w:rsid w:val="004040EF"/>
    <w:rsid w:val="004049A0"/>
    <w:rsid w:val="0041079D"/>
    <w:rsid w:val="004108A9"/>
    <w:rsid w:val="004114A4"/>
    <w:rsid w:val="0041695B"/>
    <w:rsid w:val="00420901"/>
    <w:rsid w:val="0042111B"/>
    <w:rsid w:val="00421C52"/>
    <w:rsid w:val="0042312C"/>
    <w:rsid w:val="004249EB"/>
    <w:rsid w:val="0043075B"/>
    <w:rsid w:val="004360C1"/>
    <w:rsid w:val="004361A2"/>
    <w:rsid w:val="00437F85"/>
    <w:rsid w:val="004418CE"/>
    <w:rsid w:val="00446D0D"/>
    <w:rsid w:val="00447690"/>
    <w:rsid w:val="00452391"/>
    <w:rsid w:val="00455FEB"/>
    <w:rsid w:val="0045665B"/>
    <w:rsid w:val="00457249"/>
    <w:rsid w:val="00457EEF"/>
    <w:rsid w:val="0046043F"/>
    <w:rsid w:val="0046541F"/>
    <w:rsid w:val="00473188"/>
    <w:rsid w:val="00474AF6"/>
    <w:rsid w:val="00474FFA"/>
    <w:rsid w:val="0047594E"/>
    <w:rsid w:val="00476B5A"/>
    <w:rsid w:val="00480A98"/>
    <w:rsid w:val="004818B9"/>
    <w:rsid w:val="0048215A"/>
    <w:rsid w:val="00482338"/>
    <w:rsid w:val="0048291A"/>
    <w:rsid w:val="00484B9A"/>
    <w:rsid w:val="0049027F"/>
    <w:rsid w:val="0049100E"/>
    <w:rsid w:val="00491423"/>
    <w:rsid w:val="00494624"/>
    <w:rsid w:val="004968BB"/>
    <w:rsid w:val="00496F70"/>
    <w:rsid w:val="004A0780"/>
    <w:rsid w:val="004A3161"/>
    <w:rsid w:val="004A638C"/>
    <w:rsid w:val="004A734B"/>
    <w:rsid w:val="004B1C10"/>
    <w:rsid w:val="004B22F8"/>
    <w:rsid w:val="004B46B2"/>
    <w:rsid w:val="004B46C3"/>
    <w:rsid w:val="004C1340"/>
    <w:rsid w:val="004C1B0C"/>
    <w:rsid w:val="004C2AF6"/>
    <w:rsid w:val="004C31EF"/>
    <w:rsid w:val="004C4F86"/>
    <w:rsid w:val="004C538C"/>
    <w:rsid w:val="004D268E"/>
    <w:rsid w:val="004D41A4"/>
    <w:rsid w:val="004D599B"/>
    <w:rsid w:val="004D5CC4"/>
    <w:rsid w:val="004D74F8"/>
    <w:rsid w:val="004E18E4"/>
    <w:rsid w:val="004E19F5"/>
    <w:rsid w:val="004E4137"/>
    <w:rsid w:val="004E4452"/>
    <w:rsid w:val="004E6748"/>
    <w:rsid w:val="004E7637"/>
    <w:rsid w:val="00502859"/>
    <w:rsid w:val="00504586"/>
    <w:rsid w:val="00504EA1"/>
    <w:rsid w:val="0050570E"/>
    <w:rsid w:val="00505A2D"/>
    <w:rsid w:val="005075C2"/>
    <w:rsid w:val="00507A28"/>
    <w:rsid w:val="005114BB"/>
    <w:rsid w:val="00513457"/>
    <w:rsid w:val="00515483"/>
    <w:rsid w:val="005164DA"/>
    <w:rsid w:val="00516838"/>
    <w:rsid w:val="00520D9F"/>
    <w:rsid w:val="0052124F"/>
    <w:rsid w:val="00521438"/>
    <w:rsid w:val="00521DB3"/>
    <w:rsid w:val="0052246E"/>
    <w:rsid w:val="0052750A"/>
    <w:rsid w:val="00527BC4"/>
    <w:rsid w:val="00531326"/>
    <w:rsid w:val="0053190F"/>
    <w:rsid w:val="005331F1"/>
    <w:rsid w:val="00534399"/>
    <w:rsid w:val="00535656"/>
    <w:rsid w:val="00535E78"/>
    <w:rsid w:val="005429A5"/>
    <w:rsid w:val="00543BFC"/>
    <w:rsid w:val="00545429"/>
    <w:rsid w:val="00547575"/>
    <w:rsid w:val="00550725"/>
    <w:rsid w:val="00553450"/>
    <w:rsid w:val="00556C0C"/>
    <w:rsid w:val="00556CB3"/>
    <w:rsid w:val="005648A1"/>
    <w:rsid w:val="00570885"/>
    <w:rsid w:val="00570B00"/>
    <w:rsid w:val="00574BE7"/>
    <w:rsid w:val="005778A7"/>
    <w:rsid w:val="00577FA8"/>
    <w:rsid w:val="00581FD3"/>
    <w:rsid w:val="005869FB"/>
    <w:rsid w:val="00587F44"/>
    <w:rsid w:val="00590A96"/>
    <w:rsid w:val="00592961"/>
    <w:rsid w:val="005952A6"/>
    <w:rsid w:val="00595FA3"/>
    <w:rsid w:val="005A0BC8"/>
    <w:rsid w:val="005A22DC"/>
    <w:rsid w:val="005A24E9"/>
    <w:rsid w:val="005A2805"/>
    <w:rsid w:val="005A42FD"/>
    <w:rsid w:val="005A5B54"/>
    <w:rsid w:val="005B1302"/>
    <w:rsid w:val="005B1D2D"/>
    <w:rsid w:val="005B287D"/>
    <w:rsid w:val="005B3A61"/>
    <w:rsid w:val="005C271E"/>
    <w:rsid w:val="005C2B3E"/>
    <w:rsid w:val="005C45B3"/>
    <w:rsid w:val="005C4A81"/>
    <w:rsid w:val="005C4C07"/>
    <w:rsid w:val="005C7277"/>
    <w:rsid w:val="005D1DD7"/>
    <w:rsid w:val="005D381E"/>
    <w:rsid w:val="005D54C8"/>
    <w:rsid w:val="005D5E55"/>
    <w:rsid w:val="005D7D7B"/>
    <w:rsid w:val="005E7B0F"/>
    <w:rsid w:val="005F1A99"/>
    <w:rsid w:val="005F50F7"/>
    <w:rsid w:val="005F63E6"/>
    <w:rsid w:val="006006D1"/>
    <w:rsid w:val="00601633"/>
    <w:rsid w:val="00602629"/>
    <w:rsid w:val="00603463"/>
    <w:rsid w:val="00620601"/>
    <w:rsid w:val="0062113F"/>
    <w:rsid w:val="0062249C"/>
    <w:rsid w:val="006303AB"/>
    <w:rsid w:val="00635256"/>
    <w:rsid w:val="00641E82"/>
    <w:rsid w:val="00646A25"/>
    <w:rsid w:val="00647012"/>
    <w:rsid w:val="00647F2E"/>
    <w:rsid w:val="006505FB"/>
    <w:rsid w:val="00655AB1"/>
    <w:rsid w:val="006629A5"/>
    <w:rsid w:val="006700FD"/>
    <w:rsid w:val="006713CC"/>
    <w:rsid w:val="00671721"/>
    <w:rsid w:val="00674B32"/>
    <w:rsid w:val="00676A0C"/>
    <w:rsid w:val="006823EA"/>
    <w:rsid w:val="006834E7"/>
    <w:rsid w:val="00684B7E"/>
    <w:rsid w:val="00684C79"/>
    <w:rsid w:val="00686482"/>
    <w:rsid w:val="00686640"/>
    <w:rsid w:val="00686CE0"/>
    <w:rsid w:val="00686F30"/>
    <w:rsid w:val="006A1519"/>
    <w:rsid w:val="006A21CF"/>
    <w:rsid w:val="006A4B92"/>
    <w:rsid w:val="006A5C0D"/>
    <w:rsid w:val="006A7DE0"/>
    <w:rsid w:val="006B4660"/>
    <w:rsid w:val="006B62A7"/>
    <w:rsid w:val="006B6A40"/>
    <w:rsid w:val="006B72F3"/>
    <w:rsid w:val="006C227F"/>
    <w:rsid w:val="006C40B2"/>
    <w:rsid w:val="006C7EB9"/>
    <w:rsid w:val="006D0143"/>
    <w:rsid w:val="006D01FF"/>
    <w:rsid w:val="006D6B31"/>
    <w:rsid w:val="006D73F2"/>
    <w:rsid w:val="006D7D33"/>
    <w:rsid w:val="006E0C5A"/>
    <w:rsid w:val="006E25EC"/>
    <w:rsid w:val="006E2D42"/>
    <w:rsid w:val="006E5C7C"/>
    <w:rsid w:val="006E6263"/>
    <w:rsid w:val="006F0866"/>
    <w:rsid w:val="006F0BC2"/>
    <w:rsid w:val="006F1C56"/>
    <w:rsid w:val="007044B3"/>
    <w:rsid w:val="00707BB8"/>
    <w:rsid w:val="0071367E"/>
    <w:rsid w:val="007143E6"/>
    <w:rsid w:val="00716C5A"/>
    <w:rsid w:val="00717F1E"/>
    <w:rsid w:val="00720390"/>
    <w:rsid w:val="00720AB2"/>
    <w:rsid w:val="00720E37"/>
    <w:rsid w:val="00721882"/>
    <w:rsid w:val="00725924"/>
    <w:rsid w:val="0073158B"/>
    <w:rsid w:val="00732B90"/>
    <w:rsid w:val="00732BE9"/>
    <w:rsid w:val="00734B04"/>
    <w:rsid w:val="007458C1"/>
    <w:rsid w:val="0074609D"/>
    <w:rsid w:val="00757F43"/>
    <w:rsid w:val="007610F7"/>
    <w:rsid w:val="0076144D"/>
    <w:rsid w:val="00762E38"/>
    <w:rsid w:val="00764F2D"/>
    <w:rsid w:val="0077067C"/>
    <w:rsid w:val="00771007"/>
    <w:rsid w:val="0077521A"/>
    <w:rsid w:val="00777183"/>
    <w:rsid w:val="00781818"/>
    <w:rsid w:val="007827F4"/>
    <w:rsid w:val="00783401"/>
    <w:rsid w:val="0078479D"/>
    <w:rsid w:val="00791317"/>
    <w:rsid w:val="00791C7F"/>
    <w:rsid w:val="00791DF9"/>
    <w:rsid w:val="007927D1"/>
    <w:rsid w:val="007932EF"/>
    <w:rsid w:val="00793A41"/>
    <w:rsid w:val="00795728"/>
    <w:rsid w:val="007974CA"/>
    <w:rsid w:val="007A06C2"/>
    <w:rsid w:val="007A131B"/>
    <w:rsid w:val="007A1B58"/>
    <w:rsid w:val="007A55D1"/>
    <w:rsid w:val="007A73F2"/>
    <w:rsid w:val="007B6722"/>
    <w:rsid w:val="007C1FED"/>
    <w:rsid w:val="007C266D"/>
    <w:rsid w:val="007C5A9F"/>
    <w:rsid w:val="007C5D50"/>
    <w:rsid w:val="007C6729"/>
    <w:rsid w:val="007D2827"/>
    <w:rsid w:val="007D71B2"/>
    <w:rsid w:val="007E2FE2"/>
    <w:rsid w:val="007E3087"/>
    <w:rsid w:val="007E3F12"/>
    <w:rsid w:val="007E7ED9"/>
    <w:rsid w:val="007F0075"/>
    <w:rsid w:val="007F2F85"/>
    <w:rsid w:val="007F3F7E"/>
    <w:rsid w:val="007F4124"/>
    <w:rsid w:val="007F4423"/>
    <w:rsid w:val="00800AD8"/>
    <w:rsid w:val="0080125B"/>
    <w:rsid w:val="0080177E"/>
    <w:rsid w:val="00802427"/>
    <w:rsid w:val="00802606"/>
    <w:rsid w:val="00804F2B"/>
    <w:rsid w:val="00806308"/>
    <w:rsid w:val="008129E7"/>
    <w:rsid w:val="0081332F"/>
    <w:rsid w:val="008152E1"/>
    <w:rsid w:val="00820C11"/>
    <w:rsid w:val="00820EFC"/>
    <w:rsid w:val="008216A2"/>
    <w:rsid w:val="008216AA"/>
    <w:rsid w:val="008221F4"/>
    <w:rsid w:val="008225A7"/>
    <w:rsid w:val="00823324"/>
    <w:rsid w:val="00823FDA"/>
    <w:rsid w:val="00827541"/>
    <w:rsid w:val="00827BB2"/>
    <w:rsid w:val="008304A0"/>
    <w:rsid w:val="00833B7D"/>
    <w:rsid w:val="00834B0B"/>
    <w:rsid w:val="00834B29"/>
    <w:rsid w:val="00834B8A"/>
    <w:rsid w:val="00840C05"/>
    <w:rsid w:val="008411F2"/>
    <w:rsid w:val="00841C81"/>
    <w:rsid w:val="00842EC6"/>
    <w:rsid w:val="008438AE"/>
    <w:rsid w:val="00843FE2"/>
    <w:rsid w:val="0084481B"/>
    <w:rsid w:val="0084531B"/>
    <w:rsid w:val="00846B10"/>
    <w:rsid w:val="0084720B"/>
    <w:rsid w:val="00847631"/>
    <w:rsid w:val="00854EAF"/>
    <w:rsid w:val="00855008"/>
    <w:rsid w:val="008572FB"/>
    <w:rsid w:val="00857CE4"/>
    <w:rsid w:val="00864805"/>
    <w:rsid w:val="00867C69"/>
    <w:rsid w:val="008747D7"/>
    <w:rsid w:val="008756D8"/>
    <w:rsid w:val="008824DE"/>
    <w:rsid w:val="00884068"/>
    <w:rsid w:val="008864D2"/>
    <w:rsid w:val="008945D6"/>
    <w:rsid w:val="00895B4E"/>
    <w:rsid w:val="008976F4"/>
    <w:rsid w:val="00897BF6"/>
    <w:rsid w:val="008A0BFD"/>
    <w:rsid w:val="008A247A"/>
    <w:rsid w:val="008A506E"/>
    <w:rsid w:val="008A51A5"/>
    <w:rsid w:val="008A547D"/>
    <w:rsid w:val="008A6B85"/>
    <w:rsid w:val="008A7BC1"/>
    <w:rsid w:val="008B0A94"/>
    <w:rsid w:val="008B1A37"/>
    <w:rsid w:val="008B2EC9"/>
    <w:rsid w:val="008B7E6C"/>
    <w:rsid w:val="008C24C8"/>
    <w:rsid w:val="008C4906"/>
    <w:rsid w:val="008C595E"/>
    <w:rsid w:val="008C76C1"/>
    <w:rsid w:val="008E0425"/>
    <w:rsid w:val="008E1675"/>
    <w:rsid w:val="008E1DD3"/>
    <w:rsid w:val="008E6BAA"/>
    <w:rsid w:val="008F0779"/>
    <w:rsid w:val="008F28ED"/>
    <w:rsid w:val="008F3E0E"/>
    <w:rsid w:val="008F622F"/>
    <w:rsid w:val="008F65EE"/>
    <w:rsid w:val="00902D18"/>
    <w:rsid w:val="0090584A"/>
    <w:rsid w:val="00905C01"/>
    <w:rsid w:val="0090748A"/>
    <w:rsid w:val="009074B6"/>
    <w:rsid w:val="0090768E"/>
    <w:rsid w:val="009115A4"/>
    <w:rsid w:val="009154AF"/>
    <w:rsid w:val="00916C26"/>
    <w:rsid w:val="009172E3"/>
    <w:rsid w:val="00926101"/>
    <w:rsid w:val="0093162B"/>
    <w:rsid w:val="00931DA0"/>
    <w:rsid w:val="00932E82"/>
    <w:rsid w:val="00935593"/>
    <w:rsid w:val="00937EF8"/>
    <w:rsid w:val="00940A49"/>
    <w:rsid w:val="00940FE2"/>
    <w:rsid w:val="0094132F"/>
    <w:rsid w:val="009438AB"/>
    <w:rsid w:val="009457B8"/>
    <w:rsid w:val="00946AE9"/>
    <w:rsid w:val="00947155"/>
    <w:rsid w:val="0095004D"/>
    <w:rsid w:val="009501F9"/>
    <w:rsid w:val="00951992"/>
    <w:rsid w:val="00953D64"/>
    <w:rsid w:val="00954280"/>
    <w:rsid w:val="00954844"/>
    <w:rsid w:val="00956FD4"/>
    <w:rsid w:val="00967079"/>
    <w:rsid w:val="0097077D"/>
    <w:rsid w:val="00972EEB"/>
    <w:rsid w:val="00974476"/>
    <w:rsid w:val="00974E9B"/>
    <w:rsid w:val="009764C3"/>
    <w:rsid w:val="009807BE"/>
    <w:rsid w:val="00985B3C"/>
    <w:rsid w:val="0098614C"/>
    <w:rsid w:val="0098674A"/>
    <w:rsid w:val="0098790E"/>
    <w:rsid w:val="00987FD7"/>
    <w:rsid w:val="009A018C"/>
    <w:rsid w:val="009A1D84"/>
    <w:rsid w:val="009A22EE"/>
    <w:rsid w:val="009A34B4"/>
    <w:rsid w:val="009A35B0"/>
    <w:rsid w:val="009A3693"/>
    <w:rsid w:val="009A4135"/>
    <w:rsid w:val="009A7B1A"/>
    <w:rsid w:val="009A7D13"/>
    <w:rsid w:val="009A7EB0"/>
    <w:rsid w:val="009B13E4"/>
    <w:rsid w:val="009B1E60"/>
    <w:rsid w:val="009B3160"/>
    <w:rsid w:val="009B6E87"/>
    <w:rsid w:val="009C0FBC"/>
    <w:rsid w:val="009C10C5"/>
    <w:rsid w:val="009C21B2"/>
    <w:rsid w:val="009C398E"/>
    <w:rsid w:val="009C4490"/>
    <w:rsid w:val="009C6393"/>
    <w:rsid w:val="009C6DCC"/>
    <w:rsid w:val="009D3DC8"/>
    <w:rsid w:val="009D5E74"/>
    <w:rsid w:val="009E0C59"/>
    <w:rsid w:val="009E4CF0"/>
    <w:rsid w:val="009E750A"/>
    <w:rsid w:val="009F0255"/>
    <w:rsid w:val="009F07E6"/>
    <w:rsid w:val="009F0F2D"/>
    <w:rsid w:val="009F4354"/>
    <w:rsid w:val="009F4F0A"/>
    <w:rsid w:val="009F5D99"/>
    <w:rsid w:val="00A00E12"/>
    <w:rsid w:val="00A10C70"/>
    <w:rsid w:val="00A124BE"/>
    <w:rsid w:val="00A12C17"/>
    <w:rsid w:val="00A15717"/>
    <w:rsid w:val="00A21A57"/>
    <w:rsid w:val="00A23040"/>
    <w:rsid w:val="00A248A3"/>
    <w:rsid w:val="00A25489"/>
    <w:rsid w:val="00A27A96"/>
    <w:rsid w:val="00A309ED"/>
    <w:rsid w:val="00A30A44"/>
    <w:rsid w:val="00A31D50"/>
    <w:rsid w:val="00A326AD"/>
    <w:rsid w:val="00A34502"/>
    <w:rsid w:val="00A34C3B"/>
    <w:rsid w:val="00A374C5"/>
    <w:rsid w:val="00A42C1C"/>
    <w:rsid w:val="00A439DE"/>
    <w:rsid w:val="00A4575A"/>
    <w:rsid w:val="00A50D53"/>
    <w:rsid w:val="00A610BE"/>
    <w:rsid w:val="00A62DBE"/>
    <w:rsid w:val="00A6310F"/>
    <w:rsid w:val="00A67597"/>
    <w:rsid w:val="00A70688"/>
    <w:rsid w:val="00A738CC"/>
    <w:rsid w:val="00A771ED"/>
    <w:rsid w:val="00A80A15"/>
    <w:rsid w:val="00A81E2F"/>
    <w:rsid w:val="00A83E31"/>
    <w:rsid w:val="00A87ECE"/>
    <w:rsid w:val="00A9567B"/>
    <w:rsid w:val="00A95F9A"/>
    <w:rsid w:val="00A97183"/>
    <w:rsid w:val="00AA3104"/>
    <w:rsid w:val="00AA35B8"/>
    <w:rsid w:val="00AA6EDC"/>
    <w:rsid w:val="00AA72F3"/>
    <w:rsid w:val="00AA7C99"/>
    <w:rsid w:val="00AB1F6D"/>
    <w:rsid w:val="00AB4422"/>
    <w:rsid w:val="00AB4F32"/>
    <w:rsid w:val="00AC1013"/>
    <w:rsid w:val="00AD0C13"/>
    <w:rsid w:val="00AD1591"/>
    <w:rsid w:val="00AD3763"/>
    <w:rsid w:val="00AD382B"/>
    <w:rsid w:val="00AD3D56"/>
    <w:rsid w:val="00AD52B0"/>
    <w:rsid w:val="00AE4DD5"/>
    <w:rsid w:val="00AE71C7"/>
    <w:rsid w:val="00AF03C4"/>
    <w:rsid w:val="00AF0C73"/>
    <w:rsid w:val="00AF0FD8"/>
    <w:rsid w:val="00AF4D34"/>
    <w:rsid w:val="00AF4F10"/>
    <w:rsid w:val="00AF6CB5"/>
    <w:rsid w:val="00B00006"/>
    <w:rsid w:val="00B03058"/>
    <w:rsid w:val="00B05385"/>
    <w:rsid w:val="00B053ED"/>
    <w:rsid w:val="00B06D57"/>
    <w:rsid w:val="00B06D9D"/>
    <w:rsid w:val="00B06E37"/>
    <w:rsid w:val="00B12BC1"/>
    <w:rsid w:val="00B12E96"/>
    <w:rsid w:val="00B14742"/>
    <w:rsid w:val="00B14E91"/>
    <w:rsid w:val="00B1645D"/>
    <w:rsid w:val="00B23179"/>
    <w:rsid w:val="00B2364A"/>
    <w:rsid w:val="00B257C9"/>
    <w:rsid w:val="00B26828"/>
    <w:rsid w:val="00B33299"/>
    <w:rsid w:val="00B33835"/>
    <w:rsid w:val="00B35E66"/>
    <w:rsid w:val="00B413EB"/>
    <w:rsid w:val="00B4334E"/>
    <w:rsid w:val="00B44252"/>
    <w:rsid w:val="00B452DB"/>
    <w:rsid w:val="00B4617C"/>
    <w:rsid w:val="00B5731C"/>
    <w:rsid w:val="00B660F7"/>
    <w:rsid w:val="00B6780C"/>
    <w:rsid w:val="00B67CF3"/>
    <w:rsid w:val="00B71413"/>
    <w:rsid w:val="00B83E41"/>
    <w:rsid w:val="00B8441A"/>
    <w:rsid w:val="00B84D2B"/>
    <w:rsid w:val="00B85EA9"/>
    <w:rsid w:val="00B91B7C"/>
    <w:rsid w:val="00BA0C41"/>
    <w:rsid w:val="00BA3297"/>
    <w:rsid w:val="00BA353C"/>
    <w:rsid w:val="00BA6FE5"/>
    <w:rsid w:val="00BA756E"/>
    <w:rsid w:val="00BB0B60"/>
    <w:rsid w:val="00BB1AB3"/>
    <w:rsid w:val="00BB1CA9"/>
    <w:rsid w:val="00BB3558"/>
    <w:rsid w:val="00BB5CB3"/>
    <w:rsid w:val="00BB61C7"/>
    <w:rsid w:val="00BB794E"/>
    <w:rsid w:val="00BC0B6B"/>
    <w:rsid w:val="00BC1805"/>
    <w:rsid w:val="00BC3192"/>
    <w:rsid w:val="00BC795B"/>
    <w:rsid w:val="00BD0EFA"/>
    <w:rsid w:val="00BD38BE"/>
    <w:rsid w:val="00BD4431"/>
    <w:rsid w:val="00BD5814"/>
    <w:rsid w:val="00BE2CA6"/>
    <w:rsid w:val="00BE6043"/>
    <w:rsid w:val="00BF1D56"/>
    <w:rsid w:val="00BF3C70"/>
    <w:rsid w:val="00BF3C8C"/>
    <w:rsid w:val="00BF3EB6"/>
    <w:rsid w:val="00C0230F"/>
    <w:rsid w:val="00C0308E"/>
    <w:rsid w:val="00C0559A"/>
    <w:rsid w:val="00C076CC"/>
    <w:rsid w:val="00C10F01"/>
    <w:rsid w:val="00C1145D"/>
    <w:rsid w:val="00C117CC"/>
    <w:rsid w:val="00C11D2C"/>
    <w:rsid w:val="00C15CB4"/>
    <w:rsid w:val="00C20511"/>
    <w:rsid w:val="00C21745"/>
    <w:rsid w:val="00C23A12"/>
    <w:rsid w:val="00C278FC"/>
    <w:rsid w:val="00C336E5"/>
    <w:rsid w:val="00C3445A"/>
    <w:rsid w:val="00C36E0D"/>
    <w:rsid w:val="00C37441"/>
    <w:rsid w:val="00C37ADC"/>
    <w:rsid w:val="00C41F84"/>
    <w:rsid w:val="00C42B53"/>
    <w:rsid w:val="00C434CF"/>
    <w:rsid w:val="00C47F31"/>
    <w:rsid w:val="00C51D9F"/>
    <w:rsid w:val="00C5549A"/>
    <w:rsid w:val="00C554DA"/>
    <w:rsid w:val="00C56F0A"/>
    <w:rsid w:val="00C642D9"/>
    <w:rsid w:val="00C65CFA"/>
    <w:rsid w:val="00C70E5D"/>
    <w:rsid w:val="00C73F14"/>
    <w:rsid w:val="00C75515"/>
    <w:rsid w:val="00C75D32"/>
    <w:rsid w:val="00C82262"/>
    <w:rsid w:val="00C83DEB"/>
    <w:rsid w:val="00C873C1"/>
    <w:rsid w:val="00C91EB9"/>
    <w:rsid w:val="00C94C69"/>
    <w:rsid w:val="00CA03CE"/>
    <w:rsid w:val="00CA1CF3"/>
    <w:rsid w:val="00CA5A03"/>
    <w:rsid w:val="00CB12D5"/>
    <w:rsid w:val="00CB3916"/>
    <w:rsid w:val="00CB4630"/>
    <w:rsid w:val="00CB6950"/>
    <w:rsid w:val="00CB70B0"/>
    <w:rsid w:val="00CC2679"/>
    <w:rsid w:val="00CC2EE8"/>
    <w:rsid w:val="00CC5FCD"/>
    <w:rsid w:val="00CC7379"/>
    <w:rsid w:val="00CD4219"/>
    <w:rsid w:val="00CD4D4C"/>
    <w:rsid w:val="00CD7C26"/>
    <w:rsid w:val="00CE29F8"/>
    <w:rsid w:val="00CE4948"/>
    <w:rsid w:val="00CE5449"/>
    <w:rsid w:val="00CE6012"/>
    <w:rsid w:val="00CE69A9"/>
    <w:rsid w:val="00CE6BAC"/>
    <w:rsid w:val="00CE7412"/>
    <w:rsid w:val="00CF0390"/>
    <w:rsid w:val="00CF0B0B"/>
    <w:rsid w:val="00CF2471"/>
    <w:rsid w:val="00CF30FA"/>
    <w:rsid w:val="00CF37AC"/>
    <w:rsid w:val="00D00789"/>
    <w:rsid w:val="00D0091E"/>
    <w:rsid w:val="00D0094E"/>
    <w:rsid w:val="00D01A86"/>
    <w:rsid w:val="00D0268D"/>
    <w:rsid w:val="00D06CA7"/>
    <w:rsid w:val="00D070E9"/>
    <w:rsid w:val="00D10BBB"/>
    <w:rsid w:val="00D10EE0"/>
    <w:rsid w:val="00D10F2A"/>
    <w:rsid w:val="00D12A66"/>
    <w:rsid w:val="00D14512"/>
    <w:rsid w:val="00D16000"/>
    <w:rsid w:val="00D16BFE"/>
    <w:rsid w:val="00D2087F"/>
    <w:rsid w:val="00D249DB"/>
    <w:rsid w:val="00D30B22"/>
    <w:rsid w:val="00D32109"/>
    <w:rsid w:val="00D32EF0"/>
    <w:rsid w:val="00D36260"/>
    <w:rsid w:val="00D36A9A"/>
    <w:rsid w:val="00D37E12"/>
    <w:rsid w:val="00D4776F"/>
    <w:rsid w:val="00D52218"/>
    <w:rsid w:val="00D56F25"/>
    <w:rsid w:val="00D57127"/>
    <w:rsid w:val="00D609A2"/>
    <w:rsid w:val="00D61E47"/>
    <w:rsid w:val="00D6317D"/>
    <w:rsid w:val="00D64767"/>
    <w:rsid w:val="00D65682"/>
    <w:rsid w:val="00D65C75"/>
    <w:rsid w:val="00D67207"/>
    <w:rsid w:val="00D67819"/>
    <w:rsid w:val="00D731BC"/>
    <w:rsid w:val="00D73336"/>
    <w:rsid w:val="00D741B0"/>
    <w:rsid w:val="00D74448"/>
    <w:rsid w:val="00D805B0"/>
    <w:rsid w:val="00D80DAE"/>
    <w:rsid w:val="00D83089"/>
    <w:rsid w:val="00D86EC6"/>
    <w:rsid w:val="00D87EC6"/>
    <w:rsid w:val="00D91909"/>
    <w:rsid w:val="00D94DE1"/>
    <w:rsid w:val="00DA0B09"/>
    <w:rsid w:val="00DA57DC"/>
    <w:rsid w:val="00DA6C3F"/>
    <w:rsid w:val="00DB3566"/>
    <w:rsid w:val="00DB4A0F"/>
    <w:rsid w:val="00DC06D2"/>
    <w:rsid w:val="00DC11D3"/>
    <w:rsid w:val="00DD7073"/>
    <w:rsid w:val="00DF4522"/>
    <w:rsid w:val="00DF7FCC"/>
    <w:rsid w:val="00E01F85"/>
    <w:rsid w:val="00E02A14"/>
    <w:rsid w:val="00E03741"/>
    <w:rsid w:val="00E0393B"/>
    <w:rsid w:val="00E03B91"/>
    <w:rsid w:val="00E06871"/>
    <w:rsid w:val="00E136FC"/>
    <w:rsid w:val="00E16A90"/>
    <w:rsid w:val="00E254E8"/>
    <w:rsid w:val="00E26CA4"/>
    <w:rsid w:val="00E3079F"/>
    <w:rsid w:val="00E33B36"/>
    <w:rsid w:val="00E34C35"/>
    <w:rsid w:val="00E35900"/>
    <w:rsid w:val="00E372C4"/>
    <w:rsid w:val="00E37CEB"/>
    <w:rsid w:val="00E41132"/>
    <w:rsid w:val="00E433EA"/>
    <w:rsid w:val="00E4382B"/>
    <w:rsid w:val="00E5152C"/>
    <w:rsid w:val="00E53955"/>
    <w:rsid w:val="00E53CEA"/>
    <w:rsid w:val="00E57AA6"/>
    <w:rsid w:val="00E610F2"/>
    <w:rsid w:val="00E618E0"/>
    <w:rsid w:val="00E65389"/>
    <w:rsid w:val="00E7066F"/>
    <w:rsid w:val="00E70C0F"/>
    <w:rsid w:val="00E766A9"/>
    <w:rsid w:val="00E76B7C"/>
    <w:rsid w:val="00E83C73"/>
    <w:rsid w:val="00E84101"/>
    <w:rsid w:val="00E87E91"/>
    <w:rsid w:val="00E92B74"/>
    <w:rsid w:val="00E94CEE"/>
    <w:rsid w:val="00E957A6"/>
    <w:rsid w:val="00E95D24"/>
    <w:rsid w:val="00EA06F1"/>
    <w:rsid w:val="00EA3165"/>
    <w:rsid w:val="00EA5BB3"/>
    <w:rsid w:val="00EA7392"/>
    <w:rsid w:val="00EB0738"/>
    <w:rsid w:val="00EB13D7"/>
    <w:rsid w:val="00EC1040"/>
    <w:rsid w:val="00EC2670"/>
    <w:rsid w:val="00EC3AA3"/>
    <w:rsid w:val="00EC730C"/>
    <w:rsid w:val="00EC7FBE"/>
    <w:rsid w:val="00ED03B1"/>
    <w:rsid w:val="00ED208F"/>
    <w:rsid w:val="00ED7CD4"/>
    <w:rsid w:val="00EE1384"/>
    <w:rsid w:val="00EE27B5"/>
    <w:rsid w:val="00EE6837"/>
    <w:rsid w:val="00EF15E3"/>
    <w:rsid w:val="00EF6CAB"/>
    <w:rsid w:val="00EF7247"/>
    <w:rsid w:val="00EF7BE5"/>
    <w:rsid w:val="00F0526C"/>
    <w:rsid w:val="00F1412B"/>
    <w:rsid w:val="00F14B07"/>
    <w:rsid w:val="00F163DD"/>
    <w:rsid w:val="00F2076B"/>
    <w:rsid w:val="00F21EEE"/>
    <w:rsid w:val="00F23DF8"/>
    <w:rsid w:val="00F25BF2"/>
    <w:rsid w:val="00F27C43"/>
    <w:rsid w:val="00F30A1E"/>
    <w:rsid w:val="00F3221F"/>
    <w:rsid w:val="00F361CA"/>
    <w:rsid w:val="00F36924"/>
    <w:rsid w:val="00F36F69"/>
    <w:rsid w:val="00F36FE1"/>
    <w:rsid w:val="00F37380"/>
    <w:rsid w:val="00F4273A"/>
    <w:rsid w:val="00F524ED"/>
    <w:rsid w:val="00F52818"/>
    <w:rsid w:val="00F546D2"/>
    <w:rsid w:val="00F56C18"/>
    <w:rsid w:val="00F61FDB"/>
    <w:rsid w:val="00F65221"/>
    <w:rsid w:val="00F653B6"/>
    <w:rsid w:val="00F66B4F"/>
    <w:rsid w:val="00F67B60"/>
    <w:rsid w:val="00F7094B"/>
    <w:rsid w:val="00F70C6B"/>
    <w:rsid w:val="00F72695"/>
    <w:rsid w:val="00F726AE"/>
    <w:rsid w:val="00F74487"/>
    <w:rsid w:val="00F745D0"/>
    <w:rsid w:val="00F773D9"/>
    <w:rsid w:val="00F77757"/>
    <w:rsid w:val="00F80251"/>
    <w:rsid w:val="00F81954"/>
    <w:rsid w:val="00F833DD"/>
    <w:rsid w:val="00F90EBF"/>
    <w:rsid w:val="00F929DC"/>
    <w:rsid w:val="00F92A1E"/>
    <w:rsid w:val="00F94B4C"/>
    <w:rsid w:val="00F9530F"/>
    <w:rsid w:val="00FA0E0A"/>
    <w:rsid w:val="00FA15E6"/>
    <w:rsid w:val="00FA5520"/>
    <w:rsid w:val="00FA6A9C"/>
    <w:rsid w:val="00FA7BC4"/>
    <w:rsid w:val="00FB2A28"/>
    <w:rsid w:val="00FB5FB6"/>
    <w:rsid w:val="00FB6017"/>
    <w:rsid w:val="00FB60E6"/>
    <w:rsid w:val="00FC083E"/>
    <w:rsid w:val="00FC2647"/>
    <w:rsid w:val="00FC3463"/>
    <w:rsid w:val="00FD0C6F"/>
    <w:rsid w:val="00FD59E0"/>
    <w:rsid w:val="00FD6440"/>
    <w:rsid w:val="00FD6F32"/>
    <w:rsid w:val="00FD7988"/>
    <w:rsid w:val="00FE3120"/>
    <w:rsid w:val="00FE336E"/>
    <w:rsid w:val="00FE3B0D"/>
    <w:rsid w:val="00FE4037"/>
    <w:rsid w:val="00FE674C"/>
    <w:rsid w:val="00FE6A9A"/>
    <w:rsid w:val="00FF01D1"/>
    <w:rsid w:val="00FF220D"/>
    <w:rsid w:val="00FF3AA1"/>
    <w:rsid w:val="00FF5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1C5E6"/>
  <w15:docId w15:val="{F20F2368-E6CD-48D3-9FF0-7A6DD58ED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2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0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0779"/>
    <w:pPr>
      <w:ind w:left="720"/>
      <w:contextualSpacing/>
    </w:pPr>
  </w:style>
  <w:style w:type="paragraph" w:styleId="Header">
    <w:name w:val="header"/>
    <w:basedOn w:val="Normal"/>
    <w:link w:val="HeaderChar"/>
    <w:uiPriority w:val="99"/>
    <w:unhideWhenUsed/>
    <w:rsid w:val="008024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427"/>
  </w:style>
  <w:style w:type="paragraph" w:styleId="Footer">
    <w:name w:val="footer"/>
    <w:basedOn w:val="Normal"/>
    <w:link w:val="FooterChar"/>
    <w:uiPriority w:val="99"/>
    <w:unhideWhenUsed/>
    <w:rsid w:val="008024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427"/>
  </w:style>
  <w:style w:type="character" w:styleId="Hyperlink">
    <w:name w:val="Hyperlink"/>
    <w:basedOn w:val="DefaultParagraphFont"/>
    <w:uiPriority w:val="99"/>
    <w:unhideWhenUsed/>
    <w:rsid w:val="005869FB"/>
    <w:rPr>
      <w:color w:val="0000FF" w:themeColor="hyperlink"/>
      <w:u w:val="single"/>
    </w:rPr>
  </w:style>
  <w:style w:type="character" w:styleId="CommentReference">
    <w:name w:val="annotation reference"/>
    <w:basedOn w:val="DefaultParagraphFont"/>
    <w:uiPriority w:val="99"/>
    <w:semiHidden/>
    <w:unhideWhenUsed/>
    <w:rsid w:val="00FA15E6"/>
    <w:rPr>
      <w:sz w:val="16"/>
      <w:szCs w:val="16"/>
    </w:rPr>
  </w:style>
  <w:style w:type="paragraph" w:styleId="CommentText">
    <w:name w:val="annotation text"/>
    <w:basedOn w:val="Normal"/>
    <w:link w:val="CommentTextChar"/>
    <w:uiPriority w:val="99"/>
    <w:unhideWhenUsed/>
    <w:rsid w:val="00FA15E6"/>
    <w:pPr>
      <w:spacing w:line="240" w:lineRule="auto"/>
    </w:pPr>
    <w:rPr>
      <w:sz w:val="20"/>
      <w:szCs w:val="20"/>
    </w:rPr>
  </w:style>
  <w:style w:type="character" w:customStyle="1" w:styleId="CommentTextChar">
    <w:name w:val="Comment Text Char"/>
    <w:basedOn w:val="DefaultParagraphFont"/>
    <w:link w:val="CommentText"/>
    <w:uiPriority w:val="99"/>
    <w:rsid w:val="00FA15E6"/>
    <w:rPr>
      <w:sz w:val="20"/>
      <w:szCs w:val="20"/>
    </w:rPr>
  </w:style>
  <w:style w:type="paragraph" w:styleId="CommentSubject">
    <w:name w:val="annotation subject"/>
    <w:basedOn w:val="CommentText"/>
    <w:next w:val="CommentText"/>
    <w:link w:val="CommentSubjectChar"/>
    <w:uiPriority w:val="99"/>
    <w:semiHidden/>
    <w:unhideWhenUsed/>
    <w:rsid w:val="00FA15E6"/>
    <w:rPr>
      <w:b/>
      <w:bCs/>
    </w:rPr>
  </w:style>
  <w:style w:type="character" w:customStyle="1" w:styleId="CommentSubjectChar">
    <w:name w:val="Comment Subject Char"/>
    <w:basedOn w:val="CommentTextChar"/>
    <w:link w:val="CommentSubject"/>
    <w:uiPriority w:val="99"/>
    <w:semiHidden/>
    <w:rsid w:val="00FA15E6"/>
    <w:rPr>
      <w:b/>
      <w:bCs/>
      <w:sz w:val="20"/>
      <w:szCs w:val="20"/>
    </w:rPr>
  </w:style>
  <w:style w:type="paragraph" w:styleId="BalloonText">
    <w:name w:val="Balloon Text"/>
    <w:basedOn w:val="Normal"/>
    <w:link w:val="BalloonTextChar"/>
    <w:uiPriority w:val="99"/>
    <w:semiHidden/>
    <w:unhideWhenUsed/>
    <w:rsid w:val="00FA15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5E6"/>
    <w:rPr>
      <w:rFonts w:ascii="Tahoma" w:hAnsi="Tahoma" w:cs="Tahoma"/>
      <w:sz w:val="16"/>
      <w:szCs w:val="16"/>
    </w:rPr>
  </w:style>
  <w:style w:type="paragraph" w:styleId="FootnoteText">
    <w:name w:val="footnote text"/>
    <w:basedOn w:val="Normal"/>
    <w:link w:val="FootnoteTextChar"/>
    <w:uiPriority w:val="99"/>
    <w:semiHidden/>
    <w:unhideWhenUsed/>
    <w:rsid w:val="003A18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1830"/>
    <w:rPr>
      <w:sz w:val="20"/>
      <w:szCs w:val="20"/>
    </w:rPr>
  </w:style>
  <w:style w:type="character" w:styleId="FootnoteReference">
    <w:name w:val="footnote reference"/>
    <w:basedOn w:val="DefaultParagraphFont"/>
    <w:uiPriority w:val="99"/>
    <w:semiHidden/>
    <w:unhideWhenUsed/>
    <w:rsid w:val="003A1830"/>
    <w:rPr>
      <w:vertAlign w:val="superscript"/>
    </w:rPr>
  </w:style>
  <w:style w:type="paragraph" w:styleId="Revision">
    <w:name w:val="Revision"/>
    <w:hidden/>
    <w:uiPriority w:val="99"/>
    <w:semiHidden/>
    <w:rsid w:val="0046541F"/>
    <w:pPr>
      <w:spacing w:after="0" w:line="240" w:lineRule="auto"/>
    </w:pPr>
  </w:style>
  <w:style w:type="paragraph" w:styleId="NormalWeb">
    <w:name w:val="Normal (Web)"/>
    <w:basedOn w:val="Normal"/>
    <w:uiPriority w:val="99"/>
    <w:unhideWhenUsed/>
    <w:rsid w:val="00C278F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70688"/>
    <w:rPr>
      <w:i/>
      <w:iCs/>
    </w:rPr>
  </w:style>
  <w:style w:type="character" w:customStyle="1" w:styleId="UnresolvedMention1">
    <w:name w:val="Unresolved Mention1"/>
    <w:basedOn w:val="DefaultParagraphFont"/>
    <w:uiPriority w:val="99"/>
    <w:rsid w:val="006C40B2"/>
    <w:rPr>
      <w:color w:val="605E5C"/>
      <w:shd w:val="clear" w:color="auto" w:fill="E1DFDD"/>
    </w:rPr>
  </w:style>
  <w:style w:type="character" w:customStyle="1" w:styleId="hgkelc">
    <w:name w:val="hgkelc"/>
    <w:basedOn w:val="DefaultParagraphFont"/>
    <w:rsid w:val="004E4137"/>
  </w:style>
  <w:style w:type="character" w:customStyle="1" w:styleId="st1">
    <w:name w:val="st1"/>
    <w:basedOn w:val="DefaultParagraphFont"/>
    <w:rsid w:val="004E4137"/>
  </w:style>
  <w:style w:type="paragraph" w:customStyle="1" w:styleId="Subsection">
    <w:name w:val="Subsection"/>
    <w:basedOn w:val="Normal"/>
    <w:rsid w:val="00FE6A9A"/>
    <w:pPr>
      <w:spacing w:after="0" w:line="240" w:lineRule="auto"/>
      <w:ind w:left="1134" w:hanging="567"/>
    </w:pPr>
    <w:rPr>
      <w:rFonts w:ascii="Times New Roman" w:eastAsia="Times New Roman" w:hAnsi="Times New Roman" w:cs="Times New Roman"/>
      <w:sz w:val="24"/>
      <w:szCs w:val="24"/>
    </w:rPr>
  </w:style>
  <w:style w:type="paragraph" w:customStyle="1" w:styleId="Para">
    <w:name w:val="Para"/>
    <w:basedOn w:val="Normal"/>
    <w:rsid w:val="00FE6A9A"/>
    <w:pPr>
      <w:spacing w:after="0" w:line="240" w:lineRule="auto"/>
      <w:ind w:left="1701" w:hanging="567"/>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834B29"/>
    <w:rPr>
      <w:color w:val="605E5C"/>
      <w:shd w:val="clear" w:color="auto" w:fill="E1DFDD"/>
    </w:rPr>
  </w:style>
  <w:style w:type="paragraph" w:customStyle="1" w:styleId="Pa4">
    <w:name w:val="Pa4"/>
    <w:basedOn w:val="Normal"/>
    <w:next w:val="Normal"/>
    <w:uiPriority w:val="99"/>
    <w:rsid w:val="0098790E"/>
    <w:pPr>
      <w:autoSpaceDE w:val="0"/>
      <w:autoSpaceDN w:val="0"/>
      <w:adjustRightInd w:val="0"/>
      <w:spacing w:after="0" w:line="221" w:lineRule="atLeast"/>
    </w:pPr>
    <w:rPr>
      <w:rFonts w:ascii="Arial" w:hAnsi="Arial" w:cs="Arial"/>
      <w:sz w:val="24"/>
      <w:szCs w:val="24"/>
    </w:rPr>
  </w:style>
  <w:style w:type="character" w:customStyle="1" w:styleId="A0">
    <w:name w:val="A0"/>
    <w:uiPriority w:val="99"/>
    <w:rsid w:val="0098790E"/>
    <w:rPr>
      <w:color w:val="000000"/>
      <w:sz w:val="18"/>
      <w:szCs w:val="18"/>
    </w:rPr>
  </w:style>
  <w:style w:type="paragraph" w:customStyle="1" w:styleId="Default">
    <w:name w:val="Default"/>
    <w:rsid w:val="00E53955"/>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0F770A"/>
    <w:rPr>
      <w:color w:val="800080" w:themeColor="followedHyperlink"/>
      <w:u w:val="single"/>
    </w:rPr>
  </w:style>
  <w:style w:type="paragraph" w:customStyle="1" w:styleId="subsection0">
    <w:name w:val="subsection"/>
    <w:basedOn w:val="Normal"/>
    <w:rsid w:val="00C336E5"/>
    <w:pPr>
      <w:spacing w:before="100" w:beforeAutospacing="1" w:after="100" w:afterAutospacing="1" w:line="240" w:lineRule="auto"/>
    </w:pPr>
    <w:rPr>
      <w:rFonts w:ascii="Times New Roman" w:eastAsia="Times New Roman" w:hAnsi="Times New Roman" w:cs="Times New Roman"/>
      <w:sz w:val="24"/>
      <w:szCs w:val="24"/>
      <w:lang w:val="en-ZA" w:eastAsia="en-GB"/>
    </w:rPr>
  </w:style>
  <w:style w:type="paragraph" w:customStyle="1" w:styleId="para0">
    <w:name w:val="para"/>
    <w:basedOn w:val="Normal"/>
    <w:rsid w:val="00C336E5"/>
    <w:pPr>
      <w:spacing w:before="100" w:beforeAutospacing="1" w:after="100" w:afterAutospacing="1" w:line="240" w:lineRule="auto"/>
    </w:pPr>
    <w:rPr>
      <w:rFonts w:ascii="Times New Roman" w:eastAsia="Times New Roman" w:hAnsi="Times New Roman" w:cs="Times New Roman"/>
      <w:sz w:val="24"/>
      <w:szCs w:val="24"/>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1895">
      <w:bodyDiv w:val="1"/>
      <w:marLeft w:val="0"/>
      <w:marRight w:val="0"/>
      <w:marTop w:val="0"/>
      <w:marBottom w:val="0"/>
      <w:divBdr>
        <w:top w:val="none" w:sz="0" w:space="0" w:color="auto"/>
        <w:left w:val="none" w:sz="0" w:space="0" w:color="auto"/>
        <w:bottom w:val="none" w:sz="0" w:space="0" w:color="auto"/>
        <w:right w:val="none" w:sz="0" w:space="0" w:color="auto"/>
      </w:divBdr>
      <w:divsChild>
        <w:div w:id="1072510659">
          <w:marLeft w:val="547"/>
          <w:marRight w:val="0"/>
          <w:marTop w:val="0"/>
          <w:marBottom w:val="0"/>
          <w:divBdr>
            <w:top w:val="none" w:sz="0" w:space="0" w:color="auto"/>
            <w:left w:val="none" w:sz="0" w:space="0" w:color="auto"/>
            <w:bottom w:val="none" w:sz="0" w:space="0" w:color="auto"/>
            <w:right w:val="none" w:sz="0" w:space="0" w:color="auto"/>
          </w:divBdr>
        </w:div>
        <w:div w:id="1378622157">
          <w:marLeft w:val="547"/>
          <w:marRight w:val="0"/>
          <w:marTop w:val="0"/>
          <w:marBottom w:val="0"/>
          <w:divBdr>
            <w:top w:val="none" w:sz="0" w:space="0" w:color="auto"/>
            <w:left w:val="none" w:sz="0" w:space="0" w:color="auto"/>
            <w:bottom w:val="none" w:sz="0" w:space="0" w:color="auto"/>
            <w:right w:val="none" w:sz="0" w:space="0" w:color="auto"/>
          </w:divBdr>
        </w:div>
        <w:div w:id="2104063301">
          <w:marLeft w:val="547"/>
          <w:marRight w:val="0"/>
          <w:marTop w:val="0"/>
          <w:marBottom w:val="0"/>
          <w:divBdr>
            <w:top w:val="none" w:sz="0" w:space="0" w:color="auto"/>
            <w:left w:val="none" w:sz="0" w:space="0" w:color="auto"/>
            <w:bottom w:val="none" w:sz="0" w:space="0" w:color="auto"/>
            <w:right w:val="none" w:sz="0" w:space="0" w:color="auto"/>
          </w:divBdr>
        </w:div>
      </w:divsChild>
    </w:div>
    <w:div w:id="25110082">
      <w:bodyDiv w:val="1"/>
      <w:marLeft w:val="0"/>
      <w:marRight w:val="0"/>
      <w:marTop w:val="0"/>
      <w:marBottom w:val="0"/>
      <w:divBdr>
        <w:top w:val="none" w:sz="0" w:space="0" w:color="auto"/>
        <w:left w:val="none" w:sz="0" w:space="0" w:color="auto"/>
        <w:bottom w:val="none" w:sz="0" w:space="0" w:color="auto"/>
        <w:right w:val="none" w:sz="0" w:space="0" w:color="auto"/>
      </w:divBdr>
    </w:div>
    <w:div w:id="79183533">
      <w:bodyDiv w:val="1"/>
      <w:marLeft w:val="0"/>
      <w:marRight w:val="0"/>
      <w:marTop w:val="0"/>
      <w:marBottom w:val="0"/>
      <w:divBdr>
        <w:top w:val="none" w:sz="0" w:space="0" w:color="auto"/>
        <w:left w:val="none" w:sz="0" w:space="0" w:color="auto"/>
        <w:bottom w:val="none" w:sz="0" w:space="0" w:color="auto"/>
        <w:right w:val="none" w:sz="0" w:space="0" w:color="auto"/>
      </w:divBdr>
    </w:div>
    <w:div w:id="157157808">
      <w:bodyDiv w:val="1"/>
      <w:marLeft w:val="0"/>
      <w:marRight w:val="0"/>
      <w:marTop w:val="0"/>
      <w:marBottom w:val="0"/>
      <w:divBdr>
        <w:top w:val="none" w:sz="0" w:space="0" w:color="auto"/>
        <w:left w:val="none" w:sz="0" w:space="0" w:color="auto"/>
        <w:bottom w:val="none" w:sz="0" w:space="0" w:color="auto"/>
        <w:right w:val="none" w:sz="0" w:space="0" w:color="auto"/>
      </w:divBdr>
    </w:div>
    <w:div w:id="164788870">
      <w:bodyDiv w:val="1"/>
      <w:marLeft w:val="0"/>
      <w:marRight w:val="0"/>
      <w:marTop w:val="0"/>
      <w:marBottom w:val="0"/>
      <w:divBdr>
        <w:top w:val="none" w:sz="0" w:space="0" w:color="auto"/>
        <w:left w:val="none" w:sz="0" w:space="0" w:color="auto"/>
        <w:bottom w:val="none" w:sz="0" w:space="0" w:color="auto"/>
        <w:right w:val="none" w:sz="0" w:space="0" w:color="auto"/>
      </w:divBdr>
    </w:div>
    <w:div w:id="301010581">
      <w:bodyDiv w:val="1"/>
      <w:marLeft w:val="0"/>
      <w:marRight w:val="0"/>
      <w:marTop w:val="0"/>
      <w:marBottom w:val="0"/>
      <w:divBdr>
        <w:top w:val="none" w:sz="0" w:space="0" w:color="auto"/>
        <w:left w:val="none" w:sz="0" w:space="0" w:color="auto"/>
        <w:bottom w:val="none" w:sz="0" w:space="0" w:color="auto"/>
        <w:right w:val="none" w:sz="0" w:space="0" w:color="auto"/>
      </w:divBdr>
    </w:div>
    <w:div w:id="306126243">
      <w:bodyDiv w:val="1"/>
      <w:marLeft w:val="0"/>
      <w:marRight w:val="0"/>
      <w:marTop w:val="0"/>
      <w:marBottom w:val="0"/>
      <w:divBdr>
        <w:top w:val="none" w:sz="0" w:space="0" w:color="auto"/>
        <w:left w:val="none" w:sz="0" w:space="0" w:color="auto"/>
        <w:bottom w:val="none" w:sz="0" w:space="0" w:color="auto"/>
        <w:right w:val="none" w:sz="0" w:space="0" w:color="auto"/>
      </w:divBdr>
    </w:div>
    <w:div w:id="319047074">
      <w:bodyDiv w:val="1"/>
      <w:marLeft w:val="0"/>
      <w:marRight w:val="0"/>
      <w:marTop w:val="0"/>
      <w:marBottom w:val="0"/>
      <w:divBdr>
        <w:top w:val="none" w:sz="0" w:space="0" w:color="auto"/>
        <w:left w:val="none" w:sz="0" w:space="0" w:color="auto"/>
        <w:bottom w:val="none" w:sz="0" w:space="0" w:color="auto"/>
        <w:right w:val="none" w:sz="0" w:space="0" w:color="auto"/>
      </w:divBdr>
    </w:div>
    <w:div w:id="472407562">
      <w:bodyDiv w:val="1"/>
      <w:marLeft w:val="0"/>
      <w:marRight w:val="0"/>
      <w:marTop w:val="0"/>
      <w:marBottom w:val="0"/>
      <w:divBdr>
        <w:top w:val="none" w:sz="0" w:space="0" w:color="auto"/>
        <w:left w:val="none" w:sz="0" w:space="0" w:color="auto"/>
        <w:bottom w:val="none" w:sz="0" w:space="0" w:color="auto"/>
        <w:right w:val="none" w:sz="0" w:space="0" w:color="auto"/>
      </w:divBdr>
      <w:divsChild>
        <w:div w:id="342047638">
          <w:marLeft w:val="547"/>
          <w:marRight w:val="0"/>
          <w:marTop w:val="0"/>
          <w:marBottom w:val="0"/>
          <w:divBdr>
            <w:top w:val="none" w:sz="0" w:space="0" w:color="auto"/>
            <w:left w:val="none" w:sz="0" w:space="0" w:color="auto"/>
            <w:bottom w:val="none" w:sz="0" w:space="0" w:color="auto"/>
            <w:right w:val="none" w:sz="0" w:space="0" w:color="auto"/>
          </w:divBdr>
        </w:div>
        <w:div w:id="1252930716">
          <w:marLeft w:val="547"/>
          <w:marRight w:val="0"/>
          <w:marTop w:val="0"/>
          <w:marBottom w:val="0"/>
          <w:divBdr>
            <w:top w:val="none" w:sz="0" w:space="0" w:color="auto"/>
            <w:left w:val="none" w:sz="0" w:space="0" w:color="auto"/>
            <w:bottom w:val="none" w:sz="0" w:space="0" w:color="auto"/>
            <w:right w:val="none" w:sz="0" w:space="0" w:color="auto"/>
          </w:divBdr>
        </w:div>
        <w:div w:id="2130128363">
          <w:marLeft w:val="547"/>
          <w:marRight w:val="0"/>
          <w:marTop w:val="0"/>
          <w:marBottom w:val="0"/>
          <w:divBdr>
            <w:top w:val="none" w:sz="0" w:space="0" w:color="auto"/>
            <w:left w:val="none" w:sz="0" w:space="0" w:color="auto"/>
            <w:bottom w:val="none" w:sz="0" w:space="0" w:color="auto"/>
            <w:right w:val="none" w:sz="0" w:space="0" w:color="auto"/>
          </w:divBdr>
        </w:div>
      </w:divsChild>
    </w:div>
    <w:div w:id="565337732">
      <w:bodyDiv w:val="1"/>
      <w:marLeft w:val="0"/>
      <w:marRight w:val="0"/>
      <w:marTop w:val="0"/>
      <w:marBottom w:val="0"/>
      <w:divBdr>
        <w:top w:val="none" w:sz="0" w:space="0" w:color="auto"/>
        <w:left w:val="none" w:sz="0" w:space="0" w:color="auto"/>
        <w:bottom w:val="none" w:sz="0" w:space="0" w:color="auto"/>
        <w:right w:val="none" w:sz="0" w:space="0" w:color="auto"/>
      </w:divBdr>
    </w:div>
    <w:div w:id="614093369">
      <w:bodyDiv w:val="1"/>
      <w:marLeft w:val="0"/>
      <w:marRight w:val="0"/>
      <w:marTop w:val="0"/>
      <w:marBottom w:val="0"/>
      <w:divBdr>
        <w:top w:val="none" w:sz="0" w:space="0" w:color="auto"/>
        <w:left w:val="none" w:sz="0" w:space="0" w:color="auto"/>
        <w:bottom w:val="none" w:sz="0" w:space="0" w:color="auto"/>
        <w:right w:val="none" w:sz="0" w:space="0" w:color="auto"/>
      </w:divBdr>
    </w:div>
    <w:div w:id="722483127">
      <w:bodyDiv w:val="1"/>
      <w:marLeft w:val="0"/>
      <w:marRight w:val="0"/>
      <w:marTop w:val="0"/>
      <w:marBottom w:val="0"/>
      <w:divBdr>
        <w:top w:val="none" w:sz="0" w:space="0" w:color="auto"/>
        <w:left w:val="none" w:sz="0" w:space="0" w:color="auto"/>
        <w:bottom w:val="none" w:sz="0" w:space="0" w:color="auto"/>
        <w:right w:val="none" w:sz="0" w:space="0" w:color="auto"/>
      </w:divBdr>
    </w:div>
    <w:div w:id="749237841">
      <w:bodyDiv w:val="1"/>
      <w:marLeft w:val="0"/>
      <w:marRight w:val="0"/>
      <w:marTop w:val="0"/>
      <w:marBottom w:val="0"/>
      <w:divBdr>
        <w:top w:val="none" w:sz="0" w:space="0" w:color="auto"/>
        <w:left w:val="none" w:sz="0" w:space="0" w:color="auto"/>
        <w:bottom w:val="none" w:sz="0" w:space="0" w:color="auto"/>
        <w:right w:val="none" w:sz="0" w:space="0" w:color="auto"/>
      </w:divBdr>
    </w:div>
    <w:div w:id="808592144">
      <w:bodyDiv w:val="1"/>
      <w:marLeft w:val="0"/>
      <w:marRight w:val="0"/>
      <w:marTop w:val="0"/>
      <w:marBottom w:val="0"/>
      <w:divBdr>
        <w:top w:val="none" w:sz="0" w:space="0" w:color="auto"/>
        <w:left w:val="none" w:sz="0" w:space="0" w:color="auto"/>
        <w:bottom w:val="none" w:sz="0" w:space="0" w:color="auto"/>
        <w:right w:val="none" w:sz="0" w:space="0" w:color="auto"/>
      </w:divBdr>
    </w:div>
    <w:div w:id="869728267">
      <w:bodyDiv w:val="1"/>
      <w:marLeft w:val="0"/>
      <w:marRight w:val="0"/>
      <w:marTop w:val="0"/>
      <w:marBottom w:val="0"/>
      <w:divBdr>
        <w:top w:val="none" w:sz="0" w:space="0" w:color="auto"/>
        <w:left w:val="none" w:sz="0" w:space="0" w:color="auto"/>
        <w:bottom w:val="none" w:sz="0" w:space="0" w:color="auto"/>
        <w:right w:val="none" w:sz="0" w:space="0" w:color="auto"/>
      </w:divBdr>
    </w:div>
    <w:div w:id="913389692">
      <w:bodyDiv w:val="1"/>
      <w:marLeft w:val="0"/>
      <w:marRight w:val="0"/>
      <w:marTop w:val="0"/>
      <w:marBottom w:val="0"/>
      <w:divBdr>
        <w:top w:val="none" w:sz="0" w:space="0" w:color="auto"/>
        <w:left w:val="none" w:sz="0" w:space="0" w:color="auto"/>
        <w:bottom w:val="none" w:sz="0" w:space="0" w:color="auto"/>
        <w:right w:val="none" w:sz="0" w:space="0" w:color="auto"/>
      </w:divBdr>
    </w:div>
    <w:div w:id="1167092787">
      <w:bodyDiv w:val="1"/>
      <w:marLeft w:val="0"/>
      <w:marRight w:val="0"/>
      <w:marTop w:val="0"/>
      <w:marBottom w:val="0"/>
      <w:divBdr>
        <w:top w:val="none" w:sz="0" w:space="0" w:color="auto"/>
        <w:left w:val="none" w:sz="0" w:space="0" w:color="auto"/>
        <w:bottom w:val="none" w:sz="0" w:space="0" w:color="auto"/>
        <w:right w:val="none" w:sz="0" w:space="0" w:color="auto"/>
      </w:divBdr>
    </w:div>
    <w:div w:id="1302660946">
      <w:bodyDiv w:val="1"/>
      <w:marLeft w:val="0"/>
      <w:marRight w:val="0"/>
      <w:marTop w:val="0"/>
      <w:marBottom w:val="0"/>
      <w:divBdr>
        <w:top w:val="none" w:sz="0" w:space="0" w:color="auto"/>
        <w:left w:val="none" w:sz="0" w:space="0" w:color="auto"/>
        <w:bottom w:val="none" w:sz="0" w:space="0" w:color="auto"/>
        <w:right w:val="none" w:sz="0" w:space="0" w:color="auto"/>
      </w:divBdr>
      <w:divsChild>
        <w:div w:id="520632736">
          <w:marLeft w:val="0"/>
          <w:marRight w:val="0"/>
          <w:marTop w:val="0"/>
          <w:marBottom w:val="0"/>
          <w:divBdr>
            <w:top w:val="none" w:sz="0" w:space="0" w:color="auto"/>
            <w:left w:val="none" w:sz="0" w:space="0" w:color="auto"/>
            <w:bottom w:val="none" w:sz="0" w:space="0" w:color="auto"/>
            <w:right w:val="none" w:sz="0" w:space="0" w:color="auto"/>
          </w:divBdr>
          <w:divsChild>
            <w:div w:id="1967467804">
              <w:marLeft w:val="0"/>
              <w:marRight w:val="0"/>
              <w:marTop w:val="0"/>
              <w:marBottom w:val="0"/>
              <w:divBdr>
                <w:top w:val="none" w:sz="0" w:space="0" w:color="auto"/>
                <w:left w:val="none" w:sz="0" w:space="0" w:color="auto"/>
                <w:bottom w:val="none" w:sz="0" w:space="0" w:color="auto"/>
                <w:right w:val="none" w:sz="0" w:space="0" w:color="auto"/>
              </w:divBdr>
              <w:divsChild>
                <w:div w:id="482429830">
                  <w:marLeft w:val="0"/>
                  <w:marRight w:val="0"/>
                  <w:marTop w:val="0"/>
                  <w:marBottom w:val="0"/>
                  <w:divBdr>
                    <w:top w:val="none" w:sz="0" w:space="0" w:color="auto"/>
                    <w:left w:val="none" w:sz="0" w:space="0" w:color="auto"/>
                    <w:bottom w:val="none" w:sz="0" w:space="0" w:color="auto"/>
                    <w:right w:val="none" w:sz="0" w:space="0" w:color="auto"/>
                  </w:divBdr>
                  <w:divsChild>
                    <w:div w:id="71181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430991">
      <w:bodyDiv w:val="1"/>
      <w:marLeft w:val="0"/>
      <w:marRight w:val="0"/>
      <w:marTop w:val="0"/>
      <w:marBottom w:val="0"/>
      <w:divBdr>
        <w:top w:val="none" w:sz="0" w:space="0" w:color="auto"/>
        <w:left w:val="none" w:sz="0" w:space="0" w:color="auto"/>
        <w:bottom w:val="none" w:sz="0" w:space="0" w:color="auto"/>
        <w:right w:val="none" w:sz="0" w:space="0" w:color="auto"/>
      </w:divBdr>
    </w:div>
    <w:div w:id="1488546548">
      <w:bodyDiv w:val="1"/>
      <w:marLeft w:val="0"/>
      <w:marRight w:val="0"/>
      <w:marTop w:val="0"/>
      <w:marBottom w:val="0"/>
      <w:divBdr>
        <w:top w:val="none" w:sz="0" w:space="0" w:color="auto"/>
        <w:left w:val="none" w:sz="0" w:space="0" w:color="auto"/>
        <w:bottom w:val="none" w:sz="0" w:space="0" w:color="auto"/>
        <w:right w:val="none" w:sz="0" w:space="0" w:color="auto"/>
      </w:divBdr>
    </w:div>
    <w:div w:id="1654720073">
      <w:bodyDiv w:val="1"/>
      <w:marLeft w:val="0"/>
      <w:marRight w:val="0"/>
      <w:marTop w:val="0"/>
      <w:marBottom w:val="0"/>
      <w:divBdr>
        <w:top w:val="none" w:sz="0" w:space="0" w:color="auto"/>
        <w:left w:val="none" w:sz="0" w:space="0" w:color="auto"/>
        <w:bottom w:val="none" w:sz="0" w:space="0" w:color="auto"/>
        <w:right w:val="none" w:sz="0" w:space="0" w:color="auto"/>
      </w:divBdr>
    </w:div>
    <w:div w:id="1689059451">
      <w:bodyDiv w:val="1"/>
      <w:marLeft w:val="0"/>
      <w:marRight w:val="0"/>
      <w:marTop w:val="0"/>
      <w:marBottom w:val="0"/>
      <w:divBdr>
        <w:top w:val="none" w:sz="0" w:space="0" w:color="auto"/>
        <w:left w:val="none" w:sz="0" w:space="0" w:color="auto"/>
        <w:bottom w:val="none" w:sz="0" w:space="0" w:color="auto"/>
        <w:right w:val="none" w:sz="0" w:space="0" w:color="auto"/>
      </w:divBdr>
    </w:div>
    <w:div w:id="1764303352">
      <w:bodyDiv w:val="1"/>
      <w:marLeft w:val="0"/>
      <w:marRight w:val="0"/>
      <w:marTop w:val="0"/>
      <w:marBottom w:val="0"/>
      <w:divBdr>
        <w:top w:val="none" w:sz="0" w:space="0" w:color="auto"/>
        <w:left w:val="none" w:sz="0" w:space="0" w:color="auto"/>
        <w:bottom w:val="none" w:sz="0" w:space="0" w:color="auto"/>
        <w:right w:val="none" w:sz="0" w:space="0" w:color="auto"/>
      </w:divBdr>
    </w:div>
    <w:div w:id="1813911292">
      <w:bodyDiv w:val="1"/>
      <w:marLeft w:val="0"/>
      <w:marRight w:val="0"/>
      <w:marTop w:val="0"/>
      <w:marBottom w:val="0"/>
      <w:divBdr>
        <w:top w:val="none" w:sz="0" w:space="0" w:color="auto"/>
        <w:left w:val="none" w:sz="0" w:space="0" w:color="auto"/>
        <w:bottom w:val="none" w:sz="0" w:space="0" w:color="auto"/>
        <w:right w:val="none" w:sz="0" w:space="0" w:color="auto"/>
      </w:divBdr>
      <w:divsChild>
        <w:div w:id="1832023288">
          <w:marLeft w:val="0"/>
          <w:marRight w:val="0"/>
          <w:marTop w:val="0"/>
          <w:marBottom w:val="0"/>
          <w:divBdr>
            <w:top w:val="none" w:sz="0" w:space="0" w:color="auto"/>
            <w:left w:val="none" w:sz="0" w:space="0" w:color="auto"/>
            <w:bottom w:val="none" w:sz="0" w:space="0" w:color="auto"/>
            <w:right w:val="none" w:sz="0" w:space="0" w:color="auto"/>
          </w:divBdr>
          <w:divsChild>
            <w:div w:id="797186846">
              <w:marLeft w:val="0"/>
              <w:marRight w:val="0"/>
              <w:marTop w:val="0"/>
              <w:marBottom w:val="0"/>
              <w:divBdr>
                <w:top w:val="none" w:sz="0" w:space="0" w:color="auto"/>
                <w:left w:val="none" w:sz="0" w:space="0" w:color="auto"/>
                <w:bottom w:val="none" w:sz="0" w:space="0" w:color="auto"/>
                <w:right w:val="none" w:sz="0" w:space="0" w:color="auto"/>
              </w:divBdr>
              <w:divsChild>
                <w:div w:id="824977192">
                  <w:marLeft w:val="0"/>
                  <w:marRight w:val="0"/>
                  <w:marTop w:val="0"/>
                  <w:marBottom w:val="0"/>
                  <w:divBdr>
                    <w:top w:val="none" w:sz="0" w:space="0" w:color="auto"/>
                    <w:left w:val="none" w:sz="0" w:space="0" w:color="auto"/>
                    <w:bottom w:val="none" w:sz="0" w:space="0" w:color="auto"/>
                    <w:right w:val="none" w:sz="0" w:space="0" w:color="auto"/>
                  </w:divBdr>
                  <w:divsChild>
                    <w:div w:id="619066710">
                      <w:marLeft w:val="0"/>
                      <w:marRight w:val="0"/>
                      <w:marTop w:val="0"/>
                      <w:marBottom w:val="0"/>
                      <w:divBdr>
                        <w:top w:val="none" w:sz="0" w:space="0" w:color="auto"/>
                        <w:left w:val="none" w:sz="0" w:space="0" w:color="auto"/>
                        <w:bottom w:val="none" w:sz="0" w:space="0" w:color="auto"/>
                        <w:right w:val="none" w:sz="0" w:space="0" w:color="auto"/>
                      </w:divBdr>
                      <w:divsChild>
                        <w:div w:id="1312059147">
                          <w:marLeft w:val="0"/>
                          <w:marRight w:val="0"/>
                          <w:marTop w:val="0"/>
                          <w:marBottom w:val="0"/>
                          <w:divBdr>
                            <w:top w:val="none" w:sz="0" w:space="0" w:color="auto"/>
                            <w:left w:val="none" w:sz="0" w:space="0" w:color="auto"/>
                            <w:bottom w:val="none" w:sz="0" w:space="0" w:color="auto"/>
                            <w:right w:val="none" w:sz="0" w:space="0" w:color="auto"/>
                          </w:divBdr>
                          <w:divsChild>
                            <w:div w:id="73818134">
                              <w:marLeft w:val="2700"/>
                              <w:marRight w:val="3960"/>
                              <w:marTop w:val="0"/>
                              <w:marBottom w:val="0"/>
                              <w:divBdr>
                                <w:top w:val="none" w:sz="0" w:space="0" w:color="auto"/>
                                <w:left w:val="none" w:sz="0" w:space="0" w:color="auto"/>
                                <w:bottom w:val="none" w:sz="0" w:space="0" w:color="auto"/>
                                <w:right w:val="none" w:sz="0" w:space="0" w:color="auto"/>
                              </w:divBdr>
                              <w:divsChild>
                                <w:div w:id="614485628">
                                  <w:marLeft w:val="0"/>
                                  <w:marRight w:val="0"/>
                                  <w:marTop w:val="0"/>
                                  <w:marBottom w:val="0"/>
                                  <w:divBdr>
                                    <w:top w:val="none" w:sz="0" w:space="0" w:color="auto"/>
                                    <w:left w:val="none" w:sz="0" w:space="0" w:color="auto"/>
                                    <w:bottom w:val="none" w:sz="0" w:space="0" w:color="auto"/>
                                    <w:right w:val="none" w:sz="0" w:space="0" w:color="auto"/>
                                  </w:divBdr>
                                  <w:divsChild>
                                    <w:div w:id="758454181">
                                      <w:marLeft w:val="0"/>
                                      <w:marRight w:val="0"/>
                                      <w:marTop w:val="0"/>
                                      <w:marBottom w:val="0"/>
                                      <w:divBdr>
                                        <w:top w:val="none" w:sz="0" w:space="0" w:color="auto"/>
                                        <w:left w:val="none" w:sz="0" w:space="0" w:color="auto"/>
                                        <w:bottom w:val="none" w:sz="0" w:space="0" w:color="auto"/>
                                        <w:right w:val="none" w:sz="0" w:space="0" w:color="auto"/>
                                      </w:divBdr>
                                      <w:divsChild>
                                        <w:div w:id="707724286">
                                          <w:marLeft w:val="0"/>
                                          <w:marRight w:val="0"/>
                                          <w:marTop w:val="0"/>
                                          <w:marBottom w:val="0"/>
                                          <w:divBdr>
                                            <w:top w:val="none" w:sz="0" w:space="0" w:color="auto"/>
                                            <w:left w:val="none" w:sz="0" w:space="0" w:color="auto"/>
                                            <w:bottom w:val="none" w:sz="0" w:space="0" w:color="auto"/>
                                            <w:right w:val="none" w:sz="0" w:space="0" w:color="auto"/>
                                          </w:divBdr>
                                          <w:divsChild>
                                            <w:div w:id="1381661963">
                                              <w:marLeft w:val="0"/>
                                              <w:marRight w:val="0"/>
                                              <w:marTop w:val="90"/>
                                              <w:marBottom w:val="0"/>
                                              <w:divBdr>
                                                <w:top w:val="none" w:sz="0" w:space="0" w:color="auto"/>
                                                <w:left w:val="none" w:sz="0" w:space="0" w:color="auto"/>
                                                <w:bottom w:val="none" w:sz="0" w:space="0" w:color="auto"/>
                                                <w:right w:val="none" w:sz="0" w:space="0" w:color="auto"/>
                                              </w:divBdr>
                                              <w:divsChild>
                                                <w:div w:id="1709335004">
                                                  <w:marLeft w:val="0"/>
                                                  <w:marRight w:val="0"/>
                                                  <w:marTop w:val="0"/>
                                                  <w:marBottom w:val="420"/>
                                                  <w:divBdr>
                                                    <w:top w:val="none" w:sz="0" w:space="0" w:color="auto"/>
                                                    <w:left w:val="none" w:sz="0" w:space="0" w:color="auto"/>
                                                    <w:bottom w:val="none" w:sz="0" w:space="0" w:color="auto"/>
                                                    <w:right w:val="none" w:sz="0" w:space="0" w:color="auto"/>
                                                  </w:divBdr>
                                                  <w:divsChild>
                                                    <w:div w:id="1895382870">
                                                      <w:marLeft w:val="0"/>
                                                      <w:marRight w:val="0"/>
                                                      <w:marTop w:val="0"/>
                                                      <w:marBottom w:val="0"/>
                                                      <w:divBdr>
                                                        <w:top w:val="none" w:sz="0" w:space="0" w:color="auto"/>
                                                        <w:left w:val="none" w:sz="0" w:space="0" w:color="auto"/>
                                                        <w:bottom w:val="none" w:sz="0" w:space="0" w:color="auto"/>
                                                        <w:right w:val="none" w:sz="0" w:space="0" w:color="auto"/>
                                                      </w:divBdr>
                                                      <w:divsChild>
                                                        <w:div w:id="2083411763">
                                                          <w:marLeft w:val="0"/>
                                                          <w:marRight w:val="0"/>
                                                          <w:marTop w:val="0"/>
                                                          <w:marBottom w:val="0"/>
                                                          <w:divBdr>
                                                            <w:top w:val="none" w:sz="0" w:space="0" w:color="auto"/>
                                                            <w:left w:val="none" w:sz="0" w:space="0" w:color="auto"/>
                                                            <w:bottom w:val="none" w:sz="0" w:space="0" w:color="auto"/>
                                                            <w:right w:val="none" w:sz="0" w:space="0" w:color="auto"/>
                                                          </w:divBdr>
                                                          <w:divsChild>
                                                            <w:div w:id="269164302">
                                                              <w:marLeft w:val="0"/>
                                                              <w:marRight w:val="0"/>
                                                              <w:marTop w:val="0"/>
                                                              <w:marBottom w:val="0"/>
                                                              <w:divBdr>
                                                                <w:top w:val="none" w:sz="0" w:space="0" w:color="auto"/>
                                                                <w:left w:val="none" w:sz="0" w:space="0" w:color="auto"/>
                                                                <w:bottom w:val="none" w:sz="0" w:space="0" w:color="auto"/>
                                                                <w:right w:val="none" w:sz="0" w:space="0" w:color="auto"/>
                                                              </w:divBdr>
                                                              <w:divsChild>
                                                                <w:div w:id="289092252">
                                                                  <w:marLeft w:val="0"/>
                                                                  <w:marRight w:val="0"/>
                                                                  <w:marTop w:val="0"/>
                                                                  <w:marBottom w:val="0"/>
                                                                  <w:divBdr>
                                                                    <w:top w:val="none" w:sz="0" w:space="0" w:color="auto"/>
                                                                    <w:left w:val="none" w:sz="0" w:space="0" w:color="auto"/>
                                                                    <w:bottom w:val="none" w:sz="0" w:space="0" w:color="auto"/>
                                                                    <w:right w:val="none" w:sz="0" w:space="0" w:color="auto"/>
                                                                  </w:divBdr>
                                                                  <w:divsChild>
                                                                    <w:div w:id="928586431">
                                                                      <w:marLeft w:val="0"/>
                                                                      <w:marRight w:val="0"/>
                                                                      <w:marTop w:val="0"/>
                                                                      <w:marBottom w:val="0"/>
                                                                      <w:divBdr>
                                                                        <w:top w:val="none" w:sz="0" w:space="0" w:color="auto"/>
                                                                        <w:left w:val="none" w:sz="0" w:space="0" w:color="auto"/>
                                                                        <w:bottom w:val="none" w:sz="0" w:space="0" w:color="auto"/>
                                                                        <w:right w:val="none" w:sz="0" w:space="0" w:color="auto"/>
                                                                      </w:divBdr>
                                                                      <w:divsChild>
                                                                        <w:div w:id="1443068654">
                                                                          <w:marLeft w:val="0"/>
                                                                          <w:marRight w:val="0"/>
                                                                          <w:marTop w:val="0"/>
                                                                          <w:marBottom w:val="0"/>
                                                                          <w:divBdr>
                                                                            <w:top w:val="none" w:sz="0" w:space="0" w:color="auto"/>
                                                                            <w:left w:val="none" w:sz="0" w:space="0" w:color="auto"/>
                                                                            <w:bottom w:val="none" w:sz="0" w:space="0" w:color="auto"/>
                                                                            <w:right w:val="none" w:sz="0" w:space="0" w:color="auto"/>
                                                                          </w:divBdr>
                                                                          <w:divsChild>
                                                                            <w:div w:id="133630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1747496">
      <w:bodyDiv w:val="1"/>
      <w:marLeft w:val="0"/>
      <w:marRight w:val="0"/>
      <w:marTop w:val="0"/>
      <w:marBottom w:val="0"/>
      <w:divBdr>
        <w:top w:val="none" w:sz="0" w:space="0" w:color="auto"/>
        <w:left w:val="none" w:sz="0" w:space="0" w:color="auto"/>
        <w:bottom w:val="none" w:sz="0" w:space="0" w:color="auto"/>
        <w:right w:val="none" w:sz="0" w:space="0" w:color="auto"/>
      </w:divBdr>
    </w:div>
    <w:div w:id="1876380634">
      <w:bodyDiv w:val="1"/>
      <w:marLeft w:val="0"/>
      <w:marRight w:val="0"/>
      <w:marTop w:val="0"/>
      <w:marBottom w:val="0"/>
      <w:divBdr>
        <w:top w:val="none" w:sz="0" w:space="0" w:color="auto"/>
        <w:left w:val="none" w:sz="0" w:space="0" w:color="auto"/>
        <w:bottom w:val="none" w:sz="0" w:space="0" w:color="auto"/>
        <w:right w:val="none" w:sz="0" w:space="0" w:color="auto"/>
      </w:divBdr>
      <w:divsChild>
        <w:div w:id="1670214777">
          <w:marLeft w:val="0"/>
          <w:marRight w:val="0"/>
          <w:marTop w:val="0"/>
          <w:marBottom w:val="0"/>
          <w:divBdr>
            <w:top w:val="none" w:sz="0" w:space="0" w:color="auto"/>
            <w:left w:val="none" w:sz="0" w:space="0" w:color="auto"/>
            <w:bottom w:val="none" w:sz="0" w:space="0" w:color="auto"/>
            <w:right w:val="none" w:sz="0" w:space="0" w:color="auto"/>
          </w:divBdr>
          <w:divsChild>
            <w:div w:id="1979064959">
              <w:marLeft w:val="0"/>
              <w:marRight w:val="0"/>
              <w:marTop w:val="0"/>
              <w:marBottom w:val="0"/>
              <w:divBdr>
                <w:top w:val="none" w:sz="0" w:space="0" w:color="auto"/>
                <w:left w:val="none" w:sz="0" w:space="0" w:color="auto"/>
                <w:bottom w:val="none" w:sz="0" w:space="0" w:color="auto"/>
                <w:right w:val="none" w:sz="0" w:space="0" w:color="auto"/>
              </w:divBdr>
              <w:divsChild>
                <w:div w:id="43260859">
                  <w:marLeft w:val="0"/>
                  <w:marRight w:val="0"/>
                  <w:marTop w:val="0"/>
                  <w:marBottom w:val="0"/>
                  <w:divBdr>
                    <w:top w:val="none" w:sz="0" w:space="0" w:color="auto"/>
                    <w:left w:val="none" w:sz="0" w:space="0" w:color="auto"/>
                    <w:bottom w:val="none" w:sz="0" w:space="0" w:color="auto"/>
                    <w:right w:val="none" w:sz="0" w:space="0" w:color="auto"/>
                  </w:divBdr>
                  <w:divsChild>
                    <w:div w:id="211813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0276">
          <w:marLeft w:val="0"/>
          <w:marRight w:val="0"/>
          <w:marTop w:val="0"/>
          <w:marBottom w:val="0"/>
          <w:divBdr>
            <w:top w:val="single" w:sz="6" w:space="7" w:color="E5E5E5"/>
            <w:left w:val="none" w:sz="0" w:space="0" w:color="auto"/>
            <w:bottom w:val="none" w:sz="0" w:space="0" w:color="auto"/>
            <w:right w:val="none" w:sz="0" w:space="0" w:color="auto"/>
          </w:divBdr>
        </w:div>
      </w:divsChild>
    </w:div>
    <w:div w:id="1950769418">
      <w:bodyDiv w:val="1"/>
      <w:marLeft w:val="0"/>
      <w:marRight w:val="0"/>
      <w:marTop w:val="0"/>
      <w:marBottom w:val="0"/>
      <w:divBdr>
        <w:top w:val="none" w:sz="0" w:space="0" w:color="auto"/>
        <w:left w:val="none" w:sz="0" w:space="0" w:color="auto"/>
        <w:bottom w:val="none" w:sz="0" w:space="0" w:color="auto"/>
        <w:right w:val="none" w:sz="0" w:space="0" w:color="auto"/>
      </w:divBdr>
    </w:div>
    <w:div w:id="2032492845">
      <w:bodyDiv w:val="1"/>
      <w:marLeft w:val="0"/>
      <w:marRight w:val="0"/>
      <w:marTop w:val="0"/>
      <w:marBottom w:val="0"/>
      <w:divBdr>
        <w:top w:val="none" w:sz="0" w:space="0" w:color="auto"/>
        <w:left w:val="none" w:sz="0" w:space="0" w:color="auto"/>
        <w:bottom w:val="none" w:sz="0" w:space="0" w:color="auto"/>
        <w:right w:val="none" w:sz="0" w:space="0" w:color="auto"/>
      </w:divBdr>
    </w:div>
    <w:div w:id="2074348513">
      <w:bodyDiv w:val="1"/>
      <w:marLeft w:val="0"/>
      <w:marRight w:val="0"/>
      <w:marTop w:val="0"/>
      <w:marBottom w:val="0"/>
      <w:divBdr>
        <w:top w:val="none" w:sz="0" w:space="0" w:color="auto"/>
        <w:left w:val="none" w:sz="0" w:space="0" w:color="auto"/>
        <w:bottom w:val="none" w:sz="0" w:space="0" w:color="auto"/>
        <w:right w:val="none" w:sz="0" w:space="0" w:color="auto"/>
      </w:divBdr>
    </w:div>
    <w:div w:id="2108305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fscamymoney.co.za" TargetMode="External"/><Relationship Id="rId18" Type="http://schemas.openxmlformats.org/officeDocument/2006/relationships/hyperlink" Target="mailto:info@ombud.co.za" TargetMode="External"/><Relationship Id="rId26" Type="http://schemas.openxmlformats.org/officeDocument/2006/relationships/hyperlink" Target="mailto:info@faisombud.co.za" TargetMode="External"/><Relationship Id="rId3" Type="http://schemas.openxmlformats.org/officeDocument/2006/relationships/styles" Target="styles.xml"/><Relationship Id="rId21" Type="http://schemas.openxmlformats.org/officeDocument/2006/relationships/hyperlink" Target="http://www.insuranceombudsman.co.za" TargetMode="External"/><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mailto:CED.Consumer@fsca.co.za" TargetMode="External"/><Relationship Id="rId17" Type="http://schemas.openxmlformats.org/officeDocument/2006/relationships/hyperlink" Target="http://www.osti.co.za" TargetMode="External"/><Relationship Id="rId25" Type="http://schemas.openxmlformats.org/officeDocument/2006/relationships/hyperlink" Target="tel:+27860663274" TargetMode="Externa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mailto:info@ombud.co.za" TargetMode="External"/><Relationship Id="rId20" Type="http://schemas.openxmlformats.org/officeDocument/2006/relationships/hyperlink" Target="mailto:info@insuranceombudsman.co.za" TargetMode="External"/><Relationship Id="rId29" Type="http://schemas.openxmlformats.org/officeDocument/2006/relationships/hyperlink" Target="https://faisombud.co.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sca.co.za" TargetMode="External"/><Relationship Id="rId24" Type="http://schemas.openxmlformats.org/officeDocument/2006/relationships/hyperlink" Target="http://www.medicalschemes.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resbank.co.za/" TargetMode="External"/><Relationship Id="rId23" Type="http://schemas.openxmlformats.org/officeDocument/2006/relationships/hyperlink" Target="mailto:complaints@medicalschemes.com" TargetMode="External"/><Relationship Id="rId28" Type="http://schemas.openxmlformats.org/officeDocument/2006/relationships/hyperlink" Target="mailto:enquiries@faisombud.co.za" TargetMode="External"/><Relationship Id="rId10" Type="http://schemas.openxmlformats.org/officeDocument/2006/relationships/hyperlink" Target="mailto:/%20complaints@fsca.co.za" TargetMode="External"/><Relationship Id="rId19" Type="http://schemas.openxmlformats.org/officeDocument/2006/relationships/hyperlink" Target="http://www.ombud.co.z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nquiries@fsca.co.za" TargetMode="External"/><Relationship Id="rId14" Type="http://schemas.openxmlformats.org/officeDocument/2006/relationships/hyperlink" Target="mailto:PA-Info@resbank.co.za" TargetMode="External"/><Relationship Id="rId22" Type="http://schemas.openxmlformats.org/officeDocument/2006/relationships/hyperlink" Target="mailto:information@medicalschemes.com" TargetMode="External"/><Relationship Id="rId27" Type="http://schemas.openxmlformats.org/officeDocument/2006/relationships/hyperlink" Target="mailto:hestie@faisombud.co.za" TargetMode="External"/><Relationship Id="rId30" Type="http://schemas.openxmlformats.org/officeDocument/2006/relationships/footer" Target="footer1.xml"/><Relationship Id="rId35" Type="http://schemas.openxmlformats.org/officeDocument/2006/relationships/customXml" Target="../customXml/item4.xml"/><Relationship Id="rId8" Type="http://schemas.openxmlformats.org/officeDocument/2006/relationships/hyperlink" Target="http://www.fscamymoney.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B80D0424DBD54B8E0F3D04DFCEDEAC" ma:contentTypeVersion="0" ma:contentTypeDescription="Create a new document." ma:contentTypeScope="" ma:versionID="fa61eecda76d8a8c43526caa4d2e4952">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1B1EC1-2651-46A7-9505-5F6D2A9AB872}"/>
</file>

<file path=customXml/itemProps2.xml><?xml version="1.0" encoding="utf-8"?>
<ds:datastoreItem xmlns:ds="http://schemas.openxmlformats.org/officeDocument/2006/customXml" ds:itemID="{06D4E419-CA2D-43AB-812B-EC0C7D77A732}"/>
</file>

<file path=customXml/itemProps3.xml><?xml version="1.0" encoding="utf-8"?>
<ds:datastoreItem xmlns:ds="http://schemas.openxmlformats.org/officeDocument/2006/customXml" ds:itemID="{F0D2F7C6-75B7-4941-86DB-83ACBFBAA3AB}"/>
</file>

<file path=customXml/itemProps4.xml><?xml version="1.0" encoding="utf-8"?>
<ds:datastoreItem xmlns:ds="http://schemas.openxmlformats.org/officeDocument/2006/customXml" ds:itemID="{9A226E7D-AAAD-4B57-A696-94C4E307C647}"/>
</file>

<file path=docProps/app.xml><?xml version="1.0" encoding="utf-8"?>
<Properties xmlns="http://schemas.openxmlformats.org/officeDocument/2006/extended-properties" xmlns:vt="http://schemas.openxmlformats.org/officeDocument/2006/docPropsVTypes">
  <Template>Normal</Template>
  <TotalTime>2</TotalTime>
  <Pages>13</Pages>
  <Words>5819</Words>
  <Characters>3317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Phoshoko</dc:creator>
  <cp:keywords/>
  <dc:description/>
  <cp:lastModifiedBy>Sibusiso Mondlana</cp:lastModifiedBy>
  <cp:revision>4</cp:revision>
  <dcterms:created xsi:type="dcterms:W3CDTF">2022-02-23T07:01:00Z</dcterms:created>
  <dcterms:modified xsi:type="dcterms:W3CDTF">2022-03-2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80D0424DBD54B8E0F3D04DFCEDEAC</vt:lpwstr>
  </property>
</Properties>
</file>